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CF4F0B" w14:textId="77777777" w:rsidR="00212465" w:rsidRPr="005213F2" w:rsidRDefault="00212465" w:rsidP="00212465">
      <w:pPr>
        <w:spacing w:line="426" w:lineRule="exact"/>
        <w:ind w:right="103"/>
        <w:jc w:val="right"/>
        <w:rPr>
          <w:sz w:val="39"/>
          <w:szCs w:val="39"/>
        </w:rPr>
      </w:pPr>
      <w:r w:rsidRPr="005213F2">
        <w:rPr>
          <w:b/>
          <w:bCs/>
          <w:sz w:val="39"/>
          <w:szCs w:val="39"/>
        </w:rPr>
        <w:t xml:space="preserve">User </w:t>
      </w:r>
      <w:r w:rsidR="00D335EC" w:rsidRPr="005213F2">
        <w:rPr>
          <w:b/>
          <w:bCs/>
          <w:w w:val="99"/>
          <w:sz w:val="39"/>
          <w:szCs w:val="39"/>
        </w:rPr>
        <w:t>M</w:t>
      </w:r>
      <w:r w:rsidRPr="005213F2">
        <w:rPr>
          <w:b/>
          <w:bCs/>
          <w:w w:val="99"/>
          <w:sz w:val="39"/>
          <w:szCs w:val="39"/>
        </w:rPr>
        <w:t>anual</w:t>
      </w:r>
    </w:p>
    <w:p w14:paraId="25B75F13" w14:textId="0FC23AB5" w:rsidR="00B8617F" w:rsidRPr="005213F2" w:rsidRDefault="00036258" w:rsidP="00B8617F">
      <w:pPr>
        <w:spacing w:before="23" w:line="250" w:lineRule="auto"/>
        <w:jc w:val="right"/>
        <w:rPr>
          <w:spacing w:val="17"/>
          <w:position w:val="12"/>
          <w:sz w:val="24"/>
          <w:szCs w:val="24"/>
        </w:rPr>
      </w:pPr>
      <w:r>
        <w:rPr>
          <w:rFonts w:eastAsiaTheme="minorHAnsi"/>
          <w:sz w:val="22"/>
          <w:szCs w:val="22"/>
        </w:rPr>
        <w:pict w14:anchorId="7D550E76">
          <v:group id="_x0000_s1834" style="position:absolute;left:0;text-align:left;margin-left:67.25pt;margin-top:3.55pt;width:460.7pt;height:.1pt;z-index:-251658238;mso-position-horizontal-relative:page" coordorigin="1345,71" coordsize="9214,2">
            <v:shape id="_x0000_s1835" style="position:absolute;left:1345;top:71;width:9214;height:2" coordorigin="1345,71" coordsize="9214,0" path="m1345,71r9214,e" filled="f" strokeweight=".58pt">
              <v:path arrowok="t"/>
            </v:shape>
            <w10:wrap anchorx="page"/>
          </v:group>
        </w:pict>
      </w:r>
      <w:r>
        <w:rPr>
          <w:rFonts w:eastAsiaTheme="minorHAnsi"/>
          <w:sz w:val="22"/>
          <w:szCs w:val="22"/>
        </w:rPr>
        <w:pict w14:anchorId="2838F61E">
          <v:group id="_x0000_s1836" style="position:absolute;left:0;text-align:left;margin-left:67.25pt;margin-top:42.9pt;width:460.7pt;height:.1pt;z-index:-251658237;mso-position-horizontal-relative:page" coordorigin="1345,858" coordsize="9214,2">
            <v:shape id="_x0000_s1837" style="position:absolute;left:1345;top:858;width:9214;height:2" coordorigin="1345,858" coordsize="9214,0" path="m1345,858r9214,e" filled="f" strokeweight=".58pt">
              <v:path arrowok="t"/>
            </v:shape>
            <w10:wrap anchorx="page"/>
          </v:group>
        </w:pict>
      </w:r>
      <w:r w:rsidR="00212465" w:rsidRPr="005213F2">
        <w:rPr>
          <w:sz w:val="31"/>
          <w:szCs w:val="31"/>
        </w:rPr>
        <w:t>Getting</w:t>
      </w:r>
      <w:r w:rsidR="00212465" w:rsidRPr="005213F2">
        <w:rPr>
          <w:spacing w:val="-10"/>
          <w:sz w:val="31"/>
          <w:szCs w:val="31"/>
        </w:rPr>
        <w:t xml:space="preserve"> </w:t>
      </w:r>
      <w:r w:rsidR="00D335EC" w:rsidRPr="005213F2">
        <w:rPr>
          <w:sz w:val="31"/>
          <w:szCs w:val="31"/>
        </w:rPr>
        <w:t>S</w:t>
      </w:r>
      <w:r w:rsidR="00212465" w:rsidRPr="005213F2">
        <w:rPr>
          <w:spacing w:val="-3"/>
          <w:sz w:val="31"/>
          <w:szCs w:val="31"/>
        </w:rPr>
        <w:t>t</w:t>
      </w:r>
      <w:r w:rsidR="00212465" w:rsidRPr="005213F2">
        <w:rPr>
          <w:sz w:val="31"/>
          <w:szCs w:val="31"/>
        </w:rPr>
        <w:t>arted</w:t>
      </w:r>
      <w:r w:rsidR="00212465" w:rsidRPr="005213F2">
        <w:rPr>
          <w:spacing w:val="-9"/>
          <w:sz w:val="31"/>
          <w:szCs w:val="31"/>
        </w:rPr>
        <w:t xml:space="preserve"> </w:t>
      </w:r>
      <w:r w:rsidR="00212465" w:rsidRPr="005213F2">
        <w:rPr>
          <w:sz w:val="31"/>
          <w:szCs w:val="31"/>
        </w:rPr>
        <w:t>with</w:t>
      </w:r>
      <w:r w:rsidR="00054B58" w:rsidRPr="005213F2">
        <w:rPr>
          <w:spacing w:val="-6"/>
          <w:sz w:val="31"/>
          <w:szCs w:val="31"/>
        </w:rPr>
        <w:t xml:space="preserve"> </w:t>
      </w:r>
      <w:r w:rsidR="00EC77A2" w:rsidRPr="005213F2">
        <w:rPr>
          <w:spacing w:val="-6"/>
          <w:sz w:val="31"/>
          <w:szCs w:val="31"/>
        </w:rPr>
        <w:t>I-CUBE-</w:t>
      </w:r>
      <w:r w:rsidR="00AA2815">
        <w:rPr>
          <w:spacing w:val="-6"/>
          <w:sz w:val="31"/>
          <w:szCs w:val="31"/>
        </w:rPr>
        <w:t>HUAWEI</w:t>
      </w:r>
      <w:r w:rsidR="00212465" w:rsidRPr="005213F2">
        <w:rPr>
          <w:spacing w:val="17"/>
          <w:position w:val="12"/>
          <w:sz w:val="24"/>
          <w:szCs w:val="24"/>
        </w:rPr>
        <w:t xml:space="preserve"> </w:t>
      </w:r>
    </w:p>
    <w:p w14:paraId="2E5EF389" w14:textId="5FBFF4C3" w:rsidR="00212465" w:rsidRPr="005213F2" w:rsidRDefault="00B8617F" w:rsidP="00B8617F">
      <w:pPr>
        <w:spacing w:before="23" w:line="250" w:lineRule="auto"/>
        <w:ind w:left="0" w:right="120"/>
        <w:jc w:val="right"/>
        <w:rPr>
          <w:sz w:val="28"/>
          <w:szCs w:val="28"/>
        </w:rPr>
      </w:pPr>
      <w:r w:rsidRPr="005213F2">
        <w:rPr>
          <w:sz w:val="28"/>
          <w:szCs w:val="28"/>
        </w:rPr>
        <w:t xml:space="preserve">STM32Cube Expansion Package for </w:t>
      </w:r>
      <w:r w:rsidR="0076735D">
        <w:rPr>
          <w:sz w:val="28"/>
          <w:szCs w:val="28"/>
        </w:rPr>
        <w:t>Huawei</w:t>
      </w:r>
      <w:r w:rsidR="001655EC" w:rsidRPr="005213F2">
        <w:rPr>
          <w:sz w:val="28"/>
          <w:szCs w:val="28"/>
        </w:rPr>
        <w:t xml:space="preserve"> IoT platform</w:t>
      </w:r>
    </w:p>
    <w:p w14:paraId="0CA93E22" w14:textId="0752EF7A" w:rsidR="001655EC" w:rsidRPr="005213F2" w:rsidRDefault="001655EC" w:rsidP="00673E55">
      <w:pPr>
        <w:pStyle w:val="Headingcover"/>
        <w:ind w:left="0"/>
      </w:pPr>
    </w:p>
    <w:p w14:paraId="13B9C38F" w14:textId="77777777" w:rsidR="001C0769" w:rsidRPr="005213F2" w:rsidRDefault="001C0769" w:rsidP="00673E55">
      <w:pPr>
        <w:pStyle w:val="Headingcover"/>
        <w:ind w:left="0"/>
      </w:pPr>
    </w:p>
    <w:p w14:paraId="3573CA53" w14:textId="77777777" w:rsidR="000948D0" w:rsidRPr="005213F2" w:rsidRDefault="00B35919" w:rsidP="00212465">
      <w:pPr>
        <w:pStyle w:val="Headingcover"/>
      </w:pPr>
      <w:r w:rsidRPr="005213F2">
        <w:t>Int</w:t>
      </w:r>
      <w:r w:rsidRPr="005213F2">
        <w:rPr>
          <w:spacing w:val="-1"/>
        </w:rPr>
        <w:t>r</w:t>
      </w:r>
      <w:r w:rsidRPr="005213F2">
        <w:t>oduc</w:t>
      </w:r>
      <w:r w:rsidRPr="005213F2">
        <w:rPr>
          <w:spacing w:val="-1"/>
        </w:rPr>
        <w:t>t</w:t>
      </w:r>
      <w:r w:rsidRPr="005213F2">
        <w:t>ion</w:t>
      </w:r>
    </w:p>
    <w:p w14:paraId="729DB7B0" w14:textId="7528BF5A" w:rsidR="00223EEA" w:rsidRPr="005213F2" w:rsidRDefault="00B35919" w:rsidP="00B92EEF">
      <w:pPr>
        <w:rPr>
          <w:spacing w:val="1"/>
        </w:rPr>
      </w:pPr>
      <w:r w:rsidRPr="005213F2">
        <w:t>This</w:t>
      </w:r>
      <w:r w:rsidRPr="005213F2">
        <w:rPr>
          <w:spacing w:val="-9"/>
        </w:rPr>
        <w:t xml:space="preserve"> </w:t>
      </w:r>
      <w:r w:rsidRPr="005213F2">
        <w:t>user</w:t>
      </w:r>
      <w:r w:rsidRPr="005213F2">
        <w:rPr>
          <w:spacing w:val="-10"/>
        </w:rPr>
        <w:t xml:space="preserve"> </w:t>
      </w:r>
      <w:r w:rsidRPr="005213F2">
        <w:t>manual</w:t>
      </w:r>
      <w:r w:rsidRPr="005213F2">
        <w:rPr>
          <w:spacing w:val="-12"/>
        </w:rPr>
        <w:t xml:space="preserve"> </w:t>
      </w:r>
      <w:r w:rsidRPr="005213F2">
        <w:t>describes</w:t>
      </w:r>
      <w:r w:rsidRPr="005213F2">
        <w:rPr>
          <w:spacing w:val="-14"/>
        </w:rPr>
        <w:t xml:space="preserve"> </w:t>
      </w:r>
      <w:r w:rsidRPr="005213F2">
        <w:t>the</w:t>
      </w:r>
      <w:r w:rsidRPr="005213F2">
        <w:rPr>
          <w:spacing w:val="-8"/>
        </w:rPr>
        <w:t xml:space="preserve"> </w:t>
      </w:r>
      <w:r w:rsidRPr="005213F2">
        <w:t>con</w:t>
      </w:r>
      <w:r w:rsidRPr="005213F2">
        <w:rPr>
          <w:spacing w:val="1"/>
        </w:rPr>
        <w:t>t</w:t>
      </w:r>
      <w:r w:rsidRPr="005213F2">
        <w:t>e</w:t>
      </w:r>
      <w:r w:rsidRPr="005213F2">
        <w:rPr>
          <w:spacing w:val="1"/>
        </w:rPr>
        <w:t>n</w:t>
      </w:r>
      <w:r w:rsidRPr="005213F2">
        <w:t>t</w:t>
      </w:r>
      <w:r w:rsidRPr="005213F2">
        <w:rPr>
          <w:spacing w:val="-12"/>
        </w:rPr>
        <w:t xml:space="preserve"> </w:t>
      </w:r>
      <w:r w:rsidRPr="005213F2">
        <w:t>of</w:t>
      </w:r>
      <w:r w:rsidRPr="005213F2">
        <w:rPr>
          <w:spacing w:val="-7"/>
        </w:rPr>
        <w:t xml:space="preserve"> </w:t>
      </w:r>
      <w:r w:rsidRPr="005213F2">
        <w:t>the</w:t>
      </w:r>
      <w:r w:rsidRPr="005213F2">
        <w:rPr>
          <w:spacing w:val="-8"/>
        </w:rPr>
        <w:t xml:space="preserve"> </w:t>
      </w:r>
      <w:r w:rsidRPr="005213F2">
        <w:t>STM32</w:t>
      </w:r>
      <w:r w:rsidRPr="005213F2">
        <w:rPr>
          <w:spacing w:val="1"/>
        </w:rPr>
        <w:t>C</w:t>
      </w:r>
      <w:r w:rsidRPr="005213F2">
        <w:t>ube</w:t>
      </w:r>
      <w:r w:rsidRPr="005213F2">
        <w:rPr>
          <w:spacing w:val="-16"/>
        </w:rPr>
        <w:t xml:space="preserve"> </w:t>
      </w:r>
      <w:r w:rsidRPr="005213F2">
        <w:t>so</w:t>
      </w:r>
      <w:r w:rsidRPr="005213F2">
        <w:rPr>
          <w:spacing w:val="-3"/>
        </w:rPr>
        <w:t>f</w:t>
      </w:r>
      <w:r w:rsidRPr="005213F2">
        <w:rPr>
          <w:spacing w:val="1"/>
        </w:rPr>
        <w:t>t</w:t>
      </w:r>
      <w:r w:rsidRPr="005213F2">
        <w:t>ware</w:t>
      </w:r>
      <w:r w:rsidRPr="005213F2">
        <w:rPr>
          <w:spacing w:val="-12"/>
        </w:rPr>
        <w:t xml:space="preserve"> </w:t>
      </w:r>
      <w:r w:rsidRPr="005213F2">
        <w:t>e</w:t>
      </w:r>
      <w:r w:rsidRPr="005213F2">
        <w:rPr>
          <w:spacing w:val="1"/>
        </w:rPr>
        <w:t>x</w:t>
      </w:r>
      <w:r w:rsidRPr="005213F2">
        <w:rPr>
          <w:spacing w:val="-3"/>
        </w:rPr>
        <w:t>p</w:t>
      </w:r>
      <w:r w:rsidRPr="005213F2">
        <w:rPr>
          <w:spacing w:val="1"/>
        </w:rPr>
        <w:t>a</w:t>
      </w:r>
      <w:r w:rsidRPr="005213F2">
        <w:t>nsion</w:t>
      </w:r>
      <w:r w:rsidRPr="005213F2">
        <w:rPr>
          <w:spacing w:val="-14"/>
        </w:rPr>
        <w:t xml:space="preserve"> </w:t>
      </w:r>
      <w:r w:rsidRPr="005213F2">
        <w:rPr>
          <w:spacing w:val="-3"/>
        </w:rPr>
        <w:t>p</w:t>
      </w:r>
      <w:r w:rsidRPr="005213F2">
        <w:rPr>
          <w:spacing w:val="1"/>
        </w:rPr>
        <w:t>a</w:t>
      </w:r>
      <w:r w:rsidRPr="005213F2">
        <w:t>ckage</w:t>
      </w:r>
      <w:r w:rsidRPr="005213F2">
        <w:rPr>
          <w:spacing w:val="-12"/>
        </w:rPr>
        <w:t xml:space="preserve"> </w:t>
      </w:r>
      <w:r w:rsidR="00F801DD" w:rsidRPr="005213F2">
        <w:t xml:space="preserve">for </w:t>
      </w:r>
      <w:r w:rsidR="00E01608">
        <w:t xml:space="preserve">the </w:t>
      </w:r>
      <w:r w:rsidR="00A36AAC">
        <w:rPr>
          <w:spacing w:val="1"/>
        </w:rPr>
        <w:t>HUAWEI</w:t>
      </w:r>
      <w:r w:rsidR="00897997" w:rsidRPr="005213F2">
        <w:rPr>
          <w:spacing w:val="1"/>
          <w:position w:val="6"/>
        </w:rPr>
        <w:t>®</w:t>
      </w:r>
      <w:r w:rsidR="00EC77A2" w:rsidRPr="005213F2">
        <w:rPr>
          <w:spacing w:val="1"/>
        </w:rPr>
        <w:t xml:space="preserve"> IoT</w:t>
      </w:r>
      <w:r w:rsidR="008A0B29" w:rsidRPr="005213F2">
        <w:rPr>
          <w:spacing w:val="1"/>
        </w:rPr>
        <w:t xml:space="preserve"> (</w:t>
      </w:r>
      <w:r w:rsidR="008A0B29" w:rsidRPr="005213F2">
        <w:t>Internet of Things) p</w:t>
      </w:r>
      <w:r w:rsidRPr="005213F2">
        <w:t>latform</w:t>
      </w:r>
      <w:r w:rsidRPr="005213F2">
        <w:rPr>
          <w:spacing w:val="1"/>
        </w:rPr>
        <w:t>.</w:t>
      </w:r>
    </w:p>
    <w:p w14:paraId="22B0097C" w14:textId="72CB6CAF" w:rsidR="00B92EEF" w:rsidRPr="005213F2" w:rsidRDefault="00B92EEF" w:rsidP="00B92EEF">
      <w:pPr>
        <w:rPr>
          <w:spacing w:val="1"/>
        </w:rPr>
      </w:pPr>
    </w:p>
    <w:p w14:paraId="3C2E270D" w14:textId="59A962CF" w:rsidR="00305E7F" w:rsidRPr="005213F2" w:rsidRDefault="00BE0DA3" w:rsidP="00305E7F">
      <w:r w:rsidRPr="005213F2">
        <w:rPr>
          <w:spacing w:val="1"/>
        </w:rPr>
        <w:t xml:space="preserve">The </w:t>
      </w:r>
      <w:r w:rsidRPr="005213F2">
        <w:t>I-CUBE-HUAWE</w:t>
      </w:r>
      <w:r w:rsidR="004F1F88">
        <w:t>I</w:t>
      </w:r>
      <w:r w:rsidRPr="005213F2">
        <w:rPr>
          <w:spacing w:val="1"/>
        </w:rPr>
        <w:t xml:space="preserve"> STM32Cube Expansion Package for </w:t>
      </w:r>
      <w:r w:rsidR="007F4B31">
        <w:rPr>
          <w:spacing w:val="1"/>
        </w:rPr>
        <w:t>the HUAWEI</w:t>
      </w:r>
      <w:r w:rsidRPr="005213F2">
        <w:rPr>
          <w:spacing w:val="1"/>
        </w:rPr>
        <w:t xml:space="preserve"> IoT platform provides application examples </w:t>
      </w:r>
      <w:r w:rsidR="00223EEA" w:rsidRPr="005213F2">
        <w:t>that</w:t>
      </w:r>
      <w:r w:rsidR="00F30137" w:rsidRPr="005213F2">
        <w:t xml:space="preserve"> </w:t>
      </w:r>
      <w:r w:rsidR="00560180" w:rsidRPr="005213F2">
        <w:t xml:space="preserve">connect and subscribe to the </w:t>
      </w:r>
      <w:r w:rsidR="00C0119C">
        <w:t>HUAWEI</w:t>
      </w:r>
      <w:r w:rsidR="00560180" w:rsidRPr="005213F2">
        <w:t xml:space="preserve"> IoT service via MQTT to receive information and publish data.</w:t>
      </w:r>
    </w:p>
    <w:p w14:paraId="7AF88398" w14:textId="77777777" w:rsidR="00305E7F" w:rsidRPr="005213F2" w:rsidRDefault="00305E7F" w:rsidP="00305E7F"/>
    <w:p w14:paraId="62AA2747" w14:textId="62D64C9D" w:rsidR="008D3F59" w:rsidRPr="005213F2" w:rsidRDefault="00BE0DA3" w:rsidP="00305E7F">
      <w:r w:rsidRPr="005213F2">
        <w:t>I-CUBE-</w:t>
      </w:r>
      <w:r w:rsidR="00163983">
        <w:t>HUAWEI</w:t>
      </w:r>
      <w:r w:rsidRPr="005213F2">
        <w:t xml:space="preserve"> runs on the NUCLEO-L496RG board</w:t>
      </w:r>
      <w:r w:rsidR="00305E7F" w:rsidRPr="005213F2">
        <w:rPr>
          <w:rFonts w:eastAsiaTheme="minorEastAsia"/>
          <w:lang w:eastAsia="zh-CN"/>
        </w:rPr>
        <w:t xml:space="preserve">, </w:t>
      </w:r>
      <w:r w:rsidR="00305E7F" w:rsidRPr="005213F2">
        <w:t xml:space="preserve">offering </w:t>
      </w:r>
      <w:r w:rsidR="008D3F59" w:rsidRPr="005213F2">
        <w:t>the following features:</w:t>
      </w:r>
    </w:p>
    <w:p w14:paraId="34B1C841" w14:textId="509A36B9" w:rsidR="008D3F59" w:rsidRPr="005213F2" w:rsidRDefault="008D3F59" w:rsidP="004337E8">
      <w:pPr>
        <w:pStyle w:val="a8"/>
        <w:numPr>
          <w:ilvl w:val="0"/>
          <w:numId w:val="2"/>
        </w:numPr>
      </w:pPr>
      <w:r w:rsidRPr="005213F2">
        <w:t>R</w:t>
      </w:r>
      <w:r w:rsidRPr="005213F2">
        <w:rPr>
          <w:spacing w:val="1"/>
        </w:rPr>
        <w:t>ea</w:t>
      </w:r>
      <w:r w:rsidRPr="005213F2">
        <w:t>dy</w:t>
      </w:r>
      <w:r w:rsidRPr="005213F2">
        <w:rPr>
          <w:spacing w:val="-5"/>
        </w:rPr>
        <w:t xml:space="preserve"> </w:t>
      </w:r>
      <w:r w:rsidRPr="005213F2">
        <w:t>to</w:t>
      </w:r>
      <w:r w:rsidRPr="005213F2">
        <w:rPr>
          <w:spacing w:val="-2"/>
        </w:rPr>
        <w:t xml:space="preserve"> </w:t>
      </w:r>
      <w:r w:rsidRPr="005213F2">
        <w:t>r</w:t>
      </w:r>
      <w:r w:rsidRPr="005213F2">
        <w:rPr>
          <w:spacing w:val="1"/>
        </w:rPr>
        <w:t>u</w:t>
      </w:r>
      <w:r w:rsidRPr="005213F2">
        <w:t>n</w:t>
      </w:r>
      <w:r w:rsidRPr="005213F2">
        <w:rPr>
          <w:spacing w:val="-3"/>
        </w:rPr>
        <w:t xml:space="preserve"> </w:t>
      </w:r>
      <w:r w:rsidRPr="005213F2">
        <w:t>fi</w:t>
      </w:r>
      <w:r w:rsidRPr="005213F2">
        <w:rPr>
          <w:spacing w:val="1"/>
        </w:rPr>
        <w:t>rm</w:t>
      </w:r>
      <w:r w:rsidRPr="005213F2">
        <w:t>wa</w:t>
      </w:r>
      <w:r w:rsidRPr="005213F2">
        <w:rPr>
          <w:spacing w:val="1"/>
        </w:rPr>
        <w:t>r</w:t>
      </w:r>
      <w:r w:rsidRPr="005213F2">
        <w:t>e</w:t>
      </w:r>
      <w:r w:rsidRPr="005213F2">
        <w:rPr>
          <w:spacing w:val="-7"/>
        </w:rPr>
        <w:t xml:space="preserve"> </w:t>
      </w:r>
      <w:r w:rsidRPr="005213F2">
        <w:t>e</w:t>
      </w:r>
      <w:r w:rsidRPr="005213F2">
        <w:rPr>
          <w:spacing w:val="1"/>
        </w:rPr>
        <w:t>x</w:t>
      </w:r>
      <w:r w:rsidRPr="005213F2">
        <w:t>a</w:t>
      </w:r>
      <w:r w:rsidRPr="005213F2">
        <w:rPr>
          <w:spacing w:val="1"/>
        </w:rPr>
        <w:t>mp</w:t>
      </w:r>
      <w:r w:rsidRPr="005213F2">
        <w:t>le</w:t>
      </w:r>
      <w:r w:rsidRPr="005213F2">
        <w:rPr>
          <w:spacing w:val="-7"/>
        </w:rPr>
        <w:t xml:space="preserve"> </w:t>
      </w:r>
      <w:r w:rsidR="001C2133" w:rsidRPr="005213F2">
        <w:rPr>
          <w:spacing w:val="-7"/>
        </w:rPr>
        <w:t>using cellular</w:t>
      </w:r>
      <w:r w:rsidR="001C2133" w:rsidRPr="005213F2">
        <w:rPr>
          <w:spacing w:val="1"/>
        </w:rPr>
        <w:t xml:space="preserve"> connectivity </w:t>
      </w:r>
      <w:r w:rsidRPr="005213F2">
        <w:rPr>
          <w:spacing w:val="1"/>
        </w:rPr>
        <w:t>t</w:t>
      </w:r>
      <w:r w:rsidRPr="005213F2">
        <w:t>o</w:t>
      </w:r>
      <w:r w:rsidRPr="005213F2">
        <w:rPr>
          <w:spacing w:val="-2"/>
        </w:rPr>
        <w:t xml:space="preserve"> </w:t>
      </w:r>
      <w:r w:rsidRPr="005213F2">
        <w:rPr>
          <w:spacing w:val="1"/>
        </w:rPr>
        <w:t>sup</w:t>
      </w:r>
      <w:r w:rsidRPr="005213F2">
        <w:t>p</w:t>
      </w:r>
      <w:r w:rsidRPr="005213F2">
        <w:rPr>
          <w:spacing w:val="1"/>
        </w:rPr>
        <w:t>o</w:t>
      </w:r>
      <w:r w:rsidRPr="005213F2">
        <w:t>rt</w:t>
      </w:r>
      <w:r w:rsidRPr="005213F2">
        <w:rPr>
          <w:spacing w:val="-7"/>
        </w:rPr>
        <w:t xml:space="preserve"> </w:t>
      </w:r>
      <w:r w:rsidRPr="005213F2">
        <w:t>q</w:t>
      </w:r>
      <w:r w:rsidRPr="005213F2">
        <w:rPr>
          <w:spacing w:val="1"/>
        </w:rPr>
        <w:t>uick e</w:t>
      </w:r>
      <w:r w:rsidRPr="005213F2">
        <w:t>v</w:t>
      </w:r>
      <w:r w:rsidRPr="005213F2">
        <w:rPr>
          <w:spacing w:val="1"/>
        </w:rPr>
        <w:t>a</w:t>
      </w:r>
      <w:r w:rsidRPr="005213F2">
        <w:t>lu</w:t>
      </w:r>
      <w:r w:rsidRPr="005213F2">
        <w:rPr>
          <w:spacing w:val="1"/>
        </w:rPr>
        <w:t>a</w:t>
      </w:r>
      <w:r w:rsidRPr="005213F2">
        <w:t>ti</w:t>
      </w:r>
      <w:r w:rsidRPr="005213F2">
        <w:rPr>
          <w:spacing w:val="1"/>
        </w:rPr>
        <w:t>o</w:t>
      </w:r>
      <w:r w:rsidRPr="005213F2">
        <w:t>n</w:t>
      </w:r>
      <w:r w:rsidRPr="005213F2">
        <w:rPr>
          <w:spacing w:val="-9"/>
        </w:rPr>
        <w:t xml:space="preserve"> </w:t>
      </w:r>
      <w:r w:rsidRPr="005213F2">
        <w:t>a</w:t>
      </w:r>
      <w:r w:rsidRPr="005213F2">
        <w:rPr>
          <w:spacing w:val="1"/>
        </w:rPr>
        <w:t>n</w:t>
      </w:r>
      <w:r w:rsidRPr="005213F2">
        <w:t>d</w:t>
      </w:r>
      <w:r w:rsidRPr="005213F2">
        <w:rPr>
          <w:spacing w:val="-2"/>
        </w:rPr>
        <w:t xml:space="preserve"> </w:t>
      </w:r>
      <w:r w:rsidRPr="005213F2">
        <w:t>d</w:t>
      </w:r>
      <w:r w:rsidRPr="005213F2">
        <w:rPr>
          <w:spacing w:val="1"/>
        </w:rPr>
        <w:t>e</w:t>
      </w:r>
      <w:r w:rsidRPr="005213F2">
        <w:t>v</w:t>
      </w:r>
      <w:r w:rsidRPr="005213F2">
        <w:rPr>
          <w:spacing w:val="1"/>
        </w:rPr>
        <w:t>e</w:t>
      </w:r>
      <w:r w:rsidRPr="005213F2">
        <w:t>l</w:t>
      </w:r>
      <w:r w:rsidRPr="005213F2">
        <w:rPr>
          <w:spacing w:val="1"/>
        </w:rPr>
        <w:t>o</w:t>
      </w:r>
      <w:r w:rsidRPr="005213F2">
        <w:t>p</w:t>
      </w:r>
      <w:r w:rsidRPr="005213F2">
        <w:rPr>
          <w:spacing w:val="1"/>
        </w:rPr>
        <w:t>me</w:t>
      </w:r>
      <w:r w:rsidRPr="005213F2">
        <w:t>nt</w:t>
      </w:r>
      <w:r w:rsidRPr="005213F2">
        <w:rPr>
          <w:spacing w:val="-10"/>
        </w:rPr>
        <w:t xml:space="preserve"> </w:t>
      </w:r>
      <w:r w:rsidRPr="005213F2">
        <w:t>of</w:t>
      </w:r>
      <w:r w:rsidRPr="005213F2">
        <w:rPr>
          <w:spacing w:val="-1"/>
        </w:rPr>
        <w:t xml:space="preserve"> device </w:t>
      </w:r>
      <w:r w:rsidRPr="005213F2">
        <w:rPr>
          <w:spacing w:val="1"/>
        </w:rPr>
        <w:t>ap</w:t>
      </w:r>
      <w:r w:rsidRPr="005213F2">
        <w:t>p</w:t>
      </w:r>
      <w:r w:rsidRPr="005213F2">
        <w:rPr>
          <w:spacing w:val="1"/>
        </w:rPr>
        <w:t>lic</w:t>
      </w:r>
      <w:r w:rsidRPr="005213F2">
        <w:t>at</w:t>
      </w:r>
      <w:r w:rsidRPr="005213F2">
        <w:rPr>
          <w:spacing w:val="1"/>
        </w:rPr>
        <w:t>ions connect</w:t>
      </w:r>
      <w:r w:rsidR="00450EE6" w:rsidRPr="005213F2">
        <w:rPr>
          <w:spacing w:val="1"/>
        </w:rPr>
        <w:t>ed</w:t>
      </w:r>
      <w:r w:rsidRPr="005213F2">
        <w:rPr>
          <w:spacing w:val="1"/>
        </w:rPr>
        <w:t xml:space="preserve"> to </w:t>
      </w:r>
      <w:r w:rsidR="00163983">
        <w:rPr>
          <w:spacing w:val="1"/>
        </w:rPr>
        <w:t>the HUAWE</w:t>
      </w:r>
      <w:r w:rsidR="005D2B30">
        <w:rPr>
          <w:spacing w:val="1"/>
        </w:rPr>
        <w:t>I</w:t>
      </w:r>
      <w:r w:rsidR="001655EC" w:rsidRPr="005213F2">
        <w:rPr>
          <w:spacing w:val="1"/>
        </w:rPr>
        <w:t xml:space="preserve"> IoT platform</w:t>
      </w:r>
      <w:r w:rsidRPr="005213F2">
        <w:t>.</w:t>
      </w:r>
    </w:p>
    <w:p w14:paraId="235C29F3" w14:textId="5B31FC2C" w:rsidR="008D3F59" w:rsidRPr="005213F2" w:rsidRDefault="008D3F59" w:rsidP="004337E8">
      <w:pPr>
        <w:pStyle w:val="a8"/>
        <w:numPr>
          <w:ilvl w:val="0"/>
          <w:numId w:val="2"/>
        </w:numPr>
      </w:pPr>
      <w:r w:rsidRPr="005213F2">
        <w:t>B</w:t>
      </w:r>
      <w:r w:rsidRPr="005213F2">
        <w:rPr>
          <w:spacing w:val="1"/>
        </w:rPr>
        <w:t>o</w:t>
      </w:r>
      <w:r w:rsidRPr="005213F2">
        <w:t>a</w:t>
      </w:r>
      <w:r w:rsidRPr="005213F2">
        <w:rPr>
          <w:spacing w:val="1"/>
        </w:rPr>
        <w:t>r</w:t>
      </w:r>
      <w:r w:rsidRPr="005213F2">
        <w:t>d</w:t>
      </w:r>
      <w:r w:rsidRPr="005213F2">
        <w:rPr>
          <w:spacing w:val="-4"/>
        </w:rPr>
        <w:t xml:space="preserve"> </w:t>
      </w:r>
      <w:r w:rsidRPr="005213F2">
        <w:t>c</w:t>
      </w:r>
      <w:r w:rsidRPr="005213F2">
        <w:rPr>
          <w:spacing w:val="1"/>
        </w:rPr>
        <w:t>o</w:t>
      </w:r>
      <w:r w:rsidRPr="005213F2">
        <w:t>n</w:t>
      </w:r>
      <w:r w:rsidRPr="005213F2">
        <w:rPr>
          <w:spacing w:val="1"/>
        </w:rPr>
        <w:t>f</w:t>
      </w:r>
      <w:r w:rsidRPr="005213F2">
        <w:t>ig</w:t>
      </w:r>
      <w:r w:rsidRPr="005213F2">
        <w:rPr>
          <w:spacing w:val="1"/>
        </w:rPr>
        <w:t>u</w:t>
      </w:r>
      <w:r w:rsidRPr="005213F2">
        <w:t>r</w:t>
      </w:r>
      <w:r w:rsidRPr="005213F2">
        <w:rPr>
          <w:spacing w:val="1"/>
        </w:rPr>
        <w:t>a</w:t>
      </w:r>
      <w:r w:rsidRPr="005213F2">
        <w:t>ti</w:t>
      </w:r>
      <w:r w:rsidRPr="005213F2">
        <w:rPr>
          <w:spacing w:val="1"/>
        </w:rPr>
        <w:t>o</w:t>
      </w:r>
      <w:r w:rsidRPr="005213F2">
        <w:t>n</w:t>
      </w:r>
      <w:r w:rsidRPr="005213F2">
        <w:rPr>
          <w:spacing w:val="-10"/>
        </w:rPr>
        <w:t xml:space="preserve"> </w:t>
      </w:r>
      <w:r w:rsidRPr="005213F2">
        <w:t>in</w:t>
      </w:r>
      <w:r w:rsidRPr="005213F2">
        <w:rPr>
          <w:spacing w:val="1"/>
        </w:rPr>
        <w:t>t</w:t>
      </w:r>
      <w:r w:rsidRPr="005213F2">
        <w:t>e</w:t>
      </w:r>
      <w:r w:rsidRPr="005213F2">
        <w:rPr>
          <w:spacing w:val="1"/>
        </w:rPr>
        <w:t>r</w:t>
      </w:r>
      <w:r w:rsidRPr="005213F2">
        <w:t>f</w:t>
      </w:r>
      <w:r w:rsidRPr="005213F2">
        <w:rPr>
          <w:spacing w:val="1"/>
        </w:rPr>
        <w:t>a</w:t>
      </w:r>
      <w:r w:rsidRPr="005213F2">
        <w:t>ce</w:t>
      </w:r>
    </w:p>
    <w:p w14:paraId="21C21BEE" w14:textId="2E033BB9" w:rsidR="008D3F59" w:rsidRPr="005213F2" w:rsidRDefault="001C2133" w:rsidP="004337E8">
      <w:pPr>
        <w:pStyle w:val="a8"/>
        <w:numPr>
          <w:ilvl w:val="0"/>
          <w:numId w:val="2"/>
        </w:numPr>
      </w:pPr>
      <w:r w:rsidRPr="005213F2">
        <w:rPr>
          <w:spacing w:val="-7"/>
        </w:rPr>
        <w:t>Cellular</w:t>
      </w:r>
      <w:r w:rsidR="008D3F59" w:rsidRPr="005213F2">
        <w:rPr>
          <w:spacing w:val="5"/>
          <w:position w:val="8"/>
          <w:sz w:val="16"/>
          <w:szCs w:val="16"/>
        </w:rPr>
        <w:t xml:space="preserve"> </w:t>
      </w:r>
      <w:r w:rsidR="008D3F59" w:rsidRPr="005213F2">
        <w:t>connection</w:t>
      </w:r>
    </w:p>
    <w:p w14:paraId="2EB64C55" w14:textId="7F8BDA7D" w:rsidR="008D3F59" w:rsidRPr="005213F2" w:rsidRDefault="008D3F59" w:rsidP="004337E8">
      <w:pPr>
        <w:pStyle w:val="a8"/>
        <w:numPr>
          <w:ilvl w:val="0"/>
          <w:numId w:val="2"/>
        </w:numPr>
      </w:pPr>
      <w:r w:rsidRPr="005213F2">
        <w:rPr>
          <w:spacing w:val="1"/>
        </w:rPr>
        <w:t>Con</w:t>
      </w:r>
      <w:r w:rsidRPr="005213F2">
        <w:rPr>
          <w:spacing w:val="-1"/>
        </w:rPr>
        <w:t>n</w:t>
      </w:r>
      <w:r w:rsidRPr="005213F2">
        <w:rPr>
          <w:spacing w:val="1"/>
        </w:rPr>
        <w:t>ectio</w:t>
      </w:r>
      <w:r w:rsidRPr="005213F2">
        <w:t>n</w:t>
      </w:r>
      <w:r w:rsidRPr="005213F2">
        <w:rPr>
          <w:spacing w:val="-11"/>
        </w:rPr>
        <w:t xml:space="preserve"> </w:t>
      </w:r>
      <w:r w:rsidRPr="005213F2">
        <w:rPr>
          <w:spacing w:val="1"/>
        </w:rPr>
        <w:t>t</w:t>
      </w:r>
      <w:r w:rsidRPr="005213F2">
        <w:t>o</w:t>
      </w:r>
      <w:r w:rsidRPr="005213F2">
        <w:rPr>
          <w:spacing w:val="-2"/>
        </w:rPr>
        <w:t xml:space="preserve"> </w:t>
      </w:r>
      <w:r w:rsidRPr="005213F2">
        <w:rPr>
          <w:spacing w:val="1"/>
        </w:rPr>
        <w:t>th</w:t>
      </w:r>
      <w:r w:rsidRPr="005213F2">
        <w:t>e</w:t>
      </w:r>
      <w:r w:rsidRPr="005213F2">
        <w:rPr>
          <w:spacing w:val="-3"/>
        </w:rPr>
        <w:t xml:space="preserve"> </w:t>
      </w:r>
      <w:r w:rsidR="006525A6">
        <w:rPr>
          <w:spacing w:val="1"/>
        </w:rPr>
        <w:t>HUAWEI</w:t>
      </w:r>
      <w:r w:rsidR="00175FE2" w:rsidRPr="005213F2">
        <w:rPr>
          <w:spacing w:val="1"/>
        </w:rPr>
        <w:t xml:space="preserve"> IoT platform</w:t>
      </w:r>
    </w:p>
    <w:p w14:paraId="35ADF49C" w14:textId="22ACF16A" w:rsidR="00B92EEF" w:rsidRPr="005213F2" w:rsidRDefault="00B92EEF" w:rsidP="004337E8">
      <w:pPr>
        <w:pStyle w:val="a8"/>
        <w:numPr>
          <w:ilvl w:val="0"/>
          <w:numId w:val="2"/>
        </w:numPr>
        <w:rPr>
          <w:rFonts w:eastAsiaTheme="minorEastAsia"/>
          <w:spacing w:val="1"/>
          <w:lang w:eastAsia="zh-CN"/>
        </w:rPr>
      </w:pPr>
      <w:r w:rsidRPr="005213F2">
        <w:rPr>
          <w:rFonts w:eastAsiaTheme="minorEastAsia"/>
          <w:spacing w:val="1"/>
          <w:lang w:eastAsia="zh-CN"/>
        </w:rPr>
        <w:t xml:space="preserve">Firmware update </w:t>
      </w:r>
      <w:r w:rsidR="00493E93" w:rsidRPr="005213F2">
        <w:rPr>
          <w:rFonts w:eastAsiaTheme="minorEastAsia"/>
          <w:spacing w:val="1"/>
          <w:lang w:eastAsia="zh-CN"/>
        </w:rPr>
        <w:t>O</w:t>
      </w:r>
      <w:r w:rsidRPr="005213F2">
        <w:rPr>
          <w:rFonts w:eastAsiaTheme="minorEastAsia"/>
          <w:spacing w:val="1"/>
          <w:lang w:eastAsia="zh-CN"/>
        </w:rPr>
        <w:t>ver</w:t>
      </w:r>
      <w:r w:rsidR="00493E93" w:rsidRPr="005213F2">
        <w:rPr>
          <w:rFonts w:eastAsiaTheme="minorEastAsia"/>
          <w:spacing w:val="1"/>
          <w:lang w:eastAsia="zh-CN"/>
        </w:rPr>
        <w:t>-The-A</w:t>
      </w:r>
      <w:r w:rsidRPr="005213F2">
        <w:rPr>
          <w:rFonts w:eastAsiaTheme="minorEastAsia"/>
          <w:spacing w:val="1"/>
          <w:lang w:eastAsia="zh-CN"/>
        </w:rPr>
        <w:t>ir</w:t>
      </w:r>
      <w:r w:rsidR="00305E7F" w:rsidRPr="005213F2">
        <w:rPr>
          <w:rFonts w:eastAsiaTheme="minorEastAsia"/>
          <w:spacing w:val="1"/>
          <w:lang w:eastAsia="zh-CN"/>
        </w:rPr>
        <w:t xml:space="preserve"> </w:t>
      </w:r>
      <w:r w:rsidR="00CD79EE" w:rsidRPr="005213F2">
        <w:rPr>
          <w:rFonts w:eastAsiaTheme="minorEastAsia"/>
          <w:spacing w:val="1"/>
          <w:lang w:eastAsia="zh-CN"/>
        </w:rPr>
        <w:t>(FOTA)</w:t>
      </w:r>
    </w:p>
    <w:p w14:paraId="229B2EAD" w14:textId="7F52FA24" w:rsidR="008D3F59" w:rsidRPr="005213F2" w:rsidRDefault="008D3F59" w:rsidP="004337E8">
      <w:pPr>
        <w:pStyle w:val="a8"/>
        <w:numPr>
          <w:ilvl w:val="0"/>
          <w:numId w:val="2"/>
        </w:numPr>
      </w:pPr>
      <w:r w:rsidRPr="005213F2">
        <w:t>The</w:t>
      </w:r>
      <w:r w:rsidRPr="005213F2">
        <w:rPr>
          <w:spacing w:val="-2"/>
        </w:rPr>
        <w:t xml:space="preserve"> </w:t>
      </w:r>
      <w:r w:rsidRPr="005213F2">
        <w:t>sensor expansion</w:t>
      </w:r>
      <w:r w:rsidRPr="005213F2">
        <w:rPr>
          <w:spacing w:val="-15"/>
        </w:rPr>
        <w:t xml:space="preserve"> </w:t>
      </w:r>
      <w:r w:rsidRPr="005213F2">
        <w:t>board</w:t>
      </w:r>
      <w:r w:rsidRPr="005213F2">
        <w:rPr>
          <w:spacing w:val="-6"/>
        </w:rPr>
        <w:t xml:space="preserve"> X-NUCLEO-IKS01A3 </w:t>
      </w:r>
      <w:r w:rsidRPr="005213F2">
        <w:t>measures</w:t>
      </w:r>
      <w:r w:rsidRPr="005213F2">
        <w:rPr>
          <w:spacing w:val="-8"/>
        </w:rPr>
        <w:t xml:space="preserve"> </w:t>
      </w:r>
      <w:r w:rsidRPr="005213F2">
        <w:t>and</w:t>
      </w:r>
      <w:r w:rsidRPr="005213F2">
        <w:rPr>
          <w:spacing w:val="-3"/>
        </w:rPr>
        <w:t xml:space="preserve"> </w:t>
      </w:r>
      <w:r w:rsidRPr="005213F2">
        <w:t>report any one of</w:t>
      </w:r>
      <w:r w:rsidRPr="005213F2">
        <w:rPr>
          <w:spacing w:val="-6"/>
        </w:rPr>
        <w:t xml:space="preserve"> </w:t>
      </w:r>
      <w:r w:rsidRPr="005213F2">
        <w:t>the</w:t>
      </w:r>
      <w:r w:rsidRPr="005213F2">
        <w:rPr>
          <w:spacing w:val="-3"/>
        </w:rPr>
        <w:t xml:space="preserve"> </w:t>
      </w:r>
      <w:r w:rsidRPr="005213F2">
        <w:t>following</w:t>
      </w:r>
      <w:r w:rsidRPr="005213F2">
        <w:rPr>
          <w:spacing w:val="-8"/>
        </w:rPr>
        <w:t xml:space="preserve"> </w:t>
      </w:r>
      <w:r w:rsidRPr="005213F2">
        <w:t>valu</w:t>
      </w:r>
      <w:r w:rsidRPr="005213F2">
        <w:rPr>
          <w:spacing w:val="-1"/>
        </w:rPr>
        <w:t>e</w:t>
      </w:r>
      <w:r w:rsidRPr="005213F2">
        <w:t>s:</w:t>
      </w:r>
    </w:p>
    <w:p w14:paraId="365A5580" w14:textId="3714D7A4" w:rsidR="008D3F59" w:rsidRPr="005213F2" w:rsidRDefault="008D3F59" w:rsidP="00B84773">
      <w:pPr>
        <w:ind w:firstLine="181"/>
      </w:pPr>
      <w:r w:rsidRPr="005213F2">
        <w:t xml:space="preserve">–  </w:t>
      </w:r>
      <w:r w:rsidRPr="005213F2">
        <w:rPr>
          <w:spacing w:val="-22"/>
        </w:rPr>
        <w:t>T</w:t>
      </w:r>
      <w:r w:rsidRPr="005213F2">
        <w:t>e</w:t>
      </w:r>
      <w:r w:rsidRPr="005213F2">
        <w:rPr>
          <w:spacing w:val="1"/>
        </w:rPr>
        <w:t>mp</w:t>
      </w:r>
      <w:r w:rsidRPr="005213F2">
        <w:t>e</w:t>
      </w:r>
      <w:r w:rsidRPr="005213F2">
        <w:rPr>
          <w:spacing w:val="1"/>
        </w:rPr>
        <w:t>r</w:t>
      </w:r>
      <w:r w:rsidRPr="005213F2">
        <w:t>a</w:t>
      </w:r>
      <w:r w:rsidRPr="005213F2">
        <w:rPr>
          <w:spacing w:val="1"/>
        </w:rPr>
        <w:t>t</w:t>
      </w:r>
      <w:r w:rsidRPr="005213F2">
        <w:t>u</w:t>
      </w:r>
      <w:r w:rsidRPr="005213F2">
        <w:rPr>
          <w:spacing w:val="1"/>
        </w:rPr>
        <w:t>re</w:t>
      </w:r>
      <w:r w:rsidR="00600B75" w:rsidRPr="005213F2">
        <w:rPr>
          <w:spacing w:val="1"/>
        </w:rPr>
        <w:t xml:space="preserve"> </w:t>
      </w:r>
      <w:r w:rsidR="009D6DE1" w:rsidRPr="005213F2">
        <w:rPr>
          <w:spacing w:val="1"/>
        </w:rPr>
        <w:t>(external)</w:t>
      </w:r>
    </w:p>
    <w:p w14:paraId="428EE13F" w14:textId="77777777" w:rsidR="008D3F59" w:rsidRPr="005213F2" w:rsidRDefault="008D3F59" w:rsidP="00B84773">
      <w:pPr>
        <w:ind w:firstLine="181"/>
      </w:pPr>
      <w:r w:rsidRPr="005213F2">
        <w:t>–  Humidity</w:t>
      </w:r>
    </w:p>
    <w:p w14:paraId="7E640E3E" w14:textId="77777777" w:rsidR="008D3F59" w:rsidRPr="005213F2" w:rsidRDefault="008D3F59" w:rsidP="00B84773">
      <w:pPr>
        <w:ind w:firstLine="181"/>
        <w:rPr>
          <w:spacing w:val="1"/>
        </w:rPr>
      </w:pPr>
      <w:r w:rsidRPr="005213F2">
        <w:t xml:space="preserve">–  </w:t>
      </w:r>
      <w:r w:rsidRPr="005213F2">
        <w:rPr>
          <w:spacing w:val="1"/>
        </w:rPr>
        <w:t>Pressure</w:t>
      </w:r>
    </w:p>
    <w:p w14:paraId="5F8350FD" w14:textId="77777777" w:rsidR="008D3F59" w:rsidRPr="005213F2" w:rsidRDefault="008D3F59" w:rsidP="00B84773">
      <w:pPr>
        <w:ind w:firstLine="181"/>
      </w:pPr>
      <w:r w:rsidRPr="005213F2">
        <w:t xml:space="preserve">–  </w:t>
      </w:r>
      <w:r w:rsidRPr="005213F2">
        <w:rPr>
          <w:spacing w:val="6"/>
        </w:rPr>
        <w:t xml:space="preserve">3D </w:t>
      </w:r>
      <w:r w:rsidRPr="005213F2">
        <w:rPr>
          <w:spacing w:val="1"/>
        </w:rPr>
        <w:t>Accelerometer data</w:t>
      </w:r>
    </w:p>
    <w:p w14:paraId="4BC6EC7A" w14:textId="77777777" w:rsidR="008D3F59" w:rsidRPr="005213F2" w:rsidRDefault="008D3F59" w:rsidP="00B84773">
      <w:pPr>
        <w:ind w:firstLine="181"/>
      </w:pPr>
      <w:r w:rsidRPr="005213F2">
        <w:t xml:space="preserve">–  </w:t>
      </w:r>
      <w:r w:rsidRPr="005213F2">
        <w:rPr>
          <w:spacing w:val="6"/>
        </w:rPr>
        <w:t>3D Gyroscope data</w:t>
      </w:r>
    </w:p>
    <w:p w14:paraId="296AD3BF" w14:textId="77777777" w:rsidR="008D3F59" w:rsidRPr="005213F2" w:rsidRDefault="008D3F59" w:rsidP="00B84773">
      <w:pPr>
        <w:ind w:firstLine="181"/>
      </w:pPr>
      <w:r w:rsidRPr="005213F2">
        <w:t xml:space="preserve">–  </w:t>
      </w:r>
      <w:r w:rsidRPr="005213F2">
        <w:rPr>
          <w:spacing w:val="1"/>
        </w:rPr>
        <w:t>3D Magnetometer data</w:t>
      </w:r>
    </w:p>
    <w:p w14:paraId="024A0E8C" w14:textId="18D9C1CF" w:rsidR="00AC371C" w:rsidRPr="005213F2" w:rsidRDefault="00AC371C" w:rsidP="00E87B14">
      <w:pPr>
        <w:jc w:val="right"/>
      </w:pPr>
    </w:p>
    <w:p w14:paraId="11659499" w14:textId="77777777" w:rsidR="00AC371C" w:rsidRPr="005213F2" w:rsidRDefault="00AC371C">
      <w:pPr>
        <w:spacing w:after="200" w:line="276" w:lineRule="auto"/>
        <w:ind w:left="0"/>
      </w:pPr>
      <w:r w:rsidRPr="005213F2">
        <w:br w:type="page"/>
      </w:r>
    </w:p>
    <w:p w14:paraId="25C06321" w14:textId="77777777" w:rsidR="000948D0" w:rsidRPr="005213F2" w:rsidRDefault="000948D0" w:rsidP="00E87B14">
      <w:pPr>
        <w:jc w:val="right"/>
        <w:rPr>
          <w:rFonts w:eastAsia="Times New Roman"/>
        </w:rPr>
        <w:sectPr w:rsidR="000948D0" w:rsidRPr="005213F2" w:rsidSect="00760253">
          <w:headerReference w:type="default" r:id="rId8"/>
          <w:footerReference w:type="even" r:id="rId9"/>
          <w:footerReference w:type="default" r:id="rId10"/>
          <w:footerReference w:type="first" r:id="rId11"/>
          <w:type w:val="continuous"/>
          <w:pgSz w:w="11900" w:h="16840"/>
          <w:pgMar w:top="1701" w:right="1370" w:bottom="2835" w:left="1474" w:header="210" w:footer="2098" w:gutter="0"/>
          <w:cols w:space="720"/>
          <w:titlePg/>
          <w:docGrid w:linePitch="299"/>
        </w:sectPr>
      </w:pPr>
    </w:p>
    <w:p w14:paraId="60A7BF27" w14:textId="77777777" w:rsidR="000948D0" w:rsidRPr="005213F2" w:rsidRDefault="00B35919" w:rsidP="00E87B14">
      <w:pPr>
        <w:pStyle w:val="Chaptercontent"/>
      </w:pPr>
      <w:r w:rsidRPr="005213F2">
        <w:lastRenderedPageBreak/>
        <w:t>Contents</w:t>
      </w:r>
    </w:p>
    <w:p w14:paraId="2CE22E71" w14:textId="1E9C5AAF" w:rsidR="00080544" w:rsidRDefault="008C6A75">
      <w:pPr>
        <w:pStyle w:val="TOC1"/>
        <w:tabs>
          <w:tab w:val="right" w:leader="dot" w:pos="9586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HK" w:eastAsia="zh-CN"/>
        </w:rPr>
      </w:pPr>
      <w:r w:rsidRPr="005213F2">
        <w:rPr>
          <w:rFonts w:cs="Arial"/>
        </w:rPr>
        <w:fldChar w:fldCharType="begin"/>
      </w:r>
      <w:r w:rsidRPr="005213F2">
        <w:rPr>
          <w:rFonts w:cs="Arial"/>
        </w:rPr>
        <w:instrText xml:space="preserve"> TOC \o "1-3" \h \z \u </w:instrText>
      </w:r>
      <w:r w:rsidRPr="005213F2">
        <w:rPr>
          <w:rFonts w:cs="Arial"/>
        </w:rPr>
        <w:fldChar w:fldCharType="separate"/>
      </w:r>
      <w:hyperlink w:anchor="_Toc42694762" w:history="1">
        <w:r w:rsidR="00080544" w:rsidRPr="00AA626C">
          <w:rPr>
            <w:rStyle w:val="aa"/>
            <w:noProof/>
          </w:rPr>
          <w:t>1</w:t>
        </w:r>
        <w:r w:rsidR="00080544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en-HK" w:eastAsia="zh-CN"/>
          </w:rPr>
          <w:tab/>
        </w:r>
        <w:r w:rsidR="00080544" w:rsidRPr="00AA626C">
          <w:rPr>
            <w:rStyle w:val="aa"/>
            <w:noProof/>
          </w:rPr>
          <w:t>General information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62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5</w:t>
        </w:r>
        <w:r w:rsidR="00080544">
          <w:rPr>
            <w:noProof/>
            <w:webHidden/>
          </w:rPr>
          <w:fldChar w:fldCharType="end"/>
        </w:r>
      </w:hyperlink>
    </w:p>
    <w:p w14:paraId="7C1C5D9F" w14:textId="6A726199" w:rsidR="00080544" w:rsidRDefault="00036258">
      <w:pPr>
        <w:pStyle w:val="TOC2"/>
        <w:tabs>
          <w:tab w:val="left" w:pos="1968"/>
          <w:tab w:val="right" w:leader="dot" w:pos="9586"/>
        </w:tabs>
        <w:rPr>
          <w:rFonts w:asciiTheme="minorHAnsi" w:eastAsiaTheme="minorEastAsia" w:hAnsiTheme="minorHAnsi" w:cstheme="minorBidi"/>
          <w:noProof/>
          <w:sz w:val="22"/>
          <w:szCs w:val="22"/>
          <w:lang w:val="en-HK" w:eastAsia="zh-CN"/>
        </w:rPr>
      </w:pPr>
      <w:hyperlink w:anchor="_Toc42694763" w:history="1">
        <w:r w:rsidR="00080544" w:rsidRPr="00AA626C">
          <w:rPr>
            <w:rStyle w:val="aa"/>
            <w:noProof/>
            <w:w w:val="0"/>
          </w:rPr>
          <w:t>1.1</w:t>
        </w:r>
        <w:r w:rsidR="00080544">
          <w:rPr>
            <w:rFonts w:asciiTheme="minorHAnsi" w:eastAsiaTheme="minorEastAsia" w:hAnsiTheme="minorHAnsi" w:cstheme="minorBidi"/>
            <w:noProof/>
            <w:sz w:val="22"/>
            <w:szCs w:val="22"/>
            <w:lang w:val="en-HK" w:eastAsia="zh-CN"/>
          </w:rPr>
          <w:tab/>
        </w:r>
        <w:r w:rsidR="00080544" w:rsidRPr="00AA626C">
          <w:rPr>
            <w:rStyle w:val="aa"/>
            <w:noProof/>
          </w:rPr>
          <w:t>Acronyms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63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5</w:t>
        </w:r>
        <w:r w:rsidR="00080544">
          <w:rPr>
            <w:noProof/>
            <w:webHidden/>
          </w:rPr>
          <w:fldChar w:fldCharType="end"/>
        </w:r>
      </w:hyperlink>
    </w:p>
    <w:p w14:paraId="6740876C" w14:textId="1B7106DE" w:rsidR="00080544" w:rsidRDefault="00036258">
      <w:pPr>
        <w:pStyle w:val="TOC1"/>
        <w:tabs>
          <w:tab w:val="right" w:leader="dot" w:pos="9586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HK" w:eastAsia="zh-CN"/>
        </w:rPr>
      </w:pPr>
      <w:hyperlink w:anchor="_Toc42694764" w:history="1">
        <w:r w:rsidR="00080544" w:rsidRPr="00AA626C">
          <w:rPr>
            <w:rStyle w:val="aa"/>
            <w:noProof/>
          </w:rPr>
          <w:t>2</w:t>
        </w:r>
        <w:r w:rsidR="00080544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en-HK" w:eastAsia="zh-CN"/>
          </w:rPr>
          <w:tab/>
        </w:r>
        <w:r w:rsidR="00080544" w:rsidRPr="00AA626C">
          <w:rPr>
            <w:rStyle w:val="aa"/>
            <w:noProof/>
          </w:rPr>
          <w:t>HUAWEI IoT platform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64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7</w:t>
        </w:r>
        <w:r w:rsidR="00080544">
          <w:rPr>
            <w:noProof/>
            <w:webHidden/>
          </w:rPr>
          <w:fldChar w:fldCharType="end"/>
        </w:r>
      </w:hyperlink>
    </w:p>
    <w:p w14:paraId="3198169F" w14:textId="686C2A2E" w:rsidR="00080544" w:rsidRDefault="00036258">
      <w:pPr>
        <w:pStyle w:val="TOC1"/>
        <w:tabs>
          <w:tab w:val="right" w:leader="dot" w:pos="9586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HK" w:eastAsia="zh-CN"/>
        </w:rPr>
      </w:pPr>
      <w:hyperlink w:anchor="_Toc42694765" w:history="1">
        <w:r w:rsidR="00080544" w:rsidRPr="00AA626C">
          <w:rPr>
            <w:rStyle w:val="aa"/>
            <w:noProof/>
          </w:rPr>
          <w:t>3</w:t>
        </w:r>
        <w:r w:rsidR="00080544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en-HK" w:eastAsia="zh-CN"/>
          </w:rPr>
          <w:tab/>
        </w:r>
        <w:r w:rsidR="00080544" w:rsidRPr="00AA626C">
          <w:rPr>
            <w:rStyle w:val="aa"/>
            <w:noProof/>
          </w:rPr>
          <w:t>Hardware and software environment setup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65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8</w:t>
        </w:r>
        <w:r w:rsidR="00080544">
          <w:rPr>
            <w:noProof/>
            <w:webHidden/>
          </w:rPr>
          <w:fldChar w:fldCharType="end"/>
        </w:r>
      </w:hyperlink>
    </w:p>
    <w:p w14:paraId="32A8AA2E" w14:textId="34DC91BF" w:rsidR="00080544" w:rsidRDefault="00036258">
      <w:pPr>
        <w:pStyle w:val="TOC2"/>
        <w:tabs>
          <w:tab w:val="left" w:pos="1968"/>
          <w:tab w:val="right" w:leader="dot" w:pos="9586"/>
        </w:tabs>
        <w:rPr>
          <w:rFonts w:asciiTheme="minorHAnsi" w:eastAsiaTheme="minorEastAsia" w:hAnsiTheme="minorHAnsi" w:cstheme="minorBidi"/>
          <w:noProof/>
          <w:sz w:val="22"/>
          <w:szCs w:val="22"/>
          <w:lang w:val="en-HK" w:eastAsia="zh-CN"/>
        </w:rPr>
      </w:pPr>
      <w:hyperlink w:anchor="_Toc42694766" w:history="1">
        <w:r w:rsidR="00080544" w:rsidRPr="00AA626C">
          <w:rPr>
            <w:rStyle w:val="aa"/>
            <w:noProof/>
            <w:w w:val="0"/>
          </w:rPr>
          <w:t>3.1</w:t>
        </w:r>
        <w:r w:rsidR="00080544">
          <w:rPr>
            <w:rFonts w:asciiTheme="minorHAnsi" w:eastAsiaTheme="minorEastAsia" w:hAnsiTheme="minorHAnsi" w:cstheme="minorBidi"/>
            <w:noProof/>
            <w:sz w:val="22"/>
            <w:szCs w:val="22"/>
            <w:lang w:val="en-HK" w:eastAsia="zh-CN"/>
          </w:rPr>
          <w:tab/>
        </w:r>
        <w:r w:rsidR="00080544" w:rsidRPr="00AA626C">
          <w:rPr>
            <w:rStyle w:val="aa"/>
            <w:noProof/>
          </w:rPr>
          <w:t>NUCLEO-L496ZG development board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66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8</w:t>
        </w:r>
        <w:r w:rsidR="00080544">
          <w:rPr>
            <w:noProof/>
            <w:webHidden/>
          </w:rPr>
          <w:fldChar w:fldCharType="end"/>
        </w:r>
      </w:hyperlink>
    </w:p>
    <w:p w14:paraId="0B956714" w14:textId="0CBCB82B" w:rsidR="00080544" w:rsidRDefault="00036258">
      <w:pPr>
        <w:pStyle w:val="TOC1"/>
        <w:tabs>
          <w:tab w:val="right" w:leader="dot" w:pos="9586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HK" w:eastAsia="zh-CN"/>
        </w:rPr>
      </w:pPr>
      <w:hyperlink w:anchor="_Toc42694767" w:history="1">
        <w:r w:rsidR="00080544" w:rsidRPr="00AA626C">
          <w:rPr>
            <w:rStyle w:val="aa"/>
            <w:noProof/>
          </w:rPr>
          <w:t>4</w:t>
        </w:r>
        <w:r w:rsidR="00080544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en-HK" w:eastAsia="zh-CN"/>
          </w:rPr>
          <w:tab/>
        </w:r>
        <w:r w:rsidR="00080544" w:rsidRPr="00AA626C">
          <w:rPr>
            <w:rStyle w:val="aa"/>
            <w:noProof/>
          </w:rPr>
          <w:t>Package description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67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10</w:t>
        </w:r>
        <w:r w:rsidR="00080544">
          <w:rPr>
            <w:noProof/>
            <w:webHidden/>
          </w:rPr>
          <w:fldChar w:fldCharType="end"/>
        </w:r>
      </w:hyperlink>
    </w:p>
    <w:p w14:paraId="7DA01EDD" w14:textId="723847A6" w:rsidR="00080544" w:rsidRDefault="00036258">
      <w:pPr>
        <w:pStyle w:val="TOC2"/>
        <w:tabs>
          <w:tab w:val="left" w:pos="1968"/>
          <w:tab w:val="right" w:leader="dot" w:pos="9586"/>
        </w:tabs>
        <w:rPr>
          <w:rFonts w:asciiTheme="minorHAnsi" w:eastAsiaTheme="minorEastAsia" w:hAnsiTheme="minorHAnsi" w:cstheme="minorBidi"/>
          <w:noProof/>
          <w:sz w:val="22"/>
          <w:szCs w:val="22"/>
          <w:lang w:val="en-HK" w:eastAsia="zh-CN"/>
        </w:rPr>
      </w:pPr>
      <w:hyperlink w:anchor="_Toc42694768" w:history="1">
        <w:r w:rsidR="00080544" w:rsidRPr="00AA626C">
          <w:rPr>
            <w:rStyle w:val="aa"/>
            <w:noProof/>
            <w:w w:val="0"/>
          </w:rPr>
          <w:t>4.1</w:t>
        </w:r>
        <w:r w:rsidR="00080544">
          <w:rPr>
            <w:rFonts w:asciiTheme="minorHAnsi" w:eastAsiaTheme="minorEastAsia" w:hAnsiTheme="minorHAnsi" w:cstheme="minorBidi"/>
            <w:noProof/>
            <w:sz w:val="22"/>
            <w:szCs w:val="22"/>
            <w:lang w:val="en-HK" w:eastAsia="zh-CN"/>
          </w:rPr>
          <w:tab/>
        </w:r>
        <w:r w:rsidR="00080544" w:rsidRPr="00AA626C">
          <w:rPr>
            <w:rStyle w:val="aa"/>
            <w:noProof/>
          </w:rPr>
          <w:t>General description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68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10</w:t>
        </w:r>
        <w:r w:rsidR="00080544">
          <w:rPr>
            <w:noProof/>
            <w:webHidden/>
          </w:rPr>
          <w:fldChar w:fldCharType="end"/>
        </w:r>
      </w:hyperlink>
    </w:p>
    <w:p w14:paraId="02CCF1C2" w14:textId="6CD7F5F9" w:rsidR="00080544" w:rsidRDefault="00036258">
      <w:pPr>
        <w:pStyle w:val="TOC2"/>
        <w:tabs>
          <w:tab w:val="left" w:pos="1968"/>
          <w:tab w:val="right" w:leader="dot" w:pos="9586"/>
        </w:tabs>
        <w:rPr>
          <w:rFonts w:asciiTheme="minorHAnsi" w:eastAsiaTheme="minorEastAsia" w:hAnsiTheme="minorHAnsi" w:cstheme="minorBidi"/>
          <w:noProof/>
          <w:sz w:val="22"/>
          <w:szCs w:val="22"/>
          <w:lang w:val="en-HK" w:eastAsia="zh-CN"/>
        </w:rPr>
      </w:pPr>
      <w:hyperlink w:anchor="_Toc42694769" w:history="1">
        <w:r w:rsidR="00080544" w:rsidRPr="00AA626C">
          <w:rPr>
            <w:rStyle w:val="aa"/>
            <w:noProof/>
            <w:w w:val="0"/>
          </w:rPr>
          <w:t>4.2</w:t>
        </w:r>
        <w:r w:rsidR="00080544">
          <w:rPr>
            <w:rFonts w:asciiTheme="minorHAnsi" w:eastAsiaTheme="minorEastAsia" w:hAnsiTheme="minorHAnsi" w:cstheme="minorBidi"/>
            <w:noProof/>
            <w:sz w:val="22"/>
            <w:szCs w:val="22"/>
            <w:lang w:val="en-HK" w:eastAsia="zh-CN"/>
          </w:rPr>
          <w:tab/>
        </w:r>
        <w:r w:rsidR="00080544" w:rsidRPr="00AA626C">
          <w:rPr>
            <w:rStyle w:val="aa"/>
            <w:noProof/>
          </w:rPr>
          <w:t>Architecture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69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10</w:t>
        </w:r>
        <w:r w:rsidR="00080544">
          <w:rPr>
            <w:noProof/>
            <w:webHidden/>
          </w:rPr>
          <w:fldChar w:fldCharType="end"/>
        </w:r>
      </w:hyperlink>
    </w:p>
    <w:p w14:paraId="0B63617E" w14:textId="52E95A22" w:rsidR="00080544" w:rsidRDefault="00036258">
      <w:pPr>
        <w:pStyle w:val="TOC2"/>
        <w:tabs>
          <w:tab w:val="left" w:pos="1968"/>
          <w:tab w:val="right" w:leader="dot" w:pos="9586"/>
        </w:tabs>
        <w:rPr>
          <w:rFonts w:asciiTheme="minorHAnsi" w:eastAsiaTheme="minorEastAsia" w:hAnsiTheme="minorHAnsi" w:cstheme="minorBidi"/>
          <w:noProof/>
          <w:sz w:val="22"/>
          <w:szCs w:val="22"/>
          <w:lang w:val="en-HK" w:eastAsia="zh-CN"/>
        </w:rPr>
      </w:pPr>
      <w:hyperlink w:anchor="_Toc42694770" w:history="1">
        <w:r w:rsidR="00080544" w:rsidRPr="00AA626C">
          <w:rPr>
            <w:rStyle w:val="aa"/>
            <w:noProof/>
            <w:w w:val="0"/>
          </w:rPr>
          <w:t>4.3</w:t>
        </w:r>
        <w:r w:rsidR="00080544">
          <w:rPr>
            <w:rFonts w:asciiTheme="minorHAnsi" w:eastAsiaTheme="minorEastAsia" w:hAnsiTheme="minorHAnsi" w:cstheme="minorBidi"/>
            <w:noProof/>
            <w:sz w:val="22"/>
            <w:szCs w:val="22"/>
            <w:lang w:val="en-HK" w:eastAsia="zh-CN"/>
          </w:rPr>
          <w:tab/>
        </w:r>
        <w:r w:rsidR="00080544" w:rsidRPr="00AA626C">
          <w:rPr>
            <w:rStyle w:val="aa"/>
            <w:noProof/>
          </w:rPr>
          <w:t>Folder</w:t>
        </w:r>
        <w:r w:rsidR="00080544" w:rsidRPr="00AA626C">
          <w:rPr>
            <w:rStyle w:val="aa"/>
            <w:noProof/>
            <w:spacing w:val="35"/>
          </w:rPr>
          <w:t xml:space="preserve"> </w:t>
        </w:r>
        <w:r w:rsidR="00080544" w:rsidRPr="00AA626C">
          <w:rPr>
            <w:rStyle w:val="aa"/>
            <w:noProof/>
            <w:w w:val="103"/>
          </w:rPr>
          <w:t>structure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70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12</w:t>
        </w:r>
        <w:r w:rsidR="00080544">
          <w:rPr>
            <w:noProof/>
            <w:webHidden/>
          </w:rPr>
          <w:fldChar w:fldCharType="end"/>
        </w:r>
      </w:hyperlink>
    </w:p>
    <w:p w14:paraId="7E9FD339" w14:textId="6CD89110" w:rsidR="00080544" w:rsidRDefault="00036258">
      <w:pPr>
        <w:pStyle w:val="TOC2"/>
        <w:tabs>
          <w:tab w:val="left" w:pos="1968"/>
          <w:tab w:val="right" w:leader="dot" w:pos="9586"/>
        </w:tabs>
        <w:rPr>
          <w:rFonts w:asciiTheme="minorHAnsi" w:eastAsiaTheme="minorEastAsia" w:hAnsiTheme="minorHAnsi" w:cstheme="minorBidi"/>
          <w:noProof/>
          <w:sz w:val="22"/>
          <w:szCs w:val="22"/>
          <w:lang w:val="en-HK" w:eastAsia="zh-CN"/>
        </w:rPr>
      </w:pPr>
      <w:hyperlink w:anchor="_Toc42694771" w:history="1">
        <w:r w:rsidR="00080544" w:rsidRPr="00AA626C">
          <w:rPr>
            <w:rStyle w:val="aa"/>
            <w:noProof/>
            <w:w w:val="0"/>
          </w:rPr>
          <w:t>4.4</w:t>
        </w:r>
        <w:r w:rsidR="00080544">
          <w:rPr>
            <w:rFonts w:asciiTheme="minorHAnsi" w:eastAsiaTheme="minorEastAsia" w:hAnsiTheme="minorHAnsi" w:cstheme="minorBidi"/>
            <w:noProof/>
            <w:sz w:val="22"/>
            <w:szCs w:val="22"/>
            <w:lang w:val="en-HK" w:eastAsia="zh-CN"/>
          </w:rPr>
          <w:tab/>
        </w:r>
        <w:r w:rsidR="00080544" w:rsidRPr="00AA626C">
          <w:rPr>
            <w:rStyle w:val="aa"/>
            <w:noProof/>
          </w:rPr>
          <w:t>Application examples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71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12</w:t>
        </w:r>
        <w:r w:rsidR="00080544">
          <w:rPr>
            <w:noProof/>
            <w:webHidden/>
          </w:rPr>
          <w:fldChar w:fldCharType="end"/>
        </w:r>
      </w:hyperlink>
    </w:p>
    <w:p w14:paraId="5477283C" w14:textId="59EE9241" w:rsidR="00080544" w:rsidRDefault="00036258">
      <w:pPr>
        <w:pStyle w:val="TOC3"/>
        <w:tabs>
          <w:tab w:val="left" w:pos="1968"/>
          <w:tab w:val="right" w:leader="dot" w:pos="9586"/>
        </w:tabs>
        <w:ind w:left="800"/>
        <w:rPr>
          <w:rFonts w:asciiTheme="minorHAnsi" w:eastAsiaTheme="minorEastAsia" w:hAnsiTheme="minorHAnsi" w:cstheme="minorBidi"/>
          <w:noProof/>
          <w:sz w:val="22"/>
          <w:szCs w:val="22"/>
          <w:lang w:val="en-HK" w:eastAsia="zh-CN"/>
        </w:rPr>
      </w:pPr>
      <w:hyperlink w:anchor="_Toc42694772" w:history="1">
        <w:r w:rsidR="00080544" w:rsidRPr="00AA626C">
          <w:rPr>
            <w:rStyle w:val="aa"/>
            <w:noProof/>
          </w:rPr>
          <w:t>4.4.1</w:t>
        </w:r>
        <w:r w:rsidR="00080544">
          <w:rPr>
            <w:rFonts w:asciiTheme="minorHAnsi" w:eastAsiaTheme="minorEastAsia" w:hAnsiTheme="minorHAnsi" w:cstheme="minorBidi"/>
            <w:noProof/>
            <w:sz w:val="22"/>
            <w:szCs w:val="22"/>
            <w:lang w:val="en-HK" w:eastAsia="zh-CN"/>
          </w:rPr>
          <w:tab/>
        </w:r>
        <w:r w:rsidR="00080544" w:rsidRPr="00AA626C">
          <w:rPr>
            <w:rStyle w:val="aa"/>
            <w:noProof/>
          </w:rPr>
          <w:t>MQTT application example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72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12</w:t>
        </w:r>
        <w:r w:rsidR="00080544">
          <w:rPr>
            <w:noProof/>
            <w:webHidden/>
          </w:rPr>
          <w:fldChar w:fldCharType="end"/>
        </w:r>
      </w:hyperlink>
    </w:p>
    <w:p w14:paraId="7A4F5E22" w14:textId="4703A1CD" w:rsidR="00080544" w:rsidRDefault="00036258">
      <w:pPr>
        <w:pStyle w:val="TOC1"/>
        <w:tabs>
          <w:tab w:val="right" w:leader="dot" w:pos="9586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HK" w:eastAsia="zh-CN"/>
        </w:rPr>
      </w:pPr>
      <w:hyperlink w:anchor="_Toc42694773" w:history="1">
        <w:r w:rsidR="00080544" w:rsidRPr="00AA626C">
          <w:rPr>
            <w:rStyle w:val="aa"/>
            <w:noProof/>
          </w:rPr>
          <w:t>5</w:t>
        </w:r>
        <w:r w:rsidR="00080544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en-HK" w:eastAsia="zh-CN"/>
          </w:rPr>
          <w:tab/>
        </w:r>
        <w:r w:rsidR="00080544" w:rsidRPr="00AA626C">
          <w:rPr>
            <w:rStyle w:val="aa"/>
            <w:noProof/>
          </w:rPr>
          <w:t>Revision history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73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24</w:t>
        </w:r>
        <w:r w:rsidR="00080544">
          <w:rPr>
            <w:noProof/>
            <w:webHidden/>
          </w:rPr>
          <w:fldChar w:fldCharType="end"/>
        </w:r>
      </w:hyperlink>
    </w:p>
    <w:p w14:paraId="48EC8DEE" w14:textId="6CA6F88D" w:rsidR="000948D0" w:rsidRPr="005213F2" w:rsidRDefault="008C6A75" w:rsidP="00212465">
      <w:pPr>
        <w:rPr>
          <w:sz w:val="13"/>
          <w:szCs w:val="13"/>
        </w:rPr>
      </w:pPr>
      <w:r w:rsidRPr="005213F2">
        <w:rPr>
          <w:noProof/>
        </w:rPr>
        <w:fldChar w:fldCharType="end"/>
      </w:r>
    </w:p>
    <w:p w14:paraId="360DC757" w14:textId="77777777" w:rsidR="001660E8" w:rsidRPr="005213F2" w:rsidRDefault="001660E8" w:rsidP="00212465">
      <w:r w:rsidRPr="005213F2">
        <w:br w:type="page"/>
      </w:r>
    </w:p>
    <w:p w14:paraId="49A53351" w14:textId="77777777" w:rsidR="000948D0" w:rsidRPr="005213F2" w:rsidRDefault="00B35919" w:rsidP="00E87B14">
      <w:pPr>
        <w:pStyle w:val="Chaptercontent"/>
      </w:pPr>
      <w:r w:rsidRPr="005213F2">
        <w:lastRenderedPageBreak/>
        <w:t>List of tables</w:t>
      </w:r>
    </w:p>
    <w:p w14:paraId="36F075B0" w14:textId="44E57B8C" w:rsidR="00080544" w:rsidRDefault="003A3D82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r w:rsidRPr="005213F2">
        <w:rPr>
          <w:rFonts w:eastAsia="Arial"/>
          <w:sz w:val="34"/>
          <w:szCs w:val="34"/>
        </w:rPr>
        <w:fldChar w:fldCharType="begin"/>
      </w:r>
      <w:r w:rsidRPr="005213F2">
        <w:rPr>
          <w:rFonts w:eastAsia="Arial"/>
          <w:sz w:val="34"/>
          <w:szCs w:val="34"/>
        </w:rPr>
        <w:instrText xml:space="preserve"> TOC \h \z \c "Table" </w:instrText>
      </w:r>
      <w:r w:rsidRPr="005213F2">
        <w:rPr>
          <w:rFonts w:eastAsia="Arial"/>
          <w:sz w:val="34"/>
          <w:szCs w:val="34"/>
        </w:rPr>
        <w:fldChar w:fldCharType="separate"/>
      </w:r>
      <w:hyperlink w:anchor="_Toc42694754" w:history="1">
        <w:r w:rsidR="00080544" w:rsidRPr="00144235">
          <w:rPr>
            <w:rStyle w:val="aa"/>
            <w:noProof/>
          </w:rPr>
          <w:t>Table 1. List of acronyms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54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5</w:t>
        </w:r>
        <w:r w:rsidR="00080544">
          <w:rPr>
            <w:noProof/>
            <w:webHidden/>
          </w:rPr>
          <w:fldChar w:fldCharType="end"/>
        </w:r>
      </w:hyperlink>
    </w:p>
    <w:p w14:paraId="41DFBDA0" w14:textId="1542B93F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55" w:history="1">
        <w:r w:rsidR="00080544" w:rsidRPr="00144235">
          <w:rPr>
            <w:rStyle w:val="aa"/>
            <w:noProof/>
          </w:rPr>
          <w:t>Table 2. Document revision history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55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24</w:t>
        </w:r>
        <w:r w:rsidR="00080544">
          <w:rPr>
            <w:noProof/>
            <w:webHidden/>
          </w:rPr>
          <w:fldChar w:fldCharType="end"/>
        </w:r>
      </w:hyperlink>
    </w:p>
    <w:p w14:paraId="49069102" w14:textId="7983E3E1" w:rsidR="001660E8" w:rsidRPr="005213F2" w:rsidRDefault="003A3D82" w:rsidP="00212465">
      <w:r w:rsidRPr="005213F2">
        <w:fldChar w:fldCharType="end"/>
      </w:r>
      <w:r w:rsidR="001660E8" w:rsidRPr="005213F2">
        <w:br w:type="page"/>
      </w:r>
    </w:p>
    <w:p w14:paraId="1BF5C6D5" w14:textId="77777777" w:rsidR="000948D0" w:rsidRPr="005213F2" w:rsidRDefault="00B35919" w:rsidP="00E87B14">
      <w:pPr>
        <w:pStyle w:val="Chaptercontent"/>
      </w:pPr>
      <w:r w:rsidRPr="005213F2">
        <w:lastRenderedPageBreak/>
        <w:t>List</w:t>
      </w:r>
      <w:r w:rsidRPr="005213F2">
        <w:rPr>
          <w:spacing w:val="-6"/>
        </w:rPr>
        <w:t xml:space="preserve"> </w:t>
      </w:r>
      <w:r w:rsidRPr="005213F2">
        <w:t>of</w:t>
      </w:r>
      <w:r w:rsidRPr="005213F2">
        <w:rPr>
          <w:spacing w:val="-3"/>
        </w:rPr>
        <w:t xml:space="preserve"> </w:t>
      </w:r>
      <w:r w:rsidRPr="005213F2">
        <w:t>figures</w:t>
      </w:r>
    </w:p>
    <w:p w14:paraId="5CB45880" w14:textId="0A415A73" w:rsidR="00080544" w:rsidRDefault="003A2F23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r w:rsidRPr="005213F2">
        <w:rPr>
          <w:rFonts w:eastAsia="Arial"/>
          <w:sz w:val="34"/>
          <w:szCs w:val="34"/>
        </w:rPr>
        <w:fldChar w:fldCharType="begin"/>
      </w:r>
      <w:r w:rsidRPr="005213F2">
        <w:rPr>
          <w:rFonts w:eastAsia="Arial"/>
          <w:sz w:val="34"/>
          <w:szCs w:val="34"/>
        </w:rPr>
        <w:instrText xml:space="preserve"> TOC \h \z \c "Figure" </w:instrText>
      </w:r>
      <w:r w:rsidRPr="005213F2">
        <w:rPr>
          <w:rFonts w:eastAsia="Arial"/>
          <w:sz w:val="34"/>
          <w:szCs w:val="34"/>
        </w:rPr>
        <w:fldChar w:fldCharType="separate"/>
      </w:r>
      <w:hyperlink w:anchor="_Toc42694774" w:history="1">
        <w:r w:rsidR="00080544" w:rsidRPr="00D80736">
          <w:rPr>
            <w:rStyle w:val="aa"/>
            <w:noProof/>
          </w:rPr>
          <w:t xml:space="preserve">Figure 1. </w:t>
        </w:r>
        <w:r w:rsidR="00080544" w:rsidRPr="00D80736">
          <w:rPr>
            <w:rStyle w:val="aa"/>
            <w:noProof/>
            <w:spacing w:val="1"/>
          </w:rPr>
          <w:t xml:space="preserve">HUAWEI IoT </w:t>
        </w:r>
        <w:r w:rsidR="00080544" w:rsidRPr="00D80736">
          <w:rPr>
            <w:rStyle w:val="aa"/>
            <w:noProof/>
          </w:rPr>
          <w:t>ecosystem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74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7</w:t>
        </w:r>
        <w:r w:rsidR="00080544">
          <w:rPr>
            <w:noProof/>
            <w:webHidden/>
          </w:rPr>
          <w:fldChar w:fldCharType="end"/>
        </w:r>
      </w:hyperlink>
    </w:p>
    <w:p w14:paraId="0DB41852" w14:textId="77D988B3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75" w:history="1">
        <w:r w:rsidR="00080544" w:rsidRPr="00D80736">
          <w:rPr>
            <w:rStyle w:val="aa"/>
            <w:noProof/>
          </w:rPr>
          <w:t>Figure 2. NUCLEO-L496ZG development board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75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8</w:t>
        </w:r>
        <w:r w:rsidR="00080544">
          <w:rPr>
            <w:noProof/>
            <w:webHidden/>
          </w:rPr>
          <w:fldChar w:fldCharType="end"/>
        </w:r>
      </w:hyperlink>
    </w:p>
    <w:p w14:paraId="5115B1E4" w14:textId="42D7ED2C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76" w:history="1">
        <w:r w:rsidR="00080544" w:rsidRPr="00D80736">
          <w:rPr>
            <w:rStyle w:val="aa"/>
            <w:noProof/>
          </w:rPr>
          <w:t>Figure 3. X-NUCLEO-IKS01A3 sensor board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76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8</w:t>
        </w:r>
        <w:r w:rsidR="00080544">
          <w:rPr>
            <w:noProof/>
            <w:webHidden/>
          </w:rPr>
          <w:fldChar w:fldCharType="end"/>
        </w:r>
      </w:hyperlink>
    </w:p>
    <w:p w14:paraId="48566932" w14:textId="5B68C7F8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77" w:history="1">
        <w:r w:rsidR="00080544" w:rsidRPr="00D80736">
          <w:rPr>
            <w:rStyle w:val="aa"/>
            <w:noProof/>
          </w:rPr>
          <w:t>Figure 4. Fibocom L716-CN cellular board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77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9</w:t>
        </w:r>
        <w:r w:rsidR="00080544">
          <w:rPr>
            <w:noProof/>
            <w:webHidden/>
          </w:rPr>
          <w:fldChar w:fldCharType="end"/>
        </w:r>
      </w:hyperlink>
    </w:p>
    <w:p w14:paraId="360E762F" w14:textId="598C0210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78" w:history="1">
        <w:r w:rsidR="00080544" w:rsidRPr="00D80736">
          <w:rPr>
            <w:rStyle w:val="aa"/>
            <w:noProof/>
          </w:rPr>
          <w:t>Figure 5. Hardware setup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78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9</w:t>
        </w:r>
        <w:r w:rsidR="00080544">
          <w:rPr>
            <w:noProof/>
            <w:webHidden/>
          </w:rPr>
          <w:fldChar w:fldCharType="end"/>
        </w:r>
      </w:hyperlink>
    </w:p>
    <w:p w14:paraId="63D8CCCD" w14:textId="7683FFBA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79" w:history="1">
        <w:r w:rsidR="00080544" w:rsidRPr="00D80736">
          <w:rPr>
            <w:rStyle w:val="aa"/>
            <w:noProof/>
          </w:rPr>
          <w:t>Figure 6. I-CUBE-HUAWEI software architecture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79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11</w:t>
        </w:r>
        <w:r w:rsidR="00080544">
          <w:rPr>
            <w:noProof/>
            <w:webHidden/>
          </w:rPr>
          <w:fldChar w:fldCharType="end"/>
        </w:r>
      </w:hyperlink>
    </w:p>
    <w:p w14:paraId="0F35CB9D" w14:textId="44355A76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80" w:history="1">
        <w:r w:rsidR="00080544" w:rsidRPr="00D80736">
          <w:rPr>
            <w:rStyle w:val="aa"/>
            <w:noProof/>
          </w:rPr>
          <w:t>Figure 7. Project Folder Structure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80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12</w:t>
        </w:r>
        <w:r w:rsidR="00080544">
          <w:rPr>
            <w:noProof/>
            <w:webHidden/>
          </w:rPr>
          <w:fldChar w:fldCharType="end"/>
        </w:r>
      </w:hyperlink>
    </w:p>
    <w:p w14:paraId="1DD0F22C" w14:textId="493C597E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81" w:history="1">
        <w:r w:rsidR="00080544" w:rsidRPr="00D80736">
          <w:rPr>
            <w:rStyle w:val="aa"/>
            <w:noProof/>
          </w:rPr>
          <w:t>Figure 8. Create a product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81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13</w:t>
        </w:r>
        <w:r w:rsidR="00080544">
          <w:rPr>
            <w:noProof/>
            <w:webHidden/>
          </w:rPr>
          <w:fldChar w:fldCharType="end"/>
        </w:r>
      </w:hyperlink>
    </w:p>
    <w:p w14:paraId="73E734EF" w14:textId="54382E05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82" w:history="1">
        <w:r w:rsidR="00080544" w:rsidRPr="00D80736">
          <w:rPr>
            <w:rStyle w:val="aa"/>
            <w:noProof/>
          </w:rPr>
          <w:t>Figure 9. Set product information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82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13</w:t>
        </w:r>
        <w:r w:rsidR="00080544">
          <w:rPr>
            <w:noProof/>
            <w:webHidden/>
          </w:rPr>
          <w:fldChar w:fldCharType="end"/>
        </w:r>
      </w:hyperlink>
    </w:p>
    <w:p w14:paraId="07E6A273" w14:textId="0EA33D5D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83" w:history="1">
        <w:r w:rsidR="00080544" w:rsidRPr="00D80736">
          <w:rPr>
            <w:rStyle w:val="aa"/>
            <w:noProof/>
          </w:rPr>
          <w:t>Figure 10. Product details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83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14</w:t>
        </w:r>
        <w:r w:rsidR="00080544">
          <w:rPr>
            <w:noProof/>
            <w:webHidden/>
          </w:rPr>
          <w:fldChar w:fldCharType="end"/>
        </w:r>
      </w:hyperlink>
    </w:p>
    <w:p w14:paraId="35F2BF5D" w14:textId="5D1BBEDE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84" w:history="1">
        <w:r w:rsidR="00080544" w:rsidRPr="00D80736">
          <w:rPr>
            <w:rStyle w:val="aa"/>
            <w:noProof/>
          </w:rPr>
          <w:t>Figure 11. Customize product functions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84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14</w:t>
        </w:r>
        <w:r w:rsidR="00080544">
          <w:rPr>
            <w:noProof/>
            <w:webHidden/>
          </w:rPr>
          <w:fldChar w:fldCharType="end"/>
        </w:r>
      </w:hyperlink>
    </w:p>
    <w:p w14:paraId="3CA4255B" w14:textId="0670FFC7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85" w:history="1">
        <w:r w:rsidR="00080544" w:rsidRPr="00D80736">
          <w:rPr>
            <w:rStyle w:val="aa"/>
            <w:noProof/>
          </w:rPr>
          <w:t>Figure 12. Add service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85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15</w:t>
        </w:r>
        <w:r w:rsidR="00080544">
          <w:rPr>
            <w:noProof/>
            <w:webHidden/>
          </w:rPr>
          <w:fldChar w:fldCharType="end"/>
        </w:r>
      </w:hyperlink>
    </w:p>
    <w:p w14:paraId="0039F458" w14:textId="63547194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86" w:history="1">
        <w:r w:rsidR="00080544" w:rsidRPr="00D80736">
          <w:rPr>
            <w:rStyle w:val="aa"/>
            <w:noProof/>
          </w:rPr>
          <w:t>Figure 13. Add temperature property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86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15</w:t>
        </w:r>
        <w:r w:rsidR="00080544">
          <w:rPr>
            <w:noProof/>
            <w:webHidden/>
          </w:rPr>
          <w:fldChar w:fldCharType="end"/>
        </w:r>
      </w:hyperlink>
    </w:p>
    <w:p w14:paraId="4A5F971B" w14:textId="0FDCDCB5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87" w:history="1">
        <w:r w:rsidR="00080544" w:rsidRPr="00D80736">
          <w:rPr>
            <w:rStyle w:val="aa"/>
            <w:noProof/>
          </w:rPr>
          <w:t>Figure 14. Add humidity property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87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16</w:t>
        </w:r>
        <w:r w:rsidR="00080544">
          <w:rPr>
            <w:noProof/>
            <w:webHidden/>
          </w:rPr>
          <w:fldChar w:fldCharType="end"/>
        </w:r>
      </w:hyperlink>
    </w:p>
    <w:p w14:paraId="5034B70F" w14:textId="1E57E611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88" w:history="1">
        <w:r w:rsidR="00080544" w:rsidRPr="00D80736">
          <w:rPr>
            <w:rStyle w:val="aa"/>
            <w:noProof/>
          </w:rPr>
          <w:t>Figure 15. Add pressure property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88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16</w:t>
        </w:r>
        <w:r w:rsidR="00080544">
          <w:rPr>
            <w:noProof/>
            <w:webHidden/>
          </w:rPr>
          <w:fldChar w:fldCharType="end"/>
        </w:r>
      </w:hyperlink>
    </w:p>
    <w:p w14:paraId="115F90EB" w14:textId="7124723C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89" w:history="1">
        <w:r w:rsidR="00080544" w:rsidRPr="00D80736">
          <w:rPr>
            <w:rStyle w:val="aa"/>
            <w:noProof/>
          </w:rPr>
          <w:t>Figure 16. Add accelerometer_x property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89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17</w:t>
        </w:r>
        <w:r w:rsidR="00080544">
          <w:rPr>
            <w:noProof/>
            <w:webHidden/>
          </w:rPr>
          <w:fldChar w:fldCharType="end"/>
        </w:r>
      </w:hyperlink>
    </w:p>
    <w:p w14:paraId="1A475260" w14:textId="2FAC10E1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90" w:history="1">
        <w:r w:rsidR="00080544" w:rsidRPr="00D80736">
          <w:rPr>
            <w:rStyle w:val="aa"/>
            <w:noProof/>
          </w:rPr>
          <w:t>Figure 17. Add accelerometer_y property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90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17</w:t>
        </w:r>
        <w:r w:rsidR="00080544">
          <w:rPr>
            <w:noProof/>
            <w:webHidden/>
          </w:rPr>
          <w:fldChar w:fldCharType="end"/>
        </w:r>
      </w:hyperlink>
    </w:p>
    <w:p w14:paraId="3D2FFFE5" w14:textId="71121E88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91" w:history="1">
        <w:r w:rsidR="00080544" w:rsidRPr="00D80736">
          <w:rPr>
            <w:rStyle w:val="aa"/>
            <w:noProof/>
          </w:rPr>
          <w:t>Figure 18. Add accelerometer_z property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91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18</w:t>
        </w:r>
        <w:r w:rsidR="00080544">
          <w:rPr>
            <w:noProof/>
            <w:webHidden/>
          </w:rPr>
          <w:fldChar w:fldCharType="end"/>
        </w:r>
      </w:hyperlink>
    </w:p>
    <w:p w14:paraId="7578D7EB" w14:textId="146D1C92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92" w:history="1">
        <w:r w:rsidR="00080544" w:rsidRPr="00D80736">
          <w:rPr>
            <w:rStyle w:val="aa"/>
            <w:noProof/>
          </w:rPr>
          <w:t>Figure 19. Property list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92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18</w:t>
        </w:r>
        <w:r w:rsidR="00080544">
          <w:rPr>
            <w:noProof/>
            <w:webHidden/>
          </w:rPr>
          <w:fldChar w:fldCharType="end"/>
        </w:r>
      </w:hyperlink>
    </w:p>
    <w:p w14:paraId="38004982" w14:textId="2C9E4A6D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93" w:history="1">
        <w:r w:rsidR="00080544" w:rsidRPr="00D80736">
          <w:rPr>
            <w:rStyle w:val="aa"/>
            <w:noProof/>
          </w:rPr>
          <w:t>Figure 20. Register a device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93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19</w:t>
        </w:r>
        <w:r w:rsidR="00080544">
          <w:rPr>
            <w:noProof/>
            <w:webHidden/>
          </w:rPr>
          <w:fldChar w:fldCharType="end"/>
        </w:r>
      </w:hyperlink>
    </w:p>
    <w:p w14:paraId="7E10D2DE" w14:textId="6F0BBACC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94" w:history="1">
        <w:r w:rsidR="00080544" w:rsidRPr="00D80736">
          <w:rPr>
            <w:rStyle w:val="aa"/>
            <w:noProof/>
          </w:rPr>
          <w:t>Figure 21. Set device registration parameters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94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19</w:t>
        </w:r>
        <w:r w:rsidR="00080544">
          <w:rPr>
            <w:noProof/>
            <w:webHidden/>
          </w:rPr>
          <w:fldChar w:fldCharType="end"/>
        </w:r>
      </w:hyperlink>
    </w:p>
    <w:p w14:paraId="66769C43" w14:textId="3036EE5B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95" w:history="1">
        <w:r w:rsidR="00080544" w:rsidRPr="00D80736">
          <w:rPr>
            <w:rStyle w:val="aa"/>
            <w:noProof/>
          </w:rPr>
          <w:t>Figure 22. Device ID and PSK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95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20</w:t>
        </w:r>
        <w:r w:rsidR="00080544">
          <w:rPr>
            <w:noProof/>
            <w:webHidden/>
          </w:rPr>
          <w:fldChar w:fldCharType="end"/>
        </w:r>
      </w:hyperlink>
    </w:p>
    <w:p w14:paraId="6F559BDD" w14:textId="43F26210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96" w:history="1">
        <w:r w:rsidR="00080544" w:rsidRPr="00D80736">
          <w:rPr>
            <w:rStyle w:val="aa"/>
            <w:noProof/>
          </w:rPr>
          <w:t>Figure 23. Device provisioning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96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20</w:t>
        </w:r>
        <w:r w:rsidR="00080544">
          <w:rPr>
            <w:noProof/>
            <w:webHidden/>
          </w:rPr>
          <w:fldChar w:fldCharType="end"/>
        </w:r>
      </w:hyperlink>
    </w:p>
    <w:p w14:paraId="42497235" w14:textId="603F8989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97" w:history="1">
        <w:r w:rsidR="00080544" w:rsidRPr="00D80736">
          <w:rPr>
            <w:rStyle w:val="aa"/>
            <w:noProof/>
          </w:rPr>
          <w:t>Figure 24. Terminal Setup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97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21</w:t>
        </w:r>
        <w:r w:rsidR="00080544">
          <w:rPr>
            <w:noProof/>
            <w:webHidden/>
          </w:rPr>
          <w:fldChar w:fldCharType="end"/>
        </w:r>
      </w:hyperlink>
    </w:p>
    <w:p w14:paraId="16AF3E16" w14:textId="2A541680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98" w:history="1">
        <w:r w:rsidR="00080544" w:rsidRPr="00D80736">
          <w:rPr>
            <w:rStyle w:val="aa"/>
            <w:noProof/>
          </w:rPr>
          <w:t>Figure 25. Serial port setup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98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22</w:t>
        </w:r>
        <w:r w:rsidR="00080544">
          <w:rPr>
            <w:noProof/>
            <w:webHidden/>
          </w:rPr>
          <w:fldChar w:fldCharType="end"/>
        </w:r>
      </w:hyperlink>
    </w:p>
    <w:p w14:paraId="5BED9BDF" w14:textId="1F71E853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799" w:history="1">
        <w:r w:rsidR="00080544" w:rsidRPr="00D80736">
          <w:rPr>
            <w:rStyle w:val="aa"/>
            <w:noProof/>
          </w:rPr>
          <w:t>Figure 26. Device list and status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799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22</w:t>
        </w:r>
        <w:r w:rsidR="00080544">
          <w:rPr>
            <w:noProof/>
            <w:webHidden/>
          </w:rPr>
          <w:fldChar w:fldCharType="end"/>
        </w:r>
      </w:hyperlink>
    </w:p>
    <w:p w14:paraId="45819799" w14:textId="27DF3663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800" w:history="1">
        <w:r w:rsidR="00080544" w:rsidRPr="00D80736">
          <w:rPr>
            <w:rStyle w:val="aa"/>
            <w:noProof/>
          </w:rPr>
          <w:t>Figure 27. Report sensor data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800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23</w:t>
        </w:r>
        <w:r w:rsidR="00080544">
          <w:rPr>
            <w:noProof/>
            <w:webHidden/>
          </w:rPr>
          <w:fldChar w:fldCharType="end"/>
        </w:r>
      </w:hyperlink>
    </w:p>
    <w:p w14:paraId="17A19D67" w14:textId="7075FB4E" w:rsidR="00080544" w:rsidRDefault="00036258">
      <w:pPr>
        <w:pStyle w:val="ac"/>
        <w:tabs>
          <w:tab w:val="right" w:leader="dot" w:pos="9586"/>
        </w:tabs>
        <w:rPr>
          <w:rFonts w:asciiTheme="minorHAnsi" w:eastAsiaTheme="minorEastAsia" w:hAnsiTheme="minorHAnsi" w:cstheme="minorBidi"/>
          <w:bCs w:val="0"/>
          <w:noProof/>
          <w:color w:val="auto"/>
          <w:w w:val="100"/>
          <w:sz w:val="22"/>
          <w:szCs w:val="22"/>
          <w:shd w:val="clear" w:color="auto" w:fill="auto"/>
          <w:lang w:val="en-HK" w:eastAsia="zh-CN"/>
        </w:rPr>
      </w:pPr>
      <w:hyperlink w:anchor="_Toc42694801" w:history="1">
        <w:r w:rsidR="00080544" w:rsidRPr="00D80736">
          <w:rPr>
            <w:rStyle w:val="aa"/>
            <w:noProof/>
          </w:rPr>
          <w:t>Figure 28. Log on console</w:t>
        </w:r>
        <w:r w:rsidR="00080544">
          <w:rPr>
            <w:noProof/>
            <w:webHidden/>
          </w:rPr>
          <w:tab/>
        </w:r>
        <w:r w:rsidR="00080544">
          <w:rPr>
            <w:noProof/>
            <w:webHidden/>
          </w:rPr>
          <w:fldChar w:fldCharType="begin"/>
        </w:r>
        <w:r w:rsidR="00080544">
          <w:rPr>
            <w:noProof/>
            <w:webHidden/>
          </w:rPr>
          <w:instrText xml:space="preserve"> PAGEREF _Toc42694801 \h </w:instrText>
        </w:r>
        <w:r w:rsidR="00080544">
          <w:rPr>
            <w:noProof/>
            <w:webHidden/>
          </w:rPr>
        </w:r>
        <w:r w:rsidR="00080544">
          <w:rPr>
            <w:noProof/>
            <w:webHidden/>
          </w:rPr>
          <w:fldChar w:fldCharType="separate"/>
        </w:r>
        <w:r w:rsidR="00080544">
          <w:rPr>
            <w:noProof/>
            <w:webHidden/>
          </w:rPr>
          <w:t>23</w:t>
        </w:r>
        <w:r w:rsidR="00080544">
          <w:rPr>
            <w:noProof/>
            <w:webHidden/>
          </w:rPr>
          <w:fldChar w:fldCharType="end"/>
        </w:r>
      </w:hyperlink>
    </w:p>
    <w:p w14:paraId="5EBB4561" w14:textId="08CBD979" w:rsidR="000948D0" w:rsidRPr="005213F2" w:rsidRDefault="003A2F23" w:rsidP="00997336">
      <w:pPr>
        <w:ind w:left="0"/>
      </w:pPr>
      <w:r w:rsidRPr="005213F2">
        <w:fldChar w:fldCharType="end"/>
      </w:r>
    </w:p>
    <w:p w14:paraId="51617B45" w14:textId="77777777" w:rsidR="001660E8" w:rsidRPr="00D26824" w:rsidRDefault="001660E8" w:rsidP="003A14F4">
      <w:pPr>
        <w:pStyle w:val="1"/>
      </w:pPr>
      <w:bookmarkStart w:id="0" w:name="_Toc42694762"/>
      <w:r w:rsidRPr="00D26824">
        <w:lastRenderedPageBreak/>
        <w:t>General information</w:t>
      </w:r>
      <w:bookmarkEnd w:id="0"/>
    </w:p>
    <w:p w14:paraId="23C2E886" w14:textId="4CFD569A" w:rsidR="00CA6D6A" w:rsidRPr="005213F2" w:rsidRDefault="00036258" w:rsidP="00212465">
      <w:r>
        <w:pict w14:anchorId="29EF2380">
          <v:group id="_x0000_s1723" style="position:absolute;left:0;text-align:left;margin-left:470.1pt;margin-top:24.8pt;width:15.4pt;height:15.65pt;z-index:-251658240;mso-position-horizontal-relative:page" coordorigin="9402,496" coordsize="308,313">
            <v:group id="_x0000_s1724" style="position:absolute;left:9412;top:506;width:283;height:293" coordorigin="9412,506" coordsize="283,293">
              <v:shape id="_x0000_s1725" style="position:absolute;left:9412;top:506;width:283;height:293" coordorigin="9412,506" coordsize="283,293" path="m9543,506r-60,16l9438,564r-24,67l9412,658r2,22l9437,740r47,43l9555,799r17,-2l9591,791r19,-11l9630,762r65,l9695,739r-160,l9516,730r-16,-13l9488,698r-7,-21l9478,653r,-8l9503,588r64,-23l9695,565r,-34l9617,531r-19,-13l9579,510r-19,-3l9543,506e" fillcolor="#303c46" stroked="f">
                <v:path arrowok="t"/>
              </v:shape>
            </v:group>
            <v:group id="_x0000_s1726" style="position:absolute;left:9630;top:762;width:65;height:29" coordorigin="9630,762" coordsize="65,29">
              <v:shape id="_x0000_s1727" style="position:absolute;left:9630;top:762;width:65;height:29" coordorigin="9630,762" coordsize="65,29" path="m9630,777r65,e" filled="f" strokecolor="#303c46" strokeweight=".54644mm">
                <v:path arrowok="t"/>
              </v:shape>
            </v:group>
            <v:group id="_x0000_s1728" style="position:absolute;left:9535;top:565;width:159;height:174" coordorigin="9535,565" coordsize="159,174">
              <v:shape id="_x0000_s1729" style="position:absolute;left:9535;top:565;width:159;height:174" coordorigin="9535,565" coordsize="159,174" path="m9695,565r-128,l9585,570r16,9l9614,594r10,19l9631,639r2,32l9627,692r-66,46l9535,739r160,l9695,565e" fillcolor="#303c46" stroked="f">
                <v:path arrowok="t"/>
              </v:shape>
            </v:group>
            <v:group id="_x0000_s1730" style="position:absolute;left:9617;top:513;width:78;height:18" coordorigin="9617,513" coordsize="78,18">
              <v:shape id="_x0000_s1731" style="position:absolute;left:9617;top:513;width:78;height:18" coordorigin="9617,513" coordsize="78,18" path="m9695,513r-65,l9617,531r78,l9695,513e" fillcolor="#303c46" stroked="f">
                <v:path arrowok="t"/>
              </v:shape>
            </v:group>
            <w10:wrap anchorx="page"/>
          </v:group>
        </w:pict>
      </w:r>
      <w:r>
        <w:pict w14:anchorId="00BBCCE5">
          <v:group id="_x0000_s1732" style="position:absolute;left:0;text-align:left;margin-left:488.05pt;margin-top:24.75pt;width:31.3pt;height:15.3pt;z-index:-251658239;mso-position-horizontal-relative:page" coordorigin="9761,495" coordsize="626,306">
            <v:group id="_x0000_s1733" style="position:absolute;left:9771;top:513;width:164;height:277" coordorigin="9771,513" coordsize="164,277">
              <v:shape id="_x0000_s1734" style="position:absolute;left:9771;top:513;width:164;height:277" coordorigin="9771,513" coordsize="164,277" path="m9836,513r-65,l9771,791r65,l9836,638r2,-18l9844,599r13,-19l9875,570r19,-3l9929,567r6,-29l9836,538r,-25e" fillcolor="#303c46" stroked="f">
                <v:path arrowok="t"/>
              </v:shape>
            </v:group>
            <v:group id="_x0000_s1735" style="position:absolute;left:9901;top:567;width:28;height:10" coordorigin="9901,567" coordsize="28,10">
              <v:shape id="_x0000_s1736" style="position:absolute;left:9901;top:567;width:28;height:10" coordorigin="9901,567" coordsize="28,10" path="m9929,567r-28,l9913,568r14,9l9929,567e" fillcolor="#303c46" stroked="f">
                <v:path arrowok="t"/>
              </v:shape>
            </v:group>
            <v:group id="_x0000_s1737" style="position:absolute;left:9836;top:505;width:104;height:33" coordorigin="9836,505" coordsize="104,33">
              <v:shape id="_x0000_s1738" style="position:absolute;left:9836;top:505;width:104;height:33" coordorigin="9836,505" coordsize="104,33" path="m9902,505r-58,25l9836,538r99,l9941,512r-20,-5l9902,505e" fillcolor="#303c46" stroked="f">
                <v:path arrowok="t"/>
              </v:shape>
            </v:group>
            <v:group id="_x0000_s1739" style="position:absolute;left:9995;top:513;width:374;height:278" coordorigin="9995,513" coordsize="374,278">
              <v:shape id="_x0000_s1740" style="position:absolute;left:9995;top:513;width:374;height:278" coordorigin="9995,513" coordsize="374,278" path="m10060,513r-65,l9995,792r64,l10059,635r2,-20l10067,596r12,-19l10096,568r25,-2l10279,566r1,l10369,566r-2,-7l10361,548r-7,-9l10060,539r,-26e" fillcolor="#303c46" stroked="f">
                <v:path arrowok="t"/>
              </v:shape>
            </v:group>
            <v:group id="_x0000_s1741" style="position:absolute;left:10121;top:566;width:159;height:226" coordorigin="10121,566" coordsize="159,226">
              <v:shape id="_x0000_s1742" style="position:absolute;left:10121;top:566;width:159;height:226" coordorigin="10121,566" coordsize="159,226" path="m10279,566r-158,l10139,576r10,17l10152,609r1,26l10153,792r65,-1l10218,635r20,-58l10255,568r24,-2e" fillcolor="#303c46" stroked="f">
                <v:path arrowok="t"/>
              </v:shape>
            </v:group>
            <v:group id="_x0000_s1743" style="position:absolute;left:10280;top:566;width:97;height:226" coordorigin="10280,566" coordsize="97,226">
              <v:shape id="_x0000_s1744" style="position:absolute;left:10280;top:566;width:97;height:226" coordorigin="10280,566" coordsize="97,226" path="m10369,566r-89,l10298,576r10,17l10311,609r1,26l10312,791r65,l10376,600r-4,-24l10369,566e" fillcolor="#303c46" stroked="f">
                <v:path arrowok="t"/>
              </v:shape>
            </v:group>
            <v:group id="_x0000_s1745" style="position:absolute;left:10060;top:507;width:294;height:32" coordorigin="10060,507" coordsize="294,32">
              <v:shape id="_x0000_s1746" style="position:absolute;left:10060;top:507;width:294;height:32" coordorigin="10060,507" coordsize="294,32" path="m10115,507r-18,5l10078,522r-18,17l10354,539r-3,-4l10192,535r-14,-13l10161,513r-21,-5l10115,507e" fillcolor="#303c46" stroked="f">
                <v:path arrowok="t"/>
              </v:shape>
            </v:group>
            <v:group id="_x0000_s1747" style="position:absolute;left:10192;top:506;width:159;height:28" coordorigin="10192,506" coordsize="159,28">
              <v:shape id="_x0000_s1748" style="position:absolute;left:10192;top:506;width:159;height:28" coordorigin="10192,506" coordsize="159,28" path="m10271,506r-19,3l10233,515r-21,8l10192,535r159,l10296,508r-25,-2e" fillcolor="#303c46" stroked="f">
                <v:path arrowok="t"/>
              </v:shape>
            </v:group>
            <w10:wrap anchorx="page"/>
          </v:group>
        </w:pict>
      </w:r>
      <w:r w:rsidR="00CA6D6A" w:rsidRPr="005213F2">
        <w:rPr>
          <w:spacing w:val="1"/>
        </w:rPr>
        <w:t>T</w:t>
      </w:r>
      <w:r w:rsidR="00416D60" w:rsidRPr="005213F2">
        <w:t xml:space="preserve">he </w:t>
      </w:r>
      <w:r w:rsidR="00D22705" w:rsidRPr="005213F2">
        <w:t>I-CUBE-</w:t>
      </w:r>
      <w:r w:rsidR="00C4484F">
        <w:t>HUAWEI</w:t>
      </w:r>
      <w:r w:rsidR="00CA6D6A" w:rsidRPr="005213F2">
        <w:t xml:space="preserve"> package for the </w:t>
      </w:r>
      <w:r w:rsidR="00C4484F">
        <w:rPr>
          <w:spacing w:val="1"/>
        </w:rPr>
        <w:t>HUAWEI</w:t>
      </w:r>
      <w:r w:rsidR="001655EC" w:rsidRPr="005213F2">
        <w:rPr>
          <w:spacing w:val="1"/>
        </w:rPr>
        <w:t xml:space="preserve"> IoT platform</w:t>
      </w:r>
      <w:r w:rsidR="00CA6D6A" w:rsidRPr="005213F2">
        <w:t xml:space="preserve"> runs on STM32 32-bit microcontrollers based on the Arm® Cortex®-M processor.</w:t>
      </w:r>
    </w:p>
    <w:p w14:paraId="61750237" w14:textId="77777777" w:rsidR="00CA6D6A" w:rsidRPr="005213F2" w:rsidRDefault="00CA6D6A" w:rsidP="00212465"/>
    <w:p w14:paraId="60E2F57C" w14:textId="4BC347F3" w:rsidR="00CA6D6A" w:rsidRPr="005213F2" w:rsidRDefault="002929CF" w:rsidP="00E525B5">
      <w:pPr>
        <w:pStyle w:val="2"/>
      </w:pPr>
      <w:bookmarkStart w:id="1" w:name="_Toc42694763"/>
      <w:r w:rsidRPr="005213F2">
        <w:t>Acronyms</w:t>
      </w:r>
      <w:bookmarkEnd w:id="1"/>
    </w:p>
    <w:p w14:paraId="7DF07966" w14:textId="77777777" w:rsidR="00CA6D6A" w:rsidRPr="005213F2" w:rsidRDefault="00CA6D6A" w:rsidP="00212465">
      <w:r w:rsidRPr="005213F2">
        <w:rPr>
          <w:i/>
          <w:color w:val="0000FF"/>
          <w:spacing w:val="-18"/>
        </w:rPr>
        <w:t>T</w:t>
      </w:r>
      <w:r w:rsidRPr="005213F2">
        <w:rPr>
          <w:i/>
          <w:color w:val="0000FF"/>
          <w:spacing w:val="1"/>
        </w:rPr>
        <w:t>a</w:t>
      </w:r>
      <w:r w:rsidRPr="005213F2">
        <w:rPr>
          <w:i/>
          <w:color w:val="0000FF"/>
        </w:rPr>
        <w:t>ble</w:t>
      </w:r>
      <w:r w:rsidRPr="005213F2">
        <w:rPr>
          <w:i/>
          <w:color w:val="0000FF"/>
          <w:spacing w:val="-3"/>
        </w:rPr>
        <w:t xml:space="preserve"> </w:t>
      </w:r>
      <w:r w:rsidRPr="005213F2">
        <w:rPr>
          <w:i/>
          <w:color w:val="0000FF"/>
        </w:rPr>
        <w:t>1</w:t>
      </w:r>
      <w:r w:rsidRPr="005213F2">
        <w:rPr>
          <w:i/>
          <w:color w:val="0000FF"/>
          <w:spacing w:val="-2"/>
        </w:rPr>
        <w:t xml:space="preserve"> </w:t>
      </w:r>
      <w:r w:rsidRPr="005213F2">
        <w:rPr>
          <w:spacing w:val="1"/>
        </w:rPr>
        <w:t>p</w:t>
      </w:r>
      <w:r w:rsidRPr="005213F2">
        <w:t>r</w:t>
      </w:r>
      <w:r w:rsidRPr="005213F2">
        <w:rPr>
          <w:spacing w:val="1"/>
        </w:rPr>
        <w:t>esen</w:t>
      </w:r>
      <w:r w:rsidRPr="005213F2">
        <w:rPr>
          <w:spacing w:val="-3"/>
        </w:rPr>
        <w:t>t</w:t>
      </w:r>
      <w:r w:rsidRPr="005213F2">
        <w:t>s</w:t>
      </w:r>
      <w:r w:rsidRPr="005213F2">
        <w:rPr>
          <w:spacing w:val="-8"/>
        </w:rPr>
        <w:t xml:space="preserve"> </w:t>
      </w:r>
      <w:r w:rsidRPr="005213F2">
        <w:rPr>
          <w:spacing w:val="1"/>
        </w:rPr>
        <w:t>th</w:t>
      </w:r>
      <w:r w:rsidRPr="005213F2">
        <w:t>e</w:t>
      </w:r>
      <w:r w:rsidRPr="005213F2">
        <w:rPr>
          <w:spacing w:val="-3"/>
        </w:rPr>
        <w:t xml:space="preserve"> </w:t>
      </w:r>
      <w:r w:rsidRPr="005213F2">
        <w:rPr>
          <w:spacing w:val="1"/>
        </w:rPr>
        <w:t>d</w:t>
      </w:r>
      <w:r w:rsidRPr="005213F2">
        <w:t>e</w:t>
      </w:r>
      <w:r w:rsidRPr="005213F2">
        <w:rPr>
          <w:spacing w:val="1"/>
        </w:rPr>
        <w:t>fi</w:t>
      </w:r>
      <w:r w:rsidRPr="005213F2">
        <w:t>ni</w:t>
      </w:r>
      <w:r w:rsidRPr="005213F2">
        <w:rPr>
          <w:spacing w:val="1"/>
        </w:rPr>
        <w:t>tio</w:t>
      </w:r>
      <w:r w:rsidRPr="005213F2">
        <w:t>n</w:t>
      </w:r>
      <w:r w:rsidRPr="005213F2">
        <w:rPr>
          <w:spacing w:val="-8"/>
        </w:rPr>
        <w:t xml:space="preserve"> </w:t>
      </w:r>
      <w:r w:rsidRPr="005213F2">
        <w:rPr>
          <w:spacing w:val="1"/>
        </w:rPr>
        <w:t>o</w:t>
      </w:r>
      <w:r w:rsidRPr="005213F2">
        <w:t>f</w:t>
      </w:r>
      <w:r w:rsidRPr="005213F2">
        <w:rPr>
          <w:spacing w:val="-2"/>
        </w:rPr>
        <w:t xml:space="preserve"> </w:t>
      </w:r>
      <w:r w:rsidRPr="005213F2">
        <w:rPr>
          <w:spacing w:val="1"/>
        </w:rPr>
        <w:t>a</w:t>
      </w:r>
      <w:r w:rsidRPr="005213F2">
        <w:t>c</w:t>
      </w:r>
      <w:r w:rsidRPr="005213F2">
        <w:rPr>
          <w:spacing w:val="1"/>
        </w:rPr>
        <w:t>r</w:t>
      </w:r>
      <w:r w:rsidRPr="005213F2">
        <w:t>o</w:t>
      </w:r>
      <w:r w:rsidRPr="005213F2">
        <w:rPr>
          <w:spacing w:val="1"/>
        </w:rPr>
        <w:t>nym</w:t>
      </w:r>
      <w:r w:rsidRPr="005213F2">
        <w:t>s</w:t>
      </w:r>
      <w:r w:rsidRPr="005213F2">
        <w:rPr>
          <w:spacing w:val="-9"/>
        </w:rPr>
        <w:t xml:space="preserve"> </w:t>
      </w:r>
      <w:r w:rsidRPr="005213F2">
        <w:rPr>
          <w:spacing w:val="1"/>
        </w:rPr>
        <w:t>t</w:t>
      </w:r>
      <w:r w:rsidRPr="005213F2">
        <w:t>h</w:t>
      </w:r>
      <w:r w:rsidRPr="005213F2">
        <w:rPr>
          <w:spacing w:val="1"/>
        </w:rPr>
        <w:t>a</w:t>
      </w:r>
      <w:r w:rsidRPr="005213F2">
        <w:t>t</w:t>
      </w:r>
      <w:r w:rsidRPr="005213F2">
        <w:rPr>
          <w:spacing w:val="-2"/>
        </w:rPr>
        <w:t xml:space="preserve"> </w:t>
      </w:r>
      <w:r w:rsidRPr="005213F2">
        <w:t>a</w:t>
      </w:r>
      <w:r w:rsidRPr="005213F2">
        <w:rPr>
          <w:spacing w:val="1"/>
        </w:rPr>
        <w:t>r</w:t>
      </w:r>
      <w:r w:rsidRPr="005213F2">
        <w:t>e</w:t>
      </w:r>
      <w:r w:rsidRPr="005213F2">
        <w:rPr>
          <w:spacing w:val="-3"/>
        </w:rPr>
        <w:t xml:space="preserve"> </w:t>
      </w:r>
      <w:r w:rsidRPr="005213F2">
        <w:t>r</w:t>
      </w:r>
      <w:r w:rsidRPr="005213F2">
        <w:rPr>
          <w:spacing w:val="1"/>
        </w:rPr>
        <w:t>el</w:t>
      </w:r>
      <w:r w:rsidRPr="005213F2">
        <w:t>e</w:t>
      </w:r>
      <w:r w:rsidRPr="005213F2">
        <w:rPr>
          <w:spacing w:val="1"/>
        </w:rPr>
        <w:t>v</w:t>
      </w:r>
      <w:r w:rsidRPr="005213F2">
        <w:t>a</w:t>
      </w:r>
      <w:r w:rsidRPr="005213F2">
        <w:rPr>
          <w:spacing w:val="1"/>
        </w:rPr>
        <w:t>n</w:t>
      </w:r>
      <w:r w:rsidRPr="005213F2">
        <w:t>t</w:t>
      </w:r>
      <w:r w:rsidRPr="005213F2">
        <w:rPr>
          <w:spacing w:val="-7"/>
        </w:rPr>
        <w:t xml:space="preserve"> </w:t>
      </w:r>
      <w:r w:rsidRPr="005213F2">
        <w:rPr>
          <w:spacing w:val="1"/>
        </w:rPr>
        <w:t>f</w:t>
      </w:r>
      <w:r w:rsidRPr="005213F2">
        <w:rPr>
          <w:spacing w:val="-1"/>
        </w:rPr>
        <w:t>o</w:t>
      </w:r>
      <w:r w:rsidRPr="005213F2">
        <w:t>r</w:t>
      </w:r>
      <w:r w:rsidRPr="005213F2">
        <w:rPr>
          <w:spacing w:val="-2"/>
        </w:rPr>
        <w:t xml:space="preserve"> </w:t>
      </w:r>
      <w:r w:rsidRPr="005213F2">
        <w:t>a</w:t>
      </w:r>
      <w:r w:rsidRPr="005213F2">
        <w:rPr>
          <w:spacing w:val="-1"/>
        </w:rPr>
        <w:t xml:space="preserve"> </w:t>
      </w:r>
      <w:r w:rsidRPr="005213F2">
        <w:rPr>
          <w:spacing w:val="1"/>
        </w:rPr>
        <w:t>b</w:t>
      </w:r>
      <w:r w:rsidRPr="005213F2">
        <w:t>e</w:t>
      </w:r>
      <w:r w:rsidRPr="005213F2">
        <w:rPr>
          <w:spacing w:val="1"/>
        </w:rPr>
        <w:t>tte</w:t>
      </w:r>
      <w:r w:rsidRPr="005213F2">
        <w:t>r</w:t>
      </w:r>
      <w:r w:rsidRPr="005213F2">
        <w:rPr>
          <w:spacing w:val="-6"/>
        </w:rPr>
        <w:t xml:space="preserve"> </w:t>
      </w:r>
      <w:r w:rsidRPr="005213F2">
        <w:rPr>
          <w:spacing w:val="1"/>
        </w:rPr>
        <w:t>un</w:t>
      </w:r>
      <w:r w:rsidRPr="005213F2">
        <w:t>d</w:t>
      </w:r>
      <w:r w:rsidRPr="005213F2">
        <w:rPr>
          <w:spacing w:val="1"/>
        </w:rPr>
        <w:t>e</w:t>
      </w:r>
      <w:r w:rsidRPr="005213F2">
        <w:t>r</w:t>
      </w:r>
      <w:r w:rsidRPr="005213F2">
        <w:rPr>
          <w:spacing w:val="1"/>
        </w:rPr>
        <w:t>s</w:t>
      </w:r>
      <w:r w:rsidRPr="005213F2">
        <w:rPr>
          <w:spacing w:val="-3"/>
        </w:rPr>
        <w:t>t</w:t>
      </w:r>
      <w:r w:rsidRPr="005213F2">
        <w:t>a</w:t>
      </w:r>
      <w:r w:rsidRPr="005213F2">
        <w:rPr>
          <w:spacing w:val="1"/>
        </w:rPr>
        <w:t>n</w:t>
      </w:r>
      <w:r w:rsidRPr="005213F2">
        <w:t>di</w:t>
      </w:r>
      <w:r w:rsidRPr="005213F2">
        <w:rPr>
          <w:spacing w:val="1"/>
        </w:rPr>
        <w:t>n</w:t>
      </w:r>
      <w:r w:rsidRPr="005213F2">
        <w:t>g</w:t>
      </w:r>
      <w:r w:rsidRPr="005213F2">
        <w:rPr>
          <w:spacing w:val="-13"/>
        </w:rPr>
        <w:t xml:space="preserve"> </w:t>
      </w:r>
      <w:r w:rsidRPr="005213F2">
        <w:rPr>
          <w:spacing w:val="1"/>
        </w:rPr>
        <w:t xml:space="preserve">of </w:t>
      </w:r>
      <w:r w:rsidRPr="005213F2">
        <w:t>this</w:t>
      </w:r>
      <w:r w:rsidRPr="005213F2">
        <w:rPr>
          <w:spacing w:val="-3"/>
        </w:rPr>
        <w:t xml:space="preserve"> </w:t>
      </w:r>
      <w:r w:rsidRPr="005213F2">
        <w:t>docu</w:t>
      </w:r>
      <w:r w:rsidRPr="005213F2">
        <w:rPr>
          <w:spacing w:val="1"/>
        </w:rPr>
        <w:t>m</w:t>
      </w:r>
      <w:r w:rsidRPr="005213F2">
        <w:t>ent.</w:t>
      </w:r>
    </w:p>
    <w:p w14:paraId="0D6E38B7" w14:textId="47CE015C" w:rsidR="003A3D82" w:rsidRPr="005213F2" w:rsidRDefault="003A3D82" w:rsidP="00212465">
      <w:pPr>
        <w:pStyle w:val="ab"/>
      </w:pPr>
      <w:bookmarkStart w:id="2" w:name="_Ref473914570"/>
      <w:bookmarkStart w:id="3" w:name="_Toc475544641"/>
      <w:bookmarkStart w:id="4" w:name="_Ref486343151"/>
      <w:bookmarkStart w:id="5" w:name="_Toc42694754"/>
      <w:r w:rsidRPr="005213F2">
        <w:t xml:space="preserve">Table </w:t>
      </w:r>
      <w:r w:rsidR="00877B0F" w:rsidRPr="005213F2">
        <w:rPr>
          <w:noProof/>
        </w:rPr>
        <w:fldChar w:fldCharType="begin"/>
      </w:r>
      <w:r w:rsidR="00877B0F" w:rsidRPr="005213F2">
        <w:rPr>
          <w:noProof/>
        </w:rPr>
        <w:instrText xml:space="preserve"> SEQ Table \* ARABIC </w:instrText>
      </w:r>
      <w:r w:rsidR="00877B0F" w:rsidRPr="005213F2">
        <w:rPr>
          <w:noProof/>
        </w:rPr>
        <w:fldChar w:fldCharType="separate"/>
      </w:r>
      <w:r w:rsidR="00213479">
        <w:rPr>
          <w:noProof/>
        </w:rPr>
        <w:t>1</w:t>
      </w:r>
      <w:r w:rsidR="00877B0F" w:rsidRPr="005213F2">
        <w:rPr>
          <w:noProof/>
        </w:rPr>
        <w:fldChar w:fldCharType="end"/>
      </w:r>
      <w:bookmarkEnd w:id="2"/>
      <w:r w:rsidRPr="005213F2">
        <w:t>. List of acronym</w:t>
      </w:r>
      <w:bookmarkEnd w:id="3"/>
      <w:r w:rsidRPr="005213F2">
        <w:t>s</w:t>
      </w:r>
      <w:bookmarkEnd w:id="4"/>
      <w:bookmarkEnd w:id="5"/>
    </w:p>
    <w:tbl>
      <w:tblPr>
        <w:tblW w:w="8080" w:type="dxa"/>
        <w:tblInd w:w="144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46"/>
        <w:gridCol w:w="5834"/>
      </w:tblGrid>
      <w:tr w:rsidR="00CA6D6A" w:rsidRPr="005213F2" w14:paraId="1C953DC7" w14:textId="77777777" w:rsidTr="00F0359C">
        <w:trPr>
          <w:trHeight w:hRule="exact" w:val="421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5882854B" w14:textId="77777777" w:rsidR="00CA6D6A" w:rsidRPr="005213F2" w:rsidRDefault="00CA6D6A" w:rsidP="009E5C52">
            <w:pPr>
              <w:ind w:left="180"/>
            </w:pPr>
            <w:r w:rsidRPr="005213F2">
              <w:rPr>
                <w:spacing w:val="-13"/>
                <w:w w:val="99"/>
              </w:rPr>
              <w:t>T</w:t>
            </w:r>
            <w:r w:rsidRPr="005213F2">
              <w:rPr>
                <w:spacing w:val="-1"/>
              </w:rPr>
              <w:t>e</w:t>
            </w:r>
            <w:r w:rsidRPr="005213F2">
              <w:t>rm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22406CA8" w14:textId="77777777" w:rsidR="00CA6D6A" w:rsidRPr="005213F2" w:rsidRDefault="00CA6D6A" w:rsidP="00C177AE">
            <w:pPr>
              <w:ind w:left="275"/>
            </w:pPr>
            <w:r w:rsidRPr="005213F2">
              <w:rPr>
                <w:w w:val="99"/>
              </w:rPr>
              <w:t>Definition</w:t>
            </w:r>
          </w:p>
        </w:tc>
      </w:tr>
      <w:tr w:rsidR="00CA6D6A" w:rsidRPr="005213F2" w14:paraId="32DD742B" w14:textId="77777777" w:rsidTr="00F0359C">
        <w:trPr>
          <w:trHeight w:hRule="exact" w:val="340"/>
        </w:trPr>
        <w:tc>
          <w:tcPr>
            <w:tcW w:w="2246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FBF7B" w14:textId="77777777" w:rsidR="00CA6D6A" w:rsidRPr="005213F2" w:rsidRDefault="00CA6D6A" w:rsidP="009E5C52">
            <w:pPr>
              <w:ind w:left="180"/>
            </w:pPr>
            <w:r w:rsidRPr="005213F2">
              <w:t>API</w:t>
            </w:r>
          </w:p>
        </w:tc>
        <w:tc>
          <w:tcPr>
            <w:tcW w:w="5834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119065" w14:textId="77777777" w:rsidR="00CA6D6A" w:rsidRPr="005213F2" w:rsidRDefault="00CA6D6A" w:rsidP="00C177AE">
            <w:pPr>
              <w:ind w:left="275"/>
            </w:pPr>
            <w:r w:rsidRPr="005213F2">
              <w:t>Ap</w:t>
            </w:r>
            <w:r w:rsidRPr="005213F2">
              <w:rPr>
                <w:spacing w:val="1"/>
              </w:rPr>
              <w:t>p</w:t>
            </w:r>
            <w:r w:rsidRPr="005213F2">
              <w:t xml:space="preserve">lication </w:t>
            </w:r>
            <w:r w:rsidRPr="005213F2">
              <w:rPr>
                <w:spacing w:val="1"/>
              </w:rPr>
              <w:t>p</w:t>
            </w:r>
            <w:r w:rsidRPr="005213F2">
              <w:t xml:space="preserve">rogramming </w:t>
            </w:r>
            <w:r w:rsidRPr="005213F2">
              <w:rPr>
                <w:spacing w:val="1"/>
              </w:rPr>
              <w:t>i</w:t>
            </w:r>
            <w:r w:rsidRPr="005213F2">
              <w:rPr>
                <w:spacing w:val="-1"/>
              </w:rPr>
              <w:t>n</w:t>
            </w:r>
            <w:r w:rsidRPr="005213F2">
              <w:t>terf</w:t>
            </w:r>
            <w:r w:rsidRPr="005213F2">
              <w:rPr>
                <w:spacing w:val="1"/>
              </w:rPr>
              <w:t>a</w:t>
            </w:r>
            <w:r w:rsidRPr="005213F2">
              <w:t>ce</w:t>
            </w:r>
          </w:p>
        </w:tc>
      </w:tr>
      <w:tr w:rsidR="00CA6D6A" w:rsidRPr="005213F2" w14:paraId="7D13B5AB" w14:textId="77777777" w:rsidTr="00F0359C">
        <w:trPr>
          <w:trHeight w:hRule="exact" w:val="340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E6AA9" w14:textId="77777777" w:rsidR="00CA6D6A" w:rsidRPr="005213F2" w:rsidRDefault="00CA6D6A" w:rsidP="009E5C52">
            <w:pPr>
              <w:ind w:left="180"/>
            </w:pPr>
            <w:r w:rsidRPr="005213F2">
              <w:t>BSP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EDBD1" w14:textId="77777777" w:rsidR="00CA6D6A" w:rsidRPr="005213F2" w:rsidRDefault="00CA6D6A" w:rsidP="00C177AE">
            <w:pPr>
              <w:ind w:left="275"/>
            </w:pPr>
            <w:r w:rsidRPr="005213F2">
              <w:t>Bo</w:t>
            </w:r>
            <w:r w:rsidRPr="005213F2">
              <w:rPr>
                <w:spacing w:val="1"/>
              </w:rPr>
              <w:t>a</w:t>
            </w:r>
            <w:r w:rsidRPr="005213F2">
              <w:rPr>
                <w:spacing w:val="-1"/>
              </w:rPr>
              <w:t>r</w:t>
            </w:r>
            <w:r w:rsidRPr="005213F2">
              <w:t>d s</w:t>
            </w:r>
            <w:r w:rsidRPr="005213F2">
              <w:rPr>
                <w:spacing w:val="1"/>
              </w:rPr>
              <w:t>u</w:t>
            </w:r>
            <w:r w:rsidRPr="005213F2">
              <w:t xml:space="preserve">pport </w:t>
            </w:r>
            <w:r w:rsidRPr="005213F2">
              <w:rPr>
                <w:spacing w:val="-3"/>
              </w:rPr>
              <w:t>p</w:t>
            </w:r>
            <w:r w:rsidRPr="005213F2">
              <w:rPr>
                <w:spacing w:val="-1"/>
              </w:rPr>
              <w:t>a</w:t>
            </w:r>
            <w:r w:rsidRPr="005213F2">
              <w:t>ckage</w:t>
            </w:r>
          </w:p>
        </w:tc>
      </w:tr>
      <w:tr w:rsidR="00CA6D6A" w:rsidRPr="005213F2" w14:paraId="70C57374" w14:textId="77777777" w:rsidTr="00F0359C">
        <w:trPr>
          <w:trHeight w:hRule="exact" w:val="340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D4BAB" w14:textId="77777777" w:rsidR="00CA6D6A" w:rsidRPr="005213F2" w:rsidRDefault="00CA6D6A" w:rsidP="009E5C52">
            <w:pPr>
              <w:ind w:left="180"/>
            </w:pPr>
            <w:r w:rsidRPr="005213F2">
              <w:t>CA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CC459" w14:textId="77777777" w:rsidR="00CA6D6A" w:rsidRPr="005213F2" w:rsidRDefault="00CA6D6A" w:rsidP="00C177AE">
            <w:pPr>
              <w:ind w:left="275"/>
            </w:pPr>
            <w:r w:rsidRPr="005213F2">
              <w:t>C</w:t>
            </w:r>
            <w:r w:rsidRPr="005213F2">
              <w:rPr>
                <w:spacing w:val="1"/>
              </w:rPr>
              <w:t>e</w:t>
            </w:r>
            <w:r w:rsidRPr="005213F2">
              <w:t>rtificati</w:t>
            </w:r>
            <w:r w:rsidRPr="005213F2">
              <w:rPr>
                <w:spacing w:val="1"/>
              </w:rPr>
              <w:t>o</w:t>
            </w:r>
            <w:r w:rsidRPr="005213F2">
              <w:t>n authority</w:t>
            </w:r>
          </w:p>
        </w:tc>
      </w:tr>
      <w:tr w:rsidR="00CA6D6A" w:rsidRPr="005213F2" w14:paraId="2A12B93C" w14:textId="77777777" w:rsidTr="00F0359C">
        <w:trPr>
          <w:trHeight w:hRule="exact" w:val="340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4A3248" w14:textId="77777777" w:rsidR="00CA6D6A" w:rsidRPr="005213F2" w:rsidRDefault="00CA6D6A" w:rsidP="009E5C52">
            <w:pPr>
              <w:ind w:left="180"/>
            </w:pPr>
            <w:r w:rsidRPr="005213F2">
              <w:t>HAL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7C022" w14:textId="77777777" w:rsidR="00CA6D6A" w:rsidRPr="005213F2" w:rsidRDefault="00CA6D6A" w:rsidP="00C177AE">
            <w:pPr>
              <w:ind w:left="275"/>
            </w:pPr>
            <w:r w:rsidRPr="005213F2">
              <w:t>H</w:t>
            </w:r>
            <w:r w:rsidRPr="005213F2">
              <w:rPr>
                <w:spacing w:val="1"/>
              </w:rPr>
              <w:t>a</w:t>
            </w:r>
            <w:r w:rsidRPr="005213F2">
              <w:rPr>
                <w:spacing w:val="-1"/>
              </w:rPr>
              <w:t>r</w:t>
            </w:r>
            <w:r w:rsidRPr="005213F2">
              <w:rPr>
                <w:spacing w:val="1"/>
              </w:rPr>
              <w:t>d</w:t>
            </w:r>
            <w:r w:rsidRPr="005213F2">
              <w:t>ware a</w:t>
            </w:r>
            <w:r w:rsidRPr="005213F2">
              <w:rPr>
                <w:spacing w:val="1"/>
              </w:rPr>
              <w:t>b</w:t>
            </w:r>
            <w:r w:rsidRPr="005213F2">
              <w:t xml:space="preserve">straction </w:t>
            </w:r>
            <w:r w:rsidRPr="005213F2">
              <w:rPr>
                <w:spacing w:val="1"/>
              </w:rPr>
              <w:t>l</w:t>
            </w:r>
            <w:r w:rsidRPr="005213F2">
              <w:rPr>
                <w:spacing w:val="-1"/>
              </w:rPr>
              <w:t>a</w:t>
            </w:r>
            <w:r w:rsidRPr="005213F2">
              <w:t>yer</w:t>
            </w:r>
          </w:p>
        </w:tc>
      </w:tr>
      <w:tr w:rsidR="00CA6D6A" w:rsidRPr="005213F2" w14:paraId="2429719F" w14:textId="77777777" w:rsidTr="00F0359C">
        <w:trPr>
          <w:trHeight w:hRule="exact" w:val="341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590751" w14:textId="77777777" w:rsidR="00CA6D6A" w:rsidRPr="005213F2" w:rsidRDefault="00CA6D6A" w:rsidP="009E5C52">
            <w:pPr>
              <w:ind w:left="180"/>
            </w:pPr>
            <w:r w:rsidRPr="005213F2">
              <w:t>I</w:t>
            </w:r>
            <w:r w:rsidRPr="005213F2">
              <w:rPr>
                <w:spacing w:val="1"/>
              </w:rPr>
              <w:t>D</w:t>
            </w:r>
            <w:r w:rsidRPr="005213F2">
              <w:t>E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7A8412" w14:textId="77777777" w:rsidR="00CA6D6A" w:rsidRPr="005213F2" w:rsidRDefault="00CA6D6A" w:rsidP="00C177AE">
            <w:pPr>
              <w:ind w:left="275"/>
            </w:pPr>
            <w:r w:rsidRPr="005213F2">
              <w:t xml:space="preserve">Integrated </w:t>
            </w:r>
            <w:r w:rsidRPr="005213F2">
              <w:rPr>
                <w:spacing w:val="1"/>
              </w:rPr>
              <w:t>d</w:t>
            </w:r>
            <w:r w:rsidRPr="005213F2">
              <w:rPr>
                <w:spacing w:val="-1"/>
              </w:rPr>
              <w:t>e</w:t>
            </w:r>
            <w:r w:rsidRPr="005213F2">
              <w:t>vel</w:t>
            </w:r>
            <w:r w:rsidRPr="005213F2">
              <w:rPr>
                <w:spacing w:val="1"/>
              </w:rPr>
              <w:t>o</w:t>
            </w:r>
            <w:r w:rsidRPr="005213F2">
              <w:t>pment</w:t>
            </w:r>
            <w:r w:rsidRPr="005213F2">
              <w:rPr>
                <w:spacing w:val="-1"/>
              </w:rPr>
              <w:t xml:space="preserve"> </w:t>
            </w:r>
            <w:r w:rsidRPr="005213F2">
              <w:rPr>
                <w:spacing w:val="1"/>
              </w:rPr>
              <w:t>e</w:t>
            </w:r>
            <w:r w:rsidRPr="005213F2">
              <w:rPr>
                <w:spacing w:val="-1"/>
              </w:rPr>
              <w:t>n</w:t>
            </w:r>
            <w:r w:rsidRPr="005213F2">
              <w:t>viro</w:t>
            </w:r>
            <w:r w:rsidRPr="005213F2">
              <w:rPr>
                <w:spacing w:val="1"/>
              </w:rPr>
              <w:t>n</w:t>
            </w:r>
            <w:r w:rsidRPr="005213F2">
              <w:rPr>
                <w:spacing w:val="-1"/>
              </w:rPr>
              <w:t>m</w:t>
            </w:r>
            <w:r w:rsidRPr="005213F2">
              <w:rPr>
                <w:spacing w:val="1"/>
              </w:rPr>
              <w:t>e</w:t>
            </w:r>
            <w:r w:rsidRPr="005213F2">
              <w:rPr>
                <w:spacing w:val="-1"/>
              </w:rPr>
              <w:t>n</w:t>
            </w:r>
            <w:r w:rsidRPr="005213F2">
              <w:t>t</w:t>
            </w:r>
          </w:p>
        </w:tc>
      </w:tr>
      <w:tr w:rsidR="00CA6D6A" w:rsidRPr="005213F2" w14:paraId="4981CD8D" w14:textId="77777777" w:rsidTr="00F0359C">
        <w:trPr>
          <w:trHeight w:hRule="exact" w:val="340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89463" w14:textId="77777777" w:rsidR="00CA6D6A" w:rsidRPr="005213F2" w:rsidRDefault="00CA6D6A" w:rsidP="009E5C52">
            <w:pPr>
              <w:ind w:left="180"/>
            </w:pPr>
            <w:r w:rsidRPr="005213F2">
              <w:t>I</w:t>
            </w:r>
            <w:r w:rsidRPr="005213F2">
              <w:rPr>
                <w:spacing w:val="1"/>
              </w:rPr>
              <w:t>o</w:t>
            </w:r>
            <w:r w:rsidRPr="005213F2">
              <w:t>T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17993" w14:textId="77777777" w:rsidR="00CA6D6A" w:rsidRPr="005213F2" w:rsidRDefault="00CA6D6A" w:rsidP="00C177AE">
            <w:pPr>
              <w:ind w:left="275"/>
            </w:pPr>
            <w:r w:rsidRPr="005213F2">
              <w:t>Internet of</w:t>
            </w:r>
            <w:r w:rsidRPr="005213F2">
              <w:rPr>
                <w:spacing w:val="-2"/>
              </w:rPr>
              <w:t xml:space="preserve"> </w:t>
            </w:r>
            <w:r w:rsidRPr="005213F2">
              <w:t>thi</w:t>
            </w:r>
            <w:r w:rsidRPr="005213F2">
              <w:rPr>
                <w:spacing w:val="1"/>
              </w:rPr>
              <w:t>n</w:t>
            </w:r>
            <w:r w:rsidRPr="005213F2">
              <w:t>gs</w:t>
            </w:r>
          </w:p>
        </w:tc>
      </w:tr>
      <w:tr w:rsidR="00CA6D6A" w:rsidRPr="005213F2" w14:paraId="339C834B" w14:textId="77777777" w:rsidTr="00F0359C">
        <w:trPr>
          <w:trHeight w:hRule="exact" w:val="340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B76933" w14:textId="77777777" w:rsidR="00CA6D6A" w:rsidRPr="005213F2" w:rsidRDefault="00CA6D6A" w:rsidP="009E5C52">
            <w:pPr>
              <w:ind w:left="180"/>
            </w:pPr>
            <w:r w:rsidRPr="005213F2">
              <w:t>IP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B8E3C" w14:textId="77777777" w:rsidR="00CA6D6A" w:rsidRPr="005213F2" w:rsidRDefault="00CA6D6A" w:rsidP="00C177AE">
            <w:pPr>
              <w:ind w:left="275"/>
            </w:pPr>
            <w:r w:rsidRPr="005213F2">
              <w:t>Internet protocol</w:t>
            </w:r>
          </w:p>
        </w:tc>
      </w:tr>
      <w:tr w:rsidR="0012274F" w:rsidRPr="005213F2" w14:paraId="656187A8" w14:textId="77777777" w:rsidTr="00F0359C">
        <w:trPr>
          <w:trHeight w:hRule="exact" w:val="340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4BCD43" w14:textId="05EA0677" w:rsidR="0012274F" w:rsidRPr="005213F2" w:rsidRDefault="0012274F" w:rsidP="009E5C52">
            <w:pPr>
              <w:ind w:left="180"/>
            </w:pPr>
            <w:r w:rsidRPr="005213F2">
              <w:rPr>
                <w:rFonts w:eastAsiaTheme="minorEastAsia"/>
                <w:lang w:eastAsia="zh-CN"/>
              </w:rPr>
              <w:t>JSON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E5861" w14:textId="7AD9ADA3" w:rsidR="0012274F" w:rsidRPr="005213F2" w:rsidRDefault="0012274F" w:rsidP="00C177AE">
            <w:pPr>
              <w:ind w:left="275"/>
              <w:rPr>
                <w:spacing w:val="-1"/>
              </w:rPr>
            </w:pPr>
            <w:r w:rsidRPr="005213F2">
              <w:rPr>
                <w:rFonts w:eastAsiaTheme="minorEastAsia"/>
                <w:lang w:eastAsia="zh-CN"/>
              </w:rPr>
              <w:t xml:space="preserve">JavaScript </w:t>
            </w:r>
            <w:r w:rsidR="00327E0D">
              <w:rPr>
                <w:rFonts w:eastAsiaTheme="minorEastAsia"/>
                <w:lang w:eastAsia="zh-CN"/>
              </w:rPr>
              <w:t>O</w:t>
            </w:r>
            <w:r w:rsidRPr="005213F2">
              <w:rPr>
                <w:rFonts w:eastAsiaTheme="minorEastAsia"/>
                <w:lang w:eastAsia="zh-CN"/>
              </w:rPr>
              <w:t xml:space="preserve">bject </w:t>
            </w:r>
            <w:r w:rsidR="00327E0D">
              <w:rPr>
                <w:rFonts w:eastAsiaTheme="minorEastAsia"/>
                <w:lang w:eastAsia="zh-CN"/>
              </w:rPr>
              <w:t>N</w:t>
            </w:r>
            <w:r w:rsidRPr="005213F2">
              <w:rPr>
                <w:rFonts w:eastAsiaTheme="minorEastAsia"/>
                <w:lang w:eastAsia="zh-CN"/>
              </w:rPr>
              <w:t>otation</w:t>
            </w:r>
          </w:p>
        </w:tc>
      </w:tr>
      <w:tr w:rsidR="0012274F" w:rsidRPr="005213F2" w14:paraId="7C998769" w14:textId="77777777" w:rsidTr="00F0359C">
        <w:trPr>
          <w:trHeight w:hRule="exact" w:val="340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659284" w14:textId="77777777" w:rsidR="0012274F" w:rsidRPr="005213F2" w:rsidRDefault="0012274F" w:rsidP="009E5C52">
            <w:pPr>
              <w:ind w:left="180"/>
            </w:pPr>
            <w:r w:rsidRPr="005213F2">
              <w:t>LED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28341" w14:textId="511D4CBD" w:rsidR="0012274F" w:rsidRPr="005213F2" w:rsidRDefault="0012274F" w:rsidP="00C177AE">
            <w:pPr>
              <w:ind w:left="275"/>
            </w:pPr>
            <w:r w:rsidRPr="005213F2">
              <w:rPr>
                <w:spacing w:val="-1"/>
              </w:rPr>
              <w:t>L</w:t>
            </w:r>
            <w:r w:rsidRPr="005213F2">
              <w:rPr>
                <w:spacing w:val="1"/>
              </w:rPr>
              <w:t>i</w:t>
            </w:r>
            <w:r w:rsidRPr="005213F2">
              <w:t>ght-</w:t>
            </w:r>
            <w:r w:rsidR="00327E0D">
              <w:t>E</w:t>
            </w:r>
            <w:r w:rsidRPr="005213F2">
              <w:t>mitt</w:t>
            </w:r>
            <w:r w:rsidRPr="005213F2">
              <w:rPr>
                <w:spacing w:val="1"/>
              </w:rPr>
              <w:t>i</w:t>
            </w:r>
            <w:r w:rsidRPr="005213F2">
              <w:t xml:space="preserve">ng </w:t>
            </w:r>
            <w:r w:rsidR="00327E0D">
              <w:t>D</w:t>
            </w:r>
            <w:r w:rsidRPr="005213F2">
              <w:t>i</w:t>
            </w:r>
            <w:r w:rsidRPr="005213F2">
              <w:rPr>
                <w:spacing w:val="1"/>
              </w:rPr>
              <w:t>o</w:t>
            </w:r>
            <w:r w:rsidRPr="005213F2">
              <w:rPr>
                <w:spacing w:val="-1"/>
              </w:rPr>
              <w:t>d</w:t>
            </w:r>
            <w:r w:rsidRPr="005213F2">
              <w:t>e</w:t>
            </w:r>
          </w:p>
          <w:p w14:paraId="2BCA090E" w14:textId="77777777" w:rsidR="0012274F" w:rsidRPr="005213F2" w:rsidRDefault="0012274F" w:rsidP="00C177AE">
            <w:pPr>
              <w:ind w:left="275"/>
            </w:pPr>
          </w:p>
          <w:p w14:paraId="48624262" w14:textId="77777777" w:rsidR="0012274F" w:rsidRPr="005213F2" w:rsidRDefault="0012274F" w:rsidP="00C177AE">
            <w:pPr>
              <w:ind w:left="275"/>
            </w:pPr>
          </w:p>
        </w:tc>
      </w:tr>
      <w:tr w:rsidR="0012274F" w:rsidRPr="005213F2" w14:paraId="04CF8F6E" w14:textId="77777777" w:rsidTr="00F0359C">
        <w:trPr>
          <w:trHeight w:hRule="exact" w:val="340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CB0DF" w14:textId="77777777" w:rsidR="0012274F" w:rsidRPr="005213F2" w:rsidRDefault="0012274F" w:rsidP="009E5C52">
            <w:pPr>
              <w:ind w:left="180"/>
            </w:pPr>
            <w:r w:rsidRPr="005213F2">
              <w:t>SDK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A19E1" w14:textId="158ECAE5" w:rsidR="0012274F" w:rsidRPr="005213F2" w:rsidRDefault="0012274F" w:rsidP="00C177AE">
            <w:pPr>
              <w:ind w:left="275"/>
              <w:rPr>
                <w:spacing w:val="-1"/>
              </w:rPr>
            </w:pPr>
            <w:r w:rsidRPr="005213F2">
              <w:rPr>
                <w:spacing w:val="-1"/>
              </w:rPr>
              <w:t xml:space="preserve">Software </w:t>
            </w:r>
            <w:r w:rsidR="00327E0D">
              <w:rPr>
                <w:spacing w:val="-1"/>
              </w:rPr>
              <w:t>D</w:t>
            </w:r>
            <w:r w:rsidRPr="005213F2">
              <w:rPr>
                <w:spacing w:val="-1"/>
              </w:rPr>
              <w:t xml:space="preserve">evelopment </w:t>
            </w:r>
            <w:r w:rsidR="00327E0D">
              <w:rPr>
                <w:spacing w:val="-1"/>
              </w:rPr>
              <w:t>K</w:t>
            </w:r>
            <w:r w:rsidRPr="005213F2">
              <w:rPr>
                <w:spacing w:val="-1"/>
              </w:rPr>
              <w:t>it</w:t>
            </w:r>
          </w:p>
        </w:tc>
      </w:tr>
      <w:tr w:rsidR="0012274F" w:rsidRPr="005213F2" w14:paraId="693E4DD5" w14:textId="77777777" w:rsidTr="00F0359C">
        <w:trPr>
          <w:trHeight w:hRule="exact" w:val="340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BE1567" w14:textId="77777777" w:rsidR="0012274F" w:rsidRPr="005213F2" w:rsidRDefault="0012274F" w:rsidP="009E5C52">
            <w:pPr>
              <w:ind w:left="180"/>
            </w:pPr>
            <w:r w:rsidRPr="005213F2">
              <w:rPr>
                <w:spacing w:val="-4"/>
              </w:rPr>
              <w:t>R</w:t>
            </w:r>
            <w:r w:rsidRPr="005213F2">
              <w:t>TC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7CADC" w14:textId="0901AC07" w:rsidR="0012274F" w:rsidRPr="005213F2" w:rsidRDefault="0012274F" w:rsidP="00C177AE">
            <w:pPr>
              <w:ind w:left="275"/>
            </w:pPr>
            <w:r w:rsidRPr="005213F2">
              <w:t>Real</w:t>
            </w:r>
            <w:r w:rsidR="00327E0D">
              <w:t>-T</w:t>
            </w:r>
            <w:r w:rsidRPr="005213F2">
              <w:t xml:space="preserve">ime </w:t>
            </w:r>
            <w:r w:rsidR="00327E0D">
              <w:rPr>
                <w:spacing w:val="-1"/>
              </w:rPr>
              <w:t>C</w:t>
            </w:r>
            <w:r w:rsidRPr="005213F2">
              <w:rPr>
                <w:spacing w:val="1"/>
              </w:rPr>
              <w:t>l</w:t>
            </w:r>
            <w:r w:rsidRPr="005213F2">
              <w:t>ock</w:t>
            </w:r>
          </w:p>
        </w:tc>
      </w:tr>
      <w:tr w:rsidR="0012274F" w:rsidRPr="005213F2" w14:paraId="349106DD" w14:textId="77777777" w:rsidTr="00F0359C">
        <w:trPr>
          <w:trHeight w:hRule="exact" w:val="341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CE496" w14:textId="77777777" w:rsidR="0012274F" w:rsidRPr="005213F2" w:rsidRDefault="0012274F" w:rsidP="009E5C52">
            <w:pPr>
              <w:ind w:left="180"/>
            </w:pPr>
            <w:r w:rsidRPr="005213F2">
              <w:t>UA</w:t>
            </w:r>
            <w:r w:rsidRPr="004D6884">
              <w:t>R</w:t>
            </w:r>
            <w:r w:rsidRPr="005213F2">
              <w:t>T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9F9CD" w14:textId="77777777" w:rsidR="0012274F" w:rsidRPr="005213F2" w:rsidRDefault="0012274F" w:rsidP="00C177AE">
            <w:pPr>
              <w:ind w:left="275"/>
            </w:pPr>
            <w:r w:rsidRPr="005213F2">
              <w:t>U</w:t>
            </w:r>
            <w:r w:rsidRPr="004D6884">
              <w:t>n</w:t>
            </w:r>
            <w:r w:rsidRPr="005213F2">
              <w:t>iversal asynchr</w:t>
            </w:r>
            <w:r w:rsidRPr="004D6884">
              <w:t>o</w:t>
            </w:r>
            <w:r w:rsidRPr="005213F2">
              <w:t>no</w:t>
            </w:r>
            <w:r w:rsidRPr="004D6884">
              <w:t>u</w:t>
            </w:r>
            <w:r w:rsidRPr="005213F2">
              <w:t>s rece</w:t>
            </w:r>
            <w:r w:rsidRPr="004D6884">
              <w:t>i</w:t>
            </w:r>
            <w:r w:rsidRPr="005213F2">
              <w:t>ver/transmitter</w:t>
            </w:r>
          </w:p>
        </w:tc>
      </w:tr>
      <w:tr w:rsidR="00F0359C" w:rsidRPr="005213F2" w14:paraId="1358ED55" w14:textId="77777777" w:rsidTr="00BC313C">
        <w:trPr>
          <w:trHeight w:hRule="exact" w:val="874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AEFD4" w14:textId="7D19BE92" w:rsidR="00F0359C" w:rsidRPr="005213F2" w:rsidRDefault="00F0359C" w:rsidP="009E5C52">
            <w:pPr>
              <w:ind w:left="180"/>
            </w:pPr>
            <w:r w:rsidRPr="00F0359C">
              <w:t>Firmwar</w:t>
            </w:r>
            <w:r>
              <w:t>e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9F6100" w14:textId="0D3DD8D1" w:rsidR="00F0359C" w:rsidRPr="005213F2" w:rsidRDefault="007B450B" w:rsidP="00C177AE">
            <w:pPr>
              <w:ind w:left="275"/>
            </w:pPr>
            <w:r w:rsidRPr="007B450B">
              <w:t>Firmware refers to the drivers in a device. These are fundamental programs that run at the bottom layer of the operating system.</w:t>
            </w:r>
          </w:p>
        </w:tc>
      </w:tr>
      <w:tr w:rsidR="00F0359C" w:rsidRPr="005213F2" w14:paraId="6AA12BA8" w14:textId="77777777" w:rsidTr="00BC313C">
        <w:trPr>
          <w:trHeight w:hRule="exact" w:val="1531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02A447" w14:textId="412CC099" w:rsidR="00F0359C" w:rsidRDefault="007B450B" w:rsidP="009E5C52">
            <w:pPr>
              <w:ind w:left="180"/>
            </w:pPr>
            <w:r w:rsidRPr="007B450B">
              <w:t>Product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5209E" w14:textId="5AF42153" w:rsidR="00F0359C" w:rsidRPr="005213F2" w:rsidRDefault="007B450B" w:rsidP="00C177AE">
            <w:pPr>
              <w:ind w:left="275"/>
            </w:pPr>
            <w:r w:rsidRPr="007B450B">
              <w:t>A product is a collection of devices with the same capabilities or features. In addition to physical devices, a product also includes product information, product models (profile files), codecs, and test reports generated during IoT capability building.</w:t>
            </w:r>
          </w:p>
        </w:tc>
      </w:tr>
      <w:tr w:rsidR="00F0359C" w:rsidRPr="005213F2" w14:paraId="14330A1C" w14:textId="77777777" w:rsidTr="00CC298D">
        <w:trPr>
          <w:trHeight w:hRule="exact" w:val="1977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B5EC0E" w14:textId="3AE8199F" w:rsidR="00F0359C" w:rsidRDefault="00CC298D" w:rsidP="009E5C52">
            <w:pPr>
              <w:ind w:left="180"/>
            </w:pPr>
            <w:r w:rsidRPr="00CC298D">
              <w:t>Product Model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D8ACF" w14:textId="0A0D1353" w:rsidR="00F0359C" w:rsidRPr="005213F2" w:rsidRDefault="00CC298D" w:rsidP="00C177AE">
            <w:pPr>
              <w:ind w:left="275"/>
            </w:pPr>
            <w:r w:rsidRPr="00CC298D">
              <w:t>A product model (also called profile file) is used to describe the capabilities and features of a device. Developers construct an abstract model of a device by defining a profile file on the IoT platform so that the IoT platform can understand the services, properties, and commands supported by the device.</w:t>
            </w:r>
          </w:p>
        </w:tc>
      </w:tr>
      <w:tr w:rsidR="00F0359C" w:rsidRPr="005213F2" w14:paraId="42934CEE" w14:textId="77777777" w:rsidTr="00BC313C">
        <w:trPr>
          <w:trHeight w:hRule="exact" w:val="1630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46118" w14:textId="3BB9862A" w:rsidR="00F0359C" w:rsidRDefault="00CC298D" w:rsidP="009E5C52">
            <w:pPr>
              <w:ind w:left="180"/>
            </w:pPr>
            <w:r w:rsidRPr="00CC298D">
              <w:lastRenderedPageBreak/>
              <w:t>Codec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DB2DA" w14:textId="65ABFA30" w:rsidR="00F0359C" w:rsidRPr="005213F2" w:rsidRDefault="00CC298D" w:rsidP="00C177AE">
            <w:pPr>
              <w:ind w:left="275"/>
            </w:pPr>
            <w:r w:rsidRPr="00CC298D">
              <w:t xml:space="preserve">The </w:t>
            </w:r>
            <w:r w:rsidR="003B30A2">
              <w:t>HUAWEI</w:t>
            </w:r>
            <w:r>
              <w:t xml:space="preserve"> </w:t>
            </w:r>
            <w:r w:rsidRPr="00CC298D">
              <w:t>IoT platform communicates with NA</w:t>
            </w:r>
            <w:r w:rsidR="003564B5">
              <w:t>S</w:t>
            </w:r>
            <w:r w:rsidRPr="00CC298D">
              <w:t xml:space="preserve"> using data in JSON format. Therefore, when a device reports data in binary format, developers need to develop codecs on Developer Center to help the IoT platform convert data into different formats.</w:t>
            </w:r>
          </w:p>
        </w:tc>
      </w:tr>
      <w:tr w:rsidR="00F0359C" w:rsidRPr="005213F2" w14:paraId="729F5A23" w14:textId="77777777" w:rsidTr="004D6884">
        <w:trPr>
          <w:trHeight w:hRule="exact" w:val="1453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1429A" w14:textId="32F28AEA" w:rsidR="00F0359C" w:rsidRDefault="004D6884" w:rsidP="009E5C52">
            <w:pPr>
              <w:ind w:left="180"/>
            </w:pPr>
            <w:r w:rsidRPr="004D6884">
              <w:t>Device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44E8AF" w14:textId="41F02109" w:rsidR="00F0359C" w:rsidRPr="005213F2" w:rsidRDefault="004D6884" w:rsidP="00C177AE">
            <w:pPr>
              <w:ind w:left="275"/>
            </w:pPr>
            <w:r w:rsidRPr="004D6884">
              <w:t xml:space="preserve">A </w:t>
            </w:r>
            <w:r w:rsidR="003564B5">
              <w:t>D</w:t>
            </w:r>
            <w:r w:rsidRPr="004D6884">
              <w:t>evice is a physical entity that belongs to a product. Each device has a unique ID. It can be a device directly connected to the IoT platform, or a gateway for sub devices to connect to the IoT platform.</w:t>
            </w:r>
          </w:p>
        </w:tc>
      </w:tr>
      <w:tr w:rsidR="00F0359C" w:rsidRPr="005213F2" w14:paraId="2046950C" w14:textId="77777777" w:rsidTr="004D6884">
        <w:trPr>
          <w:trHeight w:hRule="exact" w:val="835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411F6" w14:textId="4BD84008" w:rsidR="00F0359C" w:rsidRDefault="004D6884" w:rsidP="009E5C52">
            <w:pPr>
              <w:ind w:left="180"/>
            </w:pPr>
            <w:r w:rsidRPr="004D6884">
              <w:t>Gateway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20A6B" w14:textId="00BE17B5" w:rsidR="00F0359C" w:rsidRPr="005213F2" w:rsidRDefault="004D6884" w:rsidP="00C177AE">
            <w:pPr>
              <w:ind w:left="275"/>
            </w:pPr>
            <w:r w:rsidRPr="004D6884">
              <w:t xml:space="preserve">A </w:t>
            </w:r>
            <w:r w:rsidR="003564B5">
              <w:t>G</w:t>
            </w:r>
            <w:r w:rsidRPr="004D6884">
              <w:t>ateway is a physical entity that manages sub</w:t>
            </w:r>
            <w:r w:rsidR="003564B5">
              <w:t>-</w:t>
            </w:r>
            <w:r w:rsidRPr="004D6884">
              <w:t>devices and connects sub</w:t>
            </w:r>
            <w:r w:rsidR="003564B5">
              <w:t>-</w:t>
            </w:r>
            <w:r w:rsidRPr="004D6884">
              <w:t>devices to the IoT platform.</w:t>
            </w:r>
          </w:p>
        </w:tc>
      </w:tr>
      <w:tr w:rsidR="00F0359C" w:rsidRPr="005213F2" w14:paraId="66D35FDD" w14:textId="77777777" w:rsidTr="00BC313C">
        <w:trPr>
          <w:trHeight w:hRule="exact" w:val="730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EBAD2" w14:textId="658767CE" w:rsidR="00F0359C" w:rsidRDefault="004D6884" w:rsidP="009E5C52">
            <w:pPr>
              <w:ind w:left="180"/>
            </w:pPr>
            <w:r w:rsidRPr="004D6884">
              <w:t>Sub</w:t>
            </w:r>
            <w:r w:rsidR="00930AFC">
              <w:t>-</w:t>
            </w:r>
            <w:r w:rsidRPr="004D6884">
              <w:t>Device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E2047F" w14:textId="575D3610" w:rsidR="00F0359C" w:rsidRPr="005213F2" w:rsidRDefault="004D6884" w:rsidP="00C177AE">
            <w:pPr>
              <w:ind w:left="275"/>
            </w:pPr>
            <w:r w:rsidRPr="004D6884">
              <w:t xml:space="preserve">A </w:t>
            </w:r>
            <w:r w:rsidR="00930AFC">
              <w:t>S</w:t>
            </w:r>
            <w:r w:rsidRPr="004D6884">
              <w:t>ub</w:t>
            </w:r>
            <w:r w:rsidR="00930AFC">
              <w:t>-D</w:t>
            </w:r>
            <w:r w:rsidRPr="004D6884">
              <w:t>evice is a physical entity that connects to the IoT platform through a gateway.</w:t>
            </w:r>
          </w:p>
        </w:tc>
      </w:tr>
      <w:tr w:rsidR="00F0359C" w:rsidRPr="005213F2" w14:paraId="73F5DF19" w14:textId="77777777" w:rsidTr="00BC313C">
        <w:trPr>
          <w:trHeight w:hRule="exact" w:val="1783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3B61F" w14:textId="68D8AD2D" w:rsidR="00F0359C" w:rsidRPr="004D6884" w:rsidRDefault="004D6884" w:rsidP="009E5C52">
            <w:pPr>
              <w:ind w:left="18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Rule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E789D" w14:textId="2A03817D" w:rsidR="00F0359C" w:rsidRPr="005213F2" w:rsidRDefault="004D6884" w:rsidP="00BC313C">
            <w:pPr>
              <w:ind w:left="275"/>
            </w:pPr>
            <w:r>
              <w:t xml:space="preserve">A </w:t>
            </w:r>
            <w:r w:rsidR="00982E1F">
              <w:t>R</w:t>
            </w:r>
            <w:r>
              <w:t>ule is a preset condition used by the IoT platform to trigger actions. The device will report device data, which is checked against the rules. When a rule condition is met, the</w:t>
            </w:r>
            <w:r w:rsidR="00BC313C">
              <w:t xml:space="preserve"> </w:t>
            </w:r>
            <w:r>
              <w:t xml:space="preserve">IoT platform will trigger corresponding actions such as delivering a command to the device or forwarding data to other </w:t>
            </w:r>
            <w:r w:rsidR="00BC313C">
              <w:t>HUAWEI</w:t>
            </w:r>
            <w:r>
              <w:t xml:space="preserve"> CLOUD services for integration and utilization.</w:t>
            </w:r>
          </w:p>
        </w:tc>
      </w:tr>
      <w:tr w:rsidR="00F0359C" w:rsidRPr="005213F2" w14:paraId="0108CD39" w14:textId="77777777" w:rsidTr="004D6884">
        <w:trPr>
          <w:trHeight w:hRule="exact" w:val="1984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DDFDD" w14:textId="2BF13E79" w:rsidR="00F0359C" w:rsidRDefault="004D6884" w:rsidP="009E5C52">
            <w:pPr>
              <w:ind w:left="180"/>
            </w:pPr>
            <w:r w:rsidRPr="004D6884">
              <w:t>MQTT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1D582" w14:textId="7BE40EB3" w:rsidR="00F0359C" w:rsidRPr="005213F2" w:rsidRDefault="004D6884" w:rsidP="00C177AE">
            <w:pPr>
              <w:ind w:left="275"/>
            </w:pPr>
            <w:r w:rsidRPr="004D6884">
              <w:t>MQTT is an IoT transmission protocol designed for lightweight release/subscription message transmission. It aims to provide reliable network services for IoT devices in low-bandwidth and unstable network environments. MQTTS refers to the combination of MQTT and SSL/TLS. The SSL and TLS protocols are used for encrypted transmission.</w:t>
            </w:r>
          </w:p>
        </w:tc>
      </w:tr>
      <w:tr w:rsidR="00F0359C" w:rsidRPr="005213F2" w14:paraId="2A928813" w14:textId="77777777" w:rsidTr="00E87525">
        <w:trPr>
          <w:trHeight w:hRule="exact" w:val="1432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C2F65" w14:textId="724027DB" w:rsidR="00F0359C" w:rsidRDefault="004D6884" w:rsidP="009E5C52">
            <w:pPr>
              <w:ind w:left="180"/>
            </w:pPr>
            <w:r w:rsidRPr="004D6884">
              <w:t>Constrained Application Protocol (</w:t>
            </w:r>
            <w:proofErr w:type="spellStart"/>
            <w:r w:rsidRPr="004D6884">
              <w:t>CoAP</w:t>
            </w:r>
            <w:proofErr w:type="spellEnd"/>
            <w:r w:rsidRPr="004D6884">
              <w:t>)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8320E9" w14:textId="216C12A3" w:rsidR="00F0359C" w:rsidRPr="005213F2" w:rsidRDefault="00E87525" w:rsidP="00C177AE">
            <w:pPr>
              <w:ind w:left="275"/>
            </w:pPr>
            <w:proofErr w:type="spellStart"/>
            <w:r w:rsidRPr="00E87525">
              <w:t>CoAP</w:t>
            </w:r>
            <w:proofErr w:type="spellEnd"/>
            <w:r w:rsidRPr="00E87525">
              <w:t xml:space="preserve"> is a software protocol designed to enable simple devices to perform interactive communication on the Internet. </w:t>
            </w:r>
            <w:proofErr w:type="spellStart"/>
            <w:r w:rsidRPr="00E87525">
              <w:t>CoAPS</w:t>
            </w:r>
            <w:proofErr w:type="spellEnd"/>
            <w:r w:rsidRPr="00E87525">
              <w:t xml:space="preserve"> refers to </w:t>
            </w:r>
            <w:proofErr w:type="spellStart"/>
            <w:r w:rsidRPr="00E87525">
              <w:t>CoAP</w:t>
            </w:r>
            <w:proofErr w:type="spellEnd"/>
            <w:r w:rsidRPr="00E87525">
              <w:t xml:space="preserve"> over DTLS. The DTLS protocol is used for encrypted transmission.</w:t>
            </w:r>
          </w:p>
        </w:tc>
      </w:tr>
      <w:tr w:rsidR="00F0359C" w:rsidRPr="005213F2" w14:paraId="2EA96428" w14:textId="77777777" w:rsidTr="00E87525">
        <w:trPr>
          <w:trHeight w:hRule="exact" w:val="1126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282FAD" w14:textId="2FFBD3CE" w:rsidR="00F0359C" w:rsidRDefault="00E87525" w:rsidP="009E5C52">
            <w:pPr>
              <w:ind w:left="180"/>
            </w:pPr>
            <w:r w:rsidRPr="00E87525">
              <w:t>Lightweight Machine to Machine (LWM2M)</w:t>
            </w:r>
          </w:p>
        </w:tc>
        <w:tc>
          <w:tcPr>
            <w:tcW w:w="5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A0046" w14:textId="5B50CB82" w:rsidR="00F0359C" w:rsidRPr="005213F2" w:rsidRDefault="00E87525" w:rsidP="00C177AE">
            <w:pPr>
              <w:ind w:left="275"/>
            </w:pPr>
            <w:r w:rsidRPr="00E87525">
              <w:t>LWM2M is an IoT protocol defined by the Open Mobile Alliance (OMA). It mainly applies to NB-IoT devices with limited resources (such as limited storage and power supply).</w:t>
            </w:r>
          </w:p>
        </w:tc>
      </w:tr>
    </w:tbl>
    <w:p w14:paraId="1D22DF58" w14:textId="49696022" w:rsidR="000948D0" w:rsidRPr="005213F2" w:rsidRDefault="004E5370" w:rsidP="003A14F4">
      <w:pPr>
        <w:pStyle w:val="1"/>
      </w:pPr>
      <w:bookmarkStart w:id="6" w:name="_Toc42694764"/>
      <w:r>
        <w:lastRenderedPageBreak/>
        <w:t>HUAWEI</w:t>
      </w:r>
      <w:r w:rsidR="001655EC" w:rsidRPr="005213F2">
        <w:t xml:space="preserve"> IoT platform</w:t>
      </w:r>
      <w:bookmarkEnd w:id="6"/>
    </w:p>
    <w:p w14:paraId="040E7AF4" w14:textId="372237E6" w:rsidR="000948D0" w:rsidRPr="005213F2" w:rsidRDefault="0038339B" w:rsidP="0038339B">
      <w:r w:rsidRPr="005213F2">
        <w:t xml:space="preserve">The </w:t>
      </w:r>
      <w:r w:rsidR="004E5370">
        <w:t>HUAWEI</w:t>
      </w:r>
      <w:r w:rsidRPr="005213F2">
        <w:t xml:space="preserve"> IoT platform connects to and manages </w:t>
      </w:r>
      <w:proofErr w:type="gramStart"/>
      <w:r w:rsidRPr="005213F2">
        <w:t>a large number of</w:t>
      </w:r>
      <w:proofErr w:type="gramEnd"/>
      <w:r w:rsidRPr="005213F2">
        <w:t xml:space="preserve"> devices. It provides services such as device access, device management, Security and Data Protection, Application Management, Management Portal, and Developer Center, among others.</w:t>
      </w:r>
    </w:p>
    <w:p w14:paraId="51972FC7" w14:textId="294E8D90" w:rsidR="0038339B" w:rsidRPr="005213F2" w:rsidRDefault="00882EBF" w:rsidP="0038339B">
      <w:r w:rsidRPr="005213F2">
        <w:t>The IoT platform</w:t>
      </w:r>
      <w:r w:rsidR="0038339B" w:rsidRPr="005213F2">
        <w:t xml:space="preserve"> works with other </w:t>
      </w:r>
      <w:r w:rsidR="006E0B8B">
        <w:t>HUAWEI</w:t>
      </w:r>
      <w:r w:rsidR="0038339B" w:rsidRPr="005213F2">
        <w:t xml:space="preserve"> CLOUD services to quickly build IoT applications.</w:t>
      </w:r>
    </w:p>
    <w:p w14:paraId="3A8F9BE3" w14:textId="77777777" w:rsidR="00B3652C" w:rsidRPr="005213F2" w:rsidRDefault="00B3652C" w:rsidP="00B3652C"/>
    <w:p w14:paraId="325C249D" w14:textId="7B66FE1C" w:rsidR="0060615A" w:rsidRPr="005213F2" w:rsidRDefault="007A59E0" w:rsidP="00B3652C">
      <w:pPr>
        <w:pStyle w:val="ab"/>
      </w:pPr>
      <w:bookmarkStart w:id="7" w:name="_Ref486345579"/>
      <w:bookmarkStart w:id="8" w:name="_Toc42694774"/>
      <w:r w:rsidRPr="005213F2"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1</w:t>
      </w:r>
      <w:r w:rsidR="00036258">
        <w:rPr>
          <w:noProof/>
        </w:rPr>
        <w:fldChar w:fldCharType="end"/>
      </w:r>
      <w:bookmarkEnd w:id="7"/>
      <w:r w:rsidR="0014715A" w:rsidRPr="005213F2">
        <w:t xml:space="preserve">. </w:t>
      </w:r>
      <w:r w:rsidR="006E0B8B">
        <w:rPr>
          <w:spacing w:val="1"/>
        </w:rPr>
        <w:t>HUAWEI</w:t>
      </w:r>
      <w:r w:rsidR="00EC77A2" w:rsidRPr="005213F2">
        <w:rPr>
          <w:spacing w:val="1"/>
        </w:rPr>
        <w:t xml:space="preserve"> IoT</w:t>
      </w:r>
      <w:r w:rsidR="002E5522" w:rsidRPr="005213F2">
        <w:rPr>
          <w:spacing w:val="1"/>
        </w:rPr>
        <w:t xml:space="preserve"> </w:t>
      </w:r>
      <w:r w:rsidRPr="005213F2">
        <w:t>ecosystem</w:t>
      </w:r>
      <w:bookmarkEnd w:id="8"/>
    </w:p>
    <w:p w14:paraId="21E40E92" w14:textId="1EFF1BC7" w:rsidR="00E60324" w:rsidRPr="005213F2" w:rsidRDefault="005E0DB6" w:rsidP="008A1D84">
      <w:pPr>
        <w:jc w:val="center"/>
      </w:pPr>
      <w:r w:rsidRPr="005213F2">
        <w:rPr>
          <w:noProof/>
        </w:rPr>
        <w:drawing>
          <wp:inline distT="0" distB="0" distL="0" distR="0" wp14:anchorId="5D57D1F2" wp14:editId="5B6059C8">
            <wp:extent cx="5014128" cy="2791838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3137" cy="2835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F3EA4" w14:textId="19FEA6CF" w:rsidR="000948D0" w:rsidRPr="005213F2" w:rsidRDefault="00B35919" w:rsidP="003A14F4">
      <w:pPr>
        <w:pStyle w:val="1"/>
      </w:pPr>
      <w:bookmarkStart w:id="9" w:name="_Toc42694765"/>
      <w:r w:rsidRPr="005213F2">
        <w:lastRenderedPageBreak/>
        <w:t>Hardware and software environment setup</w:t>
      </w:r>
      <w:bookmarkEnd w:id="9"/>
    </w:p>
    <w:p w14:paraId="0527618D" w14:textId="68FC7FC4" w:rsidR="00E80724" w:rsidRPr="005213F2" w:rsidRDefault="00E40BD1" w:rsidP="00E80724">
      <w:r w:rsidRPr="005213F2">
        <w:rPr>
          <w:spacing w:val="-22"/>
        </w:rPr>
        <w:t>T</w:t>
      </w:r>
      <w:r w:rsidRPr="005213F2">
        <w:t>o</w:t>
      </w:r>
      <w:r w:rsidRPr="005213F2">
        <w:rPr>
          <w:spacing w:val="-2"/>
        </w:rPr>
        <w:t xml:space="preserve"> </w:t>
      </w:r>
      <w:r w:rsidRPr="005213F2">
        <w:rPr>
          <w:spacing w:val="1"/>
        </w:rPr>
        <w:t>se</w:t>
      </w:r>
      <w:r w:rsidRPr="005213F2">
        <w:t>t</w:t>
      </w:r>
      <w:r w:rsidRPr="005213F2">
        <w:rPr>
          <w:spacing w:val="-2"/>
        </w:rPr>
        <w:t xml:space="preserve"> </w:t>
      </w:r>
      <w:r w:rsidRPr="005213F2">
        <w:t>up</w:t>
      </w:r>
      <w:r w:rsidRPr="005213F2">
        <w:rPr>
          <w:spacing w:val="-2"/>
        </w:rPr>
        <w:t xml:space="preserve"> </w:t>
      </w:r>
      <w:r w:rsidRPr="005213F2">
        <w:rPr>
          <w:spacing w:val="1"/>
        </w:rPr>
        <w:t>th</w:t>
      </w:r>
      <w:r w:rsidRPr="005213F2">
        <w:t>e</w:t>
      </w:r>
      <w:r w:rsidRPr="005213F2">
        <w:rPr>
          <w:spacing w:val="-3"/>
        </w:rPr>
        <w:t xml:space="preserve"> </w:t>
      </w:r>
      <w:r w:rsidRPr="005213F2">
        <w:rPr>
          <w:spacing w:val="1"/>
        </w:rPr>
        <w:t>h</w:t>
      </w:r>
      <w:r w:rsidRPr="005213F2">
        <w:t>a</w:t>
      </w:r>
      <w:r w:rsidRPr="005213F2">
        <w:rPr>
          <w:spacing w:val="1"/>
        </w:rPr>
        <w:t>r</w:t>
      </w:r>
      <w:r w:rsidRPr="005213F2">
        <w:t>d</w:t>
      </w:r>
      <w:r w:rsidRPr="005213F2">
        <w:rPr>
          <w:spacing w:val="1"/>
        </w:rPr>
        <w:t>w</w:t>
      </w:r>
      <w:r w:rsidRPr="005213F2">
        <w:t>a</w:t>
      </w:r>
      <w:r w:rsidRPr="005213F2">
        <w:rPr>
          <w:spacing w:val="1"/>
        </w:rPr>
        <w:t>r</w:t>
      </w:r>
      <w:r w:rsidRPr="005213F2">
        <w:t>e</w:t>
      </w:r>
      <w:r w:rsidRPr="005213F2">
        <w:rPr>
          <w:spacing w:val="-8"/>
        </w:rPr>
        <w:t xml:space="preserve"> </w:t>
      </w:r>
      <w:r w:rsidRPr="005213F2">
        <w:t>a</w:t>
      </w:r>
      <w:r w:rsidRPr="005213F2">
        <w:rPr>
          <w:spacing w:val="1"/>
        </w:rPr>
        <w:t>n</w:t>
      </w:r>
      <w:r w:rsidRPr="005213F2">
        <w:t>d</w:t>
      </w:r>
      <w:r w:rsidRPr="005213F2">
        <w:rPr>
          <w:spacing w:val="-3"/>
        </w:rPr>
        <w:t xml:space="preserve"> </w:t>
      </w:r>
      <w:r w:rsidRPr="005213F2">
        <w:rPr>
          <w:spacing w:val="1"/>
        </w:rPr>
        <w:t>so</w:t>
      </w:r>
      <w:r w:rsidRPr="005213F2">
        <w:rPr>
          <w:spacing w:val="-3"/>
        </w:rPr>
        <w:t>f</w:t>
      </w:r>
      <w:r w:rsidRPr="005213F2">
        <w:t>t</w:t>
      </w:r>
      <w:r w:rsidRPr="005213F2">
        <w:rPr>
          <w:spacing w:val="1"/>
        </w:rPr>
        <w:t>wa</w:t>
      </w:r>
      <w:r w:rsidRPr="005213F2">
        <w:t>re</w:t>
      </w:r>
      <w:r w:rsidRPr="005213F2">
        <w:rPr>
          <w:spacing w:val="-8"/>
        </w:rPr>
        <w:t xml:space="preserve"> </w:t>
      </w:r>
      <w:r w:rsidRPr="005213F2">
        <w:rPr>
          <w:spacing w:val="1"/>
        </w:rPr>
        <w:t>e</w:t>
      </w:r>
      <w:r w:rsidRPr="005213F2">
        <w:t>n</w:t>
      </w:r>
      <w:r w:rsidRPr="005213F2">
        <w:rPr>
          <w:spacing w:val="1"/>
        </w:rPr>
        <w:t>vi</w:t>
      </w:r>
      <w:r w:rsidRPr="005213F2">
        <w:t>r</w:t>
      </w:r>
      <w:r w:rsidRPr="005213F2">
        <w:rPr>
          <w:spacing w:val="1"/>
        </w:rPr>
        <w:t>o</w:t>
      </w:r>
      <w:r w:rsidRPr="005213F2">
        <w:t>n</w:t>
      </w:r>
      <w:r w:rsidRPr="005213F2">
        <w:rPr>
          <w:spacing w:val="1"/>
        </w:rPr>
        <w:t>me</w:t>
      </w:r>
      <w:r w:rsidRPr="005213F2">
        <w:t>n</w:t>
      </w:r>
      <w:r w:rsidRPr="005213F2">
        <w:rPr>
          <w:spacing w:val="1"/>
        </w:rPr>
        <w:t>t</w:t>
      </w:r>
      <w:r w:rsidRPr="005213F2">
        <w:t>,</w:t>
      </w:r>
      <w:r w:rsidRPr="005213F2">
        <w:rPr>
          <w:spacing w:val="-12"/>
        </w:rPr>
        <w:t xml:space="preserve"> </w:t>
      </w:r>
      <w:r w:rsidRPr="005213F2">
        <w:rPr>
          <w:spacing w:val="1"/>
        </w:rPr>
        <w:t>th</w:t>
      </w:r>
      <w:r w:rsidRPr="005213F2">
        <w:t>e</w:t>
      </w:r>
      <w:r w:rsidRPr="005213F2">
        <w:rPr>
          <w:spacing w:val="-3"/>
        </w:rPr>
        <w:t xml:space="preserve"> </w:t>
      </w:r>
      <w:r w:rsidRPr="005213F2">
        <w:rPr>
          <w:spacing w:val="1"/>
        </w:rPr>
        <w:t>s</w:t>
      </w:r>
      <w:r w:rsidRPr="005213F2">
        <w:t>u</w:t>
      </w:r>
      <w:r w:rsidRPr="005213F2">
        <w:rPr>
          <w:spacing w:val="1"/>
        </w:rPr>
        <w:t>pp</w:t>
      </w:r>
      <w:r w:rsidRPr="005213F2">
        <w:t>o</w:t>
      </w:r>
      <w:r w:rsidRPr="005213F2">
        <w:rPr>
          <w:spacing w:val="1"/>
        </w:rPr>
        <w:t>rte</w:t>
      </w:r>
      <w:r w:rsidRPr="005213F2">
        <w:t>d</w:t>
      </w:r>
      <w:r w:rsidRPr="005213F2">
        <w:rPr>
          <w:spacing w:val="-9"/>
        </w:rPr>
        <w:t xml:space="preserve"> </w:t>
      </w:r>
      <w:r w:rsidRPr="005213F2">
        <w:t>b</w:t>
      </w:r>
      <w:r w:rsidRPr="005213F2">
        <w:rPr>
          <w:spacing w:val="1"/>
        </w:rPr>
        <w:t>oa</w:t>
      </w:r>
      <w:r w:rsidRPr="005213F2">
        <w:t>r</w:t>
      </w:r>
      <w:r w:rsidRPr="005213F2">
        <w:rPr>
          <w:spacing w:val="1"/>
        </w:rPr>
        <w:t>d</w:t>
      </w:r>
      <w:r w:rsidRPr="005213F2">
        <w:rPr>
          <w:spacing w:val="-6"/>
        </w:rPr>
        <w:t xml:space="preserve"> </w:t>
      </w:r>
      <w:r w:rsidRPr="005213F2">
        <w:rPr>
          <w:spacing w:val="1"/>
        </w:rPr>
        <w:t xml:space="preserve">must </w:t>
      </w:r>
      <w:r w:rsidRPr="005213F2">
        <w:t>be</w:t>
      </w:r>
      <w:r w:rsidRPr="005213F2">
        <w:rPr>
          <w:spacing w:val="-2"/>
        </w:rPr>
        <w:t xml:space="preserve"> </w:t>
      </w:r>
      <w:r w:rsidRPr="005213F2">
        <w:rPr>
          <w:spacing w:val="1"/>
        </w:rPr>
        <w:t>plu</w:t>
      </w:r>
      <w:r w:rsidRPr="005213F2">
        <w:rPr>
          <w:spacing w:val="-1"/>
        </w:rPr>
        <w:t>g</w:t>
      </w:r>
      <w:r w:rsidRPr="005213F2">
        <w:rPr>
          <w:spacing w:val="1"/>
        </w:rPr>
        <w:t>g</w:t>
      </w:r>
      <w:r w:rsidRPr="005213F2">
        <w:t>ed</w:t>
      </w:r>
      <w:r w:rsidRPr="005213F2">
        <w:rPr>
          <w:spacing w:val="-7"/>
        </w:rPr>
        <w:t xml:space="preserve"> </w:t>
      </w:r>
      <w:r w:rsidRPr="005213F2">
        <w:rPr>
          <w:spacing w:val="1"/>
        </w:rPr>
        <w:t>int</w:t>
      </w:r>
      <w:r w:rsidRPr="005213F2">
        <w:t>o</w:t>
      </w:r>
      <w:r w:rsidRPr="005213F2">
        <w:rPr>
          <w:spacing w:val="-3"/>
        </w:rPr>
        <w:t xml:space="preserve"> </w:t>
      </w:r>
      <w:r w:rsidRPr="005213F2">
        <w:t>a</w:t>
      </w:r>
      <w:r w:rsidRPr="005213F2">
        <w:rPr>
          <w:spacing w:val="-1"/>
        </w:rPr>
        <w:t xml:space="preserve"> </w:t>
      </w:r>
      <w:r w:rsidRPr="005213F2">
        <w:rPr>
          <w:spacing w:val="1"/>
        </w:rPr>
        <w:t>p</w:t>
      </w:r>
      <w:r w:rsidRPr="005213F2">
        <w:t>e</w:t>
      </w:r>
      <w:r w:rsidRPr="005213F2">
        <w:rPr>
          <w:spacing w:val="1"/>
        </w:rPr>
        <w:t>rso</w:t>
      </w:r>
      <w:r w:rsidRPr="005213F2">
        <w:t>n</w:t>
      </w:r>
      <w:r w:rsidRPr="005213F2">
        <w:rPr>
          <w:spacing w:val="1"/>
        </w:rPr>
        <w:t>a</w:t>
      </w:r>
      <w:r w:rsidRPr="005213F2">
        <w:t>l</w:t>
      </w:r>
      <w:r w:rsidRPr="005213F2">
        <w:rPr>
          <w:spacing w:val="-8"/>
        </w:rPr>
        <w:t xml:space="preserve"> </w:t>
      </w:r>
      <w:r w:rsidRPr="005213F2">
        <w:rPr>
          <w:spacing w:val="1"/>
        </w:rPr>
        <w:t>c</w:t>
      </w:r>
      <w:r w:rsidRPr="005213F2">
        <w:t>o</w:t>
      </w:r>
      <w:r w:rsidRPr="005213F2">
        <w:rPr>
          <w:spacing w:val="1"/>
        </w:rPr>
        <w:t>mp</w:t>
      </w:r>
      <w:r w:rsidRPr="005213F2">
        <w:t>ut</w:t>
      </w:r>
      <w:r w:rsidRPr="005213F2">
        <w:rPr>
          <w:spacing w:val="1"/>
        </w:rPr>
        <w:t>e</w:t>
      </w:r>
      <w:r w:rsidRPr="005213F2">
        <w:t>r</w:t>
      </w:r>
      <w:r w:rsidRPr="005213F2">
        <w:rPr>
          <w:spacing w:val="-8"/>
        </w:rPr>
        <w:t xml:space="preserve"> </w:t>
      </w:r>
      <w:r w:rsidRPr="005213F2">
        <w:rPr>
          <w:spacing w:val="1"/>
        </w:rPr>
        <w:t>vi</w:t>
      </w:r>
      <w:r w:rsidRPr="005213F2">
        <w:t>a</w:t>
      </w:r>
      <w:r w:rsidRPr="005213F2">
        <w:rPr>
          <w:spacing w:val="-3"/>
        </w:rPr>
        <w:t xml:space="preserve"> </w:t>
      </w:r>
      <w:r w:rsidRPr="005213F2">
        <w:t>a</w:t>
      </w:r>
      <w:r w:rsidRPr="005213F2">
        <w:rPr>
          <w:spacing w:val="-1"/>
        </w:rPr>
        <w:t xml:space="preserve"> </w:t>
      </w:r>
      <w:r w:rsidRPr="005213F2">
        <w:rPr>
          <w:spacing w:val="1"/>
        </w:rPr>
        <w:t>U</w:t>
      </w:r>
      <w:r w:rsidRPr="005213F2">
        <w:t>SB</w:t>
      </w:r>
      <w:r w:rsidRPr="005213F2">
        <w:rPr>
          <w:spacing w:val="-3"/>
        </w:rPr>
        <w:t xml:space="preserve"> </w:t>
      </w:r>
      <w:r w:rsidRPr="005213F2">
        <w:t>cable.</w:t>
      </w:r>
      <w:r w:rsidRPr="005213F2">
        <w:rPr>
          <w:spacing w:val="-4"/>
        </w:rPr>
        <w:t xml:space="preserve"> </w:t>
      </w:r>
      <w:r w:rsidRPr="005213F2">
        <w:t>This</w:t>
      </w:r>
      <w:r w:rsidRPr="005213F2">
        <w:rPr>
          <w:spacing w:val="-3"/>
        </w:rPr>
        <w:t xml:space="preserve"> </w:t>
      </w:r>
      <w:r w:rsidRPr="005213F2">
        <w:t>conne</w:t>
      </w:r>
      <w:r w:rsidRPr="005213F2">
        <w:rPr>
          <w:spacing w:val="1"/>
        </w:rPr>
        <w:t>c</w:t>
      </w:r>
      <w:r w:rsidRPr="005213F2">
        <w:t>tion</w:t>
      </w:r>
      <w:r w:rsidRPr="005213F2">
        <w:rPr>
          <w:spacing w:val="-10"/>
        </w:rPr>
        <w:t xml:space="preserve"> </w:t>
      </w:r>
      <w:r w:rsidRPr="005213F2">
        <w:rPr>
          <w:spacing w:val="1"/>
        </w:rPr>
        <w:t>w</w:t>
      </w:r>
      <w:r w:rsidRPr="005213F2">
        <w:t>ith</w:t>
      </w:r>
      <w:r w:rsidRPr="005213F2">
        <w:rPr>
          <w:spacing w:val="-4"/>
        </w:rPr>
        <w:t xml:space="preserve"> </w:t>
      </w:r>
      <w:r w:rsidRPr="005213F2">
        <w:t>the</w:t>
      </w:r>
      <w:r w:rsidRPr="005213F2">
        <w:rPr>
          <w:spacing w:val="-2"/>
        </w:rPr>
        <w:t xml:space="preserve"> </w:t>
      </w:r>
      <w:r w:rsidRPr="005213F2">
        <w:t>PC</w:t>
      </w:r>
      <w:r w:rsidRPr="005213F2">
        <w:rPr>
          <w:spacing w:val="-3"/>
        </w:rPr>
        <w:t xml:space="preserve"> </w:t>
      </w:r>
      <w:r w:rsidRPr="005213F2">
        <w:t>allows t</w:t>
      </w:r>
      <w:r w:rsidRPr="005213F2">
        <w:rPr>
          <w:spacing w:val="1"/>
        </w:rPr>
        <w:t>h</w:t>
      </w:r>
      <w:r w:rsidRPr="005213F2">
        <w:t>e</w:t>
      </w:r>
      <w:r w:rsidRPr="005213F2">
        <w:rPr>
          <w:spacing w:val="-3"/>
        </w:rPr>
        <w:t xml:space="preserve"> </w:t>
      </w:r>
      <w:r w:rsidRPr="005213F2">
        <w:t>u</w:t>
      </w:r>
      <w:r w:rsidRPr="005213F2">
        <w:rPr>
          <w:spacing w:val="1"/>
        </w:rPr>
        <w:t>s</w:t>
      </w:r>
      <w:r w:rsidRPr="005213F2">
        <w:t>er</w:t>
      </w:r>
      <w:r w:rsidRPr="005213F2">
        <w:rPr>
          <w:spacing w:val="-4"/>
        </w:rPr>
        <w:t xml:space="preserve"> </w:t>
      </w:r>
      <w:r w:rsidRPr="005213F2">
        <w:t>t</w:t>
      </w:r>
      <w:r w:rsidRPr="005213F2">
        <w:rPr>
          <w:spacing w:val="1"/>
        </w:rPr>
        <w:t>o</w:t>
      </w:r>
      <w:r w:rsidRPr="005213F2">
        <w:t>:</w:t>
      </w:r>
    </w:p>
    <w:p w14:paraId="5A8139C4" w14:textId="1863ACED" w:rsidR="00E80724" w:rsidRPr="005213F2" w:rsidRDefault="00E80724" w:rsidP="004337E8">
      <w:pPr>
        <w:pStyle w:val="a8"/>
        <w:numPr>
          <w:ilvl w:val="0"/>
          <w:numId w:val="2"/>
        </w:numPr>
      </w:pPr>
      <w:r w:rsidRPr="005213F2">
        <w:rPr>
          <w:rFonts w:eastAsiaTheme="minorEastAsia"/>
          <w:lang w:eastAsia="zh-CN"/>
        </w:rPr>
        <w:t xml:space="preserve">Supply power for the NUCLEO-L496ZG and L716-CN board </w:t>
      </w:r>
    </w:p>
    <w:p w14:paraId="42EDB885" w14:textId="5C385B93" w:rsidR="00E80724" w:rsidRPr="005213F2" w:rsidRDefault="00E80724" w:rsidP="004337E8">
      <w:pPr>
        <w:pStyle w:val="a8"/>
        <w:numPr>
          <w:ilvl w:val="0"/>
          <w:numId w:val="2"/>
        </w:numPr>
      </w:pPr>
      <w:r w:rsidRPr="005213F2">
        <w:rPr>
          <w:spacing w:val="1"/>
        </w:rPr>
        <w:t>F</w:t>
      </w:r>
      <w:r w:rsidRPr="005213F2">
        <w:t>la</w:t>
      </w:r>
      <w:r w:rsidRPr="005213F2">
        <w:rPr>
          <w:spacing w:val="1"/>
        </w:rPr>
        <w:t>s</w:t>
      </w:r>
      <w:r w:rsidRPr="005213F2">
        <w:t>h</w:t>
      </w:r>
      <w:r w:rsidRPr="005213F2">
        <w:rPr>
          <w:spacing w:val="-5"/>
        </w:rPr>
        <w:t xml:space="preserve"> </w:t>
      </w:r>
      <w:r w:rsidRPr="005213F2">
        <w:t>t</w:t>
      </w:r>
      <w:r w:rsidRPr="005213F2">
        <w:rPr>
          <w:spacing w:val="1"/>
        </w:rPr>
        <w:t>h</w:t>
      </w:r>
      <w:r w:rsidRPr="005213F2">
        <w:t>e</w:t>
      </w:r>
      <w:r w:rsidRPr="005213F2">
        <w:rPr>
          <w:spacing w:val="-3"/>
        </w:rPr>
        <w:t xml:space="preserve"> </w:t>
      </w:r>
      <w:r w:rsidRPr="005213F2">
        <w:t>b</w:t>
      </w:r>
      <w:r w:rsidRPr="005213F2">
        <w:rPr>
          <w:spacing w:val="1"/>
        </w:rPr>
        <w:t>o</w:t>
      </w:r>
      <w:r w:rsidRPr="005213F2">
        <w:t>a</w:t>
      </w:r>
      <w:r w:rsidRPr="005213F2">
        <w:rPr>
          <w:spacing w:val="1"/>
        </w:rPr>
        <w:t>r</w:t>
      </w:r>
      <w:r w:rsidRPr="005213F2">
        <w:t>d</w:t>
      </w:r>
    </w:p>
    <w:p w14:paraId="3CAD21F7" w14:textId="77777777" w:rsidR="00E40BD1" w:rsidRPr="005213F2" w:rsidRDefault="00E40BD1" w:rsidP="004337E8">
      <w:pPr>
        <w:pStyle w:val="a8"/>
        <w:numPr>
          <w:ilvl w:val="0"/>
          <w:numId w:val="2"/>
        </w:numPr>
      </w:pPr>
      <w:r w:rsidRPr="005213F2">
        <w:t>Interact</w:t>
      </w:r>
      <w:r w:rsidRPr="005213F2">
        <w:rPr>
          <w:spacing w:val="-7"/>
        </w:rPr>
        <w:t xml:space="preserve"> </w:t>
      </w:r>
      <w:r w:rsidRPr="005213F2">
        <w:t>with</w:t>
      </w:r>
      <w:r w:rsidRPr="005213F2">
        <w:rPr>
          <w:spacing w:val="-5"/>
        </w:rPr>
        <w:t xml:space="preserve"> </w:t>
      </w:r>
      <w:r w:rsidRPr="005213F2">
        <w:t>the</w:t>
      </w:r>
      <w:r w:rsidRPr="005213F2">
        <w:rPr>
          <w:spacing w:val="-3"/>
        </w:rPr>
        <w:t xml:space="preserve"> </w:t>
      </w:r>
      <w:r w:rsidRPr="005213F2">
        <w:t>board</w:t>
      </w:r>
      <w:r w:rsidRPr="005213F2">
        <w:rPr>
          <w:spacing w:val="-5"/>
        </w:rPr>
        <w:t xml:space="preserve"> </w:t>
      </w:r>
      <w:r w:rsidRPr="005213F2">
        <w:t>via</w:t>
      </w:r>
      <w:r w:rsidRPr="005213F2">
        <w:rPr>
          <w:spacing w:val="-3"/>
        </w:rPr>
        <w:t xml:space="preserve"> </w:t>
      </w:r>
      <w:r w:rsidRPr="005213F2">
        <w:t>a</w:t>
      </w:r>
      <w:r w:rsidRPr="005213F2">
        <w:rPr>
          <w:spacing w:val="-1"/>
        </w:rPr>
        <w:t xml:space="preserve"> </w:t>
      </w:r>
      <w:r w:rsidRPr="005213F2">
        <w:t>UA</w:t>
      </w:r>
      <w:r w:rsidRPr="005213F2">
        <w:rPr>
          <w:spacing w:val="-4"/>
        </w:rPr>
        <w:t>R</w:t>
      </w:r>
      <w:r w:rsidRPr="005213F2">
        <w:t>T</w:t>
      </w:r>
      <w:r w:rsidRPr="005213F2">
        <w:rPr>
          <w:spacing w:val="-5"/>
        </w:rPr>
        <w:t xml:space="preserve"> </w:t>
      </w:r>
      <w:r w:rsidRPr="005213F2">
        <w:t>console</w:t>
      </w:r>
    </w:p>
    <w:p w14:paraId="408A2A77" w14:textId="630D3397" w:rsidR="00E40BD1" w:rsidRPr="005213F2" w:rsidRDefault="00E40BD1" w:rsidP="004337E8">
      <w:pPr>
        <w:pStyle w:val="a8"/>
        <w:numPr>
          <w:ilvl w:val="0"/>
          <w:numId w:val="2"/>
        </w:numPr>
      </w:pPr>
      <w:r w:rsidRPr="005213F2">
        <w:rPr>
          <w:spacing w:val="1"/>
        </w:rPr>
        <w:t>Deb</w:t>
      </w:r>
      <w:r w:rsidRPr="005213F2">
        <w:rPr>
          <w:spacing w:val="-1"/>
        </w:rPr>
        <w:t>u</w:t>
      </w:r>
      <w:r w:rsidRPr="005213F2">
        <w:t>g</w:t>
      </w:r>
    </w:p>
    <w:p w14:paraId="0C812045" w14:textId="5C05E67C" w:rsidR="00166CFF" w:rsidRPr="005213F2" w:rsidRDefault="00717182" w:rsidP="00E525B5">
      <w:pPr>
        <w:pStyle w:val="2"/>
      </w:pPr>
      <w:r>
        <w:t>Hardware</w:t>
      </w:r>
      <w:r w:rsidR="00112C9D">
        <w:t xml:space="preserve"> setup</w:t>
      </w:r>
    </w:p>
    <w:p w14:paraId="12BBB5DC" w14:textId="7E490CFE" w:rsidR="00BD64EA" w:rsidRPr="005213F2" w:rsidRDefault="00BD64EA" w:rsidP="00BD64EA">
      <w:pPr>
        <w:pStyle w:val="ab"/>
        <w:rPr>
          <w:caps/>
        </w:rPr>
      </w:pPr>
      <w:bookmarkStart w:id="10" w:name="_Toc42694775"/>
      <w:r w:rsidRPr="005213F2"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2</w:t>
      </w:r>
      <w:r w:rsidR="00036258">
        <w:rPr>
          <w:noProof/>
        </w:rPr>
        <w:fldChar w:fldCharType="end"/>
      </w:r>
      <w:r w:rsidRPr="005213F2">
        <w:t xml:space="preserve">. </w:t>
      </w:r>
      <w:r w:rsidR="000432EB" w:rsidRPr="005213F2">
        <w:t>NUCLEO-L496ZG development board</w:t>
      </w:r>
      <w:bookmarkEnd w:id="10"/>
    </w:p>
    <w:p w14:paraId="3B212D3A" w14:textId="3D8B231C" w:rsidR="000A3A06" w:rsidRPr="005213F2" w:rsidRDefault="00BD64EA" w:rsidP="00E40BD1">
      <w:pPr>
        <w:jc w:val="center"/>
      </w:pPr>
      <w:r w:rsidRPr="005213F2">
        <w:rPr>
          <w:noProof/>
        </w:rPr>
        <w:drawing>
          <wp:inline distT="0" distB="0" distL="0" distR="0" wp14:anchorId="5809FA4F" wp14:editId="468DDFCC">
            <wp:extent cx="2044175" cy="3529013"/>
            <wp:effectExtent l="0" t="0" r="0" b="0"/>
            <wp:docPr id="1" name="图片 1" descr="图片包含 游戏机, 电子, 电路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UCLEO-L496-ZG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3707" cy="3562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8D4F6" w14:textId="4F223E09" w:rsidR="000432EB" w:rsidRPr="005213F2" w:rsidRDefault="000432EB" w:rsidP="007547BE">
      <w:pPr>
        <w:pStyle w:val="ab"/>
      </w:pPr>
      <w:bookmarkStart w:id="11" w:name="_Toc42694776"/>
      <w:r w:rsidRPr="005213F2"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3</w:t>
      </w:r>
      <w:r w:rsidR="00036258">
        <w:rPr>
          <w:noProof/>
        </w:rPr>
        <w:fldChar w:fldCharType="end"/>
      </w:r>
      <w:r w:rsidRPr="005213F2">
        <w:t>. X-NUCLEO-IKS01A3 sensor board</w:t>
      </w:r>
      <w:bookmarkEnd w:id="11"/>
    </w:p>
    <w:p w14:paraId="3CFE359F" w14:textId="0D8826F0" w:rsidR="00E40BD1" w:rsidRPr="005213F2" w:rsidRDefault="000432EB" w:rsidP="007547BE">
      <w:pPr>
        <w:pStyle w:val="a8"/>
        <w:ind w:left="1619"/>
        <w:jc w:val="center"/>
      </w:pPr>
      <w:r w:rsidRPr="005213F2">
        <w:rPr>
          <w:noProof/>
        </w:rPr>
        <w:drawing>
          <wp:inline distT="0" distB="0" distL="0" distR="0" wp14:anchorId="02461389" wp14:editId="3210BC85">
            <wp:extent cx="1935513" cy="1848888"/>
            <wp:effectExtent l="0" t="38100" r="0" b="184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KS01A3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972083" cy="1883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A8554" w14:textId="77777777" w:rsidR="00FC1FD2" w:rsidRPr="005213F2" w:rsidRDefault="00FC1FD2" w:rsidP="007547BE">
      <w:pPr>
        <w:pStyle w:val="a8"/>
        <w:ind w:left="1619"/>
        <w:jc w:val="center"/>
      </w:pPr>
    </w:p>
    <w:p w14:paraId="613930E7" w14:textId="7FC25FB4" w:rsidR="000432EB" w:rsidRPr="005213F2" w:rsidRDefault="00D3568E" w:rsidP="007547BE">
      <w:pPr>
        <w:pStyle w:val="ab"/>
      </w:pPr>
      <w:bookmarkStart w:id="12" w:name="_Toc42694777"/>
      <w:r w:rsidRPr="005213F2">
        <w:lastRenderedPageBreak/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4</w:t>
      </w:r>
      <w:r w:rsidR="00036258">
        <w:rPr>
          <w:noProof/>
        </w:rPr>
        <w:fldChar w:fldCharType="end"/>
      </w:r>
      <w:r w:rsidRPr="005213F2">
        <w:t xml:space="preserve">. </w:t>
      </w:r>
      <w:proofErr w:type="spellStart"/>
      <w:r w:rsidRPr="005213F2">
        <w:t>Fibocom</w:t>
      </w:r>
      <w:proofErr w:type="spellEnd"/>
      <w:r w:rsidRPr="005213F2">
        <w:t xml:space="preserve"> L716-CN cellular board</w:t>
      </w:r>
      <w:bookmarkEnd w:id="12"/>
    </w:p>
    <w:p w14:paraId="74233C46" w14:textId="411AEF9C" w:rsidR="00666BCF" w:rsidRDefault="00E80724" w:rsidP="0041388D">
      <w:pPr>
        <w:pStyle w:val="a8"/>
        <w:ind w:left="1619"/>
        <w:jc w:val="center"/>
      </w:pPr>
      <w:r w:rsidRPr="005213F2">
        <w:rPr>
          <w:noProof/>
        </w:rPr>
        <w:drawing>
          <wp:inline distT="0" distB="0" distL="0" distR="0" wp14:anchorId="4AFEAA9E" wp14:editId="5FFE7D54">
            <wp:extent cx="1523223" cy="1721644"/>
            <wp:effectExtent l="0" t="0" r="0" b="0"/>
            <wp:docPr id="13" name="图片 13" descr="图片包含 游戏机, 电子, 电路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微信图片_20200607181617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7535" cy="178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70352" w14:textId="77777777" w:rsidR="00FF04A0" w:rsidRPr="005213F2" w:rsidRDefault="00FF04A0" w:rsidP="0041388D">
      <w:pPr>
        <w:pStyle w:val="a8"/>
        <w:ind w:left="1619"/>
        <w:jc w:val="center"/>
      </w:pPr>
    </w:p>
    <w:p w14:paraId="6C7F235D" w14:textId="28E72E08" w:rsidR="00E80724" w:rsidRPr="005213F2" w:rsidRDefault="00E80724" w:rsidP="0041388D">
      <w:pPr>
        <w:pStyle w:val="ab"/>
        <w:ind w:left="0"/>
      </w:pPr>
      <w:bookmarkStart w:id="13" w:name="_Toc42694778"/>
      <w:r w:rsidRPr="005213F2"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5</w:t>
      </w:r>
      <w:r w:rsidR="00036258">
        <w:rPr>
          <w:noProof/>
        </w:rPr>
        <w:fldChar w:fldCharType="end"/>
      </w:r>
      <w:r w:rsidRPr="005213F2">
        <w:t xml:space="preserve">. </w:t>
      </w:r>
      <w:r w:rsidR="00604174" w:rsidRPr="005213F2">
        <w:t>Hardware setup</w:t>
      </w:r>
      <w:bookmarkEnd w:id="13"/>
    </w:p>
    <w:p w14:paraId="4710DECF" w14:textId="11398A6B" w:rsidR="00E80724" w:rsidRPr="005213F2" w:rsidRDefault="0041388D" w:rsidP="007547BE">
      <w:pPr>
        <w:pStyle w:val="a8"/>
        <w:ind w:left="1619"/>
        <w:jc w:val="center"/>
      </w:pPr>
      <w:r>
        <w:t xml:space="preserve">                        </w:t>
      </w:r>
      <w:r w:rsidR="0029720A" w:rsidRPr="005213F2">
        <w:rPr>
          <w:noProof/>
        </w:rPr>
        <w:drawing>
          <wp:inline distT="0" distB="0" distL="0" distR="0" wp14:anchorId="0B9FA499" wp14:editId="48110122">
            <wp:extent cx="2893219" cy="320044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8172" cy="32391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3D1507" w14:textId="677FF174" w:rsidR="00E80724" w:rsidRDefault="00036258" w:rsidP="00E80724">
      <w:pPr>
        <w:pStyle w:val="a8"/>
        <w:ind w:left="1619"/>
      </w:pPr>
      <w:r>
        <w:rPr>
          <w:rFonts w:eastAsiaTheme="minorEastAsia"/>
          <w:noProof/>
          <w:lang w:eastAsia="zh-CN"/>
        </w:rPr>
        <w:pict w14:anchorId="6CA1394E">
          <v:rect id="_x0000_s2026" style="position:absolute;left:0;text-align:left;margin-left:69.6pt;margin-top:8.15pt;width:355.15pt;height:56.45pt;z-index:251658247;v-text-anchor:middle" filled="f" fillcolor="#fabf8f [1945]" strokecolor="red" strokeweight="2pt"/>
        </w:pict>
      </w:r>
    </w:p>
    <w:p w14:paraId="662B8C10" w14:textId="0AC92ECE" w:rsidR="006509AA" w:rsidRPr="00223487" w:rsidRDefault="00AE6931" w:rsidP="00E80724">
      <w:pPr>
        <w:pStyle w:val="a8"/>
        <w:ind w:left="1619"/>
        <w:rPr>
          <w:rFonts w:eastAsiaTheme="minorEastAsia"/>
          <w:u w:val="single"/>
          <w:lang w:eastAsia="zh-CN"/>
        </w:rPr>
      </w:pPr>
      <w:r w:rsidRPr="00223487">
        <w:rPr>
          <w:rFonts w:eastAsiaTheme="minorEastAsia"/>
          <w:u w:val="single"/>
          <w:lang w:eastAsia="zh-CN"/>
        </w:rPr>
        <w:t xml:space="preserve">Important </w:t>
      </w:r>
      <w:r w:rsidR="00213479" w:rsidRPr="00223487">
        <w:rPr>
          <w:rFonts w:eastAsiaTheme="minorEastAsia"/>
          <w:u w:val="single"/>
          <w:lang w:eastAsia="zh-CN"/>
        </w:rPr>
        <w:t>Note:</w:t>
      </w:r>
    </w:p>
    <w:p w14:paraId="1892D84C" w14:textId="095A858D" w:rsidR="006509AA" w:rsidRDefault="006509AA" w:rsidP="00E3685C">
      <w:pPr>
        <w:pStyle w:val="a8"/>
        <w:numPr>
          <w:ilvl w:val="0"/>
          <w:numId w:val="5"/>
        </w:numPr>
        <w:rPr>
          <w:rFonts w:eastAsiaTheme="minorEastAsia"/>
          <w:i/>
          <w:iCs/>
          <w:lang w:eastAsia="zh-CN"/>
        </w:rPr>
      </w:pPr>
      <w:r>
        <w:rPr>
          <w:rFonts w:eastAsiaTheme="minorEastAsia"/>
          <w:i/>
          <w:iCs/>
          <w:lang w:eastAsia="zh-CN"/>
        </w:rPr>
        <w:t>Need to insert a SIM Card in the L</w:t>
      </w:r>
      <w:r w:rsidR="00E3685C">
        <w:rPr>
          <w:rFonts w:eastAsiaTheme="minorEastAsia"/>
          <w:i/>
          <w:iCs/>
          <w:lang w:eastAsia="zh-CN"/>
        </w:rPr>
        <w:t>716-CN</w:t>
      </w:r>
      <w:r w:rsidR="005E5C90">
        <w:rPr>
          <w:rFonts w:eastAsiaTheme="minorEastAsia"/>
          <w:i/>
          <w:iCs/>
          <w:lang w:eastAsia="zh-CN"/>
        </w:rPr>
        <w:t xml:space="preserve"> for cellular connection</w:t>
      </w:r>
    </w:p>
    <w:p w14:paraId="1FCA4758" w14:textId="661396F3" w:rsidR="00213479" w:rsidRPr="00213479" w:rsidRDefault="00213479" w:rsidP="00E3685C">
      <w:pPr>
        <w:pStyle w:val="a8"/>
        <w:numPr>
          <w:ilvl w:val="0"/>
          <w:numId w:val="5"/>
        </w:numPr>
        <w:rPr>
          <w:rFonts w:eastAsiaTheme="minorEastAsia"/>
          <w:i/>
          <w:iCs/>
          <w:lang w:eastAsia="zh-CN"/>
        </w:rPr>
      </w:pPr>
      <w:r w:rsidRPr="00213479">
        <w:rPr>
          <w:rFonts w:eastAsiaTheme="minorEastAsia"/>
          <w:i/>
          <w:iCs/>
          <w:lang w:eastAsia="zh-CN"/>
        </w:rPr>
        <w:t xml:space="preserve">The power supply for L716-CN is a </w:t>
      </w:r>
      <w:r w:rsidRPr="006202D5">
        <w:rPr>
          <w:rFonts w:eastAsiaTheme="minorEastAsia"/>
          <w:b/>
          <w:bCs/>
          <w:i/>
          <w:iCs/>
          <w:color w:val="FF0000"/>
          <w:lang w:eastAsia="zh-CN"/>
        </w:rPr>
        <w:t>MUST</w:t>
      </w:r>
    </w:p>
    <w:p w14:paraId="0AA24574" w14:textId="77777777" w:rsidR="00513A7A" w:rsidRPr="005213F2" w:rsidRDefault="00513A7A" w:rsidP="003A14F4">
      <w:pPr>
        <w:pStyle w:val="1"/>
      </w:pPr>
      <w:bookmarkStart w:id="14" w:name="_Toc42694767"/>
      <w:r w:rsidRPr="005213F2">
        <w:lastRenderedPageBreak/>
        <w:t>Package description</w:t>
      </w:r>
      <w:bookmarkEnd w:id="14"/>
    </w:p>
    <w:p w14:paraId="0E4F1C81" w14:textId="749784F4" w:rsidR="00513A7A" w:rsidRPr="005213F2" w:rsidRDefault="00513A7A" w:rsidP="003C24DA">
      <w:r w:rsidRPr="005213F2">
        <w:t>This section details the I-CUBE-</w:t>
      </w:r>
      <w:r w:rsidR="00AE6931">
        <w:t>HUAWEI</w:t>
      </w:r>
      <w:r w:rsidRPr="005213F2">
        <w:t xml:space="preserve"> package content and how to use it.</w:t>
      </w:r>
    </w:p>
    <w:p w14:paraId="0C053E88" w14:textId="77777777" w:rsidR="00513A7A" w:rsidRPr="005213F2" w:rsidRDefault="00513A7A" w:rsidP="00E525B5">
      <w:pPr>
        <w:pStyle w:val="2"/>
      </w:pPr>
      <w:bookmarkStart w:id="15" w:name="RTF34313932393a204865616469"/>
      <w:bookmarkStart w:id="16" w:name="_Toc486253340"/>
      <w:bookmarkStart w:id="17" w:name="_Toc489035130"/>
      <w:bookmarkStart w:id="18" w:name="_Toc42694768"/>
      <w:r w:rsidRPr="005213F2">
        <w:t>General description</w:t>
      </w:r>
      <w:bookmarkEnd w:id="15"/>
      <w:bookmarkEnd w:id="16"/>
      <w:bookmarkEnd w:id="17"/>
      <w:bookmarkEnd w:id="18"/>
    </w:p>
    <w:p w14:paraId="403CADB0" w14:textId="1DBFBF44" w:rsidR="00513A7A" w:rsidRPr="005213F2" w:rsidRDefault="00513A7A" w:rsidP="00513A7A">
      <w:r w:rsidRPr="005213F2">
        <w:t xml:space="preserve">The </w:t>
      </w:r>
      <w:r w:rsidRPr="005213F2">
        <w:rPr>
          <w:spacing w:val="-2"/>
        </w:rPr>
        <w:t>I-CUBE-</w:t>
      </w:r>
      <w:r w:rsidR="00D35A08">
        <w:rPr>
          <w:spacing w:val="-2"/>
        </w:rPr>
        <w:t>HUAWEI</w:t>
      </w:r>
      <w:r w:rsidRPr="005213F2">
        <w:t xml:space="preserve"> package provides a </w:t>
      </w:r>
      <w:r w:rsidR="00D35A08">
        <w:t>HUAWEI</w:t>
      </w:r>
      <w:r w:rsidRPr="005213F2">
        <w:t xml:space="preserve"> stack middleware for the STM32 microcontrollers. The package is split into the following components:</w:t>
      </w:r>
    </w:p>
    <w:p w14:paraId="72E0214F" w14:textId="77777777" w:rsidR="00513A7A" w:rsidRPr="005213F2" w:rsidRDefault="00513A7A" w:rsidP="00513A7A"/>
    <w:p w14:paraId="1B6AD4E1" w14:textId="5358C50F" w:rsidR="00513A7A" w:rsidRPr="005213F2" w:rsidRDefault="00D35A08" w:rsidP="004337E8">
      <w:pPr>
        <w:pStyle w:val="a8"/>
        <w:numPr>
          <w:ilvl w:val="0"/>
          <w:numId w:val="2"/>
        </w:numPr>
      </w:pPr>
      <w:r>
        <w:t>HUAWEI</w:t>
      </w:r>
      <w:r w:rsidR="00513A7A" w:rsidRPr="005213F2">
        <w:t xml:space="preserve"> </w:t>
      </w:r>
      <w:proofErr w:type="spellStart"/>
      <w:r w:rsidR="00C945AB">
        <w:t>LiteOS</w:t>
      </w:r>
      <w:proofErr w:type="spellEnd"/>
      <w:r w:rsidR="00513A7A" w:rsidRPr="005213F2">
        <w:t xml:space="preserve"> for connecting to </w:t>
      </w:r>
      <w:r>
        <w:rPr>
          <w:spacing w:val="-2"/>
        </w:rPr>
        <w:t>HUAWEI</w:t>
      </w:r>
      <w:r w:rsidR="00513A7A" w:rsidRPr="005213F2">
        <w:t xml:space="preserve"> IoT platform from a device using embedded C</w:t>
      </w:r>
    </w:p>
    <w:p w14:paraId="6C7574E8" w14:textId="77777777" w:rsidR="00513A7A" w:rsidRPr="005213F2" w:rsidRDefault="00513A7A" w:rsidP="004337E8">
      <w:pPr>
        <w:pStyle w:val="a8"/>
        <w:numPr>
          <w:ilvl w:val="0"/>
          <w:numId w:val="2"/>
        </w:numPr>
      </w:pPr>
      <w:r w:rsidRPr="005213F2">
        <w:t>STM32L4 Series HAL</w:t>
      </w:r>
    </w:p>
    <w:p w14:paraId="7112D8D2" w14:textId="77777777" w:rsidR="00513A7A" w:rsidRPr="005213F2" w:rsidRDefault="00513A7A" w:rsidP="004337E8">
      <w:pPr>
        <w:pStyle w:val="a8"/>
        <w:numPr>
          <w:ilvl w:val="0"/>
          <w:numId w:val="2"/>
        </w:numPr>
      </w:pPr>
      <w:r w:rsidRPr="005213F2">
        <w:t xml:space="preserve">Cellular drivers for the </w:t>
      </w:r>
      <w:proofErr w:type="spellStart"/>
      <w:r w:rsidRPr="005213F2">
        <w:t>Fibocom</w:t>
      </w:r>
      <w:proofErr w:type="spellEnd"/>
      <w:r w:rsidRPr="005213F2">
        <w:t xml:space="preserve"> L716-CN board</w:t>
      </w:r>
    </w:p>
    <w:p w14:paraId="7B14E9E5" w14:textId="77777777" w:rsidR="00513A7A" w:rsidRPr="005213F2" w:rsidRDefault="00513A7A" w:rsidP="004337E8">
      <w:pPr>
        <w:pStyle w:val="a8"/>
        <w:numPr>
          <w:ilvl w:val="0"/>
          <w:numId w:val="2"/>
        </w:numPr>
      </w:pPr>
      <w:r w:rsidRPr="005213F2">
        <w:t xml:space="preserve">Sensor </w:t>
      </w:r>
      <w:bookmarkStart w:id="19" w:name="_Hlk42262956"/>
      <w:r w:rsidRPr="005213F2">
        <w:t>drivers</w:t>
      </w:r>
      <w:bookmarkEnd w:id="19"/>
      <w:r w:rsidRPr="005213F2">
        <w:t xml:space="preserve"> for the X-NUCLEO-IKS01A3 board</w:t>
      </w:r>
    </w:p>
    <w:p w14:paraId="6C5DEEE6" w14:textId="693CF1C8" w:rsidR="00513A7A" w:rsidRPr="005213F2" w:rsidRDefault="004D6C7A" w:rsidP="004337E8">
      <w:pPr>
        <w:pStyle w:val="a8"/>
        <w:numPr>
          <w:ilvl w:val="0"/>
          <w:numId w:val="2"/>
        </w:numPr>
      </w:pPr>
      <w:r>
        <w:t>HUAWEI</w:t>
      </w:r>
      <w:r w:rsidR="00513A7A" w:rsidRPr="005213F2">
        <w:t xml:space="preserve"> application examples</w:t>
      </w:r>
    </w:p>
    <w:p w14:paraId="6AA2DF5E" w14:textId="471B4935" w:rsidR="00513A7A" w:rsidRPr="005213F2" w:rsidRDefault="00513A7A" w:rsidP="00513A7A">
      <w:r w:rsidRPr="005213F2">
        <w:t>The software is provided as a zip archive containing source</w:t>
      </w:r>
      <w:r w:rsidR="004D6C7A">
        <w:t xml:space="preserve"> </w:t>
      </w:r>
      <w:r w:rsidRPr="005213F2">
        <w:t>code.</w:t>
      </w:r>
    </w:p>
    <w:p w14:paraId="0560160F" w14:textId="77777777" w:rsidR="00513A7A" w:rsidRPr="005213F2" w:rsidRDefault="00513A7A" w:rsidP="00513A7A">
      <w:r w:rsidRPr="005213F2">
        <w:t>The following integrated</w:t>
      </w:r>
      <w:r w:rsidRPr="005213F2">
        <w:rPr>
          <w:rFonts w:eastAsiaTheme="minorEastAsia"/>
          <w:lang w:eastAsia="zh-CN"/>
        </w:rPr>
        <w:t xml:space="preserve"> </w:t>
      </w:r>
      <w:r w:rsidRPr="005213F2">
        <w:t>development environments are supported:</w:t>
      </w:r>
    </w:p>
    <w:p w14:paraId="523AE90F" w14:textId="77777777" w:rsidR="00513A7A" w:rsidRPr="005213F2" w:rsidRDefault="00513A7A" w:rsidP="004337E8">
      <w:pPr>
        <w:pStyle w:val="a8"/>
        <w:numPr>
          <w:ilvl w:val="0"/>
          <w:numId w:val="2"/>
        </w:numPr>
      </w:pPr>
      <w:r w:rsidRPr="005213F2">
        <w:t>SM32CubeIDE Version 1.3.0 or higher must be used</w:t>
      </w:r>
    </w:p>
    <w:p w14:paraId="390BB359" w14:textId="77777777" w:rsidR="00513A7A" w:rsidRPr="005213F2" w:rsidRDefault="00513A7A" w:rsidP="004337E8">
      <w:pPr>
        <w:pStyle w:val="a8"/>
        <w:numPr>
          <w:ilvl w:val="0"/>
          <w:numId w:val="2"/>
        </w:numPr>
      </w:pPr>
      <w:r w:rsidRPr="005213F2">
        <w:t>Keil® Microcontroller Development Kit (MDK-ARM) Version 5.26 or higher must be used</w:t>
      </w:r>
    </w:p>
    <w:p w14:paraId="10EC4170" w14:textId="77777777" w:rsidR="00513A7A" w:rsidRPr="005213F2" w:rsidRDefault="00513A7A" w:rsidP="00513A7A"/>
    <w:p w14:paraId="529732F0" w14:textId="77777777" w:rsidR="00513A7A" w:rsidRPr="005213F2" w:rsidRDefault="00513A7A" w:rsidP="00513A7A">
      <w:pPr>
        <w:rPr>
          <w:rStyle w:val="20"/>
          <w:b w:val="0"/>
          <w:bCs w:val="0"/>
          <w:spacing w:val="0"/>
          <w:position w:val="-1"/>
          <w:sz w:val="20"/>
          <w:szCs w:val="20"/>
        </w:rPr>
      </w:pPr>
      <w:r w:rsidRPr="005213F2">
        <w:t>Note: Refer</w:t>
      </w:r>
      <w:r w:rsidRPr="005213F2">
        <w:rPr>
          <w:spacing w:val="-4"/>
        </w:rPr>
        <w:t xml:space="preserve"> </w:t>
      </w:r>
      <w:r w:rsidRPr="005213F2">
        <w:t>to</w:t>
      </w:r>
      <w:r w:rsidRPr="005213F2">
        <w:rPr>
          <w:spacing w:val="-2"/>
        </w:rPr>
        <w:t xml:space="preserve"> </w:t>
      </w:r>
      <w:r w:rsidRPr="005213F2">
        <w:t>the</w:t>
      </w:r>
      <w:r w:rsidRPr="005213F2">
        <w:rPr>
          <w:spacing w:val="-3"/>
        </w:rPr>
        <w:t xml:space="preserve"> </w:t>
      </w:r>
      <w:r w:rsidRPr="005213F2">
        <w:t>release</w:t>
      </w:r>
      <w:r w:rsidRPr="005213F2">
        <w:rPr>
          <w:spacing w:val="-7"/>
        </w:rPr>
        <w:t xml:space="preserve"> </w:t>
      </w:r>
      <w:r w:rsidRPr="005213F2">
        <w:t>note</w:t>
      </w:r>
      <w:r w:rsidRPr="005213F2">
        <w:rPr>
          <w:spacing w:val="-4"/>
        </w:rPr>
        <w:t xml:space="preserve"> </w:t>
      </w:r>
      <w:r w:rsidRPr="005213F2">
        <w:t>availa</w:t>
      </w:r>
      <w:r w:rsidRPr="005213F2">
        <w:rPr>
          <w:spacing w:val="-1"/>
        </w:rPr>
        <w:t>b</w:t>
      </w:r>
      <w:r w:rsidRPr="005213F2">
        <w:t>le</w:t>
      </w:r>
      <w:r w:rsidRPr="005213F2">
        <w:rPr>
          <w:spacing w:val="-8"/>
        </w:rPr>
        <w:t xml:space="preserve"> </w:t>
      </w:r>
      <w:r w:rsidRPr="005213F2">
        <w:t>in</w:t>
      </w:r>
      <w:r w:rsidRPr="005213F2">
        <w:rPr>
          <w:spacing w:val="-2"/>
        </w:rPr>
        <w:t xml:space="preserve"> </w:t>
      </w:r>
      <w:r w:rsidRPr="005213F2">
        <w:t>the</w:t>
      </w:r>
      <w:r w:rsidRPr="005213F2">
        <w:rPr>
          <w:spacing w:val="-3"/>
        </w:rPr>
        <w:t xml:space="preserve"> p</w:t>
      </w:r>
      <w:r w:rsidRPr="005213F2">
        <w:t>ackage</w:t>
      </w:r>
      <w:r w:rsidRPr="005213F2">
        <w:rPr>
          <w:spacing w:val="-8"/>
        </w:rPr>
        <w:t xml:space="preserve"> </w:t>
      </w:r>
      <w:r w:rsidRPr="005213F2">
        <w:t>root</w:t>
      </w:r>
      <w:r w:rsidRPr="005213F2">
        <w:rPr>
          <w:spacing w:val="-2"/>
        </w:rPr>
        <w:t xml:space="preserve"> </w:t>
      </w:r>
      <w:r w:rsidRPr="005213F2">
        <w:t>folder</w:t>
      </w:r>
      <w:r w:rsidRPr="005213F2">
        <w:rPr>
          <w:spacing w:val="-5"/>
        </w:rPr>
        <w:t xml:space="preserve"> </w:t>
      </w:r>
      <w:r w:rsidRPr="005213F2">
        <w:t>for</w:t>
      </w:r>
      <w:r w:rsidRPr="005213F2">
        <w:rPr>
          <w:spacing w:val="-2"/>
        </w:rPr>
        <w:t xml:space="preserve"> </w:t>
      </w:r>
      <w:r w:rsidRPr="005213F2">
        <w:t>information</w:t>
      </w:r>
      <w:r w:rsidRPr="005213F2">
        <w:rPr>
          <w:spacing w:val="-10"/>
        </w:rPr>
        <w:t xml:space="preserve"> </w:t>
      </w:r>
      <w:r w:rsidRPr="005213F2">
        <w:t>about</w:t>
      </w:r>
      <w:r w:rsidRPr="005213F2">
        <w:rPr>
          <w:spacing w:val="-5"/>
        </w:rPr>
        <w:t xml:space="preserve"> </w:t>
      </w:r>
      <w:r w:rsidRPr="005213F2">
        <w:t>the</w:t>
      </w:r>
      <w:r w:rsidRPr="005213F2">
        <w:rPr>
          <w:spacing w:val="-3"/>
        </w:rPr>
        <w:t xml:space="preserve"> </w:t>
      </w:r>
      <w:r w:rsidRPr="005213F2">
        <w:t xml:space="preserve">IDE </w:t>
      </w:r>
      <w:r w:rsidRPr="005213F2">
        <w:rPr>
          <w:position w:val="-1"/>
        </w:rPr>
        <w:t>versions</w:t>
      </w:r>
      <w:r w:rsidRPr="005213F2">
        <w:rPr>
          <w:spacing w:val="-7"/>
          <w:position w:val="-1"/>
        </w:rPr>
        <w:t xml:space="preserve"> </w:t>
      </w:r>
      <w:r w:rsidRPr="005213F2">
        <w:rPr>
          <w:position w:val="-1"/>
        </w:rPr>
        <w:t>supported.</w:t>
      </w:r>
    </w:p>
    <w:p w14:paraId="0D8A0572" w14:textId="77777777" w:rsidR="00513A7A" w:rsidRPr="005213F2" w:rsidRDefault="00513A7A" w:rsidP="00E525B5">
      <w:pPr>
        <w:pStyle w:val="2"/>
      </w:pPr>
      <w:bookmarkStart w:id="20" w:name="_Toc42694769"/>
      <w:r w:rsidRPr="005213F2">
        <w:rPr>
          <w:rStyle w:val="20"/>
          <w:b/>
        </w:rPr>
        <w:t>Architecture</w:t>
      </w:r>
      <w:bookmarkEnd w:id="20"/>
    </w:p>
    <w:p w14:paraId="02FF9B3E" w14:textId="76B34BCF" w:rsidR="00513A7A" w:rsidRPr="005213F2" w:rsidRDefault="00513A7A" w:rsidP="00513A7A">
      <w:r w:rsidRPr="005213F2">
        <w:rPr>
          <w:spacing w:val="1"/>
        </w:rPr>
        <w:t>T</w:t>
      </w:r>
      <w:r w:rsidRPr="005213F2">
        <w:t>his</w:t>
      </w:r>
      <w:r w:rsidRPr="005213F2">
        <w:rPr>
          <w:spacing w:val="-3"/>
        </w:rPr>
        <w:t xml:space="preserve"> </w:t>
      </w:r>
      <w:r w:rsidRPr="005213F2">
        <w:t>s</w:t>
      </w:r>
      <w:r w:rsidRPr="005213F2">
        <w:rPr>
          <w:spacing w:val="1"/>
        </w:rPr>
        <w:t>e</w:t>
      </w:r>
      <w:r w:rsidRPr="005213F2">
        <w:t>cti</w:t>
      </w:r>
      <w:r w:rsidRPr="005213F2">
        <w:rPr>
          <w:spacing w:val="1"/>
        </w:rPr>
        <w:t>o</w:t>
      </w:r>
      <w:r w:rsidRPr="005213F2">
        <w:t>n</w:t>
      </w:r>
      <w:r w:rsidRPr="005213F2">
        <w:rPr>
          <w:spacing w:val="-5"/>
        </w:rPr>
        <w:t xml:space="preserve"> </w:t>
      </w:r>
      <w:r w:rsidRPr="005213F2">
        <w:t>d</w:t>
      </w:r>
      <w:r w:rsidRPr="005213F2">
        <w:rPr>
          <w:spacing w:val="1"/>
        </w:rPr>
        <w:t>e</w:t>
      </w:r>
      <w:r w:rsidRPr="005213F2">
        <w:t>s</w:t>
      </w:r>
      <w:r w:rsidRPr="005213F2">
        <w:rPr>
          <w:spacing w:val="1"/>
        </w:rPr>
        <w:t>c</w:t>
      </w:r>
      <w:r w:rsidRPr="005213F2">
        <w:t>ri</w:t>
      </w:r>
      <w:r w:rsidRPr="005213F2">
        <w:rPr>
          <w:spacing w:val="1"/>
        </w:rPr>
        <w:t>b</w:t>
      </w:r>
      <w:r w:rsidRPr="005213F2">
        <w:t>es</w:t>
      </w:r>
      <w:r w:rsidRPr="005213F2">
        <w:rPr>
          <w:spacing w:val="-8"/>
        </w:rPr>
        <w:t xml:space="preserve"> </w:t>
      </w:r>
      <w:r w:rsidRPr="005213F2">
        <w:t>t</w:t>
      </w:r>
      <w:r w:rsidRPr="005213F2">
        <w:rPr>
          <w:spacing w:val="1"/>
        </w:rPr>
        <w:t>h</w:t>
      </w:r>
      <w:r w:rsidRPr="005213F2">
        <w:t>e</w:t>
      </w:r>
      <w:r w:rsidRPr="005213F2">
        <w:rPr>
          <w:spacing w:val="-2"/>
        </w:rPr>
        <w:t xml:space="preserve"> </w:t>
      </w:r>
      <w:r w:rsidRPr="005213F2">
        <w:t>s</w:t>
      </w:r>
      <w:r w:rsidRPr="005213F2">
        <w:rPr>
          <w:spacing w:val="1"/>
        </w:rPr>
        <w:t>o</w:t>
      </w:r>
      <w:r w:rsidRPr="005213F2">
        <w:rPr>
          <w:spacing w:val="-3"/>
        </w:rPr>
        <w:t>f</w:t>
      </w:r>
      <w:r w:rsidRPr="005213F2">
        <w:t>tw</w:t>
      </w:r>
      <w:r w:rsidRPr="005213F2">
        <w:rPr>
          <w:spacing w:val="1"/>
        </w:rPr>
        <w:t>a</w:t>
      </w:r>
      <w:r w:rsidRPr="005213F2">
        <w:t>re</w:t>
      </w:r>
      <w:r w:rsidRPr="005213F2">
        <w:rPr>
          <w:spacing w:val="-8"/>
        </w:rPr>
        <w:t xml:space="preserve"> </w:t>
      </w:r>
      <w:r w:rsidRPr="005213F2">
        <w:rPr>
          <w:spacing w:val="1"/>
        </w:rPr>
        <w:t>c</w:t>
      </w:r>
      <w:r w:rsidRPr="005213F2">
        <w:t>o</w:t>
      </w:r>
      <w:r w:rsidRPr="005213F2">
        <w:rPr>
          <w:spacing w:val="1"/>
        </w:rPr>
        <w:t>mp</w:t>
      </w:r>
      <w:r w:rsidRPr="005213F2">
        <w:t>o</w:t>
      </w:r>
      <w:r w:rsidRPr="005213F2">
        <w:rPr>
          <w:spacing w:val="1"/>
        </w:rPr>
        <w:t>n</w:t>
      </w:r>
      <w:r w:rsidRPr="005213F2">
        <w:t>e</w:t>
      </w:r>
      <w:r w:rsidRPr="005213F2">
        <w:rPr>
          <w:spacing w:val="1"/>
        </w:rPr>
        <w:t>n</w:t>
      </w:r>
      <w:r w:rsidRPr="005213F2">
        <w:rPr>
          <w:spacing w:val="-3"/>
        </w:rPr>
        <w:t>t</w:t>
      </w:r>
      <w:r w:rsidRPr="005213F2">
        <w:t>s</w:t>
      </w:r>
      <w:r w:rsidRPr="005213F2">
        <w:rPr>
          <w:spacing w:val="-10"/>
        </w:rPr>
        <w:t xml:space="preserve"> </w:t>
      </w:r>
      <w:r w:rsidRPr="005213F2">
        <w:t>of</w:t>
      </w:r>
      <w:r w:rsidRPr="005213F2">
        <w:rPr>
          <w:spacing w:val="-1"/>
        </w:rPr>
        <w:t xml:space="preserve"> </w:t>
      </w:r>
      <w:r w:rsidRPr="005213F2">
        <w:t>t</w:t>
      </w:r>
      <w:r w:rsidRPr="005213F2">
        <w:rPr>
          <w:spacing w:val="1"/>
        </w:rPr>
        <w:t>h</w:t>
      </w:r>
      <w:r w:rsidRPr="005213F2">
        <w:t>e</w:t>
      </w:r>
      <w:r w:rsidRPr="005213F2">
        <w:rPr>
          <w:spacing w:val="-2"/>
        </w:rPr>
        <w:t xml:space="preserve"> I-CUBE-</w:t>
      </w:r>
      <w:r w:rsidR="004E7DB0">
        <w:rPr>
          <w:spacing w:val="-2"/>
        </w:rPr>
        <w:t>HUAWEI</w:t>
      </w:r>
      <w:r w:rsidRPr="005213F2">
        <w:rPr>
          <w:spacing w:val="-16"/>
        </w:rPr>
        <w:t xml:space="preserve"> </w:t>
      </w:r>
      <w:r w:rsidRPr="005213F2">
        <w:rPr>
          <w:spacing w:val="-2"/>
        </w:rPr>
        <w:t>p</w:t>
      </w:r>
      <w:r w:rsidRPr="005213F2">
        <w:t>a</w:t>
      </w:r>
      <w:r w:rsidRPr="005213F2">
        <w:rPr>
          <w:spacing w:val="1"/>
        </w:rPr>
        <w:t>c</w:t>
      </w:r>
      <w:r w:rsidRPr="005213F2">
        <w:t>k</w:t>
      </w:r>
      <w:r w:rsidRPr="005213F2">
        <w:rPr>
          <w:spacing w:val="1"/>
        </w:rPr>
        <w:t>a</w:t>
      </w:r>
      <w:r w:rsidRPr="005213F2">
        <w:t>g</w:t>
      </w:r>
      <w:r w:rsidRPr="005213F2">
        <w:rPr>
          <w:spacing w:val="1"/>
        </w:rPr>
        <w:t>e</w:t>
      </w:r>
      <w:r w:rsidRPr="005213F2">
        <w:t>.</w:t>
      </w:r>
    </w:p>
    <w:p w14:paraId="22F34F2D" w14:textId="1786695F" w:rsidR="00513A7A" w:rsidRPr="005213F2" w:rsidRDefault="00513A7A" w:rsidP="00513A7A">
      <w:r w:rsidRPr="005213F2">
        <w:t>The I-CUBE-</w:t>
      </w:r>
      <w:r w:rsidR="004E7DB0">
        <w:t>HUAWEI</w:t>
      </w:r>
      <w:r w:rsidRPr="005213F2">
        <w:rPr>
          <w:spacing w:val="12"/>
          <w:w w:val="98"/>
        </w:rPr>
        <w:t xml:space="preserve"> </w:t>
      </w:r>
      <w:r w:rsidRPr="005213F2">
        <w:t>so</w:t>
      </w:r>
      <w:r w:rsidRPr="005213F2">
        <w:rPr>
          <w:spacing w:val="-3"/>
        </w:rPr>
        <w:t>f</w:t>
      </w:r>
      <w:r w:rsidRPr="005213F2">
        <w:t>tware</w:t>
      </w:r>
      <w:r w:rsidRPr="005213F2">
        <w:rPr>
          <w:spacing w:val="-14"/>
        </w:rPr>
        <w:t xml:space="preserve"> </w:t>
      </w:r>
      <w:r w:rsidRPr="005213F2">
        <w:t>is</w:t>
      </w:r>
      <w:r w:rsidRPr="005213F2">
        <w:rPr>
          <w:spacing w:val="-7"/>
        </w:rPr>
        <w:t xml:space="preserve"> </w:t>
      </w:r>
      <w:r w:rsidRPr="005213F2">
        <w:t>an</w:t>
      </w:r>
      <w:r w:rsidRPr="005213F2">
        <w:rPr>
          <w:spacing w:val="-9"/>
        </w:rPr>
        <w:t xml:space="preserve"> </w:t>
      </w:r>
      <w:r w:rsidRPr="005213F2">
        <w:t>ex</w:t>
      </w:r>
      <w:r w:rsidRPr="005213F2">
        <w:rPr>
          <w:spacing w:val="-2"/>
        </w:rPr>
        <w:t>p</w:t>
      </w:r>
      <w:r w:rsidRPr="005213F2">
        <w:t>ansion</w:t>
      </w:r>
      <w:r w:rsidRPr="005213F2">
        <w:rPr>
          <w:spacing w:val="-15"/>
        </w:rPr>
        <w:t xml:space="preserve"> </w:t>
      </w:r>
      <w:r w:rsidRPr="005213F2">
        <w:rPr>
          <w:spacing w:val="1"/>
        </w:rPr>
        <w:t>fo</w:t>
      </w:r>
      <w:r w:rsidRPr="005213F2">
        <w:t>r</w:t>
      </w:r>
      <w:r w:rsidRPr="005213F2">
        <w:rPr>
          <w:spacing w:val="-9"/>
        </w:rPr>
        <w:t xml:space="preserve"> </w:t>
      </w:r>
      <w:r w:rsidRPr="005213F2">
        <w:rPr>
          <w:spacing w:val="1"/>
        </w:rPr>
        <w:t>t</w:t>
      </w:r>
      <w:r w:rsidRPr="005213F2">
        <w:t>he</w:t>
      </w:r>
      <w:r w:rsidRPr="005213F2">
        <w:rPr>
          <w:spacing w:val="-9"/>
        </w:rPr>
        <w:t xml:space="preserve"> </w:t>
      </w:r>
      <w:r w:rsidRPr="005213F2">
        <w:rPr>
          <w:spacing w:val="1"/>
        </w:rPr>
        <w:t>STM</w:t>
      </w:r>
      <w:r w:rsidRPr="005213F2">
        <w:t>3</w:t>
      </w:r>
      <w:r w:rsidRPr="005213F2">
        <w:rPr>
          <w:spacing w:val="1"/>
        </w:rPr>
        <w:t>2Cub</w:t>
      </w:r>
      <w:r w:rsidRPr="005213F2">
        <w:rPr>
          <w:spacing w:val="-1"/>
        </w:rPr>
        <w:t>e</w:t>
      </w:r>
      <w:r w:rsidRPr="005213F2">
        <w:t>.</w:t>
      </w:r>
      <w:r w:rsidRPr="005213F2">
        <w:rPr>
          <w:spacing w:val="-18"/>
        </w:rPr>
        <w:t xml:space="preserve"> </w:t>
      </w:r>
      <w:r w:rsidRPr="005213F2">
        <w:rPr>
          <w:spacing w:val="1"/>
        </w:rPr>
        <w:t>I</w:t>
      </w:r>
      <w:r w:rsidRPr="005213F2">
        <w:rPr>
          <w:spacing w:val="-2"/>
        </w:rPr>
        <w:t>t</w:t>
      </w:r>
      <w:r w:rsidRPr="005213F2">
        <w:t>s</w:t>
      </w:r>
      <w:r w:rsidRPr="005213F2">
        <w:rPr>
          <w:spacing w:val="-7"/>
        </w:rPr>
        <w:t xml:space="preserve"> </w:t>
      </w:r>
      <w:r w:rsidRPr="005213F2">
        <w:t>m</w:t>
      </w:r>
      <w:r w:rsidRPr="005213F2">
        <w:rPr>
          <w:spacing w:val="1"/>
        </w:rPr>
        <w:t>ai</w:t>
      </w:r>
      <w:r w:rsidRPr="005213F2">
        <w:t>n</w:t>
      </w:r>
      <w:r w:rsidRPr="005213F2">
        <w:rPr>
          <w:spacing w:val="-10"/>
        </w:rPr>
        <w:t xml:space="preserve"> </w:t>
      </w:r>
      <w:r w:rsidRPr="005213F2">
        <w:rPr>
          <w:spacing w:val="1"/>
        </w:rPr>
        <w:t>feat</w:t>
      </w:r>
      <w:r w:rsidRPr="005213F2">
        <w:t>u</w:t>
      </w:r>
      <w:r w:rsidRPr="005213F2">
        <w:rPr>
          <w:spacing w:val="1"/>
        </w:rPr>
        <w:t>re</w:t>
      </w:r>
      <w:r w:rsidRPr="005213F2">
        <w:t>s</w:t>
      </w:r>
      <w:r w:rsidRPr="005213F2">
        <w:rPr>
          <w:spacing w:val="-13"/>
        </w:rPr>
        <w:t xml:space="preserve"> </w:t>
      </w:r>
      <w:r w:rsidRPr="005213F2">
        <w:rPr>
          <w:spacing w:val="1"/>
        </w:rPr>
        <w:t>a</w:t>
      </w:r>
      <w:r w:rsidRPr="005213F2">
        <w:t>nd c</w:t>
      </w:r>
      <w:r w:rsidRPr="005213F2">
        <w:rPr>
          <w:spacing w:val="1"/>
        </w:rPr>
        <w:t>h</w:t>
      </w:r>
      <w:r w:rsidRPr="005213F2">
        <w:t>a</w:t>
      </w:r>
      <w:r w:rsidRPr="005213F2">
        <w:rPr>
          <w:spacing w:val="1"/>
        </w:rPr>
        <w:t>r</w:t>
      </w:r>
      <w:r w:rsidRPr="005213F2">
        <w:t>a</w:t>
      </w:r>
      <w:r w:rsidRPr="005213F2">
        <w:rPr>
          <w:spacing w:val="1"/>
        </w:rPr>
        <w:t>c</w:t>
      </w:r>
      <w:r w:rsidRPr="005213F2">
        <w:t>t</w:t>
      </w:r>
      <w:r w:rsidRPr="005213F2">
        <w:rPr>
          <w:spacing w:val="1"/>
        </w:rPr>
        <w:t>e</w:t>
      </w:r>
      <w:r w:rsidRPr="005213F2">
        <w:t>ris</w:t>
      </w:r>
      <w:r w:rsidRPr="005213F2">
        <w:rPr>
          <w:spacing w:val="1"/>
        </w:rPr>
        <w:t>t</w:t>
      </w:r>
      <w:r w:rsidRPr="005213F2">
        <w:t>ics</w:t>
      </w:r>
      <w:r w:rsidRPr="005213F2">
        <w:rPr>
          <w:spacing w:val="-12"/>
        </w:rPr>
        <w:t xml:space="preserve"> </w:t>
      </w:r>
      <w:r w:rsidRPr="005213F2">
        <w:t>a</w:t>
      </w:r>
      <w:r w:rsidRPr="005213F2">
        <w:rPr>
          <w:spacing w:val="1"/>
        </w:rPr>
        <w:t>r</w:t>
      </w:r>
      <w:r w:rsidRPr="005213F2">
        <w:t>e:</w:t>
      </w:r>
    </w:p>
    <w:p w14:paraId="6B3126EC" w14:textId="77777777" w:rsidR="00513A7A" w:rsidRPr="005213F2" w:rsidRDefault="00513A7A" w:rsidP="004337E8">
      <w:pPr>
        <w:pStyle w:val="a8"/>
        <w:numPr>
          <w:ilvl w:val="0"/>
          <w:numId w:val="2"/>
        </w:numPr>
      </w:pPr>
      <w:r w:rsidRPr="005213F2">
        <w:t>Fu</w:t>
      </w:r>
      <w:r w:rsidRPr="005213F2">
        <w:rPr>
          <w:spacing w:val="-1"/>
        </w:rPr>
        <w:t>l</w:t>
      </w:r>
      <w:r w:rsidRPr="005213F2">
        <w:t>ly</w:t>
      </w:r>
      <w:r w:rsidRPr="005213F2">
        <w:rPr>
          <w:spacing w:val="-4"/>
        </w:rPr>
        <w:t xml:space="preserve"> </w:t>
      </w:r>
      <w:r w:rsidRPr="005213F2">
        <w:t>compliant</w:t>
      </w:r>
      <w:r w:rsidRPr="005213F2">
        <w:rPr>
          <w:spacing w:val="-9"/>
        </w:rPr>
        <w:t xml:space="preserve"> </w:t>
      </w:r>
      <w:r w:rsidRPr="005213F2">
        <w:t>with</w:t>
      </w:r>
      <w:r w:rsidRPr="005213F2">
        <w:rPr>
          <w:spacing w:val="-4"/>
        </w:rPr>
        <w:t xml:space="preserve"> </w:t>
      </w:r>
      <w:r w:rsidRPr="005213F2">
        <w:t>STM32C</w:t>
      </w:r>
      <w:r w:rsidRPr="005213F2">
        <w:rPr>
          <w:spacing w:val="-1"/>
        </w:rPr>
        <w:t>u</w:t>
      </w:r>
      <w:r w:rsidRPr="005213F2">
        <w:t>be</w:t>
      </w:r>
      <w:r w:rsidRPr="005213F2">
        <w:rPr>
          <w:spacing w:val="-11"/>
        </w:rPr>
        <w:t xml:space="preserve"> </w:t>
      </w:r>
      <w:r w:rsidRPr="005213F2">
        <w:t>architecture</w:t>
      </w:r>
    </w:p>
    <w:p w14:paraId="57AF17B4" w14:textId="6CA2EE2F" w:rsidR="00513A7A" w:rsidRPr="005213F2" w:rsidRDefault="00513A7A" w:rsidP="004337E8">
      <w:pPr>
        <w:pStyle w:val="a8"/>
        <w:numPr>
          <w:ilvl w:val="0"/>
          <w:numId w:val="2"/>
        </w:numPr>
      </w:pPr>
      <w:r w:rsidRPr="005213F2">
        <w:t>Ex</w:t>
      </w:r>
      <w:r w:rsidRPr="005213F2">
        <w:rPr>
          <w:spacing w:val="-3"/>
        </w:rPr>
        <w:t>p</w:t>
      </w:r>
      <w:r w:rsidRPr="005213F2">
        <w:t>ands</w:t>
      </w:r>
      <w:r w:rsidRPr="005213F2">
        <w:rPr>
          <w:spacing w:val="-8"/>
        </w:rPr>
        <w:t xml:space="preserve"> </w:t>
      </w:r>
      <w:r w:rsidRPr="005213F2">
        <w:t>STM32Cube</w:t>
      </w:r>
      <w:r w:rsidRPr="005213F2">
        <w:rPr>
          <w:spacing w:val="-11"/>
        </w:rPr>
        <w:t xml:space="preserve"> </w:t>
      </w:r>
      <w:r w:rsidRPr="005213F2">
        <w:t>to</w:t>
      </w:r>
      <w:r w:rsidRPr="005213F2">
        <w:rPr>
          <w:spacing w:val="-2"/>
        </w:rPr>
        <w:t xml:space="preserve"> </w:t>
      </w:r>
      <w:r w:rsidRPr="005213F2">
        <w:t>enable</w:t>
      </w:r>
      <w:r w:rsidRPr="005213F2">
        <w:rPr>
          <w:spacing w:val="-6"/>
        </w:rPr>
        <w:t xml:space="preserve"> </w:t>
      </w:r>
      <w:r w:rsidRPr="005213F2">
        <w:t>the</w:t>
      </w:r>
      <w:r w:rsidRPr="005213F2">
        <w:rPr>
          <w:spacing w:val="-3"/>
        </w:rPr>
        <w:t xml:space="preserve"> </w:t>
      </w:r>
      <w:r w:rsidRPr="005213F2">
        <w:t>development</w:t>
      </w:r>
      <w:r w:rsidRPr="005213F2">
        <w:rPr>
          <w:spacing w:val="-11"/>
        </w:rPr>
        <w:t xml:space="preserve"> </w:t>
      </w:r>
      <w:r w:rsidRPr="005213F2">
        <w:t>of</w:t>
      </w:r>
      <w:r w:rsidRPr="005213F2">
        <w:rPr>
          <w:spacing w:val="-2"/>
        </w:rPr>
        <w:t xml:space="preserve"> </w:t>
      </w:r>
      <w:r w:rsidRPr="005213F2">
        <w:t>applications</w:t>
      </w:r>
      <w:r w:rsidRPr="005213F2">
        <w:rPr>
          <w:spacing w:val="-11"/>
        </w:rPr>
        <w:t xml:space="preserve"> </w:t>
      </w:r>
      <w:r w:rsidRPr="005213F2">
        <w:t>accessi</w:t>
      </w:r>
      <w:r w:rsidRPr="005213F2">
        <w:rPr>
          <w:spacing w:val="-1"/>
        </w:rPr>
        <w:t>n</w:t>
      </w:r>
      <w:r w:rsidRPr="005213F2">
        <w:t>g and</w:t>
      </w:r>
      <w:r w:rsidRPr="005213F2">
        <w:rPr>
          <w:spacing w:val="-3"/>
        </w:rPr>
        <w:t xml:space="preserve"> </w:t>
      </w:r>
      <w:r w:rsidRPr="005213F2">
        <w:t>using</w:t>
      </w:r>
      <w:r w:rsidRPr="005213F2">
        <w:rPr>
          <w:spacing w:val="-5"/>
        </w:rPr>
        <w:t xml:space="preserve"> </w:t>
      </w:r>
      <w:r w:rsidRPr="005213F2">
        <w:t>the</w:t>
      </w:r>
      <w:r w:rsidRPr="005213F2">
        <w:rPr>
          <w:spacing w:val="-4"/>
        </w:rPr>
        <w:t xml:space="preserve"> </w:t>
      </w:r>
      <w:r w:rsidR="004E7DB0">
        <w:rPr>
          <w:spacing w:val="1"/>
        </w:rPr>
        <w:t>HUAWEI</w:t>
      </w:r>
      <w:r w:rsidRPr="005213F2">
        <w:rPr>
          <w:spacing w:val="1"/>
        </w:rPr>
        <w:t xml:space="preserve"> IoT platform</w:t>
      </w:r>
    </w:p>
    <w:p w14:paraId="732D4AD9" w14:textId="77777777" w:rsidR="00513A7A" w:rsidRPr="005213F2" w:rsidRDefault="00513A7A" w:rsidP="004337E8">
      <w:pPr>
        <w:pStyle w:val="a8"/>
        <w:numPr>
          <w:ilvl w:val="0"/>
          <w:numId w:val="2"/>
        </w:numPr>
      </w:pPr>
      <w:r w:rsidRPr="005213F2">
        <w:t>Based</w:t>
      </w:r>
      <w:r w:rsidRPr="005213F2">
        <w:rPr>
          <w:spacing w:val="-6"/>
        </w:rPr>
        <w:t xml:space="preserve"> </w:t>
      </w:r>
      <w:r w:rsidRPr="005213F2">
        <w:t>on</w:t>
      </w:r>
      <w:r w:rsidRPr="005213F2">
        <w:rPr>
          <w:spacing w:val="-2"/>
        </w:rPr>
        <w:t xml:space="preserve"> </w:t>
      </w:r>
      <w:r w:rsidRPr="005213F2">
        <w:t>the</w:t>
      </w:r>
      <w:r w:rsidRPr="005213F2">
        <w:rPr>
          <w:spacing w:val="-3"/>
        </w:rPr>
        <w:t xml:space="preserve"> </w:t>
      </w:r>
      <w:r w:rsidRPr="005213F2">
        <w:t>STM32Cu</w:t>
      </w:r>
      <w:r w:rsidRPr="005213F2">
        <w:rPr>
          <w:spacing w:val="-1"/>
        </w:rPr>
        <w:t>b</w:t>
      </w:r>
      <w:r w:rsidRPr="005213F2">
        <w:t>e HAL,</w:t>
      </w:r>
      <w:r w:rsidRPr="005213F2">
        <w:rPr>
          <w:spacing w:val="-15"/>
        </w:rPr>
        <w:t xml:space="preserve"> </w:t>
      </w:r>
      <w:r w:rsidRPr="005213F2">
        <w:t>which</w:t>
      </w:r>
      <w:r w:rsidRPr="005213F2">
        <w:rPr>
          <w:spacing w:val="-5"/>
        </w:rPr>
        <w:t xml:space="preserve"> </w:t>
      </w:r>
      <w:r w:rsidRPr="005213F2">
        <w:t>is</w:t>
      </w:r>
      <w:r w:rsidRPr="005213F2">
        <w:rPr>
          <w:spacing w:val="-1"/>
        </w:rPr>
        <w:t xml:space="preserve"> </w:t>
      </w:r>
      <w:r w:rsidRPr="005213F2">
        <w:t>the</w:t>
      </w:r>
      <w:r w:rsidRPr="005213F2">
        <w:rPr>
          <w:spacing w:val="-3"/>
        </w:rPr>
        <w:t xml:space="preserve"> </w:t>
      </w:r>
      <w:r w:rsidRPr="005213F2">
        <w:t>hardware</w:t>
      </w:r>
      <w:r w:rsidRPr="005213F2">
        <w:rPr>
          <w:spacing w:val="-8"/>
        </w:rPr>
        <w:t xml:space="preserve"> </w:t>
      </w:r>
      <w:r w:rsidRPr="005213F2">
        <w:t>abstraction</w:t>
      </w:r>
      <w:r w:rsidRPr="005213F2">
        <w:rPr>
          <w:spacing w:val="-10"/>
        </w:rPr>
        <w:t xml:space="preserve"> </w:t>
      </w:r>
      <w:r w:rsidRPr="005213F2">
        <w:t>layer</w:t>
      </w:r>
      <w:r w:rsidRPr="005213F2">
        <w:rPr>
          <w:spacing w:val="-4"/>
        </w:rPr>
        <w:t xml:space="preserve"> </w:t>
      </w:r>
      <w:r w:rsidRPr="005213F2">
        <w:t>for</w:t>
      </w:r>
      <w:r w:rsidRPr="005213F2">
        <w:rPr>
          <w:spacing w:val="-2"/>
        </w:rPr>
        <w:t xml:space="preserve"> </w:t>
      </w:r>
      <w:r w:rsidRPr="005213F2">
        <w:t>STM32 microcontrollers</w:t>
      </w:r>
    </w:p>
    <w:p w14:paraId="2B9D6DB4" w14:textId="77777777" w:rsidR="00513A7A" w:rsidRPr="005213F2" w:rsidRDefault="00513A7A" w:rsidP="00513A7A"/>
    <w:p w14:paraId="51866A6E" w14:textId="5B2713B4" w:rsidR="00513A7A" w:rsidRPr="005213F2" w:rsidRDefault="00513A7A" w:rsidP="00513A7A">
      <w:r w:rsidRPr="005213F2">
        <w:t>The</w:t>
      </w:r>
      <w:r w:rsidRPr="005213F2">
        <w:rPr>
          <w:spacing w:val="-3"/>
        </w:rPr>
        <w:t xml:space="preserve"> </w:t>
      </w:r>
      <w:r w:rsidRPr="005213F2">
        <w:t>so</w:t>
      </w:r>
      <w:r w:rsidRPr="005213F2">
        <w:rPr>
          <w:spacing w:val="-3"/>
        </w:rPr>
        <w:t>f</w:t>
      </w:r>
      <w:r w:rsidRPr="005213F2">
        <w:t>tware</w:t>
      </w:r>
      <w:r w:rsidRPr="005213F2">
        <w:rPr>
          <w:spacing w:val="-8"/>
        </w:rPr>
        <w:t xml:space="preserve"> </w:t>
      </w:r>
      <w:r w:rsidRPr="005213F2">
        <w:t>componen</w:t>
      </w:r>
      <w:r w:rsidRPr="005213F2">
        <w:rPr>
          <w:spacing w:val="-3"/>
        </w:rPr>
        <w:t>t</w:t>
      </w:r>
      <w:r w:rsidRPr="005213F2">
        <w:t>s</w:t>
      </w:r>
      <w:r w:rsidRPr="005213F2">
        <w:rPr>
          <w:spacing w:val="-10"/>
        </w:rPr>
        <w:t xml:space="preserve"> </w:t>
      </w:r>
      <w:r w:rsidRPr="005213F2">
        <w:t>used</w:t>
      </w:r>
      <w:r w:rsidRPr="005213F2">
        <w:rPr>
          <w:spacing w:val="-4"/>
        </w:rPr>
        <w:t xml:space="preserve"> </w:t>
      </w:r>
      <w:r w:rsidRPr="005213F2">
        <w:t>by</w:t>
      </w:r>
      <w:r w:rsidRPr="005213F2">
        <w:rPr>
          <w:spacing w:val="-1"/>
        </w:rPr>
        <w:t xml:space="preserve"> </w:t>
      </w:r>
      <w:r w:rsidRPr="005213F2">
        <w:t>the</w:t>
      </w:r>
      <w:r w:rsidRPr="005213F2">
        <w:rPr>
          <w:spacing w:val="-4"/>
        </w:rPr>
        <w:t xml:space="preserve"> </w:t>
      </w:r>
      <w:r w:rsidRPr="005213F2">
        <w:t>applicat</w:t>
      </w:r>
      <w:r w:rsidRPr="005213F2">
        <w:rPr>
          <w:spacing w:val="-1"/>
        </w:rPr>
        <w:t>i</w:t>
      </w:r>
      <w:r w:rsidRPr="005213F2">
        <w:t>on</w:t>
      </w:r>
      <w:r w:rsidRPr="005213F2">
        <w:rPr>
          <w:spacing w:val="-10"/>
        </w:rPr>
        <w:t xml:space="preserve"> </w:t>
      </w:r>
      <w:r w:rsidRPr="005213F2">
        <w:t>so</w:t>
      </w:r>
      <w:r w:rsidRPr="005213F2">
        <w:rPr>
          <w:spacing w:val="-3"/>
        </w:rPr>
        <w:t>f</w:t>
      </w:r>
      <w:r w:rsidRPr="005213F2">
        <w:t>tware</w:t>
      </w:r>
      <w:r w:rsidRPr="005213F2">
        <w:rPr>
          <w:spacing w:val="-8"/>
        </w:rPr>
        <w:t xml:space="preserve"> </w:t>
      </w:r>
      <w:r w:rsidRPr="005213F2">
        <w:t>to</w:t>
      </w:r>
      <w:r w:rsidRPr="005213F2">
        <w:rPr>
          <w:spacing w:val="-2"/>
        </w:rPr>
        <w:t xml:space="preserve"> </w:t>
      </w:r>
      <w:r w:rsidRPr="005213F2">
        <w:t>access</w:t>
      </w:r>
      <w:r w:rsidRPr="005213F2">
        <w:rPr>
          <w:spacing w:val="-6"/>
        </w:rPr>
        <w:t xml:space="preserve"> </w:t>
      </w:r>
      <w:r w:rsidRPr="005213F2">
        <w:t>and</w:t>
      </w:r>
      <w:r w:rsidRPr="005213F2">
        <w:rPr>
          <w:spacing w:val="-3"/>
        </w:rPr>
        <w:t xml:space="preserve"> </w:t>
      </w:r>
      <w:r w:rsidRPr="005213F2">
        <w:t>use</w:t>
      </w:r>
      <w:r w:rsidRPr="005213F2">
        <w:rPr>
          <w:spacing w:val="-4"/>
        </w:rPr>
        <w:t xml:space="preserve"> </w:t>
      </w:r>
      <w:r w:rsidRPr="005213F2">
        <w:t>the</w:t>
      </w:r>
      <w:r w:rsidRPr="005213F2">
        <w:rPr>
          <w:spacing w:val="-2"/>
        </w:rPr>
        <w:t xml:space="preserve"> </w:t>
      </w:r>
      <w:r w:rsidR="004E7DB0">
        <w:rPr>
          <w:spacing w:val="1"/>
        </w:rPr>
        <w:t>HUAWEI</w:t>
      </w:r>
      <w:r w:rsidRPr="005213F2">
        <w:rPr>
          <w:spacing w:val="1"/>
        </w:rPr>
        <w:t xml:space="preserve"> IoT platform</w:t>
      </w:r>
      <w:r w:rsidRPr="005213F2">
        <w:rPr>
          <w:spacing w:val="-5"/>
        </w:rPr>
        <w:t xml:space="preserve"> </w:t>
      </w:r>
      <w:r w:rsidRPr="005213F2">
        <w:t>are</w:t>
      </w:r>
      <w:r w:rsidRPr="005213F2">
        <w:rPr>
          <w:spacing w:val="-2"/>
        </w:rPr>
        <w:t xml:space="preserve"> </w:t>
      </w:r>
      <w:r w:rsidRPr="005213F2">
        <w:t>the</w:t>
      </w:r>
      <w:r w:rsidRPr="005213F2">
        <w:rPr>
          <w:spacing w:val="-4"/>
        </w:rPr>
        <w:t xml:space="preserve"> </w:t>
      </w:r>
      <w:r w:rsidRPr="005213F2">
        <w:t>following:</w:t>
      </w:r>
    </w:p>
    <w:p w14:paraId="2CADE836" w14:textId="77777777" w:rsidR="00513A7A" w:rsidRPr="005213F2" w:rsidRDefault="00513A7A" w:rsidP="004337E8">
      <w:pPr>
        <w:pStyle w:val="a8"/>
        <w:numPr>
          <w:ilvl w:val="0"/>
          <w:numId w:val="2"/>
        </w:numPr>
      </w:pPr>
      <w:r w:rsidRPr="005213F2">
        <w:t>STM32Cube HAL layer</w:t>
      </w:r>
    </w:p>
    <w:p w14:paraId="26B228D3" w14:textId="2B04942C" w:rsidR="00513A7A" w:rsidRPr="005213F2" w:rsidRDefault="00513A7A" w:rsidP="00513A7A">
      <w:pPr>
        <w:ind w:left="1619"/>
      </w:pPr>
      <w:r w:rsidRPr="005213F2">
        <w:rPr>
          <w:spacing w:val="1"/>
        </w:rPr>
        <w:t>Th</w:t>
      </w:r>
      <w:r w:rsidRPr="005213F2">
        <w:t>e</w:t>
      </w:r>
      <w:r w:rsidRPr="005213F2">
        <w:rPr>
          <w:spacing w:val="-3"/>
        </w:rPr>
        <w:t xml:space="preserve"> </w:t>
      </w:r>
      <w:r w:rsidRPr="005213F2">
        <w:rPr>
          <w:spacing w:val="1"/>
        </w:rPr>
        <w:t>H</w:t>
      </w:r>
      <w:r w:rsidRPr="005213F2">
        <w:t>AL</w:t>
      </w:r>
      <w:r w:rsidRPr="005213F2">
        <w:rPr>
          <w:spacing w:val="-3"/>
        </w:rPr>
        <w:t xml:space="preserve"> </w:t>
      </w:r>
      <w:r w:rsidRPr="005213F2">
        <w:t>d</w:t>
      </w:r>
      <w:r w:rsidRPr="005213F2">
        <w:rPr>
          <w:spacing w:val="1"/>
        </w:rPr>
        <w:t>r</w:t>
      </w:r>
      <w:r w:rsidRPr="005213F2">
        <w:t>iv</w:t>
      </w:r>
      <w:r w:rsidRPr="005213F2">
        <w:rPr>
          <w:spacing w:val="1"/>
        </w:rPr>
        <w:t>e</w:t>
      </w:r>
      <w:r w:rsidRPr="005213F2">
        <w:t>r</w:t>
      </w:r>
      <w:r w:rsidRPr="005213F2">
        <w:rPr>
          <w:spacing w:val="-5"/>
        </w:rPr>
        <w:t xml:space="preserve"> </w:t>
      </w:r>
      <w:r w:rsidRPr="005213F2">
        <w:t>l</w:t>
      </w:r>
      <w:r w:rsidRPr="005213F2">
        <w:rPr>
          <w:spacing w:val="1"/>
        </w:rPr>
        <w:t>a</w:t>
      </w:r>
      <w:r w:rsidRPr="005213F2">
        <w:t>y</w:t>
      </w:r>
      <w:r w:rsidRPr="005213F2">
        <w:rPr>
          <w:spacing w:val="1"/>
        </w:rPr>
        <w:t>e</w:t>
      </w:r>
      <w:r w:rsidRPr="005213F2">
        <w:t>r</w:t>
      </w:r>
      <w:r w:rsidRPr="005213F2">
        <w:rPr>
          <w:spacing w:val="-3"/>
        </w:rPr>
        <w:t xml:space="preserve"> </w:t>
      </w:r>
      <w:r w:rsidRPr="005213F2">
        <w:t>p</w:t>
      </w:r>
      <w:r w:rsidRPr="005213F2">
        <w:rPr>
          <w:spacing w:val="1"/>
        </w:rPr>
        <w:t>ro</w:t>
      </w:r>
      <w:r w:rsidRPr="005213F2">
        <w:t>vid</w:t>
      </w:r>
      <w:r w:rsidRPr="005213F2">
        <w:rPr>
          <w:spacing w:val="1"/>
        </w:rPr>
        <w:t>e</w:t>
      </w:r>
      <w:r w:rsidRPr="005213F2">
        <w:t>s</w:t>
      </w:r>
      <w:r w:rsidRPr="005213F2">
        <w:rPr>
          <w:spacing w:val="-7"/>
        </w:rPr>
        <w:t xml:space="preserve"> </w:t>
      </w:r>
      <w:r w:rsidRPr="005213F2">
        <w:t>a g</w:t>
      </w:r>
      <w:r w:rsidRPr="005213F2">
        <w:rPr>
          <w:spacing w:val="1"/>
        </w:rPr>
        <w:t>e</w:t>
      </w:r>
      <w:r w:rsidRPr="005213F2">
        <w:t>n</w:t>
      </w:r>
      <w:r w:rsidRPr="005213F2">
        <w:rPr>
          <w:spacing w:val="1"/>
        </w:rPr>
        <w:t>er</w:t>
      </w:r>
      <w:r w:rsidRPr="005213F2">
        <w:rPr>
          <w:spacing w:val="-1"/>
        </w:rPr>
        <w:t>i</w:t>
      </w:r>
      <w:r w:rsidRPr="005213F2">
        <w:t>c</w:t>
      </w:r>
      <w:r w:rsidRPr="005213F2">
        <w:rPr>
          <w:spacing w:val="-6"/>
        </w:rPr>
        <w:t xml:space="preserve"> </w:t>
      </w:r>
      <w:r w:rsidRPr="005213F2">
        <w:rPr>
          <w:spacing w:val="1"/>
        </w:rPr>
        <w:t>m</w:t>
      </w:r>
      <w:r w:rsidRPr="005213F2">
        <w:t>ul</w:t>
      </w:r>
      <w:r w:rsidRPr="005213F2">
        <w:rPr>
          <w:spacing w:val="1"/>
        </w:rPr>
        <w:t>t</w:t>
      </w:r>
      <w:r w:rsidRPr="005213F2">
        <w:t>i-i</w:t>
      </w:r>
      <w:r w:rsidRPr="005213F2">
        <w:rPr>
          <w:spacing w:val="1"/>
        </w:rPr>
        <w:t>n</w:t>
      </w:r>
      <w:r w:rsidRPr="005213F2">
        <w:t>s</w:t>
      </w:r>
      <w:r w:rsidRPr="005213F2">
        <w:rPr>
          <w:spacing w:val="-3"/>
        </w:rPr>
        <w:t>t</w:t>
      </w:r>
      <w:r w:rsidRPr="005213F2">
        <w:rPr>
          <w:spacing w:val="1"/>
        </w:rPr>
        <w:t>a</w:t>
      </w:r>
      <w:r w:rsidRPr="005213F2">
        <w:t>n</w:t>
      </w:r>
      <w:r w:rsidRPr="005213F2">
        <w:rPr>
          <w:spacing w:val="1"/>
        </w:rPr>
        <w:t>c</w:t>
      </w:r>
      <w:r w:rsidRPr="005213F2">
        <w:t>e</w:t>
      </w:r>
      <w:r w:rsidRPr="005213F2">
        <w:rPr>
          <w:spacing w:val="-12"/>
        </w:rPr>
        <w:t xml:space="preserve"> </w:t>
      </w:r>
      <w:r w:rsidRPr="005213F2">
        <w:t>si</w:t>
      </w:r>
      <w:r w:rsidRPr="005213F2">
        <w:rPr>
          <w:spacing w:val="1"/>
        </w:rPr>
        <w:t>m</w:t>
      </w:r>
      <w:r w:rsidRPr="005213F2">
        <w:t>ple</w:t>
      </w:r>
      <w:r w:rsidRPr="005213F2">
        <w:rPr>
          <w:spacing w:val="-6"/>
        </w:rPr>
        <w:t xml:space="preserve"> </w:t>
      </w:r>
      <w:r w:rsidRPr="005213F2">
        <w:t>s</w:t>
      </w:r>
      <w:r w:rsidRPr="005213F2">
        <w:rPr>
          <w:spacing w:val="1"/>
        </w:rPr>
        <w:t>e</w:t>
      </w:r>
      <w:r w:rsidRPr="005213F2">
        <w:t>t</w:t>
      </w:r>
      <w:r w:rsidRPr="005213F2">
        <w:rPr>
          <w:spacing w:val="-2"/>
        </w:rPr>
        <w:t xml:space="preserve"> </w:t>
      </w:r>
      <w:r w:rsidRPr="005213F2">
        <w:t>of</w:t>
      </w:r>
      <w:r w:rsidRPr="005213F2">
        <w:rPr>
          <w:spacing w:val="-1"/>
        </w:rPr>
        <w:t xml:space="preserve"> </w:t>
      </w:r>
      <w:r w:rsidRPr="005213F2">
        <w:t>APIs</w:t>
      </w:r>
      <w:r w:rsidRPr="005213F2">
        <w:rPr>
          <w:spacing w:val="-3"/>
        </w:rPr>
        <w:t xml:space="preserve"> </w:t>
      </w:r>
      <w:r w:rsidRPr="005213F2">
        <w:t>(</w:t>
      </w:r>
      <w:r w:rsidRPr="005213F2">
        <w:rPr>
          <w:spacing w:val="1"/>
        </w:rPr>
        <w:t>Ap</w:t>
      </w:r>
      <w:r w:rsidRPr="005213F2">
        <w:t>pli</w:t>
      </w:r>
      <w:r w:rsidRPr="005213F2">
        <w:rPr>
          <w:spacing w:val="1"/>
        </w:rPr>
        <w:t>c</w:t>
      </w:r>
      <w:r w:rsidRPr="005213F2">
        <w:t>a</w:t>
      </w:r>
      <w:r w:rsidRPr="005213F2">
        <w:rPr>
          <w:spacing w:val="1"/>
        </w:rPr>
        <w:t>t</w:t>
      </w:r>
      <w:r w:rsidRPr="005213F2">
        <w:t>ion Programming</w:t>
      </w:r>
      <w:r w:rsidRPr="005213F2">
        <w:rPr>
          <w:spacing w:val="-11"/>
        </w:rPr>
        <w:t xml:space="preserve"> </w:t>
      </w:r>
      <w:r w:rsidRPr="005213F2">
        <w:t>Interface</w:t>
      </w:r>
      <w:r w:rsidRPr="005213F2">
        <w:rPr>
          <w:spacing w:val="1"/>
        </w:rPr>
        <w:t>s</w:t>
      </w:r>
      <w:r w:rsidRPr="005213F2">
        <w:t>)</w:t>
      </w:r>
      <w:r w:rsidRPr="005213F2">
        <w:rPr>
          <w:spacing w:val="-9"/>
        </w:rPr>
        <w:t xml:space="preserve"> </w:t>
      </w:r>
      <w:r w:rsidRPr="005213F2">
        <w:rPr>
          <w:spacing w:val="1"/>
        </w:rPr>
        <w:t>t</w:t>
      </w:r>
      <w:r w:rsidRPr="005213F2">
        <w:t>o</w:t>
      </w:r>
      <w:r w:rsidRPr="005213F2">
        <w:rPr>
          <w:spacing w:val="-2"/>
        </w:rPr>
        <w:t xml:space="preserve"> </w:t>
      </w:r>
      <w:r w:rsidRPr="005213F2">
        <w:t>in</w:t>
      </w:r>
      <w:r w:rsidRPr="005213F2">
        <w:rPr>
          <w:spacing w:val="1"/>
        </w:rPr>
        <w:t>t</w:t>
      </w:r>
      <w:r w:rsidRPr="005213F2">
        <w:t>era</w:t>
      </w:r>
      <w:r w:rsidRPr="005213F2">
        <w:rPr>
          <w:spacing w:val="1"/>
        </w:rPr>
        <w:t>c</w:t>
      </w:r>
      <w:r w:rsidRPr="005213F2">
        <w:t>t</w:t>
      </w:r>
      <w:r w:rsidRPr="005213F2">
        <w:rPr>
          <w:spacing w:val="-7"/>
        </w:rPr>
        <w:t xml:space="preserve"> </w:t>
      </w:r>
      <w:r w:rsidRPr="005213F2">
        <w:rPr>
          <w:spacing w:val="1"/>
        </w:rPr>
        <w:t>w</w:t>
      </w:r>
      <w:r w:rsidRPr="005213F2">
        <w:t>ith</w:t>
      </w:r>
      <w:r w:rsidRPr="005213F2">
        <w:rPr>
          <w:spacing w:val="-3"/>
        </w:rPr>
        <w:t xml:space="preserve"> </w:t>
      </w:r>
      <w:r w:rsidRPr="005213F2">
        <w:t>t</w:t>
      </w:r>
      <w:r w:rsidRPr="005213F2">
        <w:rPr>
          <w:spacing w:val="3"/>
        </w:rPr>
        <w:t>h</w:t>
      </w:r>
      <w:r w:rsidRPr="005213F2">
        <w:t>e</w:t>
      </w:r>
      <w:r w:rsidRPr="005213F2">
        <w:rPr>
          <w:spacing w:val="-2"/>
        </w:rPr>
        <w:t xml:space="preserve"> </w:t>
      </w:r>
      <w:r w:rsidRPr="005213F2">
        <w:t>u</w:t>
      </w:r>
      <w:r w:rsidRPr="005213F2">
        <w:rPr>
          <w:spacing w:val="1"/>
        </w:rPr>
        <w:t>p</w:t>
      </w:r>
      <w:r w:rsidRPr="005213F2">
        <w:t>p</w:t>
      </w:r>
      <w:r w:rsidRPr="005213F2">
        <w:rPr>
          <w:spacing w:val="1"/>
        </w:rPr>
        <w:t>e</w:t>
      </w:r>
      <w:r w:rsidRPr="005213F2">
        <w:t>r</w:t>
      </w:r>
      <w:r w:rsidRPr="005213F2">
        <w:rPr>
          <w:spacing w:val="-5"/>
        </w:rPr>
        <w:t xml:space="preserve"> </w:t>
      </w:r>
      <w:r w:rsidRPr="005213F2">
        <w:t>la</w:t>
      </w:r>
      <w:r w:rsidRPr="005213F2">
        <w:rPr>
          <w:spacing w:val="1"/>
        </w:rPr>
        <w:t>y</w:t>
      </w:r>
      <w:r w:rsidRPr="005213F2">
        <w:t>e</w:t>
      </w:r>
      <w:r w:rsidRPr="005213F2">
        <w:rPr>
          <w:spacing w:val="1"/>
        </w:rPr>
        <w:t>r</w:t>
      </w:r>
      <w:r w:rsidRPr="005213F2">
        <w:t>s</w:t>
      </w:r>
      <w:r w:rsidRPr="005213F2">
        <w:rPr>
          <w:spacing w:val="-5"/>
        </w:rPr>
        <w:t xml:space="preserve"> </w:t>
      </w:r>
      <w:r w:rsidRPr="005213F2">
        <w:rPr>
          <w:spacing w:val="1"/>
        </w:rPr>
        <w:t>(a</w:t>
      </w:r>
      <w:r w:rsidRPr="005213F2">
        <w:t>p</w:t>
      </w:r>
      <w:r w:rsidRPr="005213F2">
        <w:rPr>
          <w:spacing w:val="1"/>
        </w:rPr>
        <w:t>p</w:t>
      </w:r>
      <w:r w:rsidRPr="005213F2">
        <w:t>lic</w:t>
      </w:r>
      <w:r w:rsidRPr="005213F2">
        <w:rPr>
          <w:spacing w:val="1"/>
        </w:rPr>
        <w:t>a</w:t>
      </w:r>
      <w:r w:rsidRPr="005213F2">
        <w:t>ti</w:t>
      </w:r>
      <w:r w:rsidRPr="005213F2">
        <w:rPr>
          <w:spacing w:val="1"/>
        </w:rPr>
        <w:t>o</w:t>
      </w:r>
      <w:r w:rsidRPr="005213F2">
        <w:t>n,</w:t>
      </w:r>
      <w:r w:rsidRPr="005213F2">
        <w:rPr>
          <w:spacing w:val="-10"/>
        </w:rPr>
        <w:t xml:space="preserve"> </w:t>
      </w:r>
      <w:r w:rsidRPr="005213F2">
        <w:t>lib</w:t>
      </w:r>
      <w:r w:rsidRPr="005213F2">
        <w:rPr>
          <w:spacing w:val="1"/>
        </w:rPr>
        <w:t>r</w:t>
      </w:r>
      <w:r w:rsidRPr="005213F2">
        <w:t>a</w:t>
      </w:r>
      <w:r w:rsidRPr="005213F2">
        <w:rPr>
          <w:spacing w:val="1"/>
        </w:rPr>
        <w:t>r</w:t>
      </w:r>
      <w:r w:rsidRPr="005213F2">
        <w:t>i</w:t>
      </w:r>
      <w:r w:rsidRPr="005213F2">
        <w:rPr>
          <w:spacing w:val="1"/>
        </w:rPr>
        <w:t>e</w:t>
      </w:r>
      <w:r w:rsidRPr="005213F2">
        <w:t>s</w:t>
      </w:r>
      <w:r w:rsidR="00EB737C">
        <w:t>,</w:t>
      </w:r>
      <w:r w:rsidRPr="005213F2">
        <w:rPr>
          <w:spacing w:val="-7"/>
        </w:rPr>
        <w:t xml:space="preserve"> </w:t>
      </w:r>
      <w:r w:rsidRPr="005213F2">
        <w:rPr>
          <w:spacing w:val="1"/>
        </w:rPr>
        <w:t>a</w:t>
      </w:r>
      <w:r w:rsidRPr="005213F2">
        <w:t>nd s</w:t>
      </w:r>
      <w:r w:rsidRPr="005213F2">
        <w:rPr>
          <w:spacing w:val="-3"/>
        </w:rPr>
        <w:t>t</w:t>
      </w:r>
      <w:r w:rsidRPr="005213F2">
        <w:t>ac</w:t>
      </w:r>
      <w:r w:rsidRPr="005213F2">
        <w:rPr>
          <w:spacing w:val="1"/>
        </w:rPr>
        <w:t>k</w:t>
      </w:r>
      <w:r w:rsidRPr="005213F2">
        <w:t>s).</w:t>
      </w:r>
      <w:r w:rsidRPr="005213F2">
        <w:rPr>
          <w:rFonts w:eastAsiaTheme="minorEastAsia"/>
          <w:lang w:eastAsia="zh-CN"/>
        </w:rPr>
        <w:t xml:space="preserve"> </w:t>
      </w:r>
      <w:r w:rsidRPr="005213F2">
        <w:t>It</w:t>
      </w:r>
      <w:r w:rsidRPr="005213F2">
        <w:rPr>
          <w:spacing w:val="-1"/>
        </w:rPr>
        <w:t xml:space="preserve"> </w:t>
      </w:r>
      <w:r w:rsidRPr="005213F2">
        <w:t>is composed</w:t>
      </w:r>
      <w:r w:rsidRPr="005213F2">
        <w:rPr>
          <w:spacing w:val="-9"/>
        </w:rPr>
        <w:t xml:space="preserve"> </w:t>
      </w:r>
      <w:r w:rsidRPr="005213F2">
        <w:t>of</w:t>
      </w:r>
      <w:r w:rsidRPr="005213F2">
        <w:rPr>
          <w:spacing w:val="-1"/>
        </w:rPr>
        <w:t xml:space="preserve"> </w:t>
      </w:r>
      <w:r w:rsidRPr="005213F2">
        <w:t>g</w:t>
      </w:r>
      <w:r w:rsidRPr="005213F2">
        <w:rPr>
          <w:spacing w:val="1"/>
        </w:rPr>
        <w:t>e</w:t>
      </w:r>
      <w:r w:rsidRPr="005213F2">
        <w:t>n</w:t>
      </w:r>
      <w:r w:rsidRPr="005213F2">
        <w:rPr>
          <w:spacing w:val="1"/>
        </w:rPr>
        <w:t>e</w:t>
      </w:r>
      <w:r w:rsidRPr="005213F2">
        <w:t>ric</w:t>
      </w:r>
      <w:r w:rsidRPr="005213F2">
        <w:rPr>
          <w:spacing w:val="-7"/>
        </w:rPr>
        <w:t xml:space="preserve"> </w:t>
      </w:r>
      <w:r w:rsidRPr="005213F2">
        <w:t>and</w:t>
      </w:r>
      <w:r w:rsidRPr="005213F2">
        <w:rPr>
          <w:spacing w:val="-3"/>
        </w:rPr>
        <w:t xml:space="preserve"> </w:t>
      </w:r>
      <w:r w:rsidRPr="005213F2">
        <w:t>extension</w:t>
      </w:r>
      <w:r w:rsidRPr="005213F2">
        <w:rPr>
          <w:spacing w:val="-9"/>
        </w:rPr>
        <w:t xml:space="preserve"> </w:t>
      </w:r>
      <w:r w:rsidRPr="005213F2">
        <w:t>AP</w:t>
      </w:r>
      <w:r w:rsidRPr="005213F2">
        <w:rPr>
          <w:spacing w:val="-1"/>
        </w:rPr>
        <w:t>I</w:t>
      </w:r>
      <w:r w:rsidRPr="005213F2">
        <w:t>s.</w:t>
      </w:r>
      <w:r w:rsidRPr="005213F2">
        <w:rPr>
          <w:spacing w:val="-5"/>
        </w:rPr>
        <w:t xml:space="preserve"> </w:t>
      </w:r>
      <w:r w:rsidRPr="005213F2">
        <w:t>It</w:t>
      </w:r>
      <w:r w:rsidRPr="005213F2">
        <w:rPr>
          <w:spacing w:val="-1"/>
        </w:rPr>
        <w:t xml:space="preserve"> </w:t>
      </w:r>
      <w:r w:rsidRPr="005213F2">
        <w:t>is directly</w:t>
      </w:r>
      <w:r w:rsidRPr="005213F2">
        <w:rPr>
          <w:spacing w:val="-6"/>
        </w:rPr>
        <w:t xml:space="preserve"> </w:t>
      </w:r>
      <w:r w:rsidRPr="005213F2">
        <w:t>built</w:t>
      </w:r>
      <w:r w:rsidRPr="005213F2">
        <w:rPr>
          <w:spacing w:val="-4"/>
        </w:rPr>
        <w:t xml:space="preserve"> </w:t>
      </w:r>
      <w:r w:rsidRPr="005213F2">
        <w:t>around</w:t>
      </w:r>
      <w:r w:rsidRPr="005213F2">
        <w:rPr>
          <w:spacing w:val="-6"/>
        </w:rPr>
        <w:t xml:space="preserve"> </w:t>
      </w:r>
      <w:r w:rsidRPr="005213F2">
        <w:t>a</w:t>
      </w:r>
      <w:r w:rsidRPr="005213F2">
        <w:rPr>
          <w:spacing w:val="-1"/>
        </w:rPr>
        <w:t xml:space="preserve"> </w:t>
      </w:r>
      <w:r w:rsidRPr="005213F2">
        <w:t xml:space="preserve">generic </w:t>
      </w:r>
      <w:r w:rsidRPr="005213F2">
        <w:rPr>
          <w:spacing w:val="1"/>
        </w:rPr>
        <w:t>a</w:t>
      </w:r>
      <w:r w:rsidRPr="005213F2">
        <w:t>rc</w:t>
      </w:r>
      <w:r w:rsidRPr="005213F2">
        <w:rPr>
          <w:spacing w:val="1"/>
        </w:rPr>
        <w:t>h</w:t>
      </w:r>
      <w:r w:rsidRPr="005213F2">
        <w:t>it</w:t>
      </w:r>
      <w:r w:rsidRPr="005213F2">
        <w:rPr>
          <w:spacing w:val="1"/>
        </w:rPr>
        <w:t>e</w:t>
      </w:r>
      <w:r w:rsidRPr="005213F2">
        <w:t>c</w:t>
      </w:r>
      <w:r w:rsidRPr="005213F2">
        <w:rPr>
          <w:spacing w:val="1"/>
        </w:rPr>
        <w:t>t</w:t>
      </w:r>
      <w:r w:rsidRPr="005213F2">
        <w:t>u</w:t>
      </w:r>
      <w:r w:rsidRPr="005213F2">
        <w:rPr>
          <w:spacing w:val="1"/>
        </w:rPr>
        <w:t>r</w:t>
      </w:r>
      <w:r w:rsidRPr="005213F2">
        <w:t>e</w:t>
      </w:r>
      <w:r w:rsidRPr="005213F2">
        <w:rPr>
          <w:spacing w:val="-10"/>
        </w:rPr>
        <w:t xml:space="preserve"> </w:t>
      </w:r>
      <w:r w:rsidRPr="005213F2">
        <w:t>a</w:t>
      </w:r>
      <w:r w:rsidRPr="005213F2">
        <w:rPr>
          <w:spacing w:val="1"/>
        </w:rPr>
        <w:t>n</w:t>
      </w:r>
      <w:r w:rsidRPr="005213F2">
        <w:t>d</w:t>
      </w:r>
      <w:r w:rsidRPr="005213F2">
        <w:rPr>
          <w:spacing w:val="-2"/>
        </w:rPr>
        <w:t xml:space="preserve"> </w:t>
      </w:r>
      <w:r w:rsidRPr="005213F2">
        <w:t>all</w:t>
      </w:r>
      <w:r w:rsidRPr="005213F2">
        <w:rPr>
          <w:spacing w:val="1"/>
        </w:rPr>
        <w:t>o</w:t>
      </w:r>
      <w:r w:rsidRPr="005213F2">
        <w:t>ws</w:t>
      </w:r>
      <w:r w:rsidRPr="005213F2">
        <w:rPr>
          <w:spacing w:val="-5"/>
        </w:rPr>
        <w:t xml:space="preserve"> </w:t>
      </w:r>
      <w:r w:rsidRPr="005213F2">
        <w:t>t</w:t>
      </w:r>
      <w:r w:rsidRPr="005213F2">
        <w:rPr>
          <w:spacing w:val="1"/>
        </w:rPr>
        <w:t>h</w:t>
      </w:r>
      <w:r w:rsidRPr="005213F2">
        <w:t>e</w:t>
      </w:r>
      <w:r w:rsidRPr="005213F2">
        <w:rPr>
          <w:spacing w:val="-2"/>
        </w:rPr>
        <w:t xml:space="preserve"> </w:t>
      </w:r>
      <w:r w:rsidRPr="005213F2">
        <w:t>la</w:t>
      </w:r>
      <w:r w:rsidRPr="005213F2">
        <w:rPr>
          <w:spacing w:val="1"/>
        </w:rPr>
        <w:t>y</w:t>
      </w:r>
      <w:r w:rsidRPr="005213F2">
        <w:t>e</w:t>
      </w:r>
      <w:r w:rsidRPr="005213F2">
        <w:rPr>
          <w:spacing w:val="1"/>
        </w:rPr>
        <w:t>r</w:t>
      </w:r>
      <w:r w:rsidRPr="005213F2">
        <w:t>s</w:t>
      </w:r>
      <w:r w:rsidRPr="005213F2">
        <w:rPr>
          <w:spacing w:val="-5"/>
        </w:rPr>
        <w:t xml:space="preserve"> </w:t>
      </w:r>
      <w:r w:rsidRPr="005213F2">
        <w:rPr>
          <w:spacing w:val="1"/>
        </w:rPr>
        <w:t>t</w:t>
      </w:r>
      <w:r w:rsidRPr="005213F2">
        <w:t>h</w:t>
      </w:r>
      <w:r w:rsidRPr="005213F2">
        <w:rPr>
          <w:spacing w:val="1"/>
        </w:rPr>
        <w:t>a</w:t>
      </w:r>
      <w:r w:rsidRPr="005213F2">
        <w:t>t</w:t>
      </w:r>
      <w:r w:rsidRPr="005213F2">
        <w:rPr>
          <w:spacing w:val="-3"/>
        </w:rPr>
        <w:t xml:space="preserve"> </w:t>
      </w:r>
      <w:r w:rsidRPr="005213F2">
        <w:rPr>
          <w:spacing w:val="1"/>
        </w:rPr>
        <w:t>ar</w:t>
      </w:r>
      <w:r w:rsidRPr="005213F2">
        <w:t>e</w:t>
      </w:r>
      <w:r w:rsidRPr="005213F2">
        <w:rPr>
          <w:spacing w:val="-2"/>
        </w:rPr>
        <w:t xml:space="preserve"> </w:t>
      </w:r>
      <w:r w:rsidRPr="005213F2">
        <w:t>b</w:t>
      </w:r>
      <w:r w:rsidRPr="005213F2">
        <w:rPr>
          <w:spacing w:val="1"/>
        </w:rPr>
        <w:t>u</w:t>
      </w:r>
      <w:r w:rsidRPr="005213F2">
        <w:t>ilt</w:t>
      </w:r>
      <w:r w:rsidRPr="005213F2">
        <w:rPr>
          <w:spacing w:val="-4"/>
        </w:rPr>
        <w:t xml:space="preserve"> </w:t>
      </w:r>
      <w:r w:rsidRPr="005213F2">
        <w:rPr>
          <w:spacing w:val="1"/>
        </w:rPr>
        <w:t>up</w:t>
      </w:r>
      <w:r w:rsidRPr="005213F2">
        <w:t>o</w:t>
      </w:r>
      <w:r w:rsidRPr="005213F2">
        <w:rPr>
          <w:spacing w:val="1"/>
        </w:rPr>
        <w:t>n</w:t>
      </w:r>
      <w:r w:rsidRPr="005213F2">
        <w:t>,</w:t>
      </w:r>
      <w:r w:rsidRPr="005213F2">
        <w:rPr>
          <w:spacing w:val="-5"/>
        </w:rPr>
        <w:t xml:space="preserve"> </w:t>
      </w:r>
      <w:r w:rsidRPr="005213F2">
        <w:rPr>
          <w:spacing w:val="1"/>
        </w:rPr>
        <w:t>s</w:t>
      </w:r>
      <w:r w:rsidRPr="005213F2">
        <w:t>u</w:t>
      </w:r>
      <w:r w:rsidRPr="005213F2">
        <w:rPr>
          <w:spacing w:val="1"/>
        </w:rPr>
        <w:t>c</w:t>
      </w:r>
      <w:r w:rsidRPr="005213F2">
        <w:t>h</w:t>
      </w:r>
      <w:r w:rsidRPr="005213F2">
        <w:rPr>
          <w:spacing w:val="-4"/>
        </w:rPr>
        <w:t xml:space="preserve"> </w:t>
      </w:r>
      <w:r w:rsidRPr="005213F2">
        <w:t>as</w:t>
      </w:r>
      <w:r w:rsidRPr="005213F2">
        <w:rPr>
          <w:spacing w:val="-1"/>
        </w:rPr>
        <w:t xml:space="preserve"> </w:t>
      </w:r>
      <w:r w:rsidRPr="005213F2">
        <w:t>t</w:t>
      </w:r>
      <w:r w:rsidRPr="005213F2">
        <w:rPr>
          <w:spacing w:val="1"/>
        </w:rPr>
        <w:t>h</w:t>
      </w:r>
      <w:r w:rsidRPr="005213F2">
        <w:t>e</w:t>
      </w:r>
      <w:r w:rsidRPr="005213F2">
        <w:rPr>
          <w:spacing w:val="-2"/>
        </w:rPr>
        <w:t xml:space="preserve"> </w:t>
      </w:r>
      <w:r w:rsidRPr="005213F2">
        <w:t>mi</w:t>
      </w:r>
      <w:r w:rsidRPr="005213F2">
        <w:rPr>
          <w:spacing w:val="1"/>
        </w:rPr>
        <w:t>dd</w:t>
      </w:r>
      <w:r w:rsidRPr="005213F2">
        <w:t>lew</w:t>
      </w:r>
      <w:r w:rsidRPr="005213F2">
        <w:rPr>
          <w:spacing w:val="1"/>
        </w:rPr>
        <w:t>ar</w:t>
      </w:r>
      <w:r w:rsidRPr="005213F2">
        <w:t>e</w:t>
      </w:r>
      <w:r w:rsidRPr="005213F2">
        <w:rPr>
          <w:spacing w:val="-9"/>
        </w:rPr>
        <w:t xml:space="preserve"> </w:t>
      </w:r>
      <w:r w:rsidRPr="005213F2">
        <w:t>lay</w:t>
      </w:r>
      <w:r w:rsidRPr="005213F2">
        <w:rPr>
          <w:spacing w:val="1"/>
        </w:rPr>
        <w:t>e</w:t>
      </w:r>
      <w:r w:rsidRPr="005213F2">
        <w:rPr>
          <w:spacing w:val="-11"/>
        </w:rPr>
        <w:t>r</w:t>
      </w:r>
      <w:r w:rsidRPr="005213F2">
        <w:t>,</w:t>
      </w:r>
      <w:r w:rsidRPr="005213F2">
        <w:rPr>
          <w:spacing w:val="-4"/>
        </w:rPr>
        <w:t xml:space="preserve"> </w:t>
      </w:r>
      <w:r w:rsidRPr="005213F2">
        <w:t>to impleme</w:t>
      </w:r>
      <w:r w:rsidRPr="005213F2">
        <w:rPr>
          <w:spacing w:val="1"/>
        </w:rPr>
        <w:t>n</w:t>
      </w:r>
      <w:r w:rsidRPr="005213F2">
        <w:t>t</w:t>
      </w:r>
      <w:r w:rsidRPr="005213F2">
        <w:rPr>
          <w:spacing w:val="-8"/>
        </w:rPr>
        <w:t xml:space="preserve"> </w:t>
      </w:r>
      <w:r w:rsidRPr="005213F2">
        <w:t>their</w:t>
      </w:r>
      <w:r w:rsidRPr="005213F2">
        <w:rPr>
          <w:spacing w:val="-4"/>
        </w:rPr>
        <w:t xml:space="preserve"> </w:t>
      </w:r>
      <w:r w:rsidRPr="005213F2">
        <w:t>functionalit</w:t>
      </w:r>
      <w:r w:rsidRPr="005213F2">
        <w:rPr>
          <w:spacing w:val="1"/>
        </w:rPr>
        <w:t>ie</w:t>
      </w:r>
      <w:r w:rsidRPr="005213F2">
        <w:t>s</w:t>
      </w:r>
      <w:r w:rsidRPr="005213F2">
        <w:rPr>
          <w:spacing w:val="-12"/>
        </w:rPr>
        <w:t xml:space="preserve"> </w:t>
      </w:r>
      <w:r w:rsidRPr="005213F2">
        <w:rPr>
          <w:spacing w:val="1"/>
        </w:rPr>
        <w:t>with</w:t>
      </w:r>
      <w:r w:rsidRPr="005213F2">
        <w:t>o</w:t>
      </w:r>
      <w:r w:rsidRPr="005213F2">
        <w:rPr>
          <w:spacing w:val="1"/>
        </w:rPr>
        <w:t>u</w:t>
      </w:r>
      <w:r w:rsidRPr="005213F2">
        <w:t>t</w:t>
      </w:r>
      <w:r w:rsidRPr="005213F2">
        <w:rPr>
          <w:spacing w:val="-5"/>
        </w:rPr>
        <w:t xml:space="preserve"> </w:t>
      </w:r>
      <w:r w:rsidRPr="005213F2">
        <w:t>d</w:t>
      </w:r>
      <w:r w:rsidRPr="005213F2">
        <w:rPr>
          <w:spacing w:val="1"/>
        </w:rPr>
        <w:t>e</w:t>
      </w:r>
      <w:r w:rsidRPr="005213F2">
        <w:t>p</w:t>
      </w:r>
      <w:r w:rsidRPr="005213F2">
        <w:rPr>
          <w:spacing w:val="1"/>
        </w:rPr>
        <w:t>en</w:t>
      </w:r>
      <w:r w:rsidRPr="005213F2">
        <w:t>d</w:t>
      </w:r>
      <w:r w:rsidRPr="005213F2">
        <w:rPr>
          <w:spacing w:val="1"/>
        </w:rPr>
        <w:t>e</w:t>
      </w:r>
      <w:r w:rsidRPr="005213F2">
        <w:t>n</w:t>
      </w:r>
      <w:r w:rsidRPr="005213F2">
        <w:rPr>
          <w:spacing w:val="1"/>
        </w:rPr>
        <w:t>ci</w:t>
      </w:r>
      <w:r w:rsidRPr="005213F2">
        <w:t>es</w:t>
      </w:r>
      <w:r w:rsidRPr="005213F2">
        <w:rPr>
          <w:spacing w:val="-11"/>
        </w:rPr>
        <w:t xml:space="preserve"> </w:t>
      </w:r>
      <w:r w:rsidRPr="005213F2">
        <w:rPr>
          <w:spacing w:val="1"/>
        </w:rPr>
        <w:t>o</w:t>
      </w:r>
      <w:r w:rsidRPr="005213F2">
        <w:t>n</w:t>
      </w:r>
      <w:r w:rsidRPr="005213F2">
        <w:rPr>
          <w:spacing w:val="-2"/>
        </w:rPr>
        <w:t xml:space="preserve"> </w:t>
      </w:r>
      <w:r w:rsidRPr="005213F2">
        <w:rPr>
          <w:spacing w:val="1"/>
        </w:rPr>
        <w:t>t</w:t>
      </w:r>
      <w:r w:rsidRPr="005213F2">
        <w:t>he</w:t>
      </w:r>
      <w:r w:rsidRPr="005213F2">
        <w:rPr>
          <w:spacing w:val="-3"/>
        </w:rPr>
        <w:t xml:space="preserve"> </w:t>
      </w:r>
      <w:r w:rsidRPr="005213F2">
        <w:rPr>
          <w:spacing w:val="1"/>
        </w:rPr>
        <w:t>s</w:t>
      </w:r>
      <w:r w:rsidRPr="005213F2">
        <w:t>p</w:t>
      </w:r>
      <w:r w:rsidRPr="005213F2">
        <w:rPr>
          <w:spacing w:val="1"/>
        </w:rPr>
        <w:t>ecifi</w:t>
      </w:r>
      <w:r w:rsidRPr="005213F2">
        <w:t>c</w:t>
      </w:r>
      <w:r w:rsidRPr="005213F2">
        <w:rPr>
          <w:spacing w:val="-7"/>
        </w:rPr>
        <w:t xml:space="preserve"> </w:t>
      </w:r>
      <w:r w:rsidRPr="005213F2">
        <w:rPr>
          <w:spacing w:val="1"/>
        </w:rPr>
        <w:t>h</w:t>
      </w:r>
      <w:r w:rsidRPr="005213F2">
        <w:t>a</w:t>
      </w:r>
      <w:r w:rsidRPr="005213F2">
        <w:rPr>
          <w:spacing w:val="1"/>
        </w:rPr>
        <w:t>r</w:t>
      </w:r>
      <w:r w:rsidRPr="005213F2">
        <w:t>d</w:t>
      </w:r>
      <w:r w:rsidRPr="005213F2">
        <w:rPr>
          <w:spacing w:val="1"/>
        </w:rPr>
        <w:t>w</w:t>
      </w:r>
      <w:r w:rsidRPr="005213F2">
        <w:t>a</w:t>
      </w:r>
      <w:r w:rsidRPr="005213F2">
        <w:rPr>
          <w:spacing w:val="1"/>
        </w:rPr>
        <w:t xml:space="preserve">re </w:t>
      </w:r>
      <w:r w:rsidRPr="005213F2">
        <w:t>c</w:t>
      </w:r>
      <w:r w:rsidRPr="005213F2">
        <w:rPr>
          <w:spacing w:val="1"/>
        </w:rPr>
        <w:t>on</w:t>
      </w:r>
      <w:r w:rsidRPr="005213F2">
        <w:t>fi</w:t>
      </w:r>
      <w:r w:rsidRPr="005213F2">
        <w:rPr>
          <w:spacing w:val="1"/>
        </w:rPr>
        <w:t>g</w:t>
      </w:r>
      <w:r w:rsidRPr="005213F2">
        <w:t>u</w:t>
      </w:r>
      <w:r w:rsidRPr="005213F2">
        <w:rPr>
          <w:spacing w:val="1"/>
        </w:rPr>
        <w:t>r</w:t>
      </w:r>
      <w:r w:rsidRPr="005213F2">
        <w:t>a</w:t>
      </w:r>
      <w:r w:rsidRPr="005213F2">
        <w:rPr>
          <w:spacing w:val="1"/>
        </w:rPr>
        <w:t>t</w:t>
      </w:r>
      <w:r w:rsidRPr="005213F2">
        <w:t>ion</w:t>
      </w:r>
      <w:r w:rsidRPr="005213F2">
        <w:rPr>
          <w:spacing w:val="-11"/>
        </w:rPr>
        <w:t xml:space="preserve"> </w:t>
      </w:r>
      <w:r w:rsidRPr="005213F2">
        <w:t>f</w:t>
      </w:r>
      <w:r w:rsidRPr="005213F2">
        <w:rPr>
          <w:spacing w:val="1"/>
        </w:rPr>
        <w:t>o</w:t>
      </w:r>
      <w:r w:rsidRPr="005213F2">
        <w:t>r</w:t>
      </w:r>
      <w:r w:rsidRPr="005213F2">
        <w:rPr>
          <w:spacing w:val="-1"/>
        </w:rPr>
        <w:t xml:space="preserve"> </w:t>
      </w:r>
      <w:r w:rsidRPr="005213F2">
        <w:t>a gi</w:t>
      </w:r>
      <w:r w:rsidRPr="005213F2">
        <w:rPr>
          <w:spacing w:val="1"/>
        </w:rPr>
        <w:t>v</w:t>
      </w:r>
      <w:r w:rsidRPr="005213F2">
        <w:t>en</w:t>
      </w:r>
      <w:r w:rsidRPr="005213F2">
        <w:rPr>
          <w:spacing w:val="-5"/>
        </w:rPr>
        <w:t xml:space="preserve"> </w:t>
      </w:r>
      <w:r w:rsidRPr="005213F2">
        <w:rPr>
          <w:spacing w:val="1"/>
        </w:rPr>
        <w:t>m</w:t>
      </w:r>
      <w:r w:rsidRPr="005213F2">
        <w:t>ic</w:t>
      </w:r>
      <w:r w:rsidRPr="005213F2">
        <w:rPr>
          <w:spacing w:val="1"/>
        </w:rPr>
        <w:t>r</w:t>
      </w:r>
      <w:r w:rsidRPr="005213F2">
        <w:t>o</w:t>
      </w:r>
      <w:r w:rsidRPr="005213F2">
        <w:rPr>
          <w:spacing w:val="1"/>
        </w:rPr>
        <w:t>c</w:t>
      </w:r>
      <w:r w:rsidRPr="005213F2">
        <w:t>o</w:t>
      </w:r>
      <w:r w:rsidRPr="005213F2">
        <w:rPr>
          <w:spacing w:val="1"/>
        </w:rPr>
        <w:t>n</w:t>
      </w:r>
      <w:r w:rsidRPr="005213F2">
        <w:t>t</w:t>
      </w:r>
      <w:r w:rsidRPr="005213F2">
        <w:rPr>
          <w:spacing w:val="1"/>
        </w:rPr>
        <w:t>r</w:t>
      </w:r>
      <w:r w:rsidRPr="005213F2">
        <w:t>oll</w:t>
      </w:r>
      <w:r w:rsidRPr="005213F2">
        <w:rPr>
          <w:spacing w:val="1"/>
        </w:rPr>
        <w:t>e</w:t>
      </w:r>
      <w:r w:rsidRPr="005213F2">
        <w:t>r</w:t>
      </w:r>
      <w:r w:rsidRPr="005213F2">
        <w:rPr>
          <w:spacing w:val="-12"/>
        </w:rPr>
        <w:t xml:space="preserve"> </w:t>
      </w:r>
      <w:r w:rsidRPr="005213F2">
        <w:t>u</w:t>
      </w:r>
      <w:r w:rsidRPr="005213F2">
        <w:rPr>
          <w:spacing w:val="1"/>
        </w:rPr>
        <w:t>n</w:t>
      </w:r>
      <w:r w:rsidRPr="005213F2">
        <w:t>it</w:t>
      </w:r>
      <w:r w:rsidRPr="005213F2">
        <w:rPr>
          <w:spacing w:val="-3"/>
        </w:rPr>
        <w:t xml:space="preserve"> </w:t>
      </w:r>
      <w:r w:rsidRPr="005213F2">
        <w:rPr>
          <w:spacing w:val="1"/>
        </w:rPr>
        <w:t>(M</w:t>
      </w:r>
      <w:r w:rsidRPr="005213F2">
        <w:t>CU</w:t>
      </w:r>
      <w:r w:rsidRPr="005213F2">
        <w:rPr>
          <w:spacing w:val="1"/>
        </w:rPr>
        <w:t>)</w:t>
      </w:r>
      <w:r w:rsidRPr="005213F2">
        <w:t>.</w:t>
      </w:r>
    </w:p>
    <w:p w14:paraId="1BD4EBE3" w14:textId="2770146C" w:rsidR="00513A7A" w:rsidRPr="005213F2" w:rsidRDefault="00513A7A" w:rsidP="00513A7A">
      <w:pPr>
        <w:ind w:left="1619"/>
      </w:pPr>
      <w:r w:rsidRPr="005213F2">
        <w:t>Th</w:t>
      </w:r>
      <w:r w:rsidRPr="005213F2">
        <w:rPr>
          <w:spacing w:val="-1"/>
        </w:rPr>
        <w:t>i</w:t>
      </w:r>
      <w:r w:rsidRPr="005213F2">
        <w:t>s</w:t>
      </w:r>
      <w:r w:rsidRPr="005213F2">
        <w:rPr>
          <w:spacing w:val="-3"/>
        </w:rPr>
        <w:t xml:space="preserve"> </w:t>
      </w:r>
      <w:r w:rsidRPr="005213F2">
        <w:t>structure</w:t>
      </w:r>
      <w:r w:rsidRPr="005213F2">
        <w:rPr>
          <w:spacing w:val="-8"/>
        </w:rPr>
        <w:t xml:space="preserve"> </w:t>
      </w:r>
      <w:r w:rsidRPr="005213F2">
        <w:t>improves</w:t>
      </w:r>
      <w:r w:rsidRPr="005213F2">
        <w:rPr>
          <w:spacing w:val="-8"/>
        </w:rPr>
        <w:t xml:space="preserve"> </w:t>
      </w:r>
      <w:r w:rsidRPr="005213F2">
        <w:t>the</w:t>
      </w:r>
      <w:r w:rsidRPr="005213F2">
        <w:rPr>
          <w:spacing w:val="-3"/>
        </w:rPr>
        <w:t xml:space="preserve"> </w:t>
      </w:r>
      <w:r w:rsidRPr="005213F2">
        <w:t>library</w:t>
      </w:r>
      <w:r w:rsidRPr="005213F2">
        <w:rPr>
          <w:spacing w:val="-4"/>
        </w:rPr>
        <w:t xml:space="preserve"> </w:t>
      </w:r>
      <w:r w:rsidRPr="005213F2">
        <w:t>code</w:t>
      </w:r>
      <w:r w:rsidRPr="005213F2">
        <w:rPr>
          <w:spacing w:val="-4"/>
        </w:rPr>
        <w:t xml:space="preserve"> </w:t>
      </w:r>
      <w:r w:rsidRPr="005213F2">
        <w:t>reusability</w:t>
      </w:r>
      <w:r w:rsidRPr="005213F2">
        <w:rPr>
          <w:spacing w:val="-8"/>
        </w:rPr>
        <w:t xml:space="preserve"> </w:t>
      </w:r>
      <w:r w:rsidRPr="005213F2">
        <w:t>and</w:t>
      </w:r>
      <w:r w:rsidRPr="005213F2">
        <w:rPr>
          <w:spacing w:val="-2"/>
        </w:rPr>
        <w:t xml:space="preserve"> </w:t>
      </w:r>
      <w:r w:rsidRPr="005213F2">
        <w:rPr>
          <w:spacing w:val="2"/>
        </w:rPr>
        <w:t>g</w:t>
      </w:r>
      <w:r w:rsidRPr="005213F2">
        <w:t>uarantees</w:t>
      </w:r>
      <w:r w:rsidRPr="005213F2">
        <w:rPr>
          <w:spacing w:val="-2"/>
        </w:rPr>
        <w:t xml:space="preserve"> </w:t>
      </w:r>
      <w:r w:rsidRPr="005213F2">
        <w:t>easy</w:t>
      </w:r>
      <w:r w:rsidRPr="005213F2">
        <w:rPr>
          <w:spacing w:val="-3"/>
        </w:rPr>
        <w:t xml:space="preserve"> </w:t>
      </w:r>
      <w:r w:rsidRPr="005213F2">
        <w:t>por</w:t>
      </w:r>
      <w:r w:rsidRPr="005213F2">
        <w:rPr>
          <w:spacing w:val="-3"/>
        </w:rPr>
        <w:t>t</w:t>
      </w:r>
      <w:r w:rsidRPr="005213F2">
        <w:t xml:space="preserve">ability </w:t>
      </w:r>
      <w:r w:rsidRPr="005213F2">
        <w:rPr>
          <w:spacing w:val="1"/>
        </w:rPr>
        <w:t>o</w:t>
      </w:r>
      <w:r w:rsidRPr="005213F2">
        <w:t>n</w:t>
      </w:r>
      <w:r w:rsidRPr="005213F2">
        <w:rPr>
          <w:spacing w:val="1"/>
        </w:rPr>
        <w:t>t</w:t>
      </w:r>
      <w:r w:rsidRPr="005213F2">
        <w:t>o</w:t>
      </w:r>
      <w:r w:rsidRPr="005213F2">
        <w:rPr>
          <w:spacing w:val="-4"/>
        </w:rPr>
        <w:t xml:space="preserve"> </w:t>
      </w:r>
      <w:r w:rsidRPr="005213F2">
        <w:t>o</w:t>
      </w:r>
      <w:r w:rsidRPr="005213F2">
        <w:rPr>
          <w:spacing w:val="1"/>
        </w:rPr>
        <w:t>t</w:t>
      </w:r>
      <w:r w:rsidRPr="005213F2">
        <w:t>h</w:t>
      </w:r>
      <w:r w:rsidRPr="005213F2">
        <w:rPr>
          <w:spacing w:val="1"/>
        </w:rPr>
        <w:t>e</w:t>
      </w:r>
      <w:r w:rsidRPr="005213F2">
        <w:t>r</w:t>
      </w:r>
      <w:r w:rsidRPr="005213F2">
        <w:rPr>
          <w:spacing w:val="-4"/>
        </w:rPr>
        <w:t xml:space="preserve"> </w:t>
      </w:r>
      <w:r w:rsidRPr="005213F2">
        <w:t>d</w:t>
      </w:r>
      <w:r w:rsidRPr="005213F2">
        <w:rPr>
          <w:spacing w:val="1"/>
        </w:rPr>
        <w:t>e</w:t>
      </w:r>
      <w:r w:rsidRPr="005213F2">
        <w:t>vic</w:t>
      </w:r>
      <w:r w:rsidRPr="005213F2">
        <w:rPr>
          <w:spacing w:val="1"/>
        </w:rPr>
        <w:t>e</w:t>
      </w:r>
      <w:r w:rsidRPr="005213F2">
        <w:t>s.</w:t>
      </w:r>
    </w:p>
    <w:p w14:paraId="526A3702" w14:textId="77777777" w:rsidR="00513A7A" w:rsidRPr="005213F2" w:rsidRDefault="00513A7A" w:rsidP="00513A7A">
      <w:pPr>
        <w:ind w:left="1619"/>
      </w:pPr>
    </w:p>
    <w:p w14:paraId="4FCD35DF" w14:textId="77777777" w:rsidR="00513A7A" w:rsidRPr="005213F2" w:rsidRDefault="00513A7A" w:rsidP="004337E8">
      <w:pPr>
        <w:pStyle w:val="a8"/>
        <w:numPr>
          <w:ilvl w:val="0"/>
          <w:numId w:val="2"/>
        </w:numPr>
      </w:pPr>
      <w:r w:rsidRPr="005213F2">
        <w:t>Board Support Package (BSP) layer</w:t>
      </w:r>
    </w:p>
    <w:p w14:paraId="0E98864E" w14:textId="15B83431" w:rsidR="00513A7A" w:rsidRPr="005213F2" w:rsidRDefault="00513A7A" w:rsidP="00513A7A">
      <w:pPr>
        <w:ind w:left="1619"/>
      </w:pPr>
      <w:r w:rsidRPr="005213F2">
        <w:lastRenderedPageBreak/>
        <w:t>The</w:t>
      </w:r>
      <w:r w:rsidRPr="005213F2">
        <w:rPr>
          <w:spacing w:val="-4"/>
        </w:rPr>
        <w:t xml:space="preserve"> </w:t>
      </w:r>
      <w:r w:rsidRPr="005213F2">
        <w:t>so</w:t>
      </w:r>
      <w:r w:rsidRPr="005213F2">
        <w:rPr>
          <w:spacing w:val="-3"/>
        </w:rPr>
        <w:t>f</w:t>
      </w:r>
      <w:r w:rsidRPr="005213F2">
        <w:t>tware</w:t>
      </w:r>
      <w:r w:rsidRPr="005213F2">
        <w:rPr>
          <w:spacing w:val="-8"/>
        </w:rPr>
        <w:t xml:space="preserve"> </w:t>
      </w:r>
      <w:r w:rsidRPr="005213F2">
        <w:rPr>
          <w:spacing w:val="-3"/>
        </w:rPr>
        <w:t>p</w:t>
      </w:r>
      <w:r w:rsidRPr="005213F2">
        <w:t>ackage</w:t>
      </w:r>
      <w:r w:rsidRPr="005213F2">
        <w:rPr>
          <w:spacing w:val="-8"/>
        </w:rPr>
        <w:t xml:space="preserve"> </w:t>
      </w:r>
      <w:r w:rsidRPr="005213F2">
        <w:t>needs</w:t>
      </w:r>
      <w:r w:rsidRPr="005213F2">
        <w:rPr>
          <w:spacing w:val="-4"/>
        </w:rPr>
        <w:t xml:space="preserve"> </w:t>
      </w:r>
      <w:r w:rsidRPr="005213F2">
        <w:t>to</w:t>
      </w:r>
      <w:r w:rsidRPr="005213F2">
        <w:rPr>
          <w:spacing w:val="-2"/>
        </w:rPr>
        <w:t xml:space="preserve"> </w:t>
      </w:r>
      <w:r w:rsidRPr="005213F2">
        <w:t>support</w:t>
      </w:r>
      <w:r w:rsidRPr="005213F2">
        <w:rPr>
          <w:spacing w:val="-6"/>
        </w:rPr>
        <w:t xml:space="preserve"> </w:t>
      </w:r>
      <w:r w:rsidRPr="005213F2">
        <w:t>the</w:t>
      </w:r>
      <w:r w:rsidRPr="005213F2">
        <w:rPr>
          <w:spacing w:val="-3"/>
        </w:rPr>
        <w:t xml:space="preserve"> </w:t>
      </w:r>
      <w:r w:rsidRPr="005213F2">
        <w:t>peripherals</w:t>
      </w:r>
      <w:r w:rsidRPr="005213F2">
        <w:rPr>
          <w:spacing w:val="-10"/>
        </w:rPr>
        <w:t xml:space="preserve"> </w:t>
      </w:r>
      <w:r w:rsidRPr="005213F2">
        <w:t>on</w:t>
      </w:r>
      <w:r w:rsidRPr="005213F2">
        <w:rPr>
          <w:spacing w:val="-2"/>
        </w:rPr>
        <w:t xml:space="preserve"> </w:t>
      </w:r>
      <w:r w:rsidRPr="005213F2">
        <w:t>the</w:t>
      </w:r>
      <w:r w:rsidRPr="005213F2">
        <w:rPr>
          <w:spacing w:val="-3"/>
        </w:rPr>
        <w:t xml:space="preserve"> </w:t>
      </w:r>
      <w:r w:rsidRPr="005213F2">
        <w:t>STM32</w:t>
      </w:r>
      <w:r w:rsidRPr="005213F2">
        <w:rPr>
          <w:spacing w:val="-7"/>
        </w:rPr>
        <w:t xml:space="preserve"> </w:t>
      </w:r>
      <w:r w:rsidRPr="005213F2">
        <w:t>boards</w:t>
      </w:r>
      <w:r w:rsidRPr="005213F2">
        <w:rPr>
          <w:spacing w:val="-6"/>
        </w:rPr>
        <w:t xml:space="preserve"> </w:t>
      </w:r>
      <w:r w:rsidRPr="005213F2">
        <w:t>a</w:t>
      </w:r>
      <w:r w:rsidRPr="005213F2">
        <w:rPr>
          <w:spacing w:val="-3"/>
        </w:rPr>
        <w:t>p</w:t>
      </w:r>
      <w:r w:rsidRPr="005213F2">
        <w:t>art from</w:t>
      </w:r>
      <w:r w:rsidRPr="005213F2">
        <w:rPr>
          <w:spacing w:val="-6"/>
        </w:rPr>
        <w:t xml:space="preserve"> </w:t>
      </w:r>
      <w:r w:rsidRPr="005213F2">
        <w:t>the</w:t>
      </w:r>
      <w:r w:rsidRPr="005213F2">
        <w:rPr>
          <w:spacing w:val="-5"/>
        </w:rPr>
        <w:t xml:space="preserve"> </w:t>
      </w:r>
      <w:r w:rsidRPr="005213F2">
        <w:t>MCU.</w:t>
      </w:r>
      <w:r w:rsidRPr="005213F2">
        <w:rPr>
          <w:spacing w:val="-6"/>
        </w:rPr>
        <w:t xml:space="preserve"> </w:t>
      </w:r>
      <w:r w:rsidRPr="005213F2">
        <w:t>This</w:t>
      </w:r>
      <w:r w:rsidRPr="005213F2">
        <w:rPr>
          <w:spacing w:val="-6"/>
        </w:rPr>
        <w:t xml:space="preserve"> </w:t>
      </w:r>
      <w:r w:rsidRPr="005213F2">
        <w:t>so</w:t>
      </w:r>
      <w:r w:rsidRPr="005213F2">
        <w:rPr>
          <w:spacing w:val="-3"/>
        </w:rPr>
        <w:t>f</w:t>
      </w:r>
      <w:r w:rsidRPr="005213F2">
        <w:t>tware</w:t>
      </w:r>
      <w:r w:rsidRPr="005213F2">
        <w:rPr>
          <w:spacing w:val="-10"/>
        </w:rPr>
        <w:t xml:space="preserve"> </w:t>
      </w:r>
      <w:r w:rsidRPr="005213F2">
        <w:t>is</w:t>
      </w:r>
      <w:r w:rsidRPr="005213F2">
        <w:rPr>
          <w:spacing w:val="-2"/>
        </w:rPr>
        <w:t xml:space="preserve"> </w:t>
      </w:r>
      <w:r w:rsidRPr="005213F2">
        <w:t>includ</w:t>
      </w:r>
      <w:r w:rsidRPr="005213F2">
        <w:rPr>
          <w:spacing w:val="-1"/>
        </w:rPr>
        <w:t>e</w:t>
      </w:r>
      <w:r w:rsidRPr="005213F2">
        <w:t>d</w:t>
      </w:r>
      <w:r w:rsidRPr="005213F2">
        <w:rPr>
          <w:spacing w:val="-8"/>
        </w:rPr>
        <w:t xml:space="preserve"> </w:t>
      </w:r>
      <w:r w:rsidRPr="005213F2">
        <w:t>in</w:t>
      </w:r>
      <w:r w:rsidRPr="005213F2">
        <w:rPr>
          <w:spacing w:val="-4"/>
        </w:rPr>
        <w:t xml:space="preserve"> </w:t>
      </w:r>
      <w:r w:rsidRPr="005213F2">
        <w:t>the</w:t>
      </w:r>
      <w:r w:rsidRPr="005213F2">
        <w:rPr>
          <w:spacing w:val="-4"/>
        </w:rPr>
        <w:t xml:space="preserve"> </w:t>
      </w:r>
      <w:r w:rsidRPr="005213F2">
        <w:t>board</w:t>
      </w:r>
      <w:r w:rsidRPr="005213F2">
        <w:rPr>
          <w:spacing w:val="-7"/>
        </w:rPr>
        <w:t xml:space="preserve"> </w:t>
      </w:r>
      <w:r w:rsidRPr="005213F2">
        <w:t>support</w:t>
      </w:r>
      <w:r w:rsidRPr="005213F2">
        <w:rPr>
          <w:spacing w:val="-8"/>
        </w:rPr>
        <w:t xml:space="preserve"> </w:t>
      </w:r>
      <w:r w:rsidRPr="005213F2">
        <w:rPr>
          <w:spacing w:val="-3"/>
        </w:rPr>
        <w:t>p</w:t>
      </w:r>
      <w:r w:rsidRPr="005213F2">
        <w:t>ackage</w:t>
      </w:r>
      <w:r w:rsidRPr="005213F2">
        <w:rPr>
          <w:spacing w:val="-9"/>
        </w:rPr>
        <w:t xml:space="preserve"> </w:t>
      </w:r>
      <w:r w:rsidRPr="005213F2">
        <w:t>(BSP).</w:t>
      </w:r>
      <w:r w:rsidRPr="005213F2">
        <w:rPr>
          <w:spacing w:val="-8"/>
        </w:rPr>
        <w:t xml:space="preserve"> </w:t>
      </w:r>
      <w:r w:rsidRPr="005213F2">
        <w:t>This</w:t>
      </w:r>
      <w:r w:rsidRPr="005213F2">
        <w:rPr>
          <w:spacing w:val="-5"/>
        </w:rPr>
        <w:t xml:space="preserve"> </w:t>
      </w:r>
      <w:r w:rsidRPr="005213F2">
        <w:t>is</w:t>
      </w:r>
      <w:r w:rsidRPr="005213F2">
        <w:rPr>
          <w:spacing w:val="-2"/>
        </w:rPr>
        <w:t xml:space="preserve"> </w:t>
      </w:r>
      <w:r w:rsidRPr="005213F2">
        <w:t>a limited</w:t>
      </w:r>
      <w:r w:rsidRPr="005213F2">
        <w:rPr>
          <w:spacing w:val="-5"/>
        </w:rPr>
        <w:t xml:space="preserve"> </w:t>
      </w:r>
      <w:r w:rsidRPr="005213F2">
        <w:t>set</w:t>
      </w:r>
      <w:r w:rsidRPr="005213F2">
        <w:rPr>
          <w:spacing w:val="-3"/>
        </w:rPr>
        <w:t xml:space="preserve"> </w:t>
      </w:r>
      <w:r w:rsidRPr="005213F2">
        <w:t>of</w:t>
      </w:r>
      <w:r w:rsidRPr="005213F2">
        <w:rPr>
          <w:spacing w:val="-2"/>
        </w:rPr>
        <w:t xml:space="preserve"> </w:t>
      </w:r>
      <w:r w:rsidRPr="005213F2">
        <w:rPr>
          <w:spacing w:val="2"/>
        </w:rPr>
        <w:t>A</w:t>
      </w:r>
      <w:r w:rsidRPr="005213F2">
        <w:t>PIs</w:t>
      </w:r>
      <w:r w:rsidRPr="005213F2">
        <w:rPr>
          <w:spacing w:val="-3"/>
        </w:rPr>
        <w:t xml:space="preserve"> </w:t>
      </w:r>
      <w:r w:rsidRPr="005213F2">
        <w:t>which</w:t>
      </w:r>
      <w:r w:rsidRPr="005213F2">
        <w:rPr>
          <w:spacing w:val="-4"/>
        </w:rPr>
        <w:t xml:space="preserve"> </w:t>
      </w:r>
      <w:r w:rsidRPr="005213F2">
        <w:t>provides</w:t>
      </w:r>
      <w:r w:rsidRPr="005213F2">
        <w:rPr>
          <w:spacing w:val="-8"/>
        </w:rPr>
        <w:t xml:space="preserve"> </w:t>
      </w:r>
      <w:r w:rsidRPr="005213F2">
        <w:t>a</w:t>
      </w:r>
      <w:r w:rsidRPr="005213F2">
        <w:rPr>
          <w:spacing w:val="-1"/>
        </w:rPr>
        <w:t xml:space="preserve"> </w:t>
      </w:r>
      <w:r w:rsidRPr="005213F2">
        <w:t>programming</w:t>
      </w:r>
      <w:r w:rsidRPr="005213F2">
        <w:rPr>
          <w:spacing w:val="-12"/>
        </w:rPr>
        <w:t xml:space="preserve"> </w:t>
      </w:r>
      <w:r w:rsidRPr="005213F2">
        <w:t>interface</w:t>
      </w:r>
      <w:r w:rsidRPr="005213F2">
        <w:rPr>
          <w:spacing w:val="-8"/>
        </w:rPr>
        <w:t xml:space="preserve"> </w:t>
      </w:r>
      <w:r w:rsidRPr="005213F2">
        <w:t>for</w:t>
      </w:r>
      <w:r w:rsidRPr="005213F2">
        <w:rPr>
          <w:spacing w:val="-2"/>
        </w:rPr>
        <w:t xml:space="preserve"> </w:t>
      </w:r>
      <w:r w:rsidRPr="005213F2">
        <w:t>cer</w:t>
      </w:r>
      <w:r w:rsidRPr="005213F2">
        <w:rPr>
          <w:spacing w:val="-3"/>
        </w:rPr>
        <w:t>t</w:t>
      </w:r>
      <w:r w:rsidRPr="005213F2">
        <w:t>ain</w:t>
      </w:r>
      <w:r w:rsidRPr="005213F2">
        <w:rPr>
          <w:spacing w:val="-6"/>
        </w:rPr>
        <w:t xml:space="preserve"> </w:t>
      </w:r>
      <w:r w:rsidRPr="005213F2">
        <w:t>board</w:t>
      </w:r>
      <w:r w:rsidR="003B66F5">
        <w:rPr>
          <w:spacing w:val="-5"/>
        </w:rPr>
        <w:t>-</w:t>
      </w:r>
      <w:r w:rsidRPr="005213F2">
        <w:t>specific peripherals</w:t>
      </w:r>
      <w:r w:rsidRPr="005213F2">
        <w:rPr>
          <w:spacing w:val="-10"/>
        </w:rPr>
        <w:t xml:space="preserve"> </w:t>
      </w:r>
      <w:r w:rsidRPr="005213F2">
        <w:t>such</w:t>
      </w:r>
      <w:r w:rsidRPr="005213F2">
        <w:rPr>
          <w:spacing w:val="-5"/>
        </w:rPr>
        <w:t xml:space="preserve"> </w:t>
      </w:r>
      <w:r w:rsidRPr="005213F2">
        <w:t>as</w:t>
      </w:r>
      <w:r w:rsidRPr="005213F2">
        <w:rPr>
          <w:spacing w:val="-1"/>
        </w:rPr>
        <w:t xml:space="preserve"> </w:t>
      </w:r>
      <w:r w:rsidRPr="005213F2">
        <w:t>the</w:t>
      </w:r>
      <w:r w:rsidRPr="005213F2">
        <w:rPr>
          <w:spacing w:val="-3"/>
        </w:rPr>
        <w:t xml:space="preserve"> </w:t>
      </w:r>
      <w:r w:rsidRPr="005213F2">
        <w:t>LED</w:t>
      </w:r>
      <w:r w:rsidRPr="005213F2">
        <w:rPr>
          <w:spacing w:val="-4"/>
        </w:rPr>
        <w:t xml:space="preserve"> </w:t>
      </w:r>
      <w:r w:rsidRPr="005213F2">
        <w:t>and</w:t>
      </w:r>
      <w:r w:rsidRPr="005213F2">
        <w:rPr>
          <w:spacing w:val="-3"/>
        </w:rPr>
        <w:t xml:space="preserve"> </w:t>
      </w:r>
      <w:r w:rsidRPr="005213F2">
        <w:t>the</w:t>
      </w:r>
      <w:r w:rsidRPr="005213F2">
        <w:rPr>
          <w:spacing w:val="-3"/>
        </w:rPr>
        <w:t xml:space="preserve"> </w:t>
      </w:r>
      <w:r w:rsidRPr="005213F2">
        <w:t>user</w:t>
      </w:r>
      <w:r w:rsidRPr="005213F2">
        <w:rPr>
          <w:spacing w:val="-4"/>
        </w:rPr>
        <w:t xml:space="preserve"> </w:t>
      </w:r>
      <w:r w:rsidRPr="005213F2">
        <w:t>button.</w:t>
      </w:r>
    </w:p>
    <w:p w14:paraId="0C650D18" w14:textId="77777777" w:rsidR="00513A7A" w:rsidRPr="005213F2" w:rsidRDefault="00513A7A" w:rsidP="00513A7A">
      <w:pPr>
        <w:ind w:left="1619"/>
      </w:pPr>
    </w:p>
    <w:p w14:paraId="1BB41262" w14:textId="577100F6" w:rsidR="00513A7A" w:rsidRPr="005213F2" w:rsidRDefault="003B66F5" w:rsidP="004337E8">
      <w:pPr>
        <w:pStyle w:val="a8"/>
        <w:numPr>
          <w:ilvl w:val="0"/>
          <w:numId w:val="2"/>
        </w:numPr>
      </w:pPr>
      <w:r>
        <w:t>HUAWEI</w:t>
      </w:r>
      <w:r w:rsidR="00513A7A" w:rsidRPr="005213F2">
        <w:t xml:space="preserve"> Middleware</w:t>
      </w:r>
    </w:p>
    <w:p w14:paraId="66320A13" w14:textId="65E40CB9" w:rsidR="00513A7A" w:rsidRPr="005213F2" w:rsidRDefault="00513A7A" w:rsidP="00513A7A">
      <w:pPr>
        <w:pStyle w:val="a8"/>
        <w:ind w:left="1619"/>
      </w:pPr>
      <w:r w:rsidRPr="005213F2">
        <w:rPr>
          <w:spacing w:val="1"/>
        </w:rPr>
        <w:t xml:space="preserve">The middleware is tailored from </w:t>
      </w:r>
      <w:r w:rsidR="003B66F5">
        <w:t>HUAWEI</w:t>
      </w:r>
      <w:r w:rsidRPr="005213F2">
        <w:t xml:space="preserve"> </w:t>
      </w:r>
      <w:proofErr w:type="spellStart"/>
      <w:r w:rsidR="00C945AB">
        <w:t>LiteOS</w:t>
      </w:r>
      <w:proofErr w:type="spellEnd"/>
      <w:r w:rsidRPr="005213F2">
        <w:rPr>
          <w:spacing w:val="1"/>
        </w:rPr>
        <w:t xml:space="preserve">, which </w:t>
      </w:r>
      <w:r w:rsidRPr="005213F2">
        <w:t xml:space="preserve">consists of </w:t>
      </w:r>
      <w:r w:rsidR="003B66F5">
        <w:t>HUAWEI</w:t>
      </w:r>
      <w:r w:rsidRPr="005213F2">
        <w:t xml:space="preserve"> device-cloud interconnect components. Device-cloud interconnect</w:t>
      </w:r>
      <w:r w:rsidR="007B68C3">
        <w:t>s</w:t>
      </w:r>
      <w:r w:rsidRPr="005213F2">
        <w:t xml:space="preserve"> components enable device-cloud synergy and integrate a full set of IoT interconnection protocol stacks, such as Message Queuing Telemetry Transport (MQTT), Constrained Application Protocol (</w:t>
      </w:r>
      <w:proofErr w:type="spellStart"/>
      <w:r w:rsidRPr="005213F2">
        <w:t>CoAP</w:t>
      </w:r>
      <w:proofErr w:type="spellEnd"/>
      <w:r w:rsidRPr="005213F2">
        <w:t xml:space="preserve">), </w:t>
      </w:r>
      <w:proofErr w:type="spellStart"/>
      <w:r w:rsidRPr="005213F2">
        <w:t>mbed</w:t>
      </w:r>
      <w:proofErr w:type="spellEnd"/>
      <w:r w:rsidRPr="005213F2">
        <w:t xml:space="preserve"> TLS, and lightweight IP (</w:t>
      </w:r>
      <w:proofErr w:type="spellStart"/>
      <w:r w:rsidR="007C2FE8" w:rsidRPr="005213F2">
        <w:t>L</w:t>
      </w:r>
      <w:r w:rsidRPr="005213F2">
        <w:t>wIP</w:t>
      </w:r>
      <w:proofErr w:type="spellEnd"/>
      <w:r w:rsidRPr="005213F2">
        <w:t>).</w:t>
      </w:r>
    </w:p>
    <w:p w14:paraId="28B957E4" w14:textId="77777777" w:rsidR="00513A7A" w:rsidRPr="005213F2" w:rsidRDefault="00513A7A" w:rsidP="00513A7A">
      <w:pPr>
        <w:pStyle w:val="a8"/>
        <w:ind w:left="1619"/>
      </w:pPr>
    </w:p>
    <w:p w14:paraId="696D8943" w14:textId="73FFC7B1" w:rsidR="00513A7A" w:rsidRPr="005213F2" w:rsidRDefault="00513A7A" w:rsidP="00513A7A">
      <w:pPr>
        <w:pStyle w:val="a8"/>
        <w:ind w:left="1619"/>
      </w:pPr>
      <w:r w:rsidRPr="005213F2">
        <w:rPr>
          <w:i/>
          <w:color w:val="0000FF"/>
        </w:rPr>
        <w:t>Fig</w:t>
      </w:r>
      <w:r w:rsidRPr="005213F2">
        <w:rPr>
          <w:i/>
          <w:color w:val="0000FF"/>
          <w:spacing w:val="1"/>
        </w:rPr>
        <w:t>u</w:t>
      </w:r>
      <w:r w:rsidRPr="005213F2">
        <w:rPr>
          <w:i/>
          <w:color w:val="0000FF"/>
        </w:rPr>
        <w:t>re</w:t>
      </w:r>
      <w:r w:rsidRPr="005213F2">
        <w:rPr>
          <w:i/>
          <w:color w:val="0000FF"/>
          <w:spacing w:val="-4"/>
        </w:rPr>
        <w:t xml:space="preserve"> </w:t>
      </w:r>
      <w:r w:rsidR="001605AC" w:rsidRPr="005213F2">
        <w:rPr>
          <w:i/>
          <w:color w:val="0000FF"/>
        </w:rPr>
        <w:t>6</w:t>
      </w:r>
      <w:r w:rsidRPr="005213F2">
        <w:rPr>
          <w:i/>
          <w:color w:val="0000FF"/>
          <w:spacing w:val="-2"/>
        </w:rPr>
        <w:t xml:space="preserve"> </w:t>
      </w:r>
      <w:r w:rsidRPr="005213F2">
        <w:t xml:space="preserve">outlines </w:t>
      </w:r>
      <w:r w:rsidRPr="005213F2">
        <w:rPr>
          <w:spacing w:val="2"/>
        </w:rPr>
        <w:t>I-CUBE-</w:t>
      </w:r>
      <w:r w:rsidR="00714340">
        <w:rPr>
          <w:spacing w:val="2"/>
        </w:rPr>
        <w:t>HUAWEI</w:t>
      </w:r>
      <w:r w:rsidRPr="005213F2">
        <w:rPr>
          <w:spacing w:val="-18"/>
        </w:rPr>
        <w:t xml:space="preserve"> </w:t>
      </w:r>
      <w:r w:rsidRPr="005213F2">
        <w:rPr>
          <w:spacing w:val="1"/>
        </w:rPr>
        <w:t>s</w:t>
      </w:r>
      <w:r w:rsidRPr="005213F2">
        <w:t>o</w:t>
      </w:r>
      <w:r w:rsidRPr="005213F2">
        <w:rPr>
          <w:spacing w:val="-3"/>
        </w:rPr>
        <w:t>f</w:t>
      </w:r>
      <w:r w:rsidRPr="005213F2">
        <w:t>t</w:t>
      </w:r>
      <w:r w:rsidRPr="005213F2">
        <w:rPr>
          <w:spacing w:val="1"/>
        </w:rPr>
        <w:t>w</w:t>
      </w:r>
      <w:r w:rsidRPr="005213F2">
        <w:t>are</w:t>
      </w:r>
      <w:r w:rsidRPr="005213F2">
        <w:rPr>
          <w:spacing w:val="-7"/>
        </w:rPr>
        <w:t xml:space="preserve"> </w:t>
      </w:r>
      <w:r w:rsidRPr="005213F2">
        <w:t>architecture.</w:t>
      </w:r>
    </w:p>
    <w:p w14:paraId="2A37BB77" w14:textId="4FE47A55" w:rsidR="00513A7A" w:rsidRPr="005213F2" w:rsidRDefault="00513A7A" w:rsidP="00513A7A">
      <w:pPr>
        <w:pStyle w:val="ab"/>
      </w:pPr>
      <w:bookmarkStart w:id="21" w:name="_Toc42694779"/>
      <w:r w:rsidRPr="005213F2"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6</w:t>
      </w:r>
      <w:r w:rsidR="00036258">
        <w:rPr>
          <w:noProof/>
        </w:rPr>
        <w:fldChar w:fldCharType="end"/>
      </w:r>
      <w:r w:rsidRPr="005213F2">
        <w:t>. I-CUBE-</w:t>
      </w:r>
      <w:r w:rsidR="00714340">
        <w:t>HUAWEI</w:t>
      </w:r>
      <w:r w:rsidRPr="005213F2">
        <w:t xml:space="preserve"> software architecture</w:t>
      </w:r>
      <w:bookmarkEnd w:id="21"/>
    </w:p>
    <w:p w14:paraId="371F7BD4" w14:textId="70686A19" w:rsidR="00513A7A" w:rsidRPr="005213F2" w:rsidRDefault="00B8741B" w:rsidP="00513A7A">
      <w:pPr>
        <w:ind w:left="539" w:firstLine="720"/>
        <w:jc w:val="center"/>
      </w:pPr>
      <w:r>
        <w:rPr>
          <w:noProof/>
        </w:rPr>
        <w:drawing>
          <wp:inline distT="0" distB="0" distL="0" distR="0" wp14:anchorId="0102EECF" wp14:editId="521432D2">
            <wp:extent cx="4856224" cy="3525499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3810" cy="3560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22" w:name="_GoBack"/>
      <w:bookmarkEnd w:id="22"/>
    </w:p>
    <w:p w14:paraId="4DDE4550" w14:textId="77777777" w:rsidR="00513A7A" w:rsidRPr="005213F2" w:rsidRDefault="00513A7A" w:rsidP="00513A7A">
      <w:pPr>
        <w:ind w:left="539" w:firstLine="720"/>
      </w:pPr>
    </w:p>
    <w:p w14:paraId="6315EAF9" w14:textId="77777777" w:rsidR="00513A7A" w:rsidRPr="005213F2" w:rsidRDefault="00513A7A" w:rsidP="00513A7A">
      <w:pPr>
        <w:ind w:left="0"/>
        <w:rPr>
          <w:i/>
          <w:color w:val="0000FF"/>
        </w:rPr>
      </w:pPr>
    </w:p>
    <w:p w14:paraId="5AE43549" w14:textId="6414EBCE" w:rsidR="00513A7A" w:rsidRPr="005213F2" w:rsidRDefault="00513A7A" w:rsidP="00513A7A">
      <w:pPr>
        <w:rPr>
          <w:i/>
          <w:color w:val="0000FF"/>
        </w:rPr>
      </w:pPr>
      <w:r w:rsidRPr="005213F2">
        <w:rPr>
          <w:i/>
          <w:color w:val="0000FF"/>
        </w:rPr>
        <w:t>Note: Currently, the Cellular module</w:t>
      </w:r>
      <w:r w:rsidR="00BB0348">
        <w:rPr>
          <w:i/>
          <w:color w:val="0000FF"/>
        </w:rPr>
        <w:t xml:space="preserve"> driver</w:t>
      </w:r>
      <w:r w:rsidRPr="005213F2">
        <w:rPr>
          <w:i/>
          <w:color w:val="0000FF"/>
        </w:rPr>
        <w:t xml:space="preserve"> (</w:t>
      </w:r>
      <w:proofErr w:type="spellStart"/>
      <w:r w:rsidRPr="005213F2">
        <w:rPr>
          <w:i/>
          <w:color w:val="0000FF"/>
        </w:rPr>
        <w:t>Fibocom</w:t>
      </w:r>
      <w:proofErr w:type="spellEnd"/>
      <w:r w:rsidRPr="005213F2">
        <w:rPr>
          <w:i/>
          <w:color w:val="0000FF"/>
        </w:rPr>
        <w:t xml:space="preserve"> L716-CN) is included in the </w:t>
      </w:r>
      <w:r w:rsidR="00714340">
        <w:rPr>
          <w:i/>
          <w:color w:val="0000FF"/>
        </w:rPr>
        <w:t>HUAWEI</w:t>
      </w:r>
    </w:p>
    <w:p w14:paraId="7FDD21C2" w14:textId="77777777" w:rsidR="00513A7A" w:rsidRPr="005213F2" w:rsidRDefault="00513A7A" w:rsidP="00513A7A">
      <w:pPr>
        <w:rPr>
          <w:i/>
          <w:color w:val="0000FF"/>
        </w:rPr>
      </w:pPr>
      <w:r w:rsidRPr="005213F2">
        <w:rPr>
          <w:i/>
          <w:color w:val="0000FF"/>
        </w:rPr>
        <w:t>middleware.</w:t>
      </w:r>
    </w:p>
    <w:p w14:paraId="6165136C" w14:textId="77777777" w:rsidR="00513A7A" w:rsidRPr="005213F2" w:rsidRDefault="00513A7A" w:rsidP="00ED2494">
      <w:pPr>
        <w:ind w:left="0"/>
        <w:rPr>
          <w:i/>
          <w:color w:val="0000FF"/>
        </w:rPr>
      </w:pPr>
      <w:r w:rsidRPr="005213F2">
        <w:rPr>
          <w:i/>
          <w:color w:val="0000FF"/>
        </w:rPr>
        <w:br w:type="page"/>
      </w:r>
    </w:p>
    <w:p w14:paraId="7DA7117D" w14:textId="77777777" w:rsidR="00513A7A" w:rsidRPr="005213F2" w:rsidRDefault="00513A7A" w:rsidP="00E525B5">
      <w:pPr>
        <w:pStyle w:val="2"/>
      </w:pPr>
      <w:bookmarkStart w:id="23" w:name="_Toc42694770"/>
      <w:r w:rsidRPr="005213F2">
        <w:lastRenderedPageBreak/>
        <w:t>Folder</w:t>
      </w:r>
      <w:r w:rsidRPr="005213F2">
        <w:rPr>
          <w:spacing w:val="35"/>
        </w:rPr>
        <w:t xml:space="preserve"> </w:t>
      </w:r>
      <w:r w:rsidRPr="005213F2">
        <w:rPr>
          <w:w w:val="103"/>
        </w:rPr>
        <w:t>structure</w:t>
      </w:r>
      <w:bookmarkEnd w:id="23"/>
    </w:p>
    <w:p w14:paraId="58FE8E07" w14:textId="3D94E8C2" w:rsidR="00513A7A" w:rsidRPr="005213F2" w:rsidRDefault="00513A7A" w:rsidP="00ED2494">
      <w:r w:rsidRPr="005213F2">
        <w:rPr>
          <w:i/>
          <w:color w:val="0101FF"/>
        </w:rPr>
        <w:t>Figure</w:t>
      </w:r>
      <w:r w:rsidRPr="005213F2">
        <w:rPr>
          <w:i/>
          <w:color w:val="0101FF"/>
          <w:spacing w:val="36"/>
        </w:rPr>
        <w:t xml:space="preserve"> </w:t>
      </w:r>
      <w:r w:rsidR="00F03D2B" w:rsidRPr="005213F2">
        <w:rPr>
          <w:i/>
          <w:color w:val="0101FF"/>
          <w:spacing w:val="36"/>
        </w:rPr>
        <w:t>7</w:t>
      </w:r>
      <w:r w:rsidRPr="005213F2">
        <w:rPr>
          <w:i/>
          <w:color w:val="0101FF"/>
          <w:spacing w:val="13"/>
        </w:rPr>
        <w:t xml:space="preserve"> </w:t>
      </w:r>
      <w:r w:rsidRPr="005213F2">
        <w:t>presents</w:t>
      </w:r>
      <w:r w:rsidRPr="005213F2">
        <w:rPr>
          <w:spacing w:val="30"/>
        </w:rPr>
        <w:t xml:space="preserve"> </w:t>
      </w:r>
      <w:r w:rsidRPr="005213F2">
        <w:t>the</w:t>
      </w:r>
      <w:r w:rsidRPr="005213F2">
        <w:rPr>
          <w:spacing w:val="14"/>
        </w:rPr>
        <w:t xml:space="preserve"> </w:t>
      </w:r>
      <w:r w:rsidRPr="005213F2">
        <w:t>folder</w:t>
      </w:r>
      <w:r w:rsidRPr="005213F2">
        <w:rPr>
          <w:spacing w:val="24"/>
        </w:rPr>
        <w:t xml:space="preserve"> </w:t>
      </w:r>
      <w:r w:rsidRPr="005213F2">
        <w:t>structure</w:t>
      </w:r>
      <w:r w:rsidR="0099474F" w:rsidRPr="005213F2">
        <w:rPr>
          <w:spacing w:val="35"/>
        </w:rPr>
        <w:t xml:space="preserve"> </w:t>
      </w:r>
      <w:r w:rsidRPr="005213F2">
        <w:t>of</w:t>
      </w:r>
      <w:r w:rsidRPr="005213F2">
        <w:rPr>
          <w:spacing w:val="7"/>
        </w:rPr>
        <w:t xml:space="preserve"> </w:t>
      </w:r>
      <w:r w:rsidRPr="005213F2">
        <w:t>the</w:t>
      </w:r>
      <w:r w:rsidRPr="005213F2">
        <w:rPr>
          <w:spacing w:val="15"/>
        </w:rPr>
        <w:t xml:space="preserve"> </w:t>
      </w:r>
      <w:r w:rsidRPr="005213F2">
        <w:rPr>
          <w:w w:val="103"/>
        </w:rPr>
        <w:t>I-CUBE-</w:t>
      </w:r>
      <w:r w:rsidR="00BB0348">
        <w:rPr>
          <w:w w:val="103"/>
        </w:rPr>
        <w:t>HUAWEI</w:t>
      </w:r>
      <w:r w:rsidR="0099474F" w:rsidRPr="005213F2">
        <w:rPr>
          <w:spacing w:val="22"/>
          <w:w w:val="103"/>
        </w:rPr>
        <w:t xml:space="preserve"> </w:t>
      </w:r>
      <w:r w:rsidRPr="005213F2">
        <w:rPr>
          <w:w w:val="103"/>
        </w:rPr>
        <w:t>package.</w:t>
      </w:r>
    </w:p>
    <w:p w14:paraId="389B7E68" w14:textId="7739793E" w:rsidR="00513A7A" w:rsidRPr="005213F2" w:rsidRDefault="00513A7A" w:rsidP="00513A7A">
      <w:pPr>
        <w:pStyle w:val="ab"/>
      </w:pPr>
      <w:bookmarkStart w:id="24" w:name="_Toc42694780"/>
      <w:r w:rsidRPr="005213F2"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7</w:t>
      </w:r>
      <w:r w:rsidR="00036258">
        <w:rPr>
          <w:noProof/>
        </w:rPr>
        <w:fldChar w:fldCharType="end"/>
      </w:r>
      <w:r w:rsidRPr="005213F2">
        <w:t>. Project Folder Structure</w:t>
      </w:r>
      <w:bookmarkEnd w:id="24"/>
    </w:p>
    <w:p w14:paraId="241AE35A" w14:textId="24CBE3C5" w:rsidR="00513A7A" w:rsidRPr="005213F2" w:rsidRDefault="00513A7A" w:rsidP="00F03D2B">
      <w:pPr>
        <w:jc w:val="center"/>
      </w:pPr>
      <w:r w:rsidRPr="005213F2">
        <w:rPr>
          <w:noProof/>
        </w:rPr>
        <w:drawing>
          <wp:inline distT="0" distB="0" distL="0" distR="0" wp14:anchorId="2F78E3EF" wp14:editId="5657803F">
            <wp:extent cx="4620288" cy="4757979"/>
            <wp:effectExtent l="0" t="0" r="0" b="0"/>
            <wp:docPr id="1624822431" name="图片 16248224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9242" cy="48289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EDBD15" w14:textId="063F4096" w:rsidR="001A2F10" w:rsidRPr="005213F2" w:rsidRDefault="001A2F10" w:rsidP="00E525B5">
      <w:pPr>
        <w:pStyle w:val="2"/>
      </w:pPr>
      <w:bookmarkStart w:id="25" w:name="_Toc42694771"/>
      <w:r w:rsidRPr="005213F2">
        <w:t>Application examples</w:t>
      </w:r>
      <w:bookmarkEnd w:id="25"/>
    </w:p>
    <w:p w14:paraId="692E7399" w14:textId="5FF070F4" w:rsidR="0046718C" w:rsidRDefault="001A2F10" w:rsidP="0046718C">
      <w:r w:rsidRPr="005213F2">
        <w:t>This section describes how to use the application example provided at Projects\NUCLEO-L496ZG\Applications\Cloud\.</w:t>
      </w:r>
    </w:p>
    <w:p w14:paraId="262A22CC" w14:textId="77777777" w:rsidR="00EA56CB" w:rsidRDefault="00EA56CB" w:rsidP="0046718C"/>
    <w:p w14:paraId="6251D64B" w14:textId="57E78D8E" w:rsidR="001A2F10" w:rsidRPr="00B2238A" w:rsidRDefault="001A2F10" w:rsidP="0046718C">
      <w:pPr>
        <w:pStyle w:val="3"/>
      </w:pPr>
      <w:bookmarkStart w:id="26" w:name="_Toc42694772"/>
      <w:r w:rsidRPr="00B2238A">
        <w:t>MQTT application example</w:t>
      </w:r>
      <w:bookmarkEnd w:id="26"/>
    </w:p>
    <w:p w14:paraId="0B82E75B" w14:textId="5E5E524D" w:rsidR="00AA4225" w:rsidRDefault="001605AC" w:rsidP="00AA4225">
      <w:pPr>
        <w:rPr>
          <w:rFonts w:eastAsiaTheme="minorEastAsia"/>
          <w:lang w:eastAsia="zh-CN"/>
        </w:rPr>
      </w:pPr>
      <w:r w:rsidRPr="005213F2">
        <w:rPr>
          <w:rFonts w:eastAsiaTheme="minorEastAsia"/>
          <w:lang w:eastAsia="zh-CN"/>
        </w:rPr>
        <w:t xml:space="preserve">This is an example using </w:t>
      </w:r>
      <w:r w:rsidR="00EE5ACB">
        <w:rPr>
          <w:rFonts w:eastAsiaTheme="minorEastAsia"/>
          <w:lang w:eastAsia="zh-CN"/>
        </w:rPr>
        <w:t>HUAWEI</w:t>
      </w:r>
      <w:r w:rsidRPr="005213F2">
        <w:rPr>
          <w:rFonts w:eastAsiaTheme="minorEastAsia"/>
          <w:lang w:eastAsia="zh-CN"/>
        </w:rPr>
        <w:t xml:space="preserve"> IoT service to </w:t>
      </w:r>
      <w:r w:rsidR="003B6B1D" w:rsidRPr="005213F2">
        <w:rPr>
          <w:rFonts w:eastAsiaTheme="minorEastAsia"/>
          <w:lang w:eastAsia="zh-CN"/>
        </w:rPr>
        <w:t xml:space="preserve">report humidity, temperature, atmospheric pressure, 3D accelerations data. </w:t>
      </w:r>
      <w:r w:rsidR="0085175C" w:rsidRPr="005213F2">
        <w:rPr>
          <w:rFonts w:eastAsiaTheme="minorEastAsia"/>
          <w:lang w:eastAsia="zh-CN"/>
        </w:rPr>
        <w:t>The sensor data are reported in the JSON format every 10 seconds.</w:t>
      </w:r>
    </w:p>
    <w:p w14:paraId="1D1D2C1C" w14:textId="77375C40" w:rsidR="00AA4225" w:rsidRPr="005213F2" w:rsidRDefault="003E2AC5" w:rsidP="003A14F4">
      <w:pPr>
        <w:pStyle w:val="4"/>
      </w:pPr>
      <w:bookmarkStart w:id="27" w:name="_Hlk42604507"/>
      <w:r w:rsidRPr="005213F2">
        <w:t xml:space="preserve">Product </w:t>
      </w:r>
      <w:r w:rsidR="00714BAB" w:rsidRPr="005213F2">
        <w:t>d</w:t>
      </w:r>
      <w:r w:rsidRPr="005213F2">
        <w:t xml:space="preserve">evelopment on </w:t>
      </w:r>
      <w:r w:rsidR="00EE5ACB">
        <w:t>HUAWEI</w:t>
      </w:r>
      <w:r w:rsidRPr="005213F2">
        <w:t xml:space="preserve"> IoT platform</w:t>
      </w:r>
    </w:p>
    <w:bookmarkEnd w:id="27"/>
    <w:p w14:paraId="60D4B877" w14:textId="154B32D8" w:rsidR="00EC58A5" w:rsidRPr="005213F2" w:rsidRDefault="00AA4225" w:rsidP="00AA4225">
      <w:pPr>
        <w:pStyle w:val="a0"/>
        <w:rPr>
          <w:rFonts w:eastAsiaTheme="minorEastAsia"/>
          <w:lang w:eastAsia="zh-CN"/>
        </w:rPr>
      </w:pPr>
      <w:r w:rsidRPr="005213F2">
        <w:rPr>
          <w:rFonts w:eastAsiaTheme="minorEastAsia"/>
          <w:lang w:eastAsia="zh-CN"/>
        </w:rPr>
        <w:t xml:space="preserve">When using </w:t>
      </w:r>
      <w:r w:rsidR="00EE5ACB">
        <w:rPr>
          <w:rFonts w:eastAsiaTheme="minorEastAsia"/>
          <w:lang w:eastAsia="zh-CN"/>
        </w:rPr>
        <w:t>the HUAWEI</w:t>
      </w:r>
      <w:r w:rsidRPr="005213F2">
        <w:rPr>
          <w:rFonts w:eastAsiaTheme="minorEastAsia"/>
          <w:lang w:eastAsia="zh-CN"/>
        </w:rPr>
        <w:t xml:space="preserve"> IoT platform cloud service for the first time, you must subscribe to the Developer Center. You can use the Developer Center to develop product models and codecs online</w:t>
      </w:r>
      <w:r w:rsidR="00CD4DE1" w:rsidRPr="005213F2">
        <w:rPr>
          <w:rFonts w:eastAsiaTheme="minorEastAsia"/>
          <w:lang w:eastAsia="zh-CN"/>
        </w:rPr>
        <w:t>.</w:t>
      </w:r>
    </w:p>
    <w:p w14:paraId="370F2FAD" w14:textId="4B976309" w:rsidR="00AA4225" w:rsidRPr="005213F2" w:rsidRDefault="00EC58A5" w:rsidP="00471D0A">
      <w:pPr>
        <w:pStyle w:val="a0"/>
        <w:rPr>
          <w:rFonts w:eastAsiaTheme="minorEastAsia"/>
          <w:lang w:eastAsia="zh-CN"/>
        </w:rPr>
      </w:pPr>
      <w:r w:rsidRPr="005213F2">
        <w:rPr>
          <w:rFonts w:eastAsiaTheme="minorEastAsia"/>
          <w:b/>
          <w:bCs/>
          <w:lang w:eastAsia="zh-CN"/>
        </w:rPr>
        <w:lastRenderedPageBreak/>
        <w:t>Step 1:</w:t>
      </w:r>
      <w:r w:rsidRPr="005213F2">
        <w:rPr>
          <w:rFonts w:eastAsiaTheme="minorEastAsia"/>
          <w:lang w:eastAsia="zh-CN"/>
        </w:rPr>
        <w:t xml:space="preserve"> </w:t>
      </w:r>
      <w:r w:rsidR="003F426A" w:rsidRPr="005213F2">
        <w:rPr>
          <w:rFonts w:eastAsiaTheme="minorEastAsia"/>
          <w:lang w:eastAsia="zh-CN"/>
        </w:rPr>
        <w:t>R</w:t>
      </w:r>
      <w:r w:rsidRPr="005213F2">
        <w:rPr>
          <w:rFonts w:eastAsiaTheme="minorEastAsia"/>
          <w:lang w:eastAsia="zh-CN"/>
        </w:rPr>
        <w:t xml:space="preserve">egister a </w:t>
      </w:r>
      <w:r w:rsidR="00A55554">
        <w:rPr>
          <w:rFonts w:eastAsiaTheme="minorEastAsia"/>
          <w:lang w:eastAsia="zh-CN"/>
        </w:rPr>
        <w:t>HUAWEI</w:t>
      </w:r>
      <w:r w:rsidRPr="005213F2">
        <w:rPr>
          <w:rFonts w:eastAsiaTheme="minorEastAsia"/>
          <w:lang w:eastAsia="zh-CN"/>
        </w:rPr>
        <w:t xml:space="preserve"> CLOUD account on the </w:t>
      </w:r>
      <w:hyperlink r:id="rId19" w:anchor="/login" w:history="1">
        <w:r w:rsidRPr="005213F2">
          <w:rPr>
            <w:rStyle w:val="aa"/>
            <w:rFonts w:eastAsiaTheme="minorEastAsia"/>
            <w:b/>
            <w:bCs/>
            <w:lang w:eastAsia="zh-CN"/>
          </w:rPr>
          <w:t>registration page</w:t>
        </w:r>
      </w:hyperlink>
      <w:r w:rsidR="00AA4225" w:rsidRPr="005213F2">
        <w:rPr>
          <w:rFonts w:eastAsiaTheme="minorEastAsia"/>
          <w:lang w:eastAsia="zh-CN"/>
        </w:rPr>
        <w:t>.</w:t>
      </w:r>
    </w:p>
    <w:p w14:paraId="0DC47B12" w14:textId="3102A485" w:rsidR="003F426A" w:rsidRPr="005213F2" w:rsidRDefault="003F426A" w:rsidP="003F426A">
      <w:pPr>
        <w:pStyle w:val="a0"/>
        <w:rPr>
          <w:rFonts w:eastAsiaTheme="minorEastAsia"/>
          <w:lang w:eastAsia="zh-CN"/>
        </w:rPr>
      </w:pPr>
      <w:r w:rsidRPr="005213F2">
        <w:rPr>
          <w:rFonts w:eastAsiaTheme="minorEastAsia"/>
          <w:b/>
          <w:bCs/>
          <w:lang w:eastAsia="zh-CN"/>
        </w:rPr>
        <w:t>Step 2:</w:t>
      </w:r>
      <w:r w:rsidRPr="005213F2">
        <w:rPr>
          <w:rFonts w:eastAsiaTheme="minorEastAsia"/>
          <w:lang w:eastAsia="zh-CN"/>
        </w:rPr>
        <w:t xml:space="preserve"> Log in to </w:t>
      </w:r>
      <w:r w:rsidR="00A55554">
        <w:rPr>
          <w:rFonts w:eastAsiaTheme="minorEastAsia"/>
          <w:lang w:eastAsia="zh-CN"/>
        </w:rPr>
        <w:t>HUAWEI</w:t>
      </w:r>
      <w:r w:rsidRPr="005213F2">
        <w:rPr>
          <w:rFonts w:eastAsiaTheme="minorEastAsia"/>
          <w:lang w:eastAsia="zh-CN"/>
        </w:rPr>
        <w:t xml:space="preserve"> CLOUD and visit IoT Device Management.</w:t>
      </w:r>
    </w:p>
    <w:p w14:paraId="521CFB2D" w14:textId="7DAD0A7C" w:rsidR="00471D0A" w:rsidRPr="005213F2" w:rsidRDefault="003F426A" w:rsidP="00471D0A">
      <w:pPr>
        <w:pStyle w:val="a0"/>
        <w:rPr>
          <w:rFonts w:eastAsiaTheme="minorEastAsia"/>
          <w:b/>
          <w:bCs/>
          <w:lang w:eastAsia="zh-CN"/>
        </w:rPr>
      </w:pPr>
      <w:r w:rsidRPr="005213F2">
        <w:rPr>
          <w:rFonts w:eastAsiaTheme="minorEastAsia"/>
          <w:b/>
          <w:bCs/>
          <w:lang w:eastAsia="zh-CN"/>
        </w:rPr>
        <w:t xml:space="preserve">Step 3: </w:t>
      </w:r>
      <w:r w:rsidR="00471D0A" w:rsidRPr="001C693E">
        <w:rPr>
          <w:rFonts w:eastAsiaTheme="minorEastAsia"/>
          <w:lang w:eastAsia="zh-CN"/>
        </w:rPr>
        <w:t>Product Creation</w:t>
      </w:r>
    </w:p>
    <w:p w14:paraId="72782929" w14:textId="19712EA5" w:rsidR="003C6741" w:rsidRPr="005213F2" w:rsidRDefault="00A55554" w:rsidP="003C6741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The p</w:t>
      </w:r>
      <w:r w:rsidR="003C6741" w:rsidRPr="005213F2">
        <w:rPr>
          <w:rFonts w:eastAsiaTheme="minorEastAsia"/>
          <w:lang w:eastAsia="zh-CN"/>
        </w:rPr>
        <w:t>roduct is a collection of devices with the same capabilities or features. In addition to physical devices, a product includes product information, product models (profile files), codecs, and test reports generated during IoT capability building.</w:t>
      </w:r>
    </w:p>
    <w:p w14:paraId="0E0455E5" w14:textId="77777777" w:rsidR="003C6741" w:rsidRPr="005213F2" w:rsidRDefault="003C6741" w:rsidP="003C6741">
      <w:pPr>
        <w:rPr>
          <w:rFonts w:eastAsiaTheme="minorEastAsia"/>
          <w:lang w:eastAsia="zh-CN"/>
        </w:rPr>
      </w:pPr>
    </w:p>
    <w:p w14:paraId="14B9870E" w14:textId="3F352FC8" w:rsidR="007A3C4B" w:rsidRPr="005213F2" w:rsidRDefault="003F426A" w:rsidP="00471D0A">
      <w:pPr>
        <w:pStyle w:val="a0"/>
        <w:rPr>
          <w:rFonts w:eastAsiaTheme="minorEastAsia"/>
          <w:lang w:eastAsia="zh-CN"/>
        </w:rPr>
      </w:pPr>
      <w:r w:rsidRPr="005213F2">
        <w:rPr>
          <w:rFonts w:eastAsiaTheme="minorEastAsia"/>
          <w:lang w:eastAsia="zh-CN"/>
        </w:rPr>
        <w:t xml:space="preserve">To create a </w:t>
      </w:r>
      <w:r w:rsidR="00373EDC" w:rsidRPr="005213F2">
        <w:rPr>
          <w:rFonts w:eastAsiaTheme="minorEastAsia"/>
          <w:lang w:eastAsia="zh-CN"/>
        </w:rPr>
        <w:t>product</w:t>
      </w:r>
      <w:r w:rsidRPr="005213F2">
        <w:rPr>
          <w:rFonts w:eastAsiaTheme="minorEastAsia"/>
          <w:lang w:eastAsia="zh-CN"/>
        </w:rPr>
        <w:t xml:space="preserve">, click </w:t>
      </w:r>
      <w:r w:rsidR="00103705" w:rsidRPr="005213F2">
        <w:rPr>
          <w:rFonts w:eastAsiaTheme="minorEastAsia"/>
          <w:b/>
          <w:bCs/>
          <w:lang w:eastAsia="zh-CN"/>
        </w:rPr>
        <w:t>Create product</w:t>
      </w:r>
      <w:r w:rsidRPr="005213F2">
        <w:rPr>
          <w:rFonts w:eastAsiaTheme="minorEastAsia"/>
          <w:lang w:eastAsia="zh-CN"/>
        </w:rPr>
        <w:t xml:space="preserve"> on the home page. In the dialog box displayed, </w:t>
      </w:r>
      <w:r w:rsidR="0034367F" w:rsidRPr="005213F2">
        <w:rPr>
          <w:rFonts w:eastAsiaTheme="minorEastAsia"/>
          <w:lang w:eastAsia="zh-CN"/>
        </w:rPr>
        <w:t xml:space="preserve">enter relevant information </w:t>
      </w:r>
      <w:r w:rsidRPr="005213F2">
        <w:rPr>
          <w:rFonts w:eastAsiaTheme="minorEastAsia"/>
          <w:lang w:eastAsia="zh-CN"/>
        </w:rPr>
        <w:t xml:space="preserve">and click </w:t>
      </w:r>
      <w:r w:rsidR="0034367F" w:rsidRPr="005213F2">
        <w:rPr>
          <w:rFonts w:eastAsiaTheme="minorEastAsia"/>
          <w:b/>
          <w:bCs/>
          <w:lang w:eastAsia="zh-CN"/>
        </w:rPr>
        <w:t>Create</w:t>
      </w:r>
      <w:r w:rsidRPr="005213F2">
        <w:rPr>
          <w:rFonts w:eastAsiaTheme="minorEastAsia"/>
          <w:lang w:eastAsia="zh-CN"/>
        </w:rPr>
        <w:t>.</w:t>
      </w:r>
    </w:p>
    <w:p w14:paraId="7676E904" w14:textId="55AFB314" w:rsidR="003C6741" w:rsidRPr="005213F2" w:rsidRDefault="006202D5" w:rsidP="003C6741">
      <w:pPr>
        <w:pStyle w:val="ab"/>
      </w:pPr>
      <w:bookmarkStart w:id="28" w:name="_Toc42694781"/>
      <w:r w:rsidRPr="005213F2">
        <w:rPr>
          <w:rFonts w:eastAsiaTheme="minorEastAsia"/>
          <w:noProof/>
          <w:lang w:eastAsia="zh-CN"/>
        </w:rPr>
        <w:drawing>
          <wp:anchor distT="0" distB="0" distL="114300" distR="114300" simplePos="0" relativeHeight="251658244" behindDoc="0" locked="0" layoutInCell="1" allowOverlap="1" wp14:anchorId="460716E7" wp14:editId="50C4138C">
            <wp:simplePos x="0" y="0"/>
            <wp:positionH relativeFrom="column">
              <wp:posOffset>1053465</wp:posOffset>
            </wp:positionH>
            <wp:positionV relativeFrom="paragraph">
              <wp:posOffset>273050</wp:posOffset>
            </wp:positionV>
            <wp:extent cx="4746490" cy="1656458"/>
            <wp:effectExtent l="0" t="0" r="0" b="0"/>
            <wp:wrapSquare wrapText="bothSides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6490" cy="16564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3C6741" w:rsidRPr="005213F2"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8</w:t>
      </w:r>
      <w:r w:rsidR="00036258">
        <w:rPr>
          <w:noProof/>
        </w:rPr>
        <w:fldChar w:fldCharType="end"/>
      </w:r>
      <w:r w:rsidR="003C6741" w:rsidRPr="005213F2">
        <w:t>. Create a product</w:t>
      </w:r>
      <w:bookmarkEnd w:id="28"/>
    </w:p>
    <w:p w14:paraId="14A7468C" w14:textId="57BBAB83" w:rsidR="003C6741" w:rsidRPr="005213F2" w:rsidRDefault="006246A3" w:rsidP="006246A3">
      <w:pPr>
        <w:pStyle w:val="a0"/>
        <w:rPr>
          <w:rFonts w:eastAsiaTheme="minorEastAsia"/>
          <w:lang w:eastAsia="zh-CN"/>
        </w:rPr>
      </w:pPr>
      <w:r w:rsidRPr="005213F2">
        <w:rPr>
          <w:rFonts w:eastAsiaTheme="minorEastAsia"/>
          <w:lang w:eastAsia="zh-CN"/>
        </w:rPr>
        <w:br w:type="textWrapping" w:clear="all"/>
      </w:r>
      <w:r w:rsidR="00036258">
        <w:rPr>
          <w:rFonts w:eastAsiaTheme="minorEastAsia"/>
          <w:lang w:eastAsia="zh-CN"/>
        </w:rPr>
        <w:pict w14:anchorId="0149DA63">
          <v:rect id="矩形 4" o:spid="_x0000_s2012" style="position:absolute;left:0;text-align:left;margin-left:864.8pt;margin-top:32.95pt;width:95.2pt;height:34.45pt;z-index:251658245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" filled="f" strokecolor="#c00000" strokeweight="3pt"/>
        </w:pict>
      </w:r>
    </w:p>
    <w:p w14:paraId="760C9D94" w14:textId="7FD57C42" w:rsidR="006246A3" w:rsidRPr="005213F2" w:rsidRDefault="006246A3" w:rsidP="006246A3">
      <w:pPr>
        <w:pStyle w:val="ab"/>
      </w:pPr>
      <w:bookmarkStart w:id="29" w:name="_Toc42694782"/>
      <w:r w:rsidRPr="005213F2"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9</w:t>
      </w:r>
      <w:r w:rsidR="00036258">
        <w:rPr>
          <w:noProof/>
        </w:rPr>
        <w:fldChar w:fldCharType="end"/>
      </w:r>
      <w:r w:rsidRPr="005213F2">
        <w:t xml:space="preserve">. </w:t>
      </w:r>
      <w:r w:rsidR="00D458F8" w:rsidRPr="005213F2">
        <w:t>Set</w:t>
      </w:r>
      <w:r w:rsidRPr="005213F2">
        <w:t xml:space="preserve"> product information</w:t>
      </w:r>
      <w:bookmarkEnd w:id="29"/>
    </w:p>
    <w:p w14:paraId="6E2826F6" w14:textId="60EA3A28" w:rsidR="007A3C4B" w:rsidRPr="005213F2" w:rsidRDefault="007A3C4B" w:rsidP="006202D5">
      <w:pPr>
        <w:pStyle w:val="a0"/>
        <w:jc w:val="center"/>
        <w:rPr>
          <w:rFonts w:eastAsiaTheme="minorEastAsia"/>
          <w:lang w:eastAsia="zh-CN"/>
        </w:rPr>
      </w:pPr>
      <w:r w:rsidRPr="005213F2">
        <w:rPr>
          <w:rFonts w:eastAsiaTheme="minorEastAsia"/>
          <w:noProof/>
          <w:lang w:eastAsia="zh-CN"/>
        </w:rPr>
        <w:drawing>
          <wp:inline distT="0" distB="0" distL="0" distR="0" wp14:anchorId="2445D7CD" wp14:editId="6E923298">
            <wp:extent cx="4045057" cy="3885528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115" cy="38942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C5F1F1" w14:textId="77777777" w:rsidR="00332AEE" w:rsidRPr="005213F2" w:rsidRDefault="00332AEE" w:rsidP="003C6741">
      <w:pPr>
        <w:pStyle w:val="a0"/>
        <w:jc w:val="center"/>
        <w:rPr>
          <w:rFonts w:eastAsiaTheme="minorEastAsia"/>
          <w:lang w:eastAsia="zh-CN"/>
        </w:rPr>
      </w:pPr>
    </w:p>
    <w:p w14:paraId="4B87B4B7" w14:textId="1ADF3B5D" w:rsidR="00471D0A" w:rsidRPr="005213F2" w:rsidRDefault="001C018E" w:rsidP="001C018E">
      <w:pPr>
        <w:pStyle w:val="a0"/>
        <w:rPr>
          <w:rFonts w:eastAsiaTheme="minorEastAsia"/>
          <w:lang w:eastAsia="zh-CN"/>
        </w:rPr>
      </w:pPr>
      <w:r w:rsidRPr="005213F2">
        <w:rPr>
          <w:rFonts w:eastAsiaTheme="minorEastAsia"/>
          <w:b/>
          <w:bCs/>
          <w:lang w:eastAsia="zh-CN"/>
        </w:rPr>
        <w:t xml:space="preserve">Step 4: </w:t>
      </w:r>
      <w:r w:rsidR="00471D0A" w:rsidRPr="001C693E">
        <w:rPr>
          <w:rFonts w:eastAsiaTheme="minorEastAsia"/>
          <w:lang w:eastAsia="zh-CN"/>
        </w:rPr>
        <w:t>Profile definition</w:t>
      </w:r>
    </w:p>
    <w:p w14:paraId="691F5DB2" w14:textId="040F1134" w:rsidR="001C018E" w:rsidRPr="003A14F4" w:rsidRDefault="00471D0A" w:rsidP="00471D0A">
      <w:pPr>
        <w:pStyle w:val="a0"/>
        <w:rPr>
          <w:rFonts w:eastAsiaTheme="minorEastAsia"/>
          <w:lang w:eastAsia="zh-CN"/>
        </w:rPr>
      </w:pPr>
      <w:r w:rsidRPr="005213F2">
        <w:rPr>
          <w:rFonts w:eastAsiaTheme="minorEastAsia"/>
          <w:lang w:eastAsia="zh-CN"/>
        </w:rPr>
        <w:t xml:space="preserve">A product model (also called </w:t>
      </w:r>
      <w:r w:rsidR="00126FF9">
        <w:rPr>
          <w:rFonts w:eastAsiaTheme="minorEastAsia"/>
          <w:lang w:eastAsia="zh-CN"/>
        </w:rPr>
        <w:t xml:space="preserve">a </w:t>
      </w:r>
      <w:r w:rsidRPr="005213F2">
        <w:rPr>
          <w:rFonts w:eastAsiaTheme="minorEastAsia"/>
          <w:lang w:eastAsia="zh-CN"/>
        </w:rPr>
        <w:t xml:space="preserve">profile) is used to describe the capabilities and features of a </w:t>
      </w:r>
      <w:r w:rsidRPr="003A14F4">
        <w:rPr>
          <w:rFonts w:eastAsiaTheme="minorEastAsia"/>
          <w:lang w:eastAsia="zh-CN"/>
        </w:rPr>
        <w:t>device. Developers construct an abstract model of a device by defining a profile file on the IoT platform so that the IoT platform can understand the services, properties, and commands supported by the device.</w:t>
      </w:r>
    </w:p>
    <w:p w14:paraId="6ABBC9BD" w14:textId="4140D03A" w:rsidR="006246A3" w:rsidRPr="003A14F4" w:rsidRDefault="00CB3D0E" w:rsidP="003A14F4">
      <w:pPr>
        <w:pStyle w:val="a0"/>
        <w:rPr>
          <w:rFonts w:eastAsiaTheme="minorEastAsia"/>
          <w:lang w:eastAsia="zh-CN"/>
        </w:rPr>
      </w:pPr>
      <w:r w:rsidRPr="003A14F4">
        <w:rPr>
          <w:rFonts w:eastAsiaTheme="minorEastAsia"/>
          <w:lang w:eastAsia="zh-CN"/>
        </w:rPr>
        <w:t xml:space="preserve">On the Product Development page, select the desired product, click </w:t>
      </w:r>
      <w:r w:rsidR="00F90A33" w:rsidRPr="003A14F4">
        <w:rPr>
          <w:rFonts w:eastAsiaTheme="minorEastAsia"/>
          <w:b/>
          <w:bCs/>
          <w:lang w:eastAsia="zh-CN"/>
        </w:rPr>
        <w:t>Detail</w:t>
      </w:r>
      <w:r w:rsidRPr="003A14F4">
        <w:rPr>
          <w:rFonts w:eastAsiaTheme="minorEastAsia"/>
          <w:lang w:eastAsia="zh-CN"/>
        </w:rPr>
        <w:t xml:space="preserve"> on the right</w:t>
      </w:r>
      <w:r w:rsidR="00F90A33" w:rsidRPr="003A14F4">
        <w:rPr>
          <w:rFonts w:eastAsiaTheme="minorEastAsia"/>
          <w:lang w:eastAsia="zh-CN"/>
        </w:rPr>
        <w:t xml:space="preserve">. </w:t>
      </w:r>
      <w:r w:rsidRPr="003A14F4">
        <w:rPr>
          <w:rFonts w:eastAsiaTheme="minorEastAsia"/>
          <w:lang w:eastAsia="zh-CN"/>
        </w:rPr>
        <w:t>The Product Details page is displayed.</w:t>
      </w:r>
    </w:p>
    <w:p w14:paraId="1CF54FFE" w14:textId="72D4C5CB" w:rsidR="00B26E10" w:rsidRPr="005213F2" w:rsidRDefault="00B26E10" w:rsidP="00B26E10">
      <w:pPr>
        <w:pStyle w:val="ab"/>
      </w:pPr>
      <w:bookmarkStart w:id="30" w:name="_Toc42694783"/>
      <w:r w:rsidRPr="005213F2"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10</w:t>
      </w:r>
      <w:r w:rsidR="00036258">
        <w:rPr>
          <w:noProof/>
        </w:rPr>
        <w:fldChar w:fldCharType="end"/>
      </w:r>
      <w:r w:rsidRPr="005213F2">
        <w:t xml:space="preserve">. </w:t>
      </w:r>
      <w:r w:rsidR="00DC0C85" w:rsidRPr="005213F2">
        <w:t>P</w:t>
      </w:r>
      <w:r w:rsidR="00857E48" w:rsidRPr="005213F2">
        <w:t>roduct d</w:t>
      </w:r>
      <w:r w:rsidRPr="005213F2">
        <w:t>etails</w:t>
      </w:r>
      <w:bookmarkEnd w:id="30"/>
    </w:p>
    <w:p w14:paraId="41E4407C" w14:textId="77777777" w:rsidR="007E7B10" w:rsidRPr="005213F2" w:rsidRDefault="00F90A33" w:rsidP="007E7B10">
      <w:pPr>
        <w:pStyle w:val="a0"/>
        <w:jc w:val="center"/>
        <w:rPr>
          <w:rFonts w:eastAsiaTheme="minorEastAsia"/>
          <w:lang w:eastAsia="zh-CN"/>
        </w:rPr>
      </w:pPr>
      <w:r w:rsidRPr="005213F2">
        <w:rPr>
          <w:rFonts w:eastAsiaTheme="minorEastAsia"/>
          <w:noProof/>
          <w:lang w:eastAsia="zh-CN"/>
        </w:rPr>
        <w:drawing>
          <wp:inline distT="0" distB="0" distL="0" distR="0" wp14:anchorId="7452336C" wp14:editId="07899DCE">
            <wp:extent cx="5011486" cy="2146516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1486" cy="21465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7FA710" w14:textId="0087D9F0" w:rsidR="007E7B10" w:rsidRPr="005213F2" w:rsidRDefault="007E7B10" w:rsidP="004337E8">
      <w:pPr>
        <w:pStyle w:val="a0"/>
        <w:numPr>
          <w:ilvl w:val="0"/>
          <w:numId w:val="3"/>
        </w:numPr>
        <w:rPr>
          <w:color w:val="3D3F43"/>
          <w:sz w:val="21"/>
          <w:szCs w:val="21"/>
          <w:shd w:val="clear" w:color="auto" w:fill="FFFFFF"/>
        </w:rPr>
      </w:pPr>
      <w:r w:rsidRPr="00D72B00">
        <w:t>In the</w:t>
      </w:r>
      <w:r w:rsidRPr="003A14F4">
        <w:rPr>
          <w:rFonts w:eastAsiaTheme="minorEastAsia"/>
          <w:lang w:eastAsia="zh-CN"/>
        </w:rPr>
        <w:t xml:space="preserve"> development space, click </w:t>
      </w:r>
      <w:r w:rsidRPr="003A14F4">
        <w:rPr>
          <w:rFonts w:eastAsiaTheme="minorEastAsia"/>
          <w:b/>
          <w:bCs/>
          <w:lang w:eastAsia="zh-CN"/>
        </w:rPr>
        <w:t>Customize functions</w:t>
      </w:r>
      <w:r w:rsidRPr="003A14F4">
        <w:rPr>
          <w:rFonts w:eastAsiaTheme="minorEastAsia"/>
          <w:lang w:eastAsia="zh-CN"/>
        </w:rPr>
        <w:t xml:space="preserve"> and click </w:t>
      </w:r>
      <w:r w:rsidRPr="003A14F4">
        <w:rPr>
          <w:rFonts w:eastAsiaTheme="minorEastAsia"/>
          <w:b/>
          <w:bCs/>
          <w:lang w:eastAsia="zh-CN"/>
        </w:rPr>
        <w:t>Add Service</w:t>
      </w:r>
      <w:r w:rsidRPr="003A14F4">
        <w:rPr>
          <w:rFonts w:eastAsiaTheme="minorEastAsia"/>
          <w:lang w:eastAsia="zh-CN"/>
        </w:rPr>
        <w:t>.</w:t>
      </w:r>
    </w:p>
    <w:p w14:paraId="4A367866" w14:textId="30D2A188" w:rsidR="007E7B10" w:rsidRPr="005213F2" w:rsidRDefault="007E7B10" w:rsidP="007E7B10">
      <w:pPr>
        <w:pStyle w:val="ab"/>
      </w:pPr>
      <w:bookmarkStart w:id="31" w:name="_Toc42694784"/>
      <w:r w:rsidRPr="005213F2"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11</w:t>
      </w:r>
      <w:r w:rsidR="00036258">
        <w:rPr>
          <w:noProof/>
        </w:rPr>
        <w:fldChar w:fldCharType="end"/>
      </w:r>
      <w:r w:rsidRPr="005213F2">
        <w:t>. Customize product functions</w:t>
      </w:r>
      <w:bookmarkEnd w:id="31"/>
    </w:p>
    <w:p w14:paraId="3CA5C8DC" w14:textId="4AA1AB50" w:rsidR="00F90A33" w:rsidRPr="005213F2" w:rsidRDefault="00F90A33" w:rsidP="00332AEE">
      <w:pPr>
        <w:pStyle w:val="a0"/>
        <w:jc w:val="center"/>
        <w:rPr>
          <w:rFonts w:eastAsiaTheme="minorEastAsia"/>
          <w:lang w:eastAsia="zh-CN"/>
        </w:rPr>
      </w:pPr>
      <w:r w:rsidRPr="005213F2">
        <w:rPr>
          <w:rFonts w:eastAsiaTheme="minorEastAsia"/>
          <w:noProof/>
          <w:lang w:eastAsia="zh-CN"/>
        </w:rPr>
        <w:drawing>
          <wp:inline distT="0" distB="0" distL="0" distR="0" wp14:anchorId="3707C9C8" wp14:editId="185B1006">
            <wp:extent cx="4873577" cy="3087178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051" cy="31394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35E605" w14:textId="77777777" w:rsidR="007E7B10" w:rsidRPr="005213F2" w:rsidRDefault="007E7B10" w:rsidP="007E7B10">
      <w:pPr>
        <w:pStyle w:val="a0"/>
        <w:rPr>
          <w:rFonts w:eastAsiaTheme="minorEastAsia"/>
          <w:lang w:eastAsia="zh-CN"/>
        </w:rPr>
      </w:pPr>
    </w:p>
    <w:p w14:paraId="3ACEC2CB" w14:textId="3997F663" w:rsidR="007E7B10" w:rsidRPr="005213F2" w:rsidRDefault="007E7B10" w:rsidP="007E7B10">
      <w:pPr>
        <w:pStyle w:val="ab"/>
      </w:pPr>
      <w:bookmarkStart w:id="32" w:name="_Toc42694785"/>
      <w:r w:rsidRPr="005213F2">
        <w:lastRenderedPageBreak/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12</w:t>
      </w:r>
      <w:r w:rsidR="00036258">
        <w:rPr>
          <w:noProof/>
        </w:rPr>
        <w:fldChar w:fldCharType="end"/>
      </w:r>
      <w:r w:rsidRPr="005213F2">
        <w:t>. Add service</w:t>
      </w:r>
      <w:bookmarkEnd w:id="32"/>
    </w:p>
    <w:p w14:paraId="2CB07922" w14:textId="40BB2429" w:rsidR="00F90A33" w:rsidRPr="005213F2" w:rsidRDefault="00177FA0" w:rsidP="007E7B10">
      <w:pPr>
        <w:pStyle w:val="a0"/>
        <w:jc w:val="center"/>
        <w:rPr>
          <w:rFonts w:eastAsiaTheme="minorEastAsia"/>
          <w:lang w:eastAsia="zh-CN"/>
        </w:rPr>
      </w:pPr>
      <w:r w:rsidRPr="005213F2">
        <w:rPr>
          <w:noProof/>
        </w:rPr>
        <w:drawing>
          <wp:inline distT="0" distB="0" distL="0" distR="0" wp14:anchorId="6D399F58" wp14:editId="3E28D885">
            <wp:extent cx="5042615" cy="2158193"/>
            <wp:effectExtent l="0" t="0" r="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5602" cy="2168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DFB9DA" w14:textId="153C0EC5" w:rsidR="007E7B10" w:rsidRPr="003A14F4" w:rsidRDefault="007E7B10" w:rsidP="004337E8">
      <w:pPr>
        <w:pStyle w:val="a0"/>
        <w:numPr>
          <w:ilvl w:val="0"/>
          <w:numId w:val="3"/>
        </w:numPr>
        <w:rPr>
          <w:rFonts w:eastAsiaTheme="minorEastAsia"/>
          <w:lang w:eastAsia="zh-CN"/>
        </w:rPr>
      </w:pPr>
      <w:r w:rsidRPr="003A14F4">
        <w:rPr>
          <w:rFonts w:eastAsiaTheme="minorEastAsia"/>
          <w:lang w:eastAsia="zh-CN"/>
        </w:rPr>
        <w:t xml:space="preserve">In the </w:t>
      </w:r>
      <w:r w:rsidRPr="003A14F4">
        <w:rPr>
          <w:rFonts w:eastAsiaTheme="minorEastAsia"/>
          <w:b/>
          <w:bCs/>
          <w:lang w:eastAsia="zh-CN"/>
        </w:rPr>
        <w:t>Add Service</w:t>
      </w:r>
      <w:r w:rsidRPr="003A14F4">
        <w:rPr>
          <w:rFonts w:eastAsiaTheme="minorEastAsia"/>
          <w:lang w:eastAsia="zh-CN"/>
        </w:rPr>
        <w:t xml:space="preserve"> area, define the service name, properties, and commands. A service can contain properties and/or commands. Configure the properties and commands based on your requirements.</w:t>
      </w:r>
    </w:p>
    <w:p w14:paraId="3C0F60BA" w14:textId="77777777" w:rsidR="007E7B10" w:rsidRPr="005213F2" w:rsidRDefault="007E7B10" w:rsidP="007E7B10">
      <w:pPr>
        <w:pStyle w:val="a0"/>
        <w:ind w:left="0"/>
        <w:rPr>
          <w:rFonts w:eastAsiaTheme="minorEastAsia"/>
          <w:lang w:eastAsia="zh-CN"/>
        </w:rPr>
      </w:pPr>
    </w:p>
    <w:p w14:paraId="635CC2D5" w14:textId="7B13EA41" w:rsidR="00DE6DA6" w:rsidRPr="005213F2" w:rsidRDefault="00DE6DA6" w:rsidP="00DE6DA6">
      <w:pPr>
        <w:pStyle w:val="ab"/>
      </w:pPr>
      <w:bookmarkStart w:id="33" w:name="_Toc42694786"/>
      <w:r w:rsidRPr="005213F2"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13</w:t>
      </w:r>
      <w:r w:rsidR="00036258">
        <w:rPr>
          <w:noProof/>
        </w:rPr>
        <w:fldChar w:fldCharType="end"/>
      </w:r>
      <w:r w:rsidRPr="005213F2">
        <w:t>. Add temperature property</w:t>
      </w:r>
      <w:bookmarkEnd w:id="33"/>
    </w:p>
    <w:p w14:paraId="6E1394AA" w14:textId="15E2ADF4" w:rsidR="007E7B10" w:rsidRPr="005213F2" w:rsidRDefault="00DE6DA6" w:rsidP="007E7B10">
      <w:pPr>
        <w:pStyle w:val="a0"/>
        <w:jc w:val="center"/>
        <w:rPr>
          <w:rFonts w:eastAsiaTheme="minorEastAsia"/>
          <w:lang w:eastAsia="zh-CN"/>
        </w:rPr>
      </w:pPr>
      <w:r w:rsidRPr="005213F2">
        <w:rPr>
          <w:noProof/>
        </w:rPr>
        <w:drawing>
          <wp:inline distT="0" distB="0" distL="0" distR="0" wp14:anchorId="6BD657A2" wp14:editId="11D03D98">
            <wp:extent cx="4060825" cy="321564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0825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CD0A6" w14:textId="4FD58A9A" w:rsidR="00DE6DA6" w:rsidRPr="005213F2" w:rsidRDefault="00DE6DA6" w:rsidP="00DE6DA6">
      <w:pPr>
        <w:pStyle w:val="ab"/>
      </w:pPr>
      <w:bookmarkStart w:id="34" w:name="_Toc42694787"/>
      <w:r w:rsidRPr="005213F2">
        <w:lastRenderedPageBreak/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14</w:t>
      </w:r>
      <w:r w:rsidR="00036258">
        <w:rPr>
          <w:noProof/>
        </w:rPr>
        <w:fldChar w:fldCharType="end"/>
      </w:r>
      <w:r w:rsidRPr="005213F2">
        <w:t>. Add humidity property</w:t>
      </w:r>
      <w:bookmarkEnd w:id="34"/>
    </w:p>
    <w:p w14:paraId="3438352B" w14:textId="0FDE4881" w:rsidR="00DE6DA6" w:rsidRPr="005213F2" w:rsidRDefault="00DE6DA6" w:rsidP="007E7B10">
      <w:pPr>
        <w:pStyle w:val="a0"/>
        <w:jc w:val="center"/>
        <w:rPr>
          <w:rFonts w:eastAsiaTheme="minorEastAsia"/>
          <w:lang w:eastAsia="zh-CN"/>
        </w:rPr>
      </w:pPr>
      <w:r w:rsidRPr="005213F2">
        <w:rPr>
          <w:noProof/>
        </w:rPr>
        <w:drawing>
          <wp:inline distT="0" distB="0" distL="0" distR="0" wp14:anchorId="4129D229" wp14:editId="5660FCBB">
            <wp:extent cx="4052570" cy="3215640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57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03907" w14:textId="77777777" w:rsidR="00DE6DA6" w:rsidRPr="005213F2" w:rsidRDefault="00DE6DA6" w:rsidP="007E7B10">
      <w:pPr>
        <w:pStyle w:val="a0"/>
        <w:jc w:val="center"/>
        <w:rPr>
          <w:rFonts w:eastAsiaTheme="minorEastAsia"/>
          <w:lang w:eastAsia="zh-CN"/>
        </w:rPr>
      </w:pPr>
    </w:p>
    <w:p w14:paraId="7C04FBA9" w14:textId="7D1EC617" w:rsidR="00DE6DA6" w:rsidRPr="005213F2" w:rsidRDefault="00DE6DA6" w:rsidP="00DE6DA6">
      <w:pPr>
        <w:pStyle w:val="ab"/>
      </w:pPr>
      <w:bookmarkStart w:id="35" w:name="_Toc42694788"/>
      <w:r w:rsidRPr="005213F2"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15</w:t>
      </w:r>
      <w:r w:rsidR="00036258">
        <w:rPr>
          <w:noProof/>
        </w:rPr>
        <w:fldChar w:fldCharType="end"/>
      </w:r>
      <w:r w:rsidRPr="005213F2">
        <w:t>. Add pressure property</w:t>
      </w:r>
      <w:bookmarkEnd w:id="35"/>
    </w:p>
    <w:p w14:paraId="3B874E75" w14:textId="65C06911" w:rsidR="00DE6DA6" w:rsidRPr="005213F2" w:rsidRDefault="00DE6DA6" w:rsidP="007E7B10">
      <w:pPr>
        <w:pStyle w:val="a0"/>
        <w:jc w:val="center"/>
        <w:rPr>
          <w:rFonts w:eastAsiaTheme="minorEastAsia"/>
          <w:lang w:eastAsia="zh-CN"/>
        </w:rPr>
      </w:pPr>
      <w:r w:rsidRPr="005213F2">
        <w:rPr>
          <w:noProof/>
        </w:rPr>
        <w:drawing>
          <wp:inline distT="0" distB="0" distL="0" distR="0" wp14:anchorId="17F1F2E8" wp14:editId="4C383883">
            <wp:extent cx="4044950" cy="320802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4950" cy="320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8B96C8" w14:textId="7B5394E5" w:rsidR="00DE6DA6" w:rsidRPr="005213F2" w:rsidRDefault="00DE6DA6" w:rsidP="007E7B10">
      <w:pPr>
        <w:pStyle w:val="a0"/>
        <w:jc w:val="center"/>
        <w:rPr>
          <w:rFonts w:eastAsiaTheme="minorEastAsia"/>
          <w:lang w:eastAsia="zh-CN"/>
        </w:rPr>
      </w:pPr>
    </w:p>
    <w:p w14:paraId="5CFCEB01" w14:textId="0308C879" w:rsidR="00DE6DA6" w:rsidRPr="005213F2" w:rsidRDefault="00DE6DA6" w:rsidP="00DE6DA6">
      <w:pPr>
        <w:pStyle w:val="ab"/>
      </w:pPr>
      <w:bookmarkStart w:id="36" w:name="_Toc42694789"/>
      <w:r w:rsidRPr="005213F2">
        <w:lastRenderedPageBreak/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16</w:t>
      </w:r>
      <w:r w:rsidR="00036258">
        <w:rPr>
          <w:noProof/>
        </w:rPr>
        <w:fldChar w:fldCharType="end"/>
      </w:r>
      <w:r w:rsidRPr="005213F2">
        <w:t xml:space="preserve">. Add </w:t>
      </w:r>
      <w:proofErr w:type="spellStart"/>
      <w:r w:rsidRPr="005213F2">
        <w:t>accelerometer_x</w:t>
      </w:r>
      <w:proofErr w:type="spellEnd"/>
      <w:r w:rsidRPr="005213F2">
        <w:t xml:space="preserve"> property</w:t>
      </w:r>
      <w:bookmarkEnd w:id="36"/>
    </w:p>
    <w:p w14:paraId="50841851" w14:textId="7DA879A5" w:rsidR="00DE6DA6" w:rsidRPr="005213F2" w:rsidRDefault="00DE6DA6" w:rsidP="007E7B10">
      <w:pPr>
        <w:pStyle w:val="a0"/>
        <w:jc w:val="center"/>
        <w:rPr>
          <w:rFonts w:eastAsiaTheme="minorEastAsia"/>
          <w:lang w:eastAsia="zh-CN"/>
        </w:rPr>
      </w:pPr>
      <w:r w:rsidRPr="005213F2">
        <w:rPr>
          <w:noProof/>
        </w:rPr>
        <w:drawing>
          <wp:inline distT="0" distB="0" distL="0" distR="0" wp14:anchorId="0862A362" wp14:editId="482916D3">
            <wp:extent cx="4044950" cy="3378835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4950" cy="3378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BD545" w14:textId="7DE3BC88" w:rsidR="00DE6DA6" w:rsidRPr="005213F2" w:rsidRDefault="00DE6DA6" w:rsidP="00DE6DA6">
      <w:pPr>
        <w:pStyle w:val="ab"/>
      </w:pPr>
      <w:bookmarkStart w:id="37" w:name="_Toc42694790"/>
      <w:r w:rsidRPr="005213F2"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17</w:t>
      </w:r>
      <w:r w:rsidR="00036258">
        <w:rPr>
          <w:noProof/>
        </w:rPr>
        <w:fldChar w:fldCharType="end"/>
      </w:r>
      <w:r w:rsidRPr="005213F2">
        <w:t xml:space="preserve">. Add </w:t>
      </w:r>
      <w:proofErr w:type="spellStart"/>
      <w:r w:rsidRPr="005213F2">
        <w:t>accelerometer_y</w:t>
      </w:r>
      <w:proofErr w:type="spellEnd"/>
      <w:r w:rsidRPr="005213F2">
        <w:t xml:space="preserve"> property</w:t>
      </w:r>
      <w:bookmarkEnd w:id="37"/>
    </w:p>
    <w:p w14:paraId="434FB7D6" w14:textId="42AD1FC8" w:rsidR="00DE6DA6" w:rsidRPr="005213F2" w:rsidRDefault="00DE6DA6" w:rsidP="007E7B10">
      <w:pPr>
        <w:pStyle w:val="a0"/>
        <w:jc w:val="center"/>
        <w:rPr>
          <w:rFonts w:eastAsiaTheme="minorEastAsia"/>
          <w:lang w:eastAsia="zh-CN"/>
        </w:rPr>
      </w:pPr>
      <w:r w:rsidRPr="005213F2">
        <w:rPr>
          <w:noProof/>
        </w:rPr>
        <w:drawing>
          <wp:inline distT="0" distB="0" distL="0" distR="0" wp14:anchorId="743511D3" wp14:editId="3277D6B9">
            <wp:extent cx="4044950" cy="3331845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4950" cy="333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B6509" w14:textId="404585B7" w:rsidR="00DE6DA6" w:rsidRPr="005213F2" w:rsidRDefault="00DE6DA6" w:rsidP="00DE6DA6">
      <w:pPr>
        <w:pStyle w:val="ab"/>
      </w:pPr>
      <w:bookmarkStart w:id="38" w:name="_Toc42694791"/>
      <w:r w:rsidRPr="005213F2">
        <w:lastRenderedPageBreak/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18</w:t>
      </w:r>
      <w:r w:rsidR="00036258">
        <w:rPr>
          <w:noProof/>
        </w:rPr>
        <w:fldChar w:fldCharType="end"/>
      </w:r>
      <w:r w:rsidRPr="005213F2">
        <w:t xml:space="preserve">. Add </w:t>
      </w:r>
      <w:proofErr w:type="spellStart"/>
      <w:r w:rsidRPr="005213F2">
        <w:t>accelerometer_z</w:t>
      </w:r>
      <w:proofErr w:type="spellEnd"/>
      <w:r w:rsidRPr="005213F2">
        <w:t xml:space="preserve"> property</w:t>
      </w:r>
      <w:bookmarkEnd w:id="38"/>
    </w:p>
    <w:p w14:paraId="06A907CA" w14:textId="26555A17" w:rsidR="00DE6DA6" w:rsidRPr="005213F2" w:rsidRDefault="00DE6DA6" w:rsidP="007E7B10">
      <w:pPr>
        <w:pStyle w:val="a0"/>
        <w:jc w:val="center"/>
        <w:rPr>
          <w:rFonts w:eastAsiaTheme="minorEastAsia"/>
          <w:lang w:eastAsia="zh-CN"/>
        </w:rPr>
      </w:pPr>
      <w:r w:rsidRPr="005213F2">
        <w:rPr>
          <w:noProof/>
        </w:rPr>
        <w:drawing>
          <wp:inline distT="0" distB="0" distL="0" distR="0" wp14:anchorId="01BC84E6" wp14:editId="3EFAB1A6">
            <wp:extent cx="4022090" cy="3331845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2090" cy="333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1BBA7" w14:textId="3F10AA4B" w:rsidR="00DE6DA6" w:rsidRPr="005213F2" w:rsidRDefault="00DE6DA6" w:rsidP="00DE6DA6">
      <w:pPr>
        <w:pStyle w:val="ab"/>
      </w:pPr>
      <w:bookmarkStart w:id="39" w:name="_Toc42694792"/>
      <w:r w:rsidRPr="005213F2"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19</w:t>
      </w:r>
      <w:r w:rsidR="00036258">
        <w:rPr>
          <w:noProof/>
        </w:rPr>
        <w:fldChar w:fldCharType="end"/>
      </w:r>
      <w:r w:rsidRPr="005213F2">
        <w:t>. Property list</w:t>
      </w:r>
      <w:bookmarkEnd w:id="39"/>
    </w:p>
    <w:p w14:paraId="336DFB20" w14:textId="7532A9DB" w:rsidR="00DE6DA6" w:rsidRDefault="00177FA0" w:rsidP="007E7B10">
      <w:pPr>
        <w:pStyle w:val="a0"/>
        <w:jc w:val="center"/>
        <w:rPr>
          <w:rFonts w:eastAsiaTheme="minorEastAsia"/>
          <w:lang w:eastAsia="zh-CN"/>
        </w:rPr>
      </w:pPr>
      <w:r w:rsidRPr="005213F2">
        <w:rPr>
          <w:noProof/>
        </w:rPr>
        <w:drawing>
          <wp:inline distT="0" distB="0" distL="0" distR="0" wp14:anchorId="1C3FBA60" wp14:editId="396B8714">
            <wp:extent cx="4718978" cy="2633894"/>
            <wp:effectExtent l="0" t="0" r="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678" cy="2637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B2800" w14:textId="482A6223" w:rsidR="007547BE" w:rsidRDefault="007547BE" w:rsidP="007E7B10">
      <w:pPr>
        <w:pStyle w:val="a0"/>
        <w:jc w:val="center"/>
        <w:rPr>
          <w:rFonts w:eastAsiaTheme="minorEastAsia"/>
          <w:lang w:eastAsia="zh-CN"/>
        </w:rPr>
      </w:pPr>
    </w:p>
    <w:p w14:paraId="1D03C643" w14:textId="34D9C13F" w:rsidR="007547BE" w:rsidRDefault="007547BE" w:rsidP="007E7B10">
      <w:pPr>
        <w:pStyle w:val="a0"/>
        <w:jc w:val="center"/>
        <w:rPr>
          <w:rFonts w:eastAsiaTheme="minorEastAsia"/>
          <w:lang w:eastAsia="zh-CN"/>
        </w:rPr>
      </w:pPr>
    </w:p>
    <w:p w14:paraId="20D75D9D" w14:textId="012F0DB5" w:rsidR="007547BE" w:rsidRDefault="007547BE" w:rsidP="007E7B10">
      <w:pPr>
        <w:pStyle w:val="a0"/>
        <w:jc w:val="center"/>
        <w:rPr>
          <w:rFonts w:eastAsiaTheme="minorEastAsia"/>
          <w:lang w:eastAsia="zh-CN"/>
        </w:rPr>
      </w:pPr>
    </w:p>
    <w:p w14:paraId="052D78AD" w14:textId="3C7B46DC" w:rsidR="007547BE" w:rsidRDefault="007547BE" w:rsidP="007E7B10">
      <w:pPr>
        <w:pStyle w:val="a0"/>
        <w:jc w:val="center"/>
        <w:rPr>
          <w:rFonts w:eastAsiaTheme="minorEastAsia"/>
          <w:lang w:eastAsia="zh-CN"/>
        </w:rPr>
      </w:pPr>
    </w:p>
    <w:p w14:paraId="605A4C3B" w14:textId="032B5A04" w:rsidR="007547BE" w:rsidRDefault="007547BE" w:rsidP="007E7B10">
      <w:pPr>
        <w:pStyle w:val="a0"/>
        <w:jc w:val="center"/>
        <w:rPr>
          <w:rFonts w:eastAsiaTheme="minorEastAsia"/>
          <w:lang w:eastAsia="zh-CN"/>
        </w:rPr>
      </w:pPr>
    </w:p>
    <w:p w14:paraId="3128F21E" w14:textId="0ADD3841" w:rsidR="007547BE" w:rsidRDefault="007547BE" w:rsidP="007E7B10">
      <w:pPr>
        <w:pStyle w:val="a0"/>
        <w:jc w:val="center"/>
        <w:rPr>
          <w:rFonts w:eastAsiaTheme="minorEastAsia"/>
          <w:lang w:eastAsia="zh-CN"/>
        </w:rPr>
      </w:pPr>
    </w:p>
    <w:p w14:paraId="63C3C770" w14:textId="77777777" w:rsidR="007547BE" w:rsidRPr="005213F2" w:rsidRDefault="007547BE" w:rsidP="007E7B10">
      <w:pPr>
        <w:pStyle w:val="a0"/>
        <w:jc w:val="center"/>
        <w:rPr>
          <w:rFonts w:eastAsiaTheme="minorEastAsia"/>
          <w:lang w:eastAsia="zh-CN"/>
        </w:rPr>
      </w:pPr>
    </w:p>
    <w:p w14:paraId="57A0C7F2" w14:textId="63547C34" w:rsidR="00226C88" w:rsidRPr="005213F2" w:rsidRDefault="00226C88" w:rsidP="00A71C74">
      <w:pPr>
        <w:pStyle w:val="a0"/>
        <w:rPr>
          <w:rFonts w:eastAsiaTheme="minorEastAsia"/>
          <w:b/>
          <w:bCs/>
          <w:lang w:eastAsia="zh-CN"/>
        </w:rPr>
      </w:pPr>
      <w:r w:rsidRPr="005213F2">
        <w:rPr>
          <w:rFonts w:eastAsiaTheme="minorEastAsia"/>
          <w:b/>
          <w:bCs/>
          <w:lang w:eastAsia="zh-CN"/>
        </w:rPr>
        <w:lastRenderedPageBreak/>
        <w:t xml:space="preserve">STEP 5: </w:t>
      </w:r>
      <w:r w:rsidR="00A71C74" w:rsidRPr="001C693E">
        <w:rPr>
          <w:rFonts w:eastAsiaTheme="minorEastAsia"/>
          <w:lang w:eastAsia="zh-CN"/>
        </w:rPr>
        <w:t>Registering a Device</w:t>
      </w:r>
    </w:p>
    <w:p w14:paraId="2BE57EC3" w14:textId="4114BE19" w:rsidR="00EB3C33" w:rsidRPr="003A14F4" w:rsidRDefault="00A71C74" w:rsidP="001C693E">
      <w:r w:rsidRPr="003A14F4">
        <w:t>Register a device on the IoT platform and define device parameters. Then the device can connect to the IoT platform if authentication succeeds.</w:t>
      </w:r>
    </w:p>
    <w:p w14:paraId="6012395E" w14:textId="5D83E19C" w:rsidR="00EB3C33" w:rsidRPr="003A14F4" w:rsidRDefault="00EB3C33" w:rsidP="003A14F4">
      <w:pPr>
        <w:pStyle w:val="a8"/>
        <w:numPr>
          <w:ilvl w:val="0"/>
          <w:numId w:val="3"/>
        </w:numPr>
      </w:pPr>
      <w:r w:rsidRPr="003A14F4">
        <w:t>Choose Devices &gt; Registration.</w:t>
      </w:r>
    </w:p>
    <w:p w14:paraId="1E2D2143" w14:textId="0155BEA9" w:rsidR="00EB3C33" w:rsidRPr="005213F2" w:rsidRDefault="00EB3C33" w:rsidP="00EB3C33">
      <w:pPr>
        <w:pStyle w:val="ab"/>
      </w:pPr>
      <w:bookmarkStart w:id="40" w:name="_Toc42694793"/>
      <w:r w:rsidRPr="005213F2"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20</w:t>
      </w:r>
      <w:r w:rsidR="00036258">
        <w:rPr>
          <w:noProof/>
        </w:rPr>
        <w:fldChar w:fldCharType="end"/>
      </w:r>
      <w:r w:rsidRPr="005213F2">
        <w:t>. Register a device</w:t>
      </w:r>
      <w:bookmarkEnd w:id="40"/>
    </w:p>
    <w:p w14:paraId="27730D3E" w14:textId="38F2612C" w:rsidR="00EB3C33" w:rsidRPr="005213F2" w:rsidRDefault="00EB3C33" w:rsidP="00EB3C33">
      <w:pPr>
        <w:pStyle w:val="a0"/>
        <w:ind w:left="1679"/>
        <w:jc w:val="center"/>
        <w:rPr>
          <w:color w:val="3D3F43"/>
          <w:sz w:val="21"/>
          <w:szCs w:val="21"/>
          <w:shd w:val="clear" w:color="auto" w:fill="FFFFFF"/>
        </w:rPr>
      </w:pPr>
      <w:r w:rsidRPr="005213F2">
        <w:rPr>
          <w:noProof/>
          <w:color w:val="3D3F43"/>
          <w:sz w:val="21"/>
          <w:szCs w:val="21"/>
          <w:shd w:val="clear" w:color="auto" w:fill="FFFFFF"/>
        </w:rPr>
        <w:drawing>
          <wp:inline distT="0" distB="0" distL="0" distR="0" wp14:anchorId="55238578" wp14:editId="3F206EB3">
            <wp:extent cx="4897465" cy="2164882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5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486" cy="21998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2FB22D" w14:textId="3F27B492" w:rsidR="00EB3C33" w:rsidRPr="003A14F4" w:rsidRDefault="00EB3C33" w:rsidP="003A14F4">
      <w:r w:rsidRPr="003A14F4">
        <w:t xml:space="preserve">In the dialog box displayed, set the parameters, and click </w:t>
      </w:r>
      <w:r w:rsidRPr="003A14F4">
        <w:rPr>
          <w:b/>
          <w:bCs/>
        </w:rPr>
        <w:t>Confirm</w:t>
      </w:r>
      <w:r w:rsidRPr="003A14F4">
        <w:t>.</w:t>
      </w:r>
    </w:p>
    <w:p w14:paraId="21363D6D" w14:textId="4B50BA9C" w:rsidR="002108DB" w:rsidRPr="005213F2" w:rsidRDefault="002108DB" w:rsidP="002108DB">
      <w:pPr>
        <w:pStyle w:val="ab"/>
      </w:pPr>
      <w:bookmarkStart w:id="41" w:name="_Toc42694794"/>
      <w:r w:rsidRPr="005213F2"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21</w:t>
      </w:r>
      <w:r w:rsidR="00036258">
        <w:rPr>
          <w:noProof/>
        </w:rPr>
        <w:fldChar w:fldCharType="end"/>
      </w:r>
      <w:r w:rsidRPr="005213F2">
        <w:t>. Set device registration parameters</w:t>
      </w:r>
      <w:bookmarkEnd w:id="41"/>
    </w:p>
    <w:p w14:paraId="4818F87A" w14:textId="68C70BDF" w:rsidR="00A71C74" w:rsidRDefault="002108DB" w:rsidP="002108DB">
      <w:pPr>
        <w:pStyle w:val="a0"/>
        <w:jc w:val="center"/>
        <w:rPr>
          <w:color w:val="3D3F43"/>
          <w:sz w:val="21"/>
          <w:szCs w:val="21"/>
          <w:shd w:val="clear" w:color="auto" w:fill="FFFFFF"/>
        </w:rPr>
      </w:pPr>
      <w:r w:rsidRPr="005213F2">
        <w:rPr>
          <w:noProof/>
        </w:rPr>
        <w:drawing>
          <wp:inline distT="0" distB="0" distL="0" distR="0" wp14:anchorId="6F42F3DC" wp14:editId="03A5A1E6">
            <wp:extent cx="4262034" cy="3071378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383" cy="3088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F5157" w14:textId="47803C97" w:rsidR="007547BE" w:rsidRDefault="007547BE" w:rsidP="002108DB">
      <w:pPr>
        <w:pStyle w:val="a0"/>
        <w:jc w:val="center"/>
        <w:rPr>
          <w:color w:val="3D3F43"/>
          <w:sz w:val="21"/>
          <w:szCs w:val="21"/>
          <w:shd w:val="clear" w:color="auto" w:fill="FFFFFF"/>
        </w:rPr>
      </w:pPr>
    </w:p>
    <w:p w14:paraId="1DA1395C" w14:textId="4D22435B" w:rsidR="007547BE" w:rsidRDefault="007547BE" w:rsidP="002108DB">
      <w:pPr>
        <w:pStyle w:val="a0"/>
        <w:jc w:val="center"/>
        <w:rPr>
          <w:color w:val="3D3F43"/>
          <w:sz w:val="21"/>
          <w:szCs w:val="21"/>
          <w:shd w:val="clear" w:color="auto" w:fill="FFFFFF"/>
        </w:rPr>
      </w:pPr>
    </w:p>
    <w:p w14:paraId="367ED818" w14:textId="3B34E8FC" w:rsidR="007547BE" w:rsidRDefault="007547BE" w:rsidP="002108DB">
      <w:pPr>
        <w:pStyle w:val="a0"/>
        <w:jc w:val="center"/>
        <w:rPr>
          <w:color w:val="3D3F43"/>
          <w:sz w:val="21"/>
          <w:szCs w:val="21"/>
          <w:shd w:val="clear" w:color="auto" w:fill="FFFFFF"/>
        </w:rPr>
      </w:pPr>
    </w:p>
    <w:p w14:paraId="77DAE455" w14:textId="23769A73" w:rsidR="007547BE" w:rsidRDefault="007547BE" w:rsidP="002108DB">
      <w:pPr>
        <w:pStyle w:val="a0"/>
        <w:jc w:val="center"/>
        <w:rPr>
          <w:color w:val="3D3F43"/>
          <w:sz w:val="21"/>
          <w:szCs w:val="21"/>
          <w:shd w:val="clear" w:color="auto" w:fill="FFFFFF"/>
        </w:rPr>
      </w:pPr>
    </w:p>
    <w:p w14:paraId="180FF423" w14:textId="77777777" w:rsidR="007547BE" w:rsidRPr="005213F2" w:rsidRDefault="007547BE" w:rsidP="002108DB">
      <w:pPr>
        <w:pStyle w:val="a0"/>
        <w:jc w:val="center"/>
        <w:rPr>
          <w:color w:val="3D3F43"/>
          <w:sz w:val="21"/>
          <w:szCs w:val="21"/>
          <w:shd w:val="clear" w:color="auto" w:fill="FFFFFF"/>
        </w:rPr>
      </w:pPr>
    </w:p>
    <w:p w14:paraId="5317F064" w14:textId="1FF9F453" w:rsidR="007A56D3" w:rsidRPr="003A14F4" w:rsidRDefault="00003849" w:rsidP="003A14F4">
      <w:r w:rsidRPr="003A14F4">
        <w:lastRenderedPageBreak/>
        <w:t xml:space="preserve">After the device is added, </w:t>
      </w:r>
      <w:r w:rsidRPr="003A14F4">
        <w:rPr>
          <w:b/>
          <w:bCs/>
        </w:rPr>
        <w:t>Device ID</w:t>
      </w:r>
      <w:r w:rsidRPr="003A14F4">
        <w:t xml:space="preserve"> and </w:t>
      </w:r>
      <w:r w:rsidRPr="003A14F4">
        <w:rPr>
          <w:b/>
          <w:bCs/>
        </w:rPr>
        <w:t>PSK</w:t>
      </w:r>
      <w:r w:rsidRPr="003A14F4">
        <w:t xml:space="preserve"> are returned. Keep the PSK securely as it is required when the device uses DTLS to connect to the IoT platform.</w:t>
      </w:r>
    </w:p>
    <w:p w14:paraId="1DAC4567" w14:textId="7C2F4C0E" w:rsidR="00003849" w:rsidRPr="005213F2" w:rsidRDefault="00003849" w:rsidP="00003849">
      <w:pPr>
        <w:pStyle w:val="ab"/>
      </w:pPr>
      <w:bookmarkStart w:id="42" w:name="_Toc42694795"/>
      <w:r w:rsidRPr="005213F2"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22</w:t>
      </w:r>
      <w:r w:rsidR="00036258">
        <w:rPr>
          <w:noProof/>
        </w:rPr>
        <w:fldChar w:fldCharType="end"/>
      </w:r>
      <w:r w:rsidRPr="005213F2">
        <w:t>. Device ID and PSK</w:t>
      </w:r>
      <w:bookmarkEnd w:id="42"/>
    </w:p>
    <w:p w14:paraId="531EC5C1" w14:textId="2C1A4BBA" w:rsidR="00003849" w:rsidRPr="005213F2" w:rsidRDefault="00003849" w:rsidP="00003849">
      <w:pPr>
        <w:pStyle w:val="a0"/>
        <w:jc w:val="center"/>
        <w:rPr>
          <w:color w:val="3D3F43"/>
          <w:sz w:val="21"/>
          <w:szCs w:val="21"/>
          <w:shd w:val="clear" w:color="auto" w:fill="FFFFFF"/>
        </w:rPr>
      </w:pPr>
      <w:r w:rsidRPr="005213F2">
        <w:rPr>
          <w:noProof/>
          <w:color w:val="3D3F43"/>
          <w:sz w:val="21"/>
          <w:szCs w:val="21"/>
          <w:shd w:val="clear" w:color="auto" w:fill="FFFFFF"/>
        </w:rPr>
        <w:drawing>
          <wp:inline distT="0" distB="0" distL="0" distR="0" wp14:anchorId="469DFB4C" wp14:editId="1FF6EDBD">
            <wp:extent cx="3905573" cy="1642046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304" cy="16549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5F1BEB" w14:textId="24BEF56B" w:rsidR="00BA275E" w:rsidRPr="005213F2" w:rsidRDefault="00BA275E" w:rsidP="00003849">
      <w:pPr>
        <w:pStyle w:val="a0"/>
        <w:jc w:val="center"/>
        <w:rPr>
          <w:color w:val="3D3F43"/>
          <w:sz w:val="21"/>
          <w:szCs w:val="21"/>
          <w:shd w:val="clear" w:color="auto" w:fill="FFFFFF"/>
        </w:rPr>
      </w:pPr>
    </w:p>
    <w:p w14:paraId="002044F3" w14:textId="23D66F92" w:rsidR="00BA275E" w:rsidRDefault="00BA275E" w:rsidP="00963DD6">
      <w:pPr>
        <w:pStyle w:val="4"/>
      </w:pPr>
      <w:r w:rsidRPr="005213F2">
        <w:t>Application</w:t>
      </w:r>
      <w:r w:rsidRPr="005213F2">
        <w:rPr>
          <w:spacing w:val="-15"/>
        </w:rPr>
        <w:t xml:space="preserve"> build and </w:t>
      </w:r>
      <w:r w:rsidRPr="005213F2">
        <w:t>first</w:t>
      </w:r>
      <w:r w:rsidRPr="005213F2">
        <w:rPr>
          <w:spacing w:val="-5"/>
        </w:rPr>
        <w:t xml:space="preserve"> </w:t>
      </w:r>
      <w:r w:rsidRPr="005213F2">
        <w:t>launch</w:t>
      </w:r>
    </w:p>
    <w:p w14:paraId="7482ECE8" w14:textId="0EC9A4F9" w:rsidR="00490375" w:rsidRPr="00490375" w:rsidRDefault="00036258" w:rsidP="00490375">
      <w:pPr>
        <w:pStyle w:val="a0"/>
        <w:rPr>
          <w:rFonts w:eastAsiaTheme="minorEastAsia"/>
          <w:lang w:eastAsia="zh-CN"/>
        </w:rPr>
      </w:pPr>
      <w:r>
        <w:rPr>
          <w:noProof/>
        </w:rPr>
        <w:pict w14:anchorId="6CA1394E">
          <v:rect id="_x0000_s2024" style="position:absolute;left:0;text-align:left;margin-left:58.7pt;margin-top:14.4pt;width:408.8pt;height:44.45pt;z-index:251658246;v-text-anchor:middle" filled="f" fillcolor="#fabf8f [1945]" strokecolor="red" strokeweight="2pt"/>
        </w:pict>
      </w:r>
    </w:p>
    <w:p w14:paraId="7101C90F" w14:textId="7496596C" w:rsidR="00BA275E" w:rsidRPr="005213F2" w:rsidRDefault="00BA275E" w:rsidP="00BA275E">
      <w:r w:rsidRPr="005213F2">
        <w:rPr>
          <w:b/>
          <w:bCs/>
          <w:color w:val="FF0000"/>
          <w:spacing w:val="1"/>
        </w:rPr>
        <w:t>Cau</w:t>
      </w:r>
      <w:r w:rsidRPr="005213F2">
        <w:rPr>
          <w:b/>
          <w:bCs/>
          <w:color w:val="FF0000"/>
        </w:rPr>
        <w:t>t</w:t>
      </w:r>
      <w:r w:rsidRPr="005213F2">
        <w:rPr>
          <w:b/>
          <w:bCs/>
          <w:color w:val="FF0000"/>
          <w:spacing w:val="1"/>
        </w:rPr>
        <w:t>ion</w:t>
      </w:r>
      <w:r w:rsidRPr="005213F2">
        <w:rPr>
          <w:b/>
          <w:bCs/>
          <w:color w:val="FF0000"/>
        </w:rPr>
        <w:t>:</w:t>
      </w:r>
      <w:r w:rsidRPr="005213F2">
        <w:rPr>
          <w:b/>
          <w:bCs/>
        </w:rPr>
        <w:tab/>
      </w:r>
      <w:r w:rsidRPr="005213F2">
        <w:rPr>
          <w:spacing w:val="1"/>
        </w:rPr>
        <w:t>B</w:t>
      </w:r>
      <w:r w:rsidRPr="005213F2">
        <w:t>e</w:t>
      </w:r>
      <w:r w:rsidRPr="005213F2">
        <w:rPr>
          <w:spacing w:val="1"/>
        </w:rPr>
        <w:t>f</w:t>
      </w:r>
      <w:r w:rsidRPr="005213F2">
        <w:t>o</w:t>
      </w:r>
      <w:r w:rsidRPr="005213F2">
        <w:rPr>
          <w:spacing w:val="1"/>
        </w:rPr>
        <w:t>r</w:t>
      </w:r>
      <w:r w:rsidRPr="005213F2">
        <w:t>e</w:t>
      </w:r>
      <w:r w:rsidRPr="005213F2">
        <w:rPr>
          <w:spacing w:val="-6"/>
        </w:rPr>
        <w:t xml:space="preserve"> </w:t>
      </w:r>
      <w:r w:rsidRPr="005213F2">
        <w:t>o</w:t>
      </w:r>
      <w:r w:rsidRPr="005213F2">
        <w:rPr>
          <w:spacing w:val="1"/>
        </w:rPr>
        <w:t>pe</w:t>
      </w:r>
      <w:r w:rsidRPr="005213F2">
        <w:t>n</w:t>
      </w:r>
      <w:r w:rsidRPr="005213F2">
        <w:rPr>
          <w:spacing w:val="1"/>
        </w:rPr>
        <w:t>in</w:t>
      </w:r>
      <w:r w:rsidRPr="005213F2">
        <w:t>g</w:t>
      </w:r>
      <w:r w:rsidRPr="005213F2">
        <w:rPr>
          <w:spacing w:val="-7"/>
        </w:rPr>
        <w:t xml:space="preserve"> </w:t>
      </w:r>
      <w:r w:rsidRPr="005213F2">
        <w:rPr>
          <w:spacing w:val="1"/>
        </w:rPr>
        <w:t>th</w:t>
      </w:r>
      <w:r w:rsidRPr="005213F2">
        <w:t>e</w:t>
      </w:r>
      <w:r w:rsidRPr="005213F2">
        <w:rPr>
          <w:spacing w:val="-3"/>
        </w:rPr>
        <w:t xml:space="preserve"> </w:t>
      </w:r>
      <w:r w:rsidRPr="005213F2">
        <w:t>p</w:t>
      </w:r>
      <w:r w:rsidRPr="005213F2">
        <w:rPr>
          <w:spacing w:val="1"/>
        </w:rPr>
        <w:t>r</w:t>
      </w:r>
      <w:r w:rsidRPr="005213F2">
        <w:t>oj</w:t>
      </w:r>
      <w:r w:rsidRPr="005213F2">
        <w:rPr>
          <w:spacing w:val="1"/>
        </w:rPr>
        <w:t>ec</w:t>
      </w:r>
      <w:r w:rsidRPr="005213F2">
        <w:t>t</w:t>
      </w:r>
      <w:r w:rsidRPr="005213F2">
        <w:rPr>
          <w:spacing w:val="-6"/>
        </w:rPr>
        <w:t xml:space="preserve"> </w:t>
      </w:r>
      <w:r w:rsidRPr="005213F2">
        <w:rPr>
          <w:spacing w:val="1"/>
        </w:rPr>
        <w:t>wit</w:t>
      </w:r>
      <w:r w:rsidRPr="005213F2">
        <w:t>h</w:t>
      </w:r>
      <w:r w:rsidRPr="005213F2">
        <w:rPr>
          <w:spacing w:val="-4"/>
        </w:rPr>
        <w:t xml:space="preserve"> </w:t>
      </w:r>
      <w:r w:rsidRPr="005213F2">
        <w:rPr>
          <w:spacing w:val="1"/>
        </w:rPr>
        <w:t>an</w:t>
      </w:r>
      <w:r w:rsidRPr="005213F2">
        <w:t>y</w:t>
      </w:r>
      <w:r w:rsidRPr="005213F2">
        <w:rPr>
          <w:spacing w:val="-3"/>
        </w:rPr>
        <w:t xml:space="preserve"> </w:t>
      </w:r>
      <w:r w:rsidRPr="005213F2">
        <w:rPr>
          <w:spacing w:val="1"/>
        </w:rPr>
        <w:t>t</w:t>
      </w:r>
      <w:r w:rsidRPr="005213F2">
        <w:t>o</w:t>
      </w:r>
      <w:r w:rsidRPr="005213F2">
        <w:rPr>
          <w:spacing w:val="1"/>
        </w:rPr>
        <w:t>o</w:t>
      </w:r>
      <w:r w:rsidRPr="005213F2">
        <w:t>l</w:t>
      </w:r>
      <w:r w:rsidRPr="005213F2">
        <w:rPr>
          <w:spacing w:val="1"/>
        </w:rPr>
        <w:t>chai</w:t>
      </w:r>
      <w:r w:rsidRPr="005213F2">
        <w:rPr>
          <w:spacing w:val="-1"/>
        </w:rPr>
        <w:t>n</w:t>
      </w:r>
      <w:r w:rsidRPr="005213F2">
        <w:t>,</w:t>
      </w:r>
      <w:r w:rsidRPr="005213F2">
        <w:rPr>
          <w:spacing w:val="-4"/>
        </w:rPr>
        <w:t xml:space="preserve"> </w:t>
      </w:r>
      <w:r w:rsidRPr="005213F2">
        <w:rPr>
          <w:b/>
          <w:color w:val="FF0000"/>
          <w:spacing w:val="1"/>
        </w:rPr>
        <w:t>m</w:t>
      </w:r>
      <w:r w:rsidRPr="005213F2">
        <w:rPr>
          <w:b/>
          <w:color w:val="FF0000"/>
        </w:rPr>
        <w:t>a</w:t>
      </w:r>
      <w:r w:rsidRPr="005213F2">
        <w:rPr>
          <w:b/>
          <w:color w:val="FF0000"/>
          <w:spacing w:val="1"/>
        </w:rPr>
        <w:t>k</w:t>
      </w:r>
      <w:r w:rsidRPr="005213F2">
        <w:rPr>
          <w:b/>
          <w:color w:val="FF0000"/>
        </w:rPr>
        <w:t>e</w:t>
      </w:r>
      <w:r w:rsidRPr="005213F2">
        <w:rPr>
          <w:b/>
          <w:color w:val="FF0000"/>
          <w:spacing w:val="-6"/>
        </w:rPr>
        <w:t xml:space="preserve"> </w:t>
      </w:r>
      <w:r w:rsidRPr="005213F2">
        <w:rPr>
          <w:b/>
          <w:color w:val="FF0000"/>
          <w:spacing w:val="1"/>
        </w:rPr>
        <w:t>s</w:t>
      </w:r>
      <w:r w:rsidRPr="005213F2">
        <w:rPr>
          <w:b/>
          <w:color w:val="FF0000"/>
        </w:rPr>
        <w:t>ure</w:t>
      </w:r>
      <w:r w:rsidRPr="005213F2">
        <w:rPr>
          <w:b/>
          <w:color w:val="FF0000"/>
          <w:spacing w:val="-3"/>
        </w:rPr>
        <w:t xml:space="preserve"> </w:t>
      </w:r>
      <w:r w:rsidRPr="005213F2">
        <w:rPr>
          <w:b/>
          <w:color w:val="FF0000"/>
        </w:rPr>
        <w:t>that</w:t>
      </w:r>
      <w:r w:rsidRPr="005213F2">
        <w:rPr>
          <w:b/>
          <w:color w:val="FF0000"/>
          <w:spacing w:val="-2"/>
        </w:rPr>
        <w:t xml:space="preserve"> </w:t>
      </w:r>
      <w:r w:rsidRPr="005213F2">
        <w:rPr>
          <w:b/>
          <w:color w:val="FF0000"/>
        </w:rPr>
        <w:t>the</w:t>
      </w:r>
      <w:r w:rsidRPr="005213F2">
        <w:rPr>
          <w:b/>
          <w:color w:val="FF0000"/>
          <w:spacing w:val="-2"/>
        </w:rPr>
        <w:t xml:space="preserve"> </w:t>
      </w:r>
      <w:r w:rsidRPr="005213F2">
        <w:rPr>
          <w:b/>
          <w:color w:val="FF0000"/>
        </w:rPr>
        <w:t>folder</w:t>
      </w:r>
      <w:r w:rsidRPr="005213F2">
        <w:rPr>
          <w:b/>
          <w:color w:val="FF0000"/>
          <w:spacing w:val="-4"/>
        </w:rPr>
        <w:t xml:space="preserve"> </w:t>
      </w:r>
      <w:r w:rsidRPr="005213F2">
        <w:rPr>
          <w:b/>
          <w:color w:val="FF0000"/>
        </w:rPr>
        <w:t>in</w:t>
      </w:r>
      <w:r w:rsidRPr="005213F2">
        <w:rPr>
          <w:b/>
          <w:color w:val="FF0000"/>
          <w:spacing w:val="1"/>
        </w:rPr>
        <w:t>s</w:t>
      </w:r>
      <w:r w:rsidRPr="005213F2">
        <w:rPr>
          <w:b/>
          <w:color w:val="FF0000"/>
          <w:spacing w:val="-3"/>
        </w:rPr>
        <w:t>t</w:t>
      </w:r>
      <w:r w:rsidRPr="005213F2">
        <w:rPr>
          <w:b/>
          <w:color w:val="FF0000"/>
        </w:rPr>
        <w:t>allation</w:t>
      </w:r>
      <w:r w:rsidRPr="005213F2">
        <w:rPr>
          <w:b/>
          <w:color w:val="FF0000"/>
          <w:spacing w:val="-8"/>
        </w:rPr>
        <w:t xml:space="preserve"> </w:t>
      </w:r>
      <w:r w:rsidRPr="005213F2">
        <w:rPr>
          <w:b/>
          <w:color w:val="FF0000"/>
          <w:spacing w:val="-3"/>
        </w:rPr>
        <w:t>p</w:t>
      </w:r>
      <w:r w:rsidRPr="005213F2">
        <w:rPr>
          <w:b/>
          <w:color w:val="FF0000"/>
          <w:spacing w:val="1"/>
        </w:rPr>
        <w:t>a</w:t>
      </w:r>
      <w:r w:rsidRPr="005213F2">
        <w:rPr>
          <w:b/>
          <w:color w:val="FF0000"/>
        </w:rPr>
        <w:t>th</w:t>
      </w:r>
      <w:r w:rsidRPr="005213F2">
        <w:rPr>
          <w:b/>
          <w:color w:val="FF0000"/>
          <w:spacing w:val="-3"/>
        </w:rPr>
        <w:t xml:space="preserve"> </w:t>
      </w:r>
      <w:r w:rsidRPr="005213F2">
        <w:rPr>
          <w:b/>
          <w:color w:val="FF0000"/>
        </w:rPr>
        <w:t>is n</w:t>
      </w:r>
      <w:r w:rsidRPr="005213F2">
        <w:rPr>
          <w:b/>
          <w:color w:val="FF0000"/>
          <w:spacing w:val="1"/>
        </w:rPr>
        <w:t>o</w:t>
      </w:r>
      <w:r w:rsidRPr="005213F2">
        <w:rPr>
          <w:b/>
          <w:color w:val="FF0000"/>
        </w:rPr>
        <w:t>t</w:t>
      </w:r>
      <w:r w:rsidRPr="005213F2">
        <w:rPr>
          <w:b/>
          <w:color w:val="FF0000"/>
          <w:spacing w:val="-2"/>
        </w:rPr>
        <w:t xml:space="preserve"> </w:t>
      </w:r>
      <w:r w:rsidRPr="005213F2">
        <w:rPr>
          <w:b/>
          <w:color w:val="FF0000"/>
          <w:spacing w:val="1"/>
        </w:rPr>
        <w:t>to</w:t>
      </w:r>
      <w:r w:rsidRPr="005213F2">
        <w:rPr>
          <w:b/>
          <w:color w:val="FF0000"/>
        </w:rPr>
        <w:t>o</w:t>
      </w:r>
      <w:r w:rsidRPr="005213F2">
        <w:rPr>
          <w:b/>
          <w:color w:val="FF0000"/>
          <w:spacing w:val="-3"/>
        </w:rPr>
        <w:t xml:space="preserve"> </w:t>
      </w:r>
      <w:r w:rsidRPr="005213F2">
        <w:rPr>
          <w:b/>
          <w:color w:val="FF0000"/>
          <w:spacing w:val="1"/>
        </w:rPr>
        <w:t>de</w:t>
      </w:r>
      <w:r w:rsidRPr="005213F2">
        <w:rPr>
          <w:b/>
          <w:color w:val="FF0000"/>
        </w:rPr>
        <w:t>ep,</w:t>
      </w:r>
      <w:r w:rsidRPr="005213F2">
        <w:rPr>
          <w:spacing w:val="-4"/>
        </w:rPr>
        <w:t xml:space="preserve"> </w:t>
      </w:r>
      <w:r w:rsidRPr="005213F2">
        <w:rPr>
          <w:spacing w:val="1"/>
        </w:rPr>
        <w:t>othe</w:t>
      </w:r>
      <w:r w:rsidRPr="005213F2">
        <w:t>r</w:t>
      </w:r>
      <w:r w:rsidRPr="005213F2">
        <w:rPr>
          <w:spacing w:val="1"/>
        </w:rPr>
        <w:t>wis</w:t>
      </w:r>
      <w:r w:rsidRPr="005213F2">
        <w:t>e</w:t>
      </w:r>
      <w:r w:rsidRPr="005213F2">
        <w:rPr>
          <w:spacing w:val="-5"/>
        </w:rPr>
        <w:t xml:space="preserve"> </w:t>
      </w:r>
      <w:r w:rsidRPr="005213F2">
        <w:rPr>
          <w:spacing w:val="1"/>
        </w:rPr>
        <w:t>t</w:t>
      </w:r>
      <w:r w:rsidRPr="005213F2">
        <w:t>he</w:t>
      </w:r>
      <w:r w:rsidRPr="005213F2">
        <w:rPr>
          <w:spacing w:val="-3"/>
        </w:rPr>
        <w:t xml:space="preserve"> </w:t>
      </w:r>
      <w:r w:rsidRPr="005213F2">
        <w:rPr>
          <w:spacing w:val="1"/>
        </w:rPr>
        <w:t>t</w:t>
      </w:r>
      <w:r w:rsidRPr="005213F2">
        <w:t>o</w:t>
      </w:r>
      <w:r w:rsidRPr="005213F2">
        <w:rPr>
          <w:spacing w:val="1"/>
        </w:rPr>
        <w:t>o</w:t>
      </w:r>
      <w:r w:rsidRPr="005213F2">
        <w:t>l</w:t>
      </w:r>
      <w:r w:rsidRPr="005213F2">
        <w:rPr>
          <w:spacing w:val="1"/>
        </w:rPr>
        <w:t>chai</w:t>
      </w:r>
      <w:r w:rsidRPr="005213F2">
        <w:t>n</w:t>
      </w:r>
      <w:r w:rsidRPr="005213F2">
        <w:rPr>
          <w:spacing w:val="-5"/>
        </w:rPr>
        <w:t xml:space="preserve"> </w:t>
      </w:r>
      <w:r w:rsidRPr="005213F2">
        <w:t>m</w:t>
      </w:r>
      <w:r w:rsidRPr="005213F2">
        <w:rPr>
          <w:spacing w:val="1"/>
        </w:rPr>
        <w:t>a</w:t>
      </w:r>
      <w:r w:rsidRPr="005213F2">
        <w:t>y</w:t>
      </w:r>
      <w:r w:rsidRPr="005213F2">
        <w:rPr>
          <w:spacing w:val="-3"/>
        </w:rPr>
        <w:t xml:space="preserve"> </w:t>
      </w:r>
      <w:r w:rsidRPr="005213F2">
        <w:t>r</w:t>
      </w:r>
      <w:r w:rsidRPr="005213F2">
        <w:rPr>
          <w:spacing w:val="1"/>
        </w:rPr>
        <w:t>e</w:t>
      </w:r>
      <w:r w:rsidRPr="005213F2">
        <w:t>p</w:t>
      </w:r>
      <w:r w:rsidRPr="005213F2">
        <w:rPr>
          <w:spacing w:val="1"/>
        </w:rPr>
        <w:t>o</w:t>
      </w:r>
      <w:r w:rsidRPr="005213F2">
        <w:t>rt</w:t>
      </w:r>
      <w:r w:rsidRPr="005213F2">
        <w:rPr>
          <w:spacing w:val="-4"/>
        </w:rPr>
        <w:t xml:space="preserve"> </w:t>
      </w:r>
      <w:r w:rsidRPr="005213F2">
        <w:rPr>
          <w:spacing w:val="1"/>
        </w:rPr>
        <w:t>e</w:t>
      </w:r>
      <w:r w:rsidRPr="005213F2">
        <w:t>rr</w:t>
      </w:r>
      <w:r w:rsidRPr="005213F2">
        <w:rPr>
          <w:spacing w:val="1"/>
        </w:rPr>
        <w:t>or</w:t>
      </w:r>
      <w:r w:rsidRPr="005213F2">
        <w:t>s</w:t>
      </w:r>
      <w:r w:rsidRPr="005213F2">
        <w:rPr>
          <w:spacing w:val="-5"/>
        </w:rPr>
        <w:t xml:space="preserve"> </w:t>
      </w:r>
      <w:r w:rsidRPr="005213F2">
        <w:rPr>
          <w:spacing w:val="1"/>
        </w:rPr>
        <w:t>a</w:t>
      </w:r>
      <w:r w:rsidRPr="005213F2">
        <w:rPr>
          <w:spacing w:val="-3"/>
        </w:rPr>
        <w:t>f</w:t>
      </w:r>
      <w:r w:rsidRPr="005213F2">
        <w:rPr>
          <w:spacing w:val="1"/>
        </w:rPr>
        <w:t>te</w:t>
      </w:r>
      <w:r w:rsidRPr="005213F2">
        <w:t>r</w:t>
      </w:r>
      <w:r w:rsidRPr="005213F2">
        <w:rPr>
          <w:spacing w:val="-5"/>
        </w:rPr>
        <w:t xml:space="preserve"> </w:t>
      </w:r>
      <w:r w:rsidRPr="005213F2">
        <w:rPr>
          <w:spacing w:val="1"/>
        </w:rPr>
        <w:t>t</w:t>
      </w:r>
      <w:r w:rsidRPr="005213F2">
        <w:t>he</w:t>
      </w:r>
      <w:r w:rsidRPr="005213F2">
        <w:rPr>
          <w:spacing w:val="-3"/>
        </w:rPr>
        <w:t xml:space="preserve"> </w:t>
      </w:r>
      <w:r w:rsidRPr="005213F2">
        <w:rPr>
          <w:spacing w:val="1"/>
        </w:rPr>
        <w:t>buil</w:t>
      </w:r>
      <w:r w:rsidRPr="005213F2">
        <w:t>d.</w:t>
      </w:r>
    </w:p>
    <w:p w14:paraId="6C8B39C9" w14:textId="77777777" w:rsidR="00BA275E" w:rsidRPr="005213F2" w:rsidRDefault="00BA275E" w:rsidP="00BA275E"/>
    <w:p w14:paraId="3434CD7B" w14:textId="1EC99034" w:rsidR="00BA275E" w:rsidRPr="005213F2" w:rsidRDefault="00BA275E" w:rsidP="00BA275E">
      <w:r w:rsidRPr="005213F2">
        <w:t>Update the device information to the corresponding macro definition in Projects\&lt;board name&gt;\ Applications\Cloud\</w:t>
      </w:r>
      <w:proofErr w:type="spellStart"/>
      <w:r w:rsidRPr="005213F2">
        <w:t>mqtt</w:t>
      </w:r>
      <w:proofErr w:type="spellEnd"/>
      <w:r w:rsidRPr="005213F2">
        <w:t>\</w:t>
      </w:r>
      <w:proofErr w:type="spellStart"/>
      <w:r w:rsidRPr="005213F2">
        <w:t>iot_config.h</w:t>
      </w:r>
      <w:proofErr w:type="spellEnd"/>
      <w:r w:rsidRPr="005213F2">
        <w:rPr>
          <w:b/>
        </w:rPr>
        <w:t>.</w:t>
      </w:r>
    </w:p>
    <w:p w14:paraId="267F4839" w14:textId="76C48164" w:rsidR="00A44DF6" w:rsidRPr="005213F2" w:rsidRDefault="00A44DF6" w:rsidP="00A44DF6">
      <w:pPr>
        <w:pStyle w:val="ab"/>
      </w:pPr>
      <w:bookmarkStart w:id="43" w:name="_Toc42694796"/>
      <w:r w:rsidRPr="005213F2"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23</w:t>
      </w:r>
      <w:r w:rsidR="00036258">
        <w:rPr>
          <w:noProof/>
        </w:rPr>
        <w:fldChar w:fldCharType="end"/>
      </w:r>
      <w:r w:rsidRPr="005213F2">
        <w:t>. Device provisioning</w:t>
      </w:r>
      <w:bookmarkEnd w:id="43"/>
    </w:p>
    <w:p w14:paraId="02C5E858" w14:textId="1ED10821" w:rsidR="00BA275E" w:rsidRPr="005213F2" w:rsidRDefault="00A44DF6" w:rsidP="00BA275E">
      <w:pPr>
        <w:jc w:val="center"/>
      </w:pPr>
      <w:r w:rsidRPr="005213F2">
        <w:rPr>
          <w:noProof/>
        </w:rPr>
        <w:drawing>
          <wp:inline distT="0" distB="0" distL="0" distR="0" wp14:anchorId="419BFEB4" wp14:editId="0D1D801E">
            <wp:extent cx="5279390" cy="2977243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1"/>
                    <pic:cNvPicPr>
                      <a:picLocks noChangeAspect="1" noChangeArrowheads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00"/>
                    <a:stretch/>
                  </pic:blipFill>
                  <pic:spPr bwMode="auto">
                    <a:xfrm>
                      <a:off x="0" y="0"/>
                      <a:ext cx="5279390" cy="2977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6F205A" w14:textId="77777777" w:rsidR="00BA275E" w:rsidRPr="005213F2" w:rsidRDefault="00BA275E" w:rsidP="00BA275E">
      <w:pPr>
        <w:jc w:val="center"/>
      </w:pPr>
    </w:p>
    <w:p w14:paraId="6F30C730" w14:textId="4FC5711A" w:rsidR="008234AB" w:rsidRPr="005213F2" w:rsidRDefault="008234AB" w:rsidP="008234AB">
      <w:r w:rsidRPr="005213F2">
        <w:t>O</w:t>
      </w:r>
      <w:r w:rsidRPr="005213F2">
        <w:rPr>
          <w:spacing w:val="1"/>
        </w:rPr>
        <w:t>pe</w:t>
      </w:r>
      <w:r w:rsidRPr="005213F2">
        <w:t>n</w:t>
      </w:r>
      <w:r w:rsidRPr="005213F2">
        <w:rPr>
          <w:spacing w:val="-5"/>
        </w:rPr>
        <w:t xml:space="preserve"> </w:t>
      </w:r>
      <w:r w:rsidRPr="005213F2">
        <w:t>a</w:t>
      </w:r>
      <w:r w:rsidRPr="005213F2">
        <w:rPr>
          <w:spacing w:val="1"/>
        </w:rPr>
        <w:t>n</w:t>
      </w:r>
      <w:r w:rsidRPr="005213F2">
        <w:t>d</w:t>
      </w:r>
      <w:r w:rsidRPr="005213F2">
        <w:rPr>
          <w:spacing w:val="-2"/>
        </w:rPr>
        <w:t xml:space="preserve"> </w:t>
      </w:r>
      <w:r w:rsidRPr="005213F2">
        <w:t>b</w:t>
      </w:r>
      <w:r w:rsidRPr="005213F2">
        <w:rPr>
          <w:spacing w:val="1"/>
        </w:rPr>
        <w:t>u</w:t>
      </w:r>
      <w:r w:rsidRPr="005213F2">
        <w:t>ild</w:t>
      </w:r>
      <w:r w:rsidRPr="005213F2">
        <w:rPr>
          <w:spacing w:val="-4"/>
        </w:rPr>
        <w:t xml:space="preserve"> </w:t>
      </w:r>
      <w:r w:rsidRPr="005213F2">
        <w:t>t</w:t>
      </w:r>
      <w:r w:rsidRPr="005213F2">
        <w:rPr>
          <w:spacing w:val="1"/>
        </w:rPr>
        <w:t>h</w:t>
      </w:r>
      <w:r w:rsidRPr="005213F2">
        <w:t>e</w:t>
      </w:r>
      <w:r w:rsidRPr="005213F2">
        <w:rPr>
          <w:spacing w:val="-2"/>
        </w:rPr>
        <w:t xml:space="preserve"> </w:t>
      </w:r>
      <w:r w:rsidRPr="005213F2">
        <w:t>p</w:t>
      </w:r>
      <w:r w:rsidRPr="005213F2">
        <w:rPr>
          <w:spacing w:val="1"/>
        </w:rPr>
        <w:t>r</w:t>
      </w:r>
      <w:r w:rsidRPr="005213F2">
        <w:t>oj</w:t>
      </w:r>
      <w:r w:rsidRPr="005213F2">
        <w:rPr>
          <w:spacing w:val="1"/>
        </w:rPr>
        <w:t>e</w:t>
      </w:r>
      <w:r w:rsidRPr="005213F2">
        <w:t>ct</w:t>
      </w:r>
      <w:r w:rsidRPr="005213F2">
        <w:rPr>
          <w:spacing w:val="-5"/>
        </w:rPr>
        <w:t xml:space="preserve"> </w:t>
      </w:r>
      <w:r w:rsidRPr="005213F2">
        <w:t>with</w:t>
      </w:r>
      <w:r w:rsidRPr="005213F2">
        <w:rPr>
          <w:spacing w:val="-4"/>
        </w:rPr>
        <w:t xml:space="preserve"> </w:t>
      </w:r>
      <w:r w:rsidRPr="005213F2">
        <w:rPr>
          <w:spacing w:val="1"/>
        </w:rPr>
        <w:t>on</w:t>
      </w:r>
      <w:r w:rsidRPr="005213F2">
        <w:t>e</w:t>
      </w:r>
      <w:r w:rsidRPr="005213F2">
        <w:rPr>
          <w:spacing w:val="-3"/>
        </w:rPr>
        <w:t xml:space="preserve"> </w:t>
      </w:r>
      <w:r w:rsidRPr="005213F2">
        <w:t>of</w:t>
      </w:r>
      <w:r w:rsidRPr="005213F2">
        <w:rPr>
          <w:spacing w:val="-1"/>
        </w:rPr>
        <w:t xml:space="preserve"> </w:t>
      </w:r>
      <w:r w:rsidRPr="005213F2">
        <w:t>t</w:t>
      </w:r>
      <w:r w:rsidRPr="005213F2">
        <w:rPr>
          <w:spacing w:val="1"/>
        </w:rPr>
        <w:t>h</w:t>
      </w:r>
      <w:r w:rsidRPr="005213F2">
        <w:t>e</w:t>
      </w:r>
      <w:r w:rsidRPr="005213F2">
        <w:rPr>
          <w:spacing w:val="-2"/>
        </w:rPr>
        <w:t xml:space="preserve"> </w:t>
      </w:r>
      <w:r w:rsidRPr="005213F2">
        <w:t>s</w:t>
      </w:r>
      <w:r w:rsidRPr="005213F2">
        <w:rPr>
          <w:spacing w:val="1"/>
        </w:rPr>
        <w:t>u</w:t>
      </w:r>
      <w:r w:rsidRPr="005213F2">
        <w:t>p</w:t>
      </w:r>
      <w:r w:rsidRPr="005213F2">
        <w:rPr>
          <w:spacing w:val="1"/>
        </w:rPr>
        <w:t>p</w:t>
      </w:r>
      <w:r w:rsidRPr="005213F2">
        <w:t>o</w:t>
      </w:r>
      <w:r w:rsidRPr="005213F2">
        <w:rPr>
          <w:spacing w:val="1"/>
        </w:rPr>
        <w:t>r</w:t>
      </w:r>
      <w:r w:rsidRPr="005213F2">
        <w:t>t</w:t>
      </w:r>
      <w:r w:rsidRPr="005213F2">
        <w:rPr>
          <w:spacing w:val="1"/>
        </w:rPr>
        <w:t>e</w:t>
      </w:r>
      <w:r w:rsidRPr="005213F2">
        <w:t>d</w:t>
      </w:r>
      <w:r w:rsidRPr="005213F2">
        <w:rPr>
          <w:spacing w:val="-8"/>
        </w:rPr>
        <w:t xml:space="preserve"> </w:t>
      </w:r>
      <w:r w:rsidRPr="005213F2">
        <w:t>d</w:t>
      </w:r>
      <w:r w:rsidRPr="005213F2">
        <w:rPr>
          <w:spacing w:val="1"/>
        </w:rPr>
        <w:t>e</w:t>
      </w:r>
      <w:r w:rsidRPr="005213F2">
        <w:t>v</w:t>
      </w:r>
      <w:r w:rsidRPr="005213F2">
        <w:rPr>
          <w:spacing w:val="1"/>
        </w:rPr>
        <w:t>e</w:t>
      </w:r>
      <w:r w:rsidRPr="005213F2">
        <w:t>l</w:t>
      </w:r>
      <w:r w:rsidRPr="005213F2">
        <w:rPr>
          <w:spacing w:val="1"/>
        </w:rPr>
        <w:t>o</w:t>
      </w:r>
      <w:r w:rsidRPr="005213F2">
        <w:t>p</w:t>
      </w:r>
      <w:r w:rsidRPr="005213F2">
        <w:rPr>
          <w:spacing w:val="1"/>
        </w:rPr>
        <w:t>me</w:t>
      </w:r>
      <w:r w:rsidRPr="005213F2">
        <w:t>nt</w:t>
      </w:r>
      <w:r w:rsidRPr="005213F2">
        <w:rPr>
          <w:spacing w:val="-10"/>
        </w:rPr>
        <w:t xml:space="preserve"> </w:t>
      </w:r>
      <w:r w:rsidRPr="005213F2">
        <w:t>t</w:t>
      </w:r>
      <w:r w:rsidRPr="005213F2">
        <w:rPr>
          <w:spacing w:val="1"/>
        </w:rPr>
        <w:t>o</w:t>
      </w:r>
      <w:r w:rsidRPr="005213F2">
        <w:t>olc</w:t>
      </w:r>
      <w:r w:rsidRPr="005213F2">
        <w:rPr>
          <w:spacing w:val="1"/>
        </w:rPr>
        <w:t>h</w:t>
      </w:r>
      <w:r w:rsidRPr="005213F2">
        <w:t>ai</w:t>
      </w:r>
      <w:r w:rsidRPr="005213F2">
        <w:rPr>
          <w:spacing w:val="1"/>
        </w:rPr>
        <w:t>n</w:t>
      </w:r>
      <w:r w:rsidRPr="005213F2">
        <w:t>s</w:t>
      </w:r>
      <w:r w:rsidRPr="005213F2">
        <w:rPr>
          <w:spacing w:val="-6"/>
        </w:rPr>
        <w:t xml:space="preserve"> </w:t>
      </w:r>
      <w:r w:rsidRPr="005213F2">
        <w:rPr>
          <w:spacing w:val="1"/>
        </w:rPr>
        <w:t>(</w:t>
      </w:r>
      <w:r w:rsidRPr="005213F2">
        <w:t>s</w:t>
      </w:r>
      <w:r w:rsidRPr="005213F2">
        <w:rPr>
          <w:spacing w:val="1"/>
        </w:rPr>
        <w:t>e</w:t>
      </w:r>
      <w:r w:rsidRPr="005213F2">
        <w:t>e</w:t>
      </w:r>
      <w:r w:rsidRPr="005213F2">
        <w:rPr>
          <w:spacing w:val="-4"/>
        </w:rPr>
        <w:t xml:space="preserve"> </w:t>
      </w:r>
      <w:r w:rsidRPr="005213F2">
        <w:t>t</w:t>
      </w:r>
      <w:r w:rsidRPr="005213F2">
        <w:rPr>
          <w:spacing w:val="1"/>
        </w:rPr>
        <w:t>h</w:t>
      </w:r>
      <w:r w:rsidRPr="005213F2">
        <w:t>e r</w:t>
      </w:r>
      <w:r w:rsidRPr="005213F2">
        <w:rPr>
          <w:spacing w:val="1"/>
        </w:rPr>
        <w:t>el</w:t>
      </w:r>
      <w:r w:rsidRPr="005213F2">
        <w:t>e</w:t>
      </w:r>
      <w:r w:rsidRPr="005213F2">
        <w:rPr>
          <w:spacing w:val="1"/>
        </w:rPr>
        <w:t>as</w:t>
      </w:r>
      <w:r w:rsidRPr="005213F2">
        <w:t>e</w:t>
      </w:r>
      <w:r w:rsidRPr="005213F2">
        <w:rPr>
          <w:spacing w:val="-7"/>
        </w:rPr>
        <w:t xml:space="preserve"> </w:t>
      </w:r>
      <w:r w:rsidRPr="005213F2">
        <w:rPr>
          <w:spacing w:val="1"/>
        </w:rPr>
        <w:t>not</w:t>
      </w:r>
      <w:r w:rsidRPr="005213F2">
        <w:t>e</w:t>
      </w:r>
      <w:r w:rsidRPr="005213F2">
        <w:rPr>
          <w:spacing w:val="-4"/>
        </w:rPr>
        <w:t xml:space="preserve"> </w:t>
      </w:r>
      <w:r w:rsidRPr="005213F2">
        <w:rPr>
          <w:spacing w:val="1"/>
        </w:rPr>
        <w:t>fo</w:t>
      </w:r>
      <w:r w:rsidRPr="005213F2">
        <w:t>r</w:t>
      </w:r>
      <w:r w:rsidRPr="005213F2">
        <w:rPr>
          <w:spacing w:val="-3"/>
        </w:rPr>
        <w:t xml:space="preserve"> </w:t>
      </w:r>
      <w:r w:rsidRPr="005213F2">
        <w:rPr>
          <w:spacing w:val="1"/>
        </w:rPr>
        <w:t>de</w:t>
      </w:r>
      <w:r w:rsidRPr="005213F2">
        <w:rPr>
          <w:spacing w:val="-3"/>
        </w:rPr>
        <w:t>t</w:t>
      </w:r>
      <w:r w:rsidRPr="005213F2">
        <w:t>a</w:t>
      </w:r>
      <w:r w:rsidRPr="005213F2">
        <w:rPr>
          <w:spacing w:val="1"/>
        </w:rPr>
        <w:t>ile</w:t>
      </w:r>
      <w:r w:rsidRPr="005213F2">
        <w:t>d</w:t>
      </w:r>
      <w:r w:rsidRPr="005213F2">
        <w:rPr>
          <w:spacing w:val="-7"/>
        </w:rPr>
        <w:t xml:space="preserve"> </w:t>
      </w:r>
      <w:r w:rsidRPr="005213F2">
        <w:rPr>
          <w:spacing w:val="1"/>
        </w:rPr>
        <w:t>i</w:t>
      </w:r>
      <w:r w:rsidRPr="005213F2">
        <w:t>n</w:t>
      </w:r>
      <w:r w:rsidRPr="005213F2">
        <w:rPr>
          <w:spacing w:val="1"/>
        </w:rPr>
        <w:t>f</w:t>
      </w:r>
      <w:r w:rsidRPr="005213F2">
        <w:t>o</w:t>
      </w:r>
      <w:r w:rsidRPr="005213F2">
        <w:rPr>
          <w:spacing w:val="1"/>
        </w:rPr>
        <w:t>rm</w:t>
      </w:r>
      <w:r w:rsidRPr="005213F2">
        <w:t>a</w:t>
      </w:r>
      <w:r w:rsidRPr="005213F2">
        <w:rPr>
          <w:spacing w:val="1"/>
        </w:rPr>
        <w:t>ti</w:t>
      </w:r>
      <w:r w:rsidRPr="005213F2">
        <w:t>on</w:t>
      </w:r>
      <w:r w:rsidRPr="005213F2">
        <w:rPr>
          <w:spacing w:val="-10"/>
        </w:rPr>
        <w:t xml:space="preserve"> </w:t>
      </w:r>
      <w:r w:rsidRPr="005213F2">
        <w:rPr>
          <w:spacing w:val="1"/>
        </w:rPr>
        <w:t>a</w:t>
      </w:r>
      <w:r w:rsidRPr="005213F2">
        <w:t>b</w:t>
      </w:r>
      <w:r w:rsidRPr="005213F2">
        <w:rPr>
          <w:spacing w:val="1"/>
        </w:rPr>
        <w:t>ou</w:t>
      </w:r>
      <w:r w:rsidRPr="005213F2">
        <w:t>t</w:t>
      </w:r>
      <w:r w:rsidRPr="005213F2">
        <w:rPr>
          <w:spacing w:val="-5"/>
        </w:rPr>
        <w:t xml:space="preserve"> </w:t>
      </w:r>
      <w:r w:rsidRPr="005213F2">
        <w:rPr>
          <w:spacing w:val="1"/>
        </w:rPr>
        <w:t>th</w:t>
      </w:r>
      <w:r w:rsidRPr="005213F2">
        <w:t>e</w:t>
      </w:r>
      <w:r w:rsidRPr="005213F2">
        <w:rPr>
          <w:spacing w:val="-3"/>
        </w:rPr>
        <w:t xml:space="preserve"> </w:t>
      </w:r>
      <w:r w:rsidRPr="005213F2">
        <w:rPr>
          <w:spacing w:val="1"/>
        </w:rPr>
        <w:t>ve</w:t>
      </w:r>
      <w:r w:rsidRPr="005213F2">
        <w:t>r</w:t>
      </w:r>
      <w:r w:rsidRPr="005213F2">
        <w:rPr>
          <w:spacing w:val="1"/>
        </w:rPr>
        <w:t>si</w:t>
      </w:r>
      <w:r w:rsidRPr="005213F2">
        <w:t>on</w:t>
      </w:r>
      <w:r w:rsidRPr="005213F2">
        <w:rPr>
          <w:spacing w:val="-6"/>
        </w:rPr>
        <w:t xml:space="preserve"> </w:t>
      </w:r>
      <w:r w:rsidRPr="005213F2">
        <w:rPr>
          <w:spacing w:val="1"/>
        </w:rPr>
        <w:t>r</w:t>
      </w:r>
      <w:r w:rsidRPr="005213F2">
        <w:t>e</w:t>
      </w:r>
      <w:r w:rsidRPr="005213F2">
        <w:rPr>
          <w:spacing w:val="1"/>
        </w:rPr>
        <w:t>qui</w:t>
      </w:r>
      <w:r w:rsidRPr="005213F2">
        <w:t>r</w:t>
      </w:r>
      <w:r w:rsidRPr="005213F2">
        <w:rPr>
          <w:spacing w:val="1"/>
        </w:rPr>
        <w:t>e</w:t>
      </w:r>
      <w:r w:rsidRPr="005213F2">
        <w:t>m</w:t>
      </w:r>
      <w:r w:rsidRPr="005213F2">
        <w:rPr>
          <w:spacing w:val="1"/>
        </w:rPr>
        <w:t>en</w:t>
      </w:r>
      <w:r w:rsidRPr="005213F2">
        <w:rPr>
          <w:spacing w:val="-3"/>
        </w:rPr>
        <w:t>t</w:t>
      </w:r>
      <w:r w:rsidRPr="005213F2">
        <w:rPr>
          <w:spacing w:val="1"/>
        </w:rPr>
        <w:t>s</w:t>
      </w:r>
      <w:r w:rsidRPr="005213F2">
        <w:t>).</w:t>
      </w:r>
    </w:p>
    <w:p w14:paraId="3D5665DD" w14:textId="77777777" w:rsidR="008234AB" w:rsidRPr="005213F2" w:rsidRDefault="008234AB" w:rsidP="008234AB"/>
    <w:p w14:paraId="368E98A4" w14:textId="77777777" w:rsidR="008234AB" w:rsidRPr="005213F2" w:rsidRDefault="008234AB" w:rsidP="008234AB">
      <w:r w:rsidRPr="005213F2">
        <w:t>Program the firmware on the STM32 board: you can copy (or drag and drop) the generated bin file to the USB mass storage location created when you plug the STM32 board to your PC.</w:t>
      </w:r>
    </w:p>
    <w:p w14:paraId="54DBE766" w14:textId="2A295CF8" w:rsidR="008234AB" w:rsidRDefault="008234AB" w:rsidP="00635CF0">
      <w:pPr>
        <w:rPr>
          <w:spacing w:val="1"/>
        </w:rPr>
      </w:pPr>
      <w:r w:rsidRPr="005213F2">
        <w:lastRenderedPageBreak/>
        <w:t>Alternatively, you can program the STM32 board directly through one of the supported development toolchains</w:t>
      </w:r>
      <w:r w:rsidRPr="005213F2">
        <w:rPr>
          <w:spacing w:val="1"/>
        </w:rPr>
        <w:t>.</w:t>
      </w:r>
    </w:p>
    <w:p w14:paraId="0FE05CC1" w14:textId="77777777" w:rsidR="007547BE" w:rsidRPr="005213F2" w:rsidRDefault="007547BE" w:rsidP="00635CF0">
      <w:pPr>
        <w:rPr>
          <w:spacing w:val="1"/>
        </w:rPr>
      </w:pPr>
    </w:p>
    <w:p w14:paraId="193CFC70" w14:textId="33B27CED" w:rsidR="00635CF0" w:rsidRDefault="00635CF0" w:rsidP="00822EF7">
      <w:pPr>
        <w:pStyle w:val="4"/>
      </w:pPr>
      <w:r w:rsidRPr="005213F2">
        <w:t>Interacting with the boards</w:t>
      </w:r>
    </w:p>
    <w:p w14:paraId="53AD1EDE" w14:textId="77777777" w:rsidR="00635CF0" w:rsidRPr="005213F2" w:rsidRDefault="00635CF0" w:rsidP="00635CF0">
      <w:r w:rsidRPr="005213F2">
        <w:t>A</w:t>
      </w:r>
      <w:r w:rsidRPr="005213F2">
        <w:rPr>
          <w:spacing w:val="-1"/>
        </w:rPr>
        <w:t xml:space="preserve"> </w:t>
      </w:r>
      <w:r w:rsidRPr="005213F2">
        <w:t>s</w:t>
      </w:r>
      <w:r w:rsidRPr="005213F2">
        <w:rPr>
          <w:spacing w:val="1"/>
        </w:rPr>
        <w:t>er</w:t>
      </w:r>
      <w:r w:rsidRPr="005213F2">
        <w:t>ial</w:t>
      </w:r>
      <w:r w:rsidRPr="005213F2">
        <w:rPr>
          <w:spacing w:val="-5"/>
        </w:rPr>
        <w:t xml:space="preserve"> </w:t>
      </w:r>
      <w:r w:rsidRPr="005213F2">
        <w:rPr>
          <w:spacing w:val="1"/>
        </w:rPr>
        <w:t>t</w:t>
      </w:r>
      <w:r w:rsidRPr="005213F2">
        <w:t>e</w:t>
      </w:r>
      <w:r w:rsidRPr="005213F2">
        <w:rPr>
          <w:spacing w:val="1"/>
        </w:rPr>
        <w:t>rm</w:t>
      </w:r>
      <w:r w:rsidRPr="005213F2">
        <w:t>in</w:t>
      </w:r>
      <w:r w:rsidRPr="005213F2">
        <w:rPr>
          <w:spacing w:val="1"/>
        </w:rPr>
        <w:t>a</w:t>
      </w:r>
      <w:r w:rsidRPr="005213F2">
        <w:t>l</w:t>
      </w:r>
      <w:r w:rsidRPr="005213F2">
        <w:rPr>
          <w:spacing w:val="-7"/>
        </w:rPr>
        <w:t xml:space="preserve"> </w:t>
      </w:r>
      <w:r w:rsidRPr="005213F2">
        <w:t>is r</w:t>
      </w:r>
      <w:r w:rsidRPr="005213F2">
        <w:rPr>
          <w:spacing w:val="1"/>
        </w:rPr>
        <w:t>e</w:t>
      </w:r>
      <w:r w:rsidRPr="005213F2">
        <w:t>q</w:t>
      </w:r>
      <w:r w:rsidRPr="005213F2">
        <w:rPr>
          <w:spacing w:val="1"/>
        </w:rPr>
        <w:t>u</w:t>
      </w:r>
      <w:r w:rsidRPr="005213F2">
        <w:t>ir</w:t>
      </w:r>
      <w:r w:rsidRPr="005213F2">
        <w:rPr>
          <w:spacing w:val="1"/>
        </w:rPr>
        <w:t>e</w:t>
      </w:r>
      <w:r w:rsidRPr="005213F2">
        <w:t>d</w:t>
      </w:r>
      <w:r w:rsidRPr="005213F2">
        <w:rPr>
          <w:spacing w:val="-7"/>
        </w:rPr>
        <w:t xml:space="preserve"> </w:t>
      </w:r>
      <w:r w:rsidRPr="005213F2">
        <w:t>t</w:t>
      </w:r>
      <w:r w:rsidRPr="005213F2">
        <w:rPr>
          <w:spacing w:val="1"/>
        </w:rPr>
        <w:t>o</w:t>
      </w:r>
      <w:r w:rsidRPr="005213F2">
        <w:t>:</w:t>
      </w:r>
    </w:p>
    <w:p w14:paraId="3385FDBF" w14:textId="77777777" w:rsidR="00635CF0" w:rsidRPr="005213F2" w:rsidRDefault="00635CF0" w:rsidP="00635CF0">
      <w:r w:rsidRPr="005213F2">
        <w:rPr>
          <w:w w:val="130"/>
        </w:rPr>
        <w:t>•</w:t>
      </w:r>
      <w:r w:rsidRPr="005213F2">
        <w:tab/>
        <w:t>Config</w:t>
      </w:r>
      <w:r w:rsidRPr="005213F2">
        <w:rPr>
          <w:spacing w:val="-1"/>
        </w:rPr>
        <w:t>u</w:t>
      </w:r>
      <w:r w:rsidRPr="005213F2">
        <w:t>re</w:t>
      </w:r>
      <w:r w:rsidRPr="005213F2">
        <w:rPr>
          <w:spacing w:val="-9"/>
        </w:rPr>
        <w:t xml:space="preserve"> </w:t>
      </w:r>
      <w:r w:rsidRPr="005213F2">
        <w:t>the</w:t>
      </w:r>
      <w:r w:rsidRPr="005213F2">
        <w:rPr>
          <w:spacing w:val="-3"/>
        </w:rPr>
        <w:t xml:space="preserve"> </w:t>
      </w:r>
      <w:r w:rsidRPr="005213F2">
        <w:t>board</w:t>
      </w:r>
    </w:p>
    <w:p w14:paraId="36644CB9" w14:textId="369DD4EC" w:rsidR="00635CF0" w:rsidRPr="005213F2" w:rsidRDefault="00635CF0" w:rsidP="00635CF0">
      <w:r w:rsidRPr="005213F2">
        <w:rPr>
          <w:w w:val="130"/>
        </w:rPr>
        <w:t>•</w:t>
      </w:r>
      <w:r w:rsidRPr="005213F2">
        <w:tab/>
        <w:t>Di</w:t>
      </w:r>
      <w:r w:rsidRPr="005213F2">
        <w:rPr>
          <w:spacing w:val="1"/>
        </w:rPr>
        <w:t>s</w:t>
      </w:r>
      <w:r w:rsidRPr="005213F2">
        <w:t>play</w:t>
      </w:r>
      <w:r w:rsidRPr="005213F2">
        <w:rPr>
          <w:spacing w:val="-7"/>
        </w:rPr>
        <w:t xml:space="preserve"> </w:t>
      </w:r>
      <w:r w:rsidRPr="005213F2">
        <w:t>locally</w:t>
      </w:r>
      <w:r w:rsidRPr="005213F2">
        <w:rPr>
          <w:spacing w:val="-5"/>
        </w:rPr>
        <w:t xml:space="preserve"> </w:t>
      </w:r>
      <w:r w:rsidRPr="005213F2">
        <w:t>the</w:t>
      </w:r>
      <w:r w:rsidRPr="005213F2">
        <w:rPr>
          <w:spacing w:val="-3"/>
        </w:rPr>
        <w:t xml:space="preserve"> sent/</w:t>
      </w:r>
      <w:r w:rsidRPr="005213F2">
        <w:t>re</w:t>
      </w:r>
      <w:r w:rsidRPr="005213F2">
        <w:rPr>
          <w:spacing w:val="1"/>
        </w:rPr>
        <w:t>c</w:t>
      </w:r>
      <w:r w:rsidRPr="005213F2">
        <w:t>ei</w:t>
      </w:r>
      <w:r w:rsidRPr="005213F2">
        <w:rPr>
          <w:spacing w:val="1"/>
        </w:rPr>
        <w:t>v</w:t>
      </w:r>
      <w:r w:rsidRPr="005213F2">
        <w:t>ed</w:t>
      </w:r>
      <w:r w:rsidRPr="005213F2">
        <w:rPr>
          <w:spacing w:val="-8"/>
        </w:rPr>
        <w:t xml:space="preserve"> </w:t>
      </w:r>
      <w:r w:rsidR="00702C63">
        <w:rPr>
          <w:spacing w:val="1"/>
        </w:rPr>
        <w:t>HUAWEI</w:t>
      </w:r>
      <w:r w:rsidRPr="005213F2">
        <w:rPr>
          <w:spacing w:val="1"/>
        </w:rPr>
        <w:t xml:space="preserve"> </w:t>
      </w:r>
      <w:r w:rsidRPr="005213F2">
        <w:t>IoT cloud</w:t>
      </w:r>
      <w:r w:rsidRPr="005213F2">
        <w:rPr>
          <w:spacing w:val="-3"/>
        </w:rPr>
        <w:t xml:space="preserve"> device-to-cloud/</w:t>
      </w:r>
      <w:r w:rsidRPr="005213F2">
        <w:rPr>
          <w:spacing w:val="1"/>
        </w:rPr>
        <w:t>clou</w:t>
      </w:r>
      <w:r w:rsidRPr="005213F2">
        <w:rPr>
          <w:spacing w:val="-1"/>
        </w:rPr>
        <w:t>d</w:t>
      </w:r>
      <w:r w:rsidRPr="005213F2">
        <w:rPr>
          <w:spacing w:val="1"/>
        </w:rPr>
        <w:t>-to</w:t>
      </w:r>
      <w:r w:rsidRPr="005213F2">
        <w:t>-</w:t>
      </w:r>
      <w:r w:rsidRPr="005213F2">
        <w:rPr>
          <w:spacing w:val="1"/>
        </w:rPr>
        <w:t>d</w:t>
      </w:r>
      <w:r w:rsidRPr="005213F2">
        <w:t>e</w:t>
      </w:r>
      <w:r w:rsidRPr="005213F2">
        <w:rPr>
          <w:spacing w:val="1"/>
        </w:rPr>
        <w:t>vic</w:t>
      </w:r>
      <w:r w:rsidRPr="005213F2">
        <w:t>e</w:t>
      </w:r>
      <w:r w:rsidRPr="005213F2">
        <w:rPr>
          <w:spacing w:val="-14"/>
        </w:rPr>
        <w:t xml:space="preserve"> </w:t>
      </w:r>
      <w:r w:rsidRPr="005213F2">
        <w:rPr>
          <w:spacing w:val="1"/>
        </w:rPr>
        <w:t>m</w:t>
      </w:r>
      <w:r w:rsidRPr="005213F2">
        <w:t>e</w:t>
      </w:r>
      <w:r w:rsidRPr="005213F2">
        <w:rPr>
          <w:spacing w:val="1"/>
        </w:rPr>
        <w:t>ss</w:t>
      </w:r>
      <w:r w:rsidRPr="005213F2">
        <w:t>a</w:t>
      </w:r>
      <w:r w:rsidRPr="005213F2">
        <w:rPr>
          <w:spacing w:val="1"/>
        </w:rPr>
        <w:t>ges</w:t>
      </w:r>
    </w:p>
    <w:p w14:paraId="40E021DC" w14:textId="77777777" w:rsidR="00635CF0" w:rsidRPr="005213F2" w:rsidRDefault="00635CF0" w:rsidP="00635CF0"/>
    <w:p w14:paraId="717FC7CA" w14:textId="77777777" w:rsidR="00635CF0" w:rsidRPr="005213F2" w:rsidRDefault="00635CF0" w:rsidP="00635CF0">
      <w:r w:rsidRPr="005213F2">
        <w:t>The</w:t>
      </w:r>
      <w:r w:rsidRPr="005213F2">
        <w:rPr>
          <w:spacing w:val="-4"/>
        </w:rPr>
        <w:t xml:space="preserve"> </w:t>
      </w:r>
      <w:r w:rsidRPr="005213F2">
        <w:t>example</w:t>
      </w:r>
      <w:r w:rsidRPr="005213F2">
        <w:rPr>
          <w:spacing w:val="-9"/>
        </w:rPr>
        <w:t xml:space="preserve"> </w:t>
      </w:r>
      <w:r w:rsidRPr="005213F2">
        <w:t>in</w:t>
      </w:r>
      <w:r w:rsidRPr="005213F2">
        <w:rPr>
          <w:spacing w:val="-3"/>
        </w:rPr>
        <w:t xml:space="preserve"> </w:t>
      </w:r>
      <w:r w:rsidRPr="005213F2">
        <w:t>this</w:t>
      </w:r>
      <w:r w:rsidRPr="005213F2">
        <w:rPr>
          <w:spacing w:val="-4"/>
        </w:rPr>
        <w:t xml:space="preserve"> </w:t>
      </w:r>
      <w:r w:rsidRPr="005213F2">
        <w:t>do</w:t>
      </w:r>
      <w:r w:rsidRPr="005213F2">
        <w:rPr>
          <w:spacing w:val="-1"/>
        </w:rPr>
        <w:t>c</w:t>
      </w:r>
      <w:r w:rsidRPr="005213F2">
        <w:t>ument</w:t>
      </w:r>
      <w:r w:rsidRPr="005213F2">
        <w:rPr>
          <w:spacing w:val="-10"/>
        </w:rPr>
        <w:t xml:space="preserve"> </w:t>
      </w:r>
      <w:r w:rsidRPr="005213F2">
        <w:t>is</w:t>
      </w:r>
      <w:r w:rsidRPr="005213F2">
        <w:rPr>
          <w:spacing w:val="-1"/>
        </w:rPr>
        <w:t xml:space="preserve"> </w:t>
      </w:r>
      <w:r w:rsidRPr="005213F2">
        <w:t>illu</w:t>
      </w:r>
      <w:r w:rsidRPr="005213F2">
        <w:rPr>
          <w:spacing w:val="1"/>
        </w:rPr>
        <w:t>s</w:t>
      </w:r>
      <w:r w:rsidRPr="005213F2">
        <w:t>trated</w:t>
      </w:r>
      <w:r w:rsidRPr="005213F2">
        <w:rPr>
          <w:spacing w:val="-10"/>
        </w:rPr>
        <w:t xml:space="preserve"> </w:t>
      </w:r>
      <w:r w:rsidRPr="005213F2">
        <w:t>with</w:t>
      </w:r>
      <w:r w:rsidRPr="005213F2">
        <w:rPr>
          <w:spacing w:val="-4"/>
        </w:rPr>
        <w:t xml:space="preserve"> </w:t>
      </w:r>
      <w:r w:rsidRPr="005213F2">
        <w:t>the</w:t>
      </w:r>
      <w:r w:rsidRPr="005213F2">
        <w:rPr>
          <w:spacing w:val="-4"/>
        </w:rPr>
        <w:t xml:space="preserve"> </w:t>
      </w:r>
      <w:r w:rsidRPr="005213F2">
        <w:t>use</w:t>
      </w:r>
      <w:r w:rsidRPr="005213F2">
        <w:rPr>
          <w:spacing w:val="-4"/>
        </w:rPr>
        <w:t xml:space="preserve"> </w:t>
      </w:r>
      <w:r w:rsidRPr="005213F2">
        <w:t>of</w:t>
      </w:r>
      <w:r w:rsidRPr="005213F2">
        <w:rPr>
          <w:spacing w:val="-2"/>
        </w:rPr>
        <w:t xml:space="preserve"> </w:t>
      </w:r>
      <w:r w:rsidRPr="005213F2">
        <w:rPr>
          <w:spacing w:val="-22"/>
        </w:rPr>
        <w:t>T</w:t>
      </w:r>
      <w:r w:rsidRPr="005213F2">
        <w:t>era</w:t>
      </w:r>
      <w:r w:rsidRPr="005213F2">
        <w:rPr>
          <w:spacing w:val="-5"/>
        </w:rPr>
        <w:t xml:space="preserve"> </w:t>
      </w:r>
      <w:r w:rsidRPr="005213F2">
        <w:rPr>
          <w:spacing w:val="-22"/>
        </w:rPr>
        <w:t>T</w:t>
      </w:r>
      <w:r w:rsidRPr="005213F2">
        <w:rPr>
          <w:spacing w:val="1"/>
        </w:rPr>
        <w:t>e</w:t>
      </w:r>
      <w:r w:rsidRPr="005213F2">
        <w:t>rm.</w:t>
      </w:r>
      <w:r w:rsidRPr="005213F2">
        <w:rPr>
          <w:spacing w:val="-5"/>
        </w:rPr>
        <w:t xml:space="preserve"> </w:t>
      </w:r>
      <w:r w:rsidRPr="005213F2">
        <w:t>Any</w:t>
      </w:r>
      <w:r w:rsidRPr="005213F2">
        <w:rPr>
          <w:spacing w:val="-3"/>
        </w:rPr>
        <w:t xml:space="preserve"> </w:t>
      </w:r>
      <w:r w:rsidRPr="005213F2">
        <w:t>other</w:t>
      </w:r>
      <w:r w:rsidRPr="005213F2">
        <w:rPr>
          <w:spacing w:val="-6"/>
        </w:rPr>
        <w:t xml:space="preserve"> </w:t>
      </w:r>
      <w:r w:rsidRPr="005213F2">
        <w:t>similar</w:t>
      </w:r>
      <w:r w:rsidRPr="005213F2">
        <w:rPr>
          <w:spacing w:val="-7"/>
        </w:rPr>
        <w:t xml:space="preserve"> </w:t>
      </w:r>
      <w:r w:rsidRPr="005213F2">
        <w:t xml:space="preserve">tool </w:t>
      </w:r>
      <w:r w:rsidRPr="005213F2">
        <w:rPr>
          <w:spacing w:val="1"/>
        </w:rPr>
        <w:t>ca</w:t>
      </w:r>
      <w:r w:rsidRPr="005213F2">
        <w:t>n</w:t>
      </w:r>
      <w:r w:rsidRPr="005213F2">
        <w:rPr>
          <w:spacing w:val="-3"/>
        </w:rPr>
        <w:t xml:space="preserve"> </w:t>
      </w:r>
      <w:r w:rsidRPr="005213F2">
        <w:t>be</w:t>
      </w:r>
      <w:r w:rsidRPr="005213F2">
        <w:rPr>
          <w:spacing w:val="-2"/>
        </w:rPr>
        <w:t xml:space="preserve"> </w:t>
      </w:r>
      <w:r w:rsidRPr="005213F2">
        <w:rPr>
          <w:spacing w:val="1"/>
        </w:rPr>
        <w:t>use</w:t>
      </w:r>
      <w:r w:rsidRPr="005213F2">
        <w:t>d</w:t>
      </w:r>
      <w:r w:rsidRPr="005213F2">
        <w:rPr>
          <w:spacing w:val="-4"/>
        </w:rPr>
        <w:t xml:space="preserve"> </w:t>
      </w:r>
      <w:r w:rsidRPr="005213F2">
        <w:rPr>
          <w:spacing w:val="1"/>
        </w:rPr>
        <w:t>i</w:t>
      </w:r>
      <w:r w:rsidRPr="005213F2">
        <w:t>n</w:t>
      </w:r>
      <w:r w:rsidRPr="005213F2">
        <w:rPr>
          <w:spacing w:val="1"/>
        </w:rPr>
        <w:t>st</w:t>
      </w:r>
      <w:r w:rsidRPr="005213F2">
        <w:t>e</w:t>
      </w:r>
      <w:r w:rsidRPr="005213F2">
        <w:rPr>
          <w:spacing w:val="1"/>
        </w:rPr>
        <w:t>ad.</w:t>
      </w:r>
    </w:p>
    <w:p w14:paraId="4E208C8A" w14:textId="77777777" w:rsidR="00635CF0" w:rsidRPr="005213F2" w:rsidRDefault="00635CF0" w:rsidP="00635CF0">
      <w:r w:rsidRPr="005213F2">
        <w:rPr>
          <w:w w:val="130"/>
        </w:rPr>
        <w:t>•</w:t>
      </w:r>
      <w:r w:rsidRPr="005213F2">
        <w:tab/>
        <w:t>Determine</w:t>
      </w:r>
      <w:r w:rsidRPr="005213F2">
        <w:rPr>
          <w:spacing w:val="-8"/>
        </w:rPr>
        <w:t xml:space="preserve"> </w:t>
      </w:r>
      <w:r w:rsidRPr="005213F2">
        <w:t>the</w:t>
      </w:r>
      <w:r w:rsidRPr="005213F2">
        <w:rPr>
          <w:spacing w:val="-2"/>
        </w:rPr>
        <w:t xml:space="preserve"> </w:t>
      </w:r>
      <w:r w:rsidRPr="005213F2">
        <w:t>STM32</w:t>
      </w:r>
      <w:r w:rsidRPr="005213F2">
        <w:rPr>
          <w:spacing w:val="-5"/>
        </w:rPr>
        <w:t xml:space="preserve"> </w:t>
      </w:r>
      <w:r w:rsidRPr="005213F2">
        <w:t>S</w:t>
      </w:r>
      <w:r w:rsidRPr="005213F2">
        <w:rPr>
          <w:spacing w:val="-11"/>
        </w:rPr>
        <w:t>T</w:t>
      </w:r>
      <w:r w:rsidRPr="005213F2">
        <w:t>-LINK</w:t>
      </w:r>
      <w:r w:rsidRPr="005213F2">
        <w:rPr>
          <w:spacing w:val="-7"/>
        </w:rPr>
        <w:t xml:space="preserve"> </w:t>
      </w:r>
      <w:r w:rsidRPr="005213F2">
        <w:rPr>
          <w:spacing w:val="-3"/>
        </w:rPr>
        <w:t>V</w:t>
      </w:r>
      <w:r w:rsidRPr="005213F2">
        <w:t>irtual</w:t>
      </w:r>
      <w:r w:rsidRPr="005213F2">
        <w:rPr>
          <w:spacing w:val="-6"/>
        </w:rPr>
        <w:t xml:space="preserve"> </w:t>
      </w:r>
      <w:r w:rsidRPr="005213F2">
        <w:t>C</w:t>
      </w:r>
      <w:r w:rsidRPr="005213F2">
        <w:rPr>
          <w:spacing w:val="1"/>
        </w:rPr>
        <w:t>O</w:t>
      </w:r>
      <w:r w:rsidRPr="005213F2">
        <w:t>M</w:t>
      </w:r>
      <w:r w:rsidRPr="005213F2">
        <w:rPr>
          <w:spacing w:val="-5"/>
        </w:rPr>
        <w:t xml:space="preserve"> </w:t>
      </w:r>
      <w:r w:rsidRPr="005213F2">
        <w:t>p</w:t>
      </w:r>
      <w:r w:rsidRPr="005213F2">
        <w:rPr>
          <w:spacing w:val="1"/>
        </w:rPr>
        <w:t>o</w:t>
      </w:r>
      <w:r w:rsidRPr="005213F2">
        <w:t>rt</w:t>
      </w:r>
      <w:r w:rsidRPr="005213F2">
        <w:rPr>
          <w:spacing w:val="-3"/>
        </w:rPr>
        <w:t xml:space="preserve"> </w:t>
      </w:r>
      <w:r w:rsidRPr="005213F2">
        <w:t>used</w:t>
      </w:r>
      <w:r w:rsidRPr="005213F2">
        <w:rPr>
          <w:spacing w:val="-4"/>
        </w:rPr>
        <w:t xml:space="preserve"> </w:t>
      </w:r>
      <w:r w:rsidRPr="005213F2">
        <w:t>on</w:t>
      </w:r>
      <w:r w:rsidRPr="005213F2">
        <w:rPr>
          <w:spacing w:val="-2"/>
        </w:rPr>
        <w:t xml:space="preserve"> </w:t>
      </w:r>
      <w:r w:rsidRPr="005213F2">
        <w:t>the</w:t>
      </w:r>
      <w:r w:rsidRPr="005213F2">
        <w:rPr>
          <w:spacing w:val="-3"/>
        </w:rPr>
        <w:t xml:space="preserve"> </w:t>
      </w:r>
      <w:r w:rsidRPr="005213F2">
        <w:t>PC</w:t>
      </w:r>
      <w:r w:rsidRPr="005213F2">
        <w:rPr>
          <w:spacing w:val="-3"/>
        </w:rPr>
        <w:t xml:space="preserve"> </w:t>
      </w:r>
      <w:r w:rsidRPr="005213F2">
        <w:t>for</w:t>
      </w:r>
      <w:r w:rsidRPr="005213F2">
        <w:rPr>
          <w:spacing w:val="-2"/>
        </w:rPr>
        <w:t xml:space="preserve"> </w:t>
      </w:r>
      <w:r w:rsidRPr="005213F2">
        <w:t>the</w:t>
      </w:r>
      <w:r w:rsidRPr="005213F2">
        <w:rPr>
          <w:spacing w:val="-3"/>
        </w:rPr>
        <w:t xml:space="preserve"> </w:t>
      </w:r>
      <w:r w:rsidRPr="005213F2">
        <w:t xml:space="preserve">Discovery </w:t>
      </w:r>
      <w:r w:rsidRPr="005213F2">
        <w:rPr>
          <w:spacing w:val="1"/>
        </w:rPr>
        <w:t>b</w:t>
      </w:r>
      <w:r w:rsidRPr="005213F2">
        <w:t>o</w:t>
      </w:r>
      <w:r w:rsidRPr="005213F2">
        <w:rPr>
          <w:spacing w:val="1"/>
        </w:rPr>
        <w:t>a</w:t>
      </w:r>
      <w:r w:rsidRPr="005213F2">
        <w:t>r</w:t>
      </w:r>
      <w:r w:rsidRPr="005213F2">
        <w:rPr>
          <w:spacing w:val="1"/>
        </w:rPr>
        <w:t>d</w:t>
      </w:r>
      <w:r w:rsidRPr="005213F2">
        <w:t>.</w:t>
      </w:r>
      <w:r w:rsidRPr="005213F2">
        <w:rPr>
          <w:spacing w:val="-4"/>
        </w:rPr>
        <w:t xml:space="preserve"> </w:t>
      </w:r>
      <w:r w:rsidRPr="005213F2">
        <w:rPr>
          <w:spacing w:val="1"/>
        </w:rPr>
        <w:t>O</w:t>
      </w:r>
      <w:r w:rsidRPr="005213F2">
        <w:t>n</w:t>
      </w:r>
      <w:r w:rsidRPr="005213F2">
        <w:rPr>
          <w:spacing w:val="-3"/>
        </w:rPr>
        <w:t xml:space="preserve"> </w:t>
      </w:r>
      <w:r w:rsidRPr="005213F2">
        <w:t>a</w:t>
      </w:r>
      <w:r w:rsidRPr="005213F2">
        <w:rPr>
          <w:spacing w:val="-1"/>
        </w:rPr>
        <w:t xml:space="preserve"> </w:t>
      </w:r>
      <w:r w:rsidRPr="005213F2">
        <w:rPr>
          <w:spacing w:val="1"/>
        </w:rPr>
        <w:t>Wind</w:t>
      </w:r>
      <w:r w:rsidRPr="005213F2">
        <w:t>o</w:t>
      </w:r>
      <w:r w:rsidRPr="005213F2">
        <w:rPr>
          <w:spacing w:val="1"/>
        </w:rPr>
        <w:t>w</w:t>
      </w:r>
      <w:r w:rsidRPr="005213F2">
        <w:rPr>
          <w:spacing w:val="-2"/>
        </w:rPr>
        <w:t>s</w:t>
      </w:r>
      <w:r w:rsidRPr="005213F2">
        <w:rPr>
          <w:position w:val="8"/>
          <w:sz w:val="16"/>
          <w:szCs w:val="16"/>
        </w:rPr>
        <w:t>®</w:t>
      </w:r>
      <w:r w:rsidRPr="005213F2">
        <w:rPr>
          <w:spacing w:val="2"/>
          <w:position w:val="8"/>
          <w:sz w:val="16"/>
          <w:szCs w:val="16"/>
        </w:rPr>
        <w:t xml:space="preserve"> </w:t>
      </w:r>
      <w:r w:rsidRPr="005213F2">
        <w:rPr>
          <w:spacing w:val="1"/>
        </w:rPr>
        <w:t>PC</w:t>
      </w:r>
      <w:r w:rsidRPr="005213F2">
        <w:t>,</w:t>
      </w:r>
      <w:r w:rsidRPr="005213F2">
        <w:rPr>
          <w:spacing w:val="-3"/>
        </w:rPr>
        <w:t xml:space="preserve"> </w:t>
      </w:r>
      <w:r w:rsidRPr="005213F2">
        <w:rPr>
          <w:spacing w:val="1"/>
        </w:rPr>
        <w:t>op</w:t>
      </w:r>
      <w:r w:rsidRPr="005213F2">
        <w:t>en</w:t>
      </w:r>
      <w:r w:rsidRPr="005213F2">
        <w:rPr>
          <w:spacing w:val="-4"/>
        </w:rPr>
        <w:t xml:space="preserve"> </w:t>
      </w:r>
      <w:r w:rsidRPr="005213F2">
        <w:rPr>
          <w:spacing w:val="1"/>
        </w:rPr>
        <w:t>th</w:t>
      </w:r>
      <w:r w:rsidRPr="005213F2">
        <w:t>e</w:t>
      </w:r>
      <w:r w:rsidRPr="005213F2">
        <w:rPr>
          <w:spacing w:val="-3"/>
        </w:rPr>
        <w:t xml:space="preserve"> </w:t>
      </w:r>
      <w:r w:rsidRPr="005213F2">
        <w:rPr>
          <w:spacing w:val="1"/>
        </w:rPr>
        <w:t>Devic</w:t>
      </w:r>
      <w:r w:rsidRPr="005213F2">
        <w:t>e</w:t>
      </w:r>
      <w:r w:rsidRPr="005213F2">
        <w:rPr>
          <w:spacing w:val="-6"/>
        </w:rPr>
        <w:t xml:space="preserve"> </w:t>
      </w:r>
      <w:r w:rsidRPr="005213F2">
        <w:rPr>
          <w:spacing w:val="1"/>
        </w:rPr>
        <w:t>Ma</w:t>
      </w:r>
      <w:r w:rsidRPr="005213F2">
        <w:t>n</w:t>
      </w:r>
      <w:r w:rsidRPr="005213F2">
        <w:rPr>
          <w:spacing w:val="1"/>
        </w:rPr>
        <w:t>ag</w:t>
      </w:r>
      <w:r w:rsidRPr="005213F2">
        <w:t>e</w:t>
      </w:r>
      <w:r w:rsidRPr="005213F2">
        <w:rPr>
          <w:spacing w:val="-10"/>
        </w:rPr>
        <w:t>r</w:t>
      </w:r>
      <w:r w:rsidRPr="005213F2">
        <w:t>.</w:t>
      </w:r>
    </w:p>
    <w:p w14:paraId="51BC6339" w14:textId="77777777" w:rsidR="00635CF0" w:rsidRPr="005213F2" w:rsidRDefault="00635CF0" w:rsidP="00635CF0">
      <w:r w:rsidRPr="005213F2">
        <w:rPr>
          <w:w w:val="130"/>
        </w:rPr>
        <w:t>•</w:t>
      </w:r>
      <w:r w:rsidRPr="005213F2">
        <w:tab/>
      </w:r>
      <w:r w:rsidRPr="005213F2">
        <w:rPr>
          <w:spacing w:val="1"/>
        </w:rPr>
        <w:t>O</w:t>
      </w:r>
      <w:r w:rsidRPr="005213F2">
        <w:t>p</w:t>
      </w:r>
      <w:r w:rsidRPr="005213F2">
        <w:rPr>
          <w:spacing w:val="1"/>
        </w:rPr>
        <w:t>e</w:t>
      </w:r>
      <w:r w:rsidRPr="005213F2">
        <w:t>n</w:t>
      </w:r>
      <w:r w:rsidRPr="005213F2">
        <w:rPr>
          <w:spacing w:val="-5"/>
        </w:rPr>
        <w:t xml:space="preserve"> </w:t>
      </w:r>
      <w:r w:rsidRPr="005213F2">
        <w:t>a</w:t>
      </w:r>
      <w:r w:rsidRPr="005213F2">
        <w:rPr>
          <w:spacing w:val="-1"/>
        </w:rPr>
        <w:t xml:space="preserve"> </w:t>
      </w:r>
      <w:r w:rsidRPr="005213F2">
        <w:rPr>
          <w:spacing w:val="1"/>
        </w:rPr>
        <w:t>virt</w:t>
      </w:r>
      <w:r w:rsidRPr="005213F2">
        <w:t>u</w:t>
      </w:r>
      <w:r w:rsidRPr="005213F2">
        <w:rPr>
          <w:spacing w:val="1"/>
        </w:rPr>
        <w:t>a</w:t>
      </w:r>
      <w:r w:rsidRPr="005213F2">
        <w:t>l</w:t>
      </w:r>
      <w:r w:rsidRPr="005213F2">
        <w:rPr>
          <w:spacing w:val="-5"/>
        </w:rPr>
        <w:t xml:space="preserve"> </w:t>
      </w:r>
      <w:r w:rsidRPr="005213F2">
        <w:rPr>
          <w:spacing w:val="1"/>
        </w:rPr>
        <w:t>t</w:t>
      </w:r>
      <w:r w:rsidRPr="005213F2">
        <w:t>e</w:t>
      </w:r>
      <w:r w:rsidRPr="005213F2">
        <w:rPr>
          <w:spacing w:val="1"/>
        </w:rPr>
        <w:t>rmi</w:t>
      </w:r>
      <w:r w:rsidRPr="005213F2">
        <w:t>n</w:t>
      </w:r>
      <w:r w:rsidRPr="005213F2">
        <w:rPr>
          <w:spacing w:val="1"/>
        </w:rPr>
        <w:t>a</w:t>
      </w:r>
      <w:r w:rsidRPr="005213F2">
        <w:t>l</w:t>
      </w:r>
      <w:r w:rsidRPr="005213F2">
        <w:rPr>
          <w:spacing w:val="-7"/>
        </w:rPr>
        <w:t xml:space="preserve"> </w:t>
      </w:r>
      <w:r w:rsidRPr="005213F2">
        <w:rPr>
          <w:spacing w:val="1"/>
        </w:rPr>
        <w:t>o</w:t>
      </w:r>
      <w:r w:rsidRPr="005213F2">
        <w:t>n</w:t>
      </w:r>
      <w:r w:rsidRPr="005213F2">
        <w:rPr>
          <w:spacing w:val="-2"/>
        </w:rPr>
        <w:t xml:space="preserve"> </w:t>
      </w:r>
      <w:r w:rsidRPr="005213F2">
        <w:rPr>
          <w:spacing w:val="1"/>
        </w:rPr>
        <w:t>th</w:t>
      </w:r>
      <w:r w:rsidRPr="005213F2">
        <w:t>e</w:t>
      </w:r>
      <w:r w:rsidRPr="005213F2">
        <w:rPr>
          <w:spacing w:val="-4"/>
        </w:rPr>
        <w:t xml:space="preserve"> </w:t>
      </w:r>
      <w:r w:rsidRPr="005213F2">
        <w:rPr>
          <w:spacing w:val="1"/>
        </w:rPr>
        <w:t>P</w:t>
      </w:r>
      <w:r w:rsidRPr="005213F2">
        <w:t>C</w:t>
      </w:r>
      <w:r w:rsidRPr="005213F2">
        <w:rPr>
          <w:spacing w:val="-3"/>
        </w:rPr>
        <w:t xml:space="preserve"> </w:t>
      </w:r>
      <w:r w:rsidRPr="005213F2">
        <w:rPr>
          <w:spacing w:val="1"/>
        </w:rPr>
        <w:t>a</w:t>
      </w:r>
      <w:r w:rsidRPr="005213F2">
        <w:t>nd</w:t>
      </w:r>
      <w:r w:rsidRPr="005213F2">
        <w:rPr>
          <w:spacing w:val="-3"/>
        </w:rPr>
        <w:t xml:space="preserve"> </w:t>
      </w:r>
      <w:r w:rsidRPr="005213F2">
        <w:rPr>
          <w:spacing w:val="1"/>
        </w:rPr>
        <w:t>c</w:t>
      </w:r>
      <w:r w:rsidRPr="005213F2">
        <w:rPr>
          <w:spacing w:val="-1"/>
        </w:rPr>
        <w:t>o</w:t>
      </w:r>
      <w:r w:rsidRPr="005213F2">
        <w:t>nnect</w:t>
      </w:r>
      <w:r w:rsidRPr="005213F2">
        <w:rPr>
          <w:spacing w:val="-7"/>
        </w:rPr>
        <w:t xml:space="preserve"> </w:t>
      </w:r>
      <w:r w:rsidRPr="005213F2">
        <w:t>it to</w:t>
      </w:r>
      <w:r w:rsidRPr="005213F2">
        <w:rPr>
          <w:spacing w:val="-2"/>
        </w:rPr>
        <w:t xml:space="preserve"> </w:t>
      </w:r>
      <w:r w:rsidRPr="005213F2">
        <w:t>the</w:t>
      </w:r>
      <w:r w:rsidRPr="005213F2">
        <w:rPr>
          <w:spacing w:val="-3"/>
        </w:rPr>
        <w:t xml:space="preserve"> </w:t>
      </w:r>
      <w:r w:rsidRPr="005213F2">
        <w:t>above</w:t>
      </w:r>
      <w:r w:rsidRPr="005213F2">
        <w:rPr>
          <w:spacing w:val="-5"/>
        </w:rPr>
        <w:t xml:space="preserve"> </w:t>
      </w:r>
      <w:r w:rsidRPr="005213F2">
        <w:t>virtu</w:t>
      </w:r>
      <w:r w:rsidRPr="005213F2">
        <w:rPr>
          <w:spacing w:val="1"/>
        </w:rPr>
        <w:t>a</w:t>
      </w:r>
      <w:r w:rsidRPr="005213F2">
        <w:t>l</w:t>
      </w:r>
      <w:r w:rsidRPr="005213F2">
        <w:rPr>
          <w:spacing w:val="-5"/>
        </w:rPr>
        <w:t xml:space="preserve"> </w:t>
      </w:r>
      <w:r w:rsidRPr="005213F2">
        <w:t>COM</w:t>
      </w:r>
      <w:r w:rsidRPr="005213F2">
        <w:rPr>
          <w:spacing w:val="-5"/>
        </w:rPr>
        <w:t xml:space="preserve"> </w:t>
      </w:r>
      <w:r w:rsidRPr="005213F2">
        <w:t>port.</w:t>
      </w:r>
    </w:p>
    <w:p w14:paraId="43375A6C" w14:textId="77777777" w:rsidR="00635CF0" w:rsidRPr="005213F2" w:rsidRDefault="00635CF0" w:rsidP="00635CF0">
      <w:r w:rsidRPr="005213F2">
        <w:t xml:space="preserve">Note: </w:t>
      </w:r>
      <w:r w:rsidRPr="005213F2">
        <w:rPr>
          <w:spacing w:val="1"/>
        </w:rPr>
        <w:t>T</w:t>
      </w:r>
      <w:r w:rsidRPr="005213F2">
        <w:t>he</w:t>
      </w:r>
      <w:r w:rsidRPr="005213F2">
        <w:rPr>
          <w:spacing w:val="-3"/>
        </w:rPr>
        <w:t xml:space="preserve"> </w:t>
      </w:r>
      <w:r w:rsidRPr="005213F2">
        <w:t>information</w:t>
      </w:r>
      <w:r w:rsidRPr="005213F2">
        <w:rPr>
          <w:spacing w:val="-10"/>
        </w:rPr>
        <w:t xml:space="preserve"> </w:t>
      </w:r>
      <w:r w:rsidRPr="005213F2">
        <w:t>p</w:t>
      </w:r>
      <w:r w:rsidRPr="005213F2">
        <w:rPr>
          <w:spacing w:val="1"/>
        </w:rPr>
        <w:t>r</w:t>
      </w:r>
      <w:r w:rsidRPr="005213F2">
        <w:t>o</w:t>
      </w:r>
      <w:r w:rsidRPr="005213F2">
        <w:rPr>
          <w:spacing w:val="1"/>
        </w:rPr>
        <w:t>v</w:t>
      </w:r>
      <w:r w:rsidRPr="005213F2">
        <w:t>ided</w:t>
      </w:r>
      <w:r w:rsidRPr="005213F2">
        <w:rPr>
          <w:spacing w:val="-8"/>
        </w:rPr>
        <w:t xml:space="preserve"> </w:t>
      </w:r>
      <w:r w:rsidRPr="005213F2">
        <w:t>b</w:t>
      </w:r>
      <w:r w:rsidRPr="005213F2">
        <w:rPr>
          <w:spacing w:val="1"/>
        </w:rPr>
        <w:t>e</w:t>
      </w:r>
      <w:r w:rsidRPr="005213F2">
        <w:t>low</w:t>
      </w:r>
      <w:r w:rsidRPr="005213F2">
        <w:rPr>
          <w:spacing w:val="-5"/>
        </w:rPr>
        <w:t xml:space="preserve"> </w:t>
      </w:r>
      <w:r w:rsidRPr="005213F2">
        <w:t>in</w:t>
      </w:r>
      <w:r w:rsidRPr="005213F2">
        <w:rPr>
          <w:spacing w:val="-3"/>
        </w:rPr>
        <w:t xml:space="preserve"> </w:t>
      </w:r>
      <w:r w:rsidRPr="005213F2">
        <w:t>this</w:t>
      </w:r>
      <w:r w:rsidRPr="005213F2">
        <w:rPr>
          <w:spacing w:val="-3"/>
        </w:rPr>
        <w:t xml:space="preserve"> </w:t>
      </w:r>
      <w:r w:rsidRPr="005213F2">
        <w:t>chapter</w:t>
      </w:r>
      <w:r w:rsidRPr="005213F2">
        <w:rPr>
          <w:spacing w:val="-8"/>
        </w:rPr>
        <w:t xml:space="preserve"> </w:t>
      </w:r>
      <w:r w:rsidRPr="005213F2">
        <w:t>can</w:t>
      </w:r>
      <w:r w:rsidRPr="005213F2">
        <w:rPr>
          <w:spacing w:val="-3"/>
        </w:rPr>
        <w:t xml:space="preserve"> </w:t>
      </w:r>
      <w:r w:rsidRPr="005213F2">
        <w:t>be</w:t>
      </w:r>
      <w:r w:rsidRPr="005213F2">
        <w:rPr>
          <w:spacing w:val="-2"/>
        </w:rPr>
        <w:t xml:space="preserve"> </w:t>
      </w:r>
      <w:r w:rsidRPr="005213F2">
        <w:t>u</w:t>
      </w:r>
      <w:r w:rsidRPr="005213F2">
        <w:rPr>
          <w:spacing w:val="1"/>
        </w:rPr>
        <w:t>s</w:t>
      </w:r>
      <w:r w:rsidRPr="005213F2">
        <w:t>ed</w:t>
      </w:r>
      <w:r w:rsidRPr="005213F2">
        <w:rPr>
          <w:spacing w:val="-4"/>
        </w:rPr>
        <w:t xml:space="preserve"> </w:t>
      </w:r>
      <w:r w:rsidRPr="005213F2">
        <w:t>to</w:t>
      </w:r>
      <w:r w:rsidRPr="005213F2">
        <w:rPr>
          <w:spacing w:val="-2"/>
        </w:rPr>
        <w:t xml:space="preserve"> </w:t>
      </w:r>
      <w:r w:rsidRPr="005213F2">
        <w:t>con</w:t>
      </w:r>
      <w:r w:rsidRPr="005213F2">
        <w:rPr>
          <w:spacing w:val="1"/>
        </w:rPr>
        <w:t>f</w:t>
      </w:r>
      <w:r w:rsidRPr="005213F2">
        <w:t>igure</w:t>
      </w:r>
      <w:r w:rsidRPr="005213F2">
        <w:rPr>
          <w:spacing w:val="-8"/>
        </w:rPr>
        <w:t xml:space="preserve"> </w:t>
      </w:r>
      <w:r w:rsidRPr="005213F2">
        <w:t>the</w:t>
      </w:r>
      <w:r w:rsidRPr="005213F2">
        <w:rPr>
          <w:spacing w:val="-3"/>
        </w:rPr>
        <w:t xml:space="preserve"> </w:t>
      </w:r>
      <w:r w:rsidRPr="005213F2">
        <w:t>UA</w:t>
      </w:r>
      <w:r w:rsidRPr="005213F2">
        <w:rPr>
          <w:spacing w:val="-4"/>
        </w:rPr>
        <w:t>R</w:t>
      </w:r>
      <w:r w:rsidRPr="005213F2">
        <w:t>T</w:t>
      </w:r>
      <w:r w:rsidRPr="005213F2">
        <w:rPr>
          <w:spacing w:val="-5"/>
        </w:rPr>
        <w:t xml:space="preserve"> </w:t>
      </w:r>
      <w:r w:rsidRPr="005213F2">
        <w:t>ter</w:t>
      </w:r>
      <w:r w:rsidRPr="005213F2">
        <w:rPr>
          <w:spacing w:val="1"/>
        </w:rPr>
        <w:t>m</w:t>
      </w:r>
      <w:r w:rsidRPr="005213F2">
        <w:t>inal as</w:t>
      </w:r>
      <w:r w:rsidRPr="005213F2">
        <w:rPr>
          <w:spacing w:val="-1"/>
        </w:rPr>
        <w:t xml:space="preserve"> </w:t>
      </w:r>
      <w:r w:rsidRPr="005213F2">
        <w:rPr>
          <w:spacing w:val="1"/>
        </w:rPr>
        <w:t>a</w:t>
      </w:r>
      <w:r w:rsidRPr="005213F2">
        <w:t>n</w:t>
      </w:r>
      <w:r w:rsidRPr="005213F2">
        <w:rPr>
          <w:spacing w:val="-2"/>
        </w:rPr>
        <w:t xml:space="preserve"> </w:t>
      </w:r>
      <w:r w:rsidRPr="005213F2">
        <w:t>al</w:t>
      </w:r>
      <w:r w:rsidRPr="005213F2">
        <w:rPr>
          <w:spacing w:val="1"/>
        </w:rPr>
        <w:t>ter</w:t>
      </w:r>
      <w:r w:rsidRPr="005213F2">
        <w:t>n</w:t>
      </w:r>
      <w:r w:rsidRPr="005213F2">
        <w:rPr>
          <w:spacing w:val="1"/>
        </w:rPr>
        <w:t>ativ</w:t>
      </w:r>
      <w:r w:rsidRPr="005213F2">
        <w:t>e</w:t>
      </w:r>
      <w:r w:rsidRPr="005213F2">
        <w:rPr>
          <w:spacing w:val="-9"/>
        </w:rPr>
        <w:t xml:space="preserve"> </w:t>
      </w:r>
      <w:r w:rsidRPr="005213F2">
        <w:rPr>
          <w:spacing w:val="1"/>
        </w:rPr>
        <w:t>t</w:t>
      </w:r>
      <w:r w:rsidRPr="005213F2">
        <w:t>o</w:t>
      </w:r>
      <w:r w:rsidRPr="005213F2">
        <w:rPr>
          <w:spacing w:val="-2"/>
        </w:rPr>
        <w:t xml:space="preserve"> </w:t>
      </w:r>
      <w:r w:rsidRPr="005213F2">
        <w:t>us</w:t>
      </w:r>
      <w:r w:rsidRPr="005213F2">
        <w:rPr>
          <w:spacing w:val="1"/>
        </w:rPr>
        <w:t>in</w:t>
      </w:r>
      <w:r w:rsidRPr="005213F2">
        <w:t>g</w:t>
      </w:r>
      <w:r w:rsidRPr="005213F2">
        <w:rPr>
          <w:spacing w:val="-5"/>
        </w:rPr>
        <w:t xml:space="preserve"> </w:t>
      </w:r>
      <w:r w:rsidRPr="005213F2">
        <w:rPr>
          <w:spacing w:val="1"/>
        </w:rPr>
        <w:t>th</w:t>
      </w:r>
      <w:r w:rsidRPr="005213F2">
        <w:t>e</w:t>
      </w:r>
      <w:r w:rsidRPr="005213F2">
        <w:rPr>
          <w:spacing w:val="-3"/>
        </w:rPr>
        <w:t xml:space="preserve"> </w:t>
      </w:r>
      <w:r w:rsidRPr="005213F2">
        <w:rPr>
          <w:spacing w:val="-18"/>
        </w:rPr>
        <w:t>T</w:t>
      </w:r>
      <w:r w:rsidRPr="005213F2">
        <w:rPr>
          <w:spacing w:val="1"/>
        </w:rPr>
        <w:t>e</w:t>
      </w:r>
      <w:r w:rsidRPr="005213F2">
        <w:t>ra</w:t>
      </w:r>
      <w:r w:rsidRPr="005213F2">
        <w:rPr>
          <w:spacing w:val="-4"/>
        </w:rPr>
        <w:t xml:space="preserve"> </w:t>
      </w:r>
      <w:r w:rsidRPr="005213F2">
        <w:rPr>
          <w:spacing w:val="-17"/>
        </w:rPr>
        <w:t>T</w:t>
      </w:r>
      <w:r w:rsidRPr="005213F2">
        <w:t>e</w:t>
      </w:r>
      <w:r w:rsidRPr="005213F2">
        <w:rPr>
          <w:spacing w:val="1"/>
        </w:rPr>
        <w:t>r</w:t>
      </w:r>
      <w:r w:rsidRPr="005213F2">
        <w:t>m</w:t>
      </w:r>
      <w:r w:rsidRPr="005213F2">
        <w:rPr>
          <w:spacing w:val="-5"/>
        </w:rPr>
        <w:t xml:space="preserve"> </w:t>
      </w:r>
      <w:r w:rsidRPr="005213F2">
        <w:rPr>
          <w:spacing w:val="1"/>
        </w:rPr>
        <w:t>initi</w:t>
      </w:r>
      <w:r w:rsidRPr="005213F2">
        <w:rPr>
          <w:spacing w:val="-1"/>
        </w:rPr>
        <w:t>a</w:t>
      </w:r>
      <w:r w:rsidRPr="005213F2">
        <w:rPr>
          <w:spacing w:val="1"/>
        </w:rPr>
        <w:t>liz</w:t>
      </w:r>
      <w:r w:rsidRPr="005213F2">
        <w:t>a</w:t>
      </w:r>
      <w:r w:rsidRPr="005213F2">
        <w:rPr>
          <w:spacing w:val="1"/>
        </w:rPr>
        <w:t>ti</w:t>
      </w:r>
      <w:r w:rsidRPr="005213F2">
        <w:t>on</w:t>
      </w:r>
      <w:r w:rsidRPr="005213F2">
        <w:rPr>
          <w:spacing w:val="-10"/>
        </w:rPr>
        <w:t xml:space="preserve"> </w:t>
      </w:r>
      <w:r w:rsidRPr="005213F2">
        <w:rPr>
          <w:spacing w:val="1"/>
        </w:rPr>
        <w:t>sc</w:t>
      </w:r>
      <w:r w:rsidRPr="005213F2">
        <w:t>ri</w:t>
      </w:r>
      <w:r w:rsidRPr="005213F2">
        <w:rPr>
          <w:spacing w:val="1"/>
        </w:rPr>
        <w:t>pt.</w:t>
      </w:r>
    </w:p>
    <w:p w14:paraId="3D94BD79" w14:textId="77777777" w:rsidR="00635CF0" w:rsidRPr="005213F2" w:rsidRDefault="00635CF0" w:rsidP="00635CF0"/>
    <w:p w14:paraId="0E359570" w14:textId="43E75FF1" w:rsidR="00635CF0" w:rsidRPr="005213F2" w:rsidRDefault="00635CF0" w:rsidP="00635CF0">
      <w:r w:rsidRPr="005213F2">
        <w:rPr>
          <w:spacing w:val="-22"/>
        </w:rPr>
        <w:t>T</w:t>
      </w:r>
      <w:r w:rsidRPr="005213F2">
        <w:rPr>
          <w:spacing w:val="1"/>
        </w:rPr>
        <w:t>e</w:t>
      </w:r>
      <w:r w:rsidRPr="005213F2">
        <w:t>rminal</w:t>
      </w:r>
      <w:r w:rsidRPr="005213F2">
        <w:rPr>
          <w:spacing w:val="-8"/>
        </w:rPr>
        <w:t xml:space="preserve"> </w:t>
      </w:r>
      <w:r w:rsidRPr="005213F2">
        <w:rPr>
          <w:spacing w:val="1"/>
        </w:rPr>
        <w:t>s</w:t>
      </w:r>
      <w:r w:rsidRPr="005213F2">
        <w:t>etup</w:t>
      </w:r>
      <w:r w:rsidRPr="005213F2">
        <w:rPr>
          <w:spacing w:val="-5"/>
        </w:rPr>
        <w:t xml:space="preserve"> </w:t>
      </w:r>
      <w:r w:rsidRPr="005213F2">
        <w:t>is illu</w:t>
      </w:r>
      <w:r w:rsidRPr="005213F2">
        <w:rPr>
          <w:spacing w:val="1"/>
        </w:rPr>
        <w:t>s</w:t>
      </w:r>
      <w:r w:rsidRPr="005213F2">
        <w:t>trated</w:t>
      </w:r>
      <w:r w:rsidRPr="005213F2">
        <w:rPr>
          <w:spacing w:val="-9"/>
        </w:rPr>
        <w:t xml:space="preserve"> </w:t>
      </w:r>
      <w:r w:rsidRPr="005213F2">
        <w:t>in</w:t>
      </w:r>
      <w:r w:rsidRPr="005213F2">
        <w:rPr>
          <w:spacing w:val="-2"/>
        </w:rPr>
        <w:t xml:space="preserve"> </w:t>
      </w:r>
      <w:r w:rsidRPr="005213F2">
        <w:rPr>
          <w:i/>
          <w:color w:val="0000FF"/>
        </w:rPr>
        <w:t>Fig</w:t>
      </w:r>
      <w:r w:rsidRPr="005213F2">
        <w:rPr>
          <w:i/>
          <w:color w:val="0000FF"/>
          <w:spacing w:val="1"/>
        </w:rPr>
        <w:t>u</w:t>
      </w:r>
      <w:r w:rsidRPr="005213F2">
        <w:rPr>
          <w:i/>
          <w:color w:val="0000FF"/>
        </w:rPr>
        <w:t>re</w:t>
      </w:r>
      <w:r w:rsidRPr="005213F2">
        <w:rPr>
          <w:i/>
          <w:color w:val="0000FF"/>
          <w:spacing w:val="-4"/>
        </w:rPr>
        <w:t xml:space="preserve"> </w:t>
      </w:r>
      <w:r w:rsidRPr="005213F2">
        <w:rPr>
          <w:i/>
          <w:color w:val="0000FF"/>
        </w:rPr>
        <w:t>24</w:t>
      </w:r>
      <w:r w:rsidRPr="005213F2">
        <w:t>,</w:t>
      </w:r>
      <w:r w:rsidRPr="005213F2">
        <w:rPr>
          <w:spacing w:val="-2"/>
        </w:rPr>
        <w:t xml:space="preserve"> </w:t>
      </w:r>
      <w:r w:rsidRPr="005213F2">
        <w:rPr>
          <w:spacing w:val="1"/>
        </w:rPr>
        <w:t>w</w:t>
      </w:r>
      <w:r w:rsidRPr="005213F2">
        <w:t>h</w:t>
      </w:r>
      <w:r w:rsidRPr="005213F2">
        <w:rPr>
          <w:spacing w:val="1"/>
        </w:rPr>
        <w:t>ic</w:t>
      </w:r>
      <w:r w:rsidRPr="005213F2">
        <w:t>h</w:t>
      </w:r>
      <w:r w:rsidRPr="005213F2">
        <w:rPr>
          <w:spacing w:val="-5"/>
        </w:rPr>
        <w:t xml:space="preserve"> </w:t>
      </w:r>
      <w:r w:rsidRPr="005213F2">
        <w:rPr>
          <w:spacing w:val="1"/>
        </w:rPr>
        <w:t>s</w:t>
      </w:r>
      <w:r w:rsidRPr="005213F2">
        <w:t>h</w:t>
      </w:r>
      <w:r w:rsidRPr="005213F2">
        <w:rPr>
          <w:spacing w:val="1"/>
        </w:rPr>
        <w:t>ow</w:t>
      </w:r>
      <w:r w:rsidRPr="005213F2">
        <w:t>s</w:t>
      </w:r>
      <w:r w:rsidRPr="005213F2">
        <w:rPr>
          <w:spacing w:val="-6"/>
        </w:rPr>
        <w:t xml:space="preserve"> </w:t>
      </w:r>
      <w:r w:rsidRPr="005213F2">
        <w:rPr>
          <w:spacing w:val="1"/>
        </w:rPr>
        <w:t>th</w:t>
      </w:r>
      <w:r w:rsidRPr="005213F2">
        <w:t>e</w:t>
      </w:r>
      <w:r w:rsidRPr="005213F2">
        <w:rPr>
          <w:spacing w:val="-3"/>
        </w:rPr>
        <w:t xml:space="preserve"> </w:t>
      </w:r>
      <w:r w:rsidRPr="005213F2">
        <w:rPr>
          <w:spacing w:val="1"/>
        </w:rPr>
        <w:t>te</w:t>
      </w:r>
      <w:r w:rsidRPr="005213F2">
        <w:t>r</w:t>
      </w:r>
      <w:r w:rsidRPr="005213F2">
        <w:rPr>
          <w:spacing w:val="1"/>
        </w:rPr>
        <w:t>min</w:t>
      </w:r>
      <w:r w:rsidRPr="005213F2">
        <w:t>al</w:t>
      </w:r>
      <w:r w:rsidRPr="005213F2">
        <w:rPr>
          <w:spacing w:val="-7"/>
        </w:rPr>
        <w:t xml:space="preserve"> </w:t>
      </w:r>
      <w:r w:rsidRPr="005213F2">
        <w:rPr>
          <w:spacing w:val="1"/>
        </w:rPr>
        <w:t>s</w:t>
      </w:r>
      <w:r w:rsidRPr="005213F2">
        <w:t>e</w:t>
      </w:r>
      <w:r w:rsidRPr="005213F2">
        <w:rPr>
          <w:spacing w:val="1"/>
        </w:rPr>
        <w:t>t</w:t>
      </w:r>
      <w:r w:rsidRPr="005213F2">
        <w:t>up</w:t>
      </w:r>
      <w:r w:rsidRPr="005213F2">
        <w:rPr>
          <w:spacing w:val="-5"/>
        </w:rPr>
        <w:t xml:space="preserve"> </w:t>
      </w:r>
      <w:r w:rsidRPr="005213F2">
        <w:rPr>
          <w:spacing w:val="1"/>
        </w:rPr>
        <w:t>a</w:t>
      </w:r>
      <w:r w:rsidRPr="005213F2">
        <w:t>nd</w:t>
      </w:r>
      <w:r w:rsidRPr="005213F2">
        <w:rPr>
          <w:spacing w:val="-3"/>
        </w:rPr>
        <w:t xml:space="preserve"> </w:t>
      </w:r>
      <w:r w:rsidRPr="005213F2">
        <w:rPr>
          <w:spacing w:val="1"/>
        </w:rPr>
        <w:t>t</w:t>
      </w:r>
      <w:r w:rsidRPr="005213F2">
        <w:t>he</w:t>
      </w:r>
      <w:r w:rsidRPr="005213F2">
        <w:rPr>
          <w:spacing w:val="-3"/>
        </w:rPr>
        <w:t xml:space="preserve"> </w:t>
      </w:r>
      <w:r w:rsidRPr="005213F2">
        <w:rPr>
          <w:spacing w:val="1"/>
        </w:rPr>
        <w:t>N</w:t>
      </w:r>
      <w:r w:rsidRPr="005213F2">
        <w:t>e</w:t>
      </w:r>
      <w:r w:rsidRPr="005213F2">
        <w:rPr>
          <w:spacing w:val="1"/>
        </w:rPr>
        <w:t>w-li</w:t>
      </w:r>
      <w:r w:rsidRPr="005213F2">
        <w:rPr>
          <w:spacing w:val="-1"/>
        </w:rPr>
        <w:t>n</w:t>
      </w:r>
      <w:r w:rsidRPr="005213F2">
        <w:t>e r</w:t>
      </w:r>
      <w:r w:rsidRPr="005213F2">
        <w:rPr>
          <w:spacing w:val="1"/>
        </w:rPr>
        <w:t>e</w:t>
      </w:r>
      <w:r w:rsidRPr="005213F2">
        <w:t>c</w:t>
      </w:r>
      <w:r w:rsidRPr="005213F2">
        <w:rPr>
          <w:spacing w:val="1"/>
        </w:rPr>
        <w:t>om</w:t>
      </w:r>
      <w:r w:rsidRPr="005213F2">
        <w:t>m</w:t>
      </w:r>
      <w:r w:rsidRPr="005213F2">
        <w:rPr>
          <w:spacing w:val="1"/>
        </w:rPr>
        <w:t>en</w:t>
      </w:r>
      <w:r w:rsidRPr="005213F2">
        <w:t>d</w:t>
      </w:r>
      <w:r w:rsidRPr="005213F2">
        <w:rPr>
          <w:spacing w:val="1"/>
        </w:rPr>
        <w:t>e</w:t>
      </w:r>
      <w:r w:rsidRPr="005213F2">
        <w:t>d</w:t>
      </w:r>
      <w:r w:rsidRPr="005213F2">
        <w:rPr>
          <w:spacing w:val="-13"/>
        </w:rPr>
        <w:t xml:space="preserve"> </w:t>
      </w:r>
      <w:r w:rsidRPr="005213F2">
        <w:rPr>
          <w:spacing w:val="-3"/>
        </w:rPr>
        <w:t>p</w:t>
      </w:r>
      <w:r w:rsidRPr="005213F2">
        <w:rPr>
          <w:spacing w:val="1"/>
        </w:rPr>
        <w:t>a</w:t>
      </w:r>
      <w:r w:rsidRPr="005213F2">
        <w:t>r</w:t>
      </w:r>
      <w:r w:rsidRPr="005213F2">
        <w:rPr>
          <w:spacing w:val="1"/>
        </w:rPr>
        <w:t>a</w:t>
      </w:r>
      <w:r w:rsidRPr="005213F2">
        <w:t>m</w:t>
      </w:r>
      <w:r w:rsidRPr="005213F2">
        <w:rPr>
          <w:spacing w:val="1"/>
        </w:rPr>
        <w:t>e</w:t>
      </w:r>
      <w:r w:rsidRPr="005213F2">
        <w:t>t</w:t>
      </w:r>
      <w:r w:rsidRPr="005213F2">
        <w:rPr>
          <w:spacing w:val="1"/>
        </w:rPr>
        <w:t>e</w:t>
      </w:r>
      <w:r w:rsidRPr="005213F2">
        <w:t>r</w:t>
      </w:r>
      <w:r w:rsidRPr="005213F2">
        <w:rPr>
          <w:spacing w:val="1"/>
        </w:rPr>
        <w:t>s</w:t>
      </w:r>
      <w:r w:rsidRPr="005213F2">
        <w:t>.</w:t>
      </w:r>
    </w:p>
    <w:p w14:paraId="38B2B24B" w14:textId="77777777" w:rsidR="00635CF0" w:rsidRPr="005213F2" w:rsidRDefault="00635CF0" w:rsidP="00635CF0"/>
    <w:p w14:paraId="3A6EC176" w14:textId="5E8D98D3" w:rsidR="00635CF0" w:rsidRPr="005213F2" w:rsidRDefault="00635CF0" w:rsidP="00635CF0">
      <w:r w:rsidRPr="005213F2">
        <w:rPr>
          <w:spacing w:val="1"/>
        </w:rPr>
        <w:t>T</w:t>
      </w:r>
      <w:r w:rsidRPr="005213F2">
        <w:t>he</w:t>
      </w:r>
      <w:r w:rsidRPr="005213F2">
        <w:rPr>
          <w:spacing w:val="-3"/>
        </w:rPr>
        <w:t xml:space="preserve"> </w:t>
      </w:r>
      <w:r w:rsidRPr="005213F2">
        <w:rPr>
          <w:spacing w:val="1"/>
        </w:rPr>
        <w:t>virtu</w:t>
      </w:r>
      <w:r w:rsidRPr="005213F2">
        <w:t>al</w:t>
      </w:r>
      <w:r w:rsidRPr="005213F2">
        <w:rPr>
          <w:spacing w:val="-4"/>
        </w:rPr>
        <w:t xml:space="preserve"> </w:t>
      </w:r>
      <w:r w:rsidRPr="005213F2">
        <w:rPr>
          <w:spacing w:val="1"/>
        </w:rPr>
        <w:t>te</w:t>
      </w:r>
      <w:r w:rsidRPr="005213F2">
        <w:t>r</w:t>
      </w:r>
      <w:r w:rsidRPr="005213F2">
        <w:rPr>
          <w:spacing w:val="1"/>
        </w:rPr>
        <w:t>mi</w:t>
      </w:r>
      <w:r w:rsidRPr="005213F2">
        <w:t>n</w:t>
      </w:r>
      <w:r w:rsidRPr="005213F2">
        <w:rPr>
          <w:spacing w:val="1"/>
        </w:rPr>
        <w:t>a</w:t>
      </w:r>
      <w:r w:rsidRPr="005213F2">
        <w:t>l</w:t>
      </w:r>
      <w:r w:rsidRPr="005213F2">
        <w:rPr>
          <w:spacing w:val="-7"/>
        </w:rPr>
        <w:t xml:space="preserve"> </w:t>
      </w:r>
      <w:r w:rsidRPr="005213F2">
        <w:rPr>
          <w:spacing w:val="1"/>
        </w:rPr>
        <w:t>N</w:t>
      </w:r>
      <w:r w:rsidRPr="005213F2">
        <w:t>e</w:t>
      </w:r>
      <w:r w:rsidRPr="005213F2">
        <w:rPr>
          <w:spacing w:val="1"/>
        </w:rPr>
        <w:t>w</w:t>
      </w:r>
      <w:r w:rsidRPr="005213F2">
        <w:t>-</w:t>
      </w:r>
      <w:r w:rsidRPr="005213F2">
        <w:rPr>
          <w:spacing w:val="1"/>
        </w:rPr>
        <w:t>lin</w:t>
      </w:r>
      <w:r w:rsidRPr="005213F2">
        <w:t>e</w:t>
      </w:r>
      <w:r w:rsidRPr="005213F2">
        <w:rPr>
          <w:spacing w:val="-9"/>
        </w:rPr>
        <w:t xml:space="preserve"> </w:t>
      </w:r>
      <w:r w:rsidRPr="005213F2">
        <w:rPr>
          <w:spacing w:val="1"/>
        </w:rPr>
        <w:t>t</w:t>
      </w:r>
      <w:r w:rsidRPr="005213F2">
        <w:t>r</w:t>
      </w:r>
      <w:r w:rsidRPr="005213F2">
        <w:rPr>
          <w:spacing w:val="1"/>
        </w:rPr>
        <w:t>ansmi</w:t>
      </w:r>
      <w:r w:rsidRPr="005213F2">
        <w:t>t</w:t>
      </w:r>
      <w:r w:rsidRPr="005213F2">
        <w:rPr>
          <w:spacing w:val="-7"/>
        </w:rPr>
        <w:t xml:space="preserve"> </w:t>
      </w:r>
      <w:r w:rsidRPr="005213F2">
        <w:rPr>
          <w:spacing w:val="1"/>
        </w:rPr>
        <w:t>config</w:t>
      </w:r>
      <w:r w:rsidRPr="005213F2">
        <w:t>ura</w:t>
      </w:r>
      <w:r w:rsidRPr="005213F2">
        <w:rPr>
          <w:spacing w:val="1"/>
        </w:rPr>
        <w:t>ti</w:t>
      </w:r>
      <w:r w:rsidRPr="005213F2">
        <w:t>on</w:t>
      </w:r>
      <w:r w:rsidRPr="005213F2">
        <w:rPr>
          <w:spacing w:val="-11"/>
        </w:rPr>
        <w:t xml:space="preserve"> </w:t>
      </w:r>
      <w:r w:rsidRPr="005213F2">
        <w:rPr>
          <w:spacing w:val="1"/>
        </w:rPr>
        <w:t>mus</w:t>
      </w:r>
      <w:r w:rsidRPr="005213F2">
        <w:t>t</w:t>
      </w:r>
      <w:r w:rsidRPr="005213F2">
        <w:rPr>
          <w:spacing w:val="-4"/>
        </w:rPr>
        <w:t xml:space="preserve"> </w:t>
      </w:r>
      <w:r w:rsidRPr="005213F2">
        <w:rPr>
          <w:spacing w:val="1"/>
        </w:rPr>
        <w:t>b</w:t>
      </w:r>
      <w:r w:rsidRPr="005213F2">
        <w:t>e</w:t>
      </w:r>
      <w:r w:rsidRPr="005213F2">
        <w:rPr>
          <w:spacing w:val="-2"/>
        </w:rPr>
        <w:t xml:space="preserve"> </w:t>
      </w:r>
      <w:r w:rsidRPr="005213F2">
        <w:rPr>
          <w:spacing w:val="1"/>
        </w:rPr>
        <w:t>se</w:t>
      </w:r>
      <w:r w:rsidRPr="005213F2">
        <w:t>t</w:t>
      </w:r>
      <w:r w:rsidRPr="005213F2">
        <w:rPr>
          <w:spacing w:val="-2"/>
        </w:rPr>
        <w:t xml:space="preserve"> </w:t>
      </w:r>
      <w:r w:rsidRPr="005213F2">
        <w:rPr>
          <w:spacing w:val="1"/>
        </w:rPr>
        <w:t>t</w:t>
      </w:r>
      <w:r w:rsidRPr="005213F2">
        <w:t>o</w:t>
      </w:r>
      <w:r w:rsidRPr="005213F2">
        <w:rPr>
          <w:spacing w:val="-2"/>
        </w:rPr>
        <w:t xml:space="preserve"> </w:t>
      </w:r>
      <w:r w:rsidRPr="005213F2">
        <w:t>Li</w:t>
      </w:r>
      <w:r w:rsidRPr="005213F2">
        <w:rPr>
          <w:spacing w:val="1"/>
        </w:rPr>
        <w:t>ne</w:t>
      </w:r>
      <w:r w:rsidRPr="005213F2">
        <w:rPr>
          <w:spacing w:val="-1"/>
        </w:rPr>
        <w:t>f</w:t>
      </w:r>
      <w:r w:rsidRPr="005213F2">
        <w:rPr>
          <w:spacing w:val="1"/>
        </w:rPr>
        <w:t>ee</w:t>
      </w:r>
      <w:r w:rsidRPr="005213F2">
        <w:t>d</w:t>
      </w:r>
      <w:r w:rsidRPr="005213F2">
        <w:rPr>
          <w:spacing w:val="-8"/>
        </w:rPr>
        <w:t xml:space="preserve"> </w:t>
      </w:r>
      <w:r w:rsidRPr="005213F2">
        <w:t>(\n</w:t>
      </w:r>
      <w:r w:rsidRPr="005213F2">
        <w:rPr>
          <w:spacing w:val="-2"/>
        </w:rPr>
        <w:t xml:space="preserve"> </w:t>
      </w:r>
      <w:r w:rsidRPr="005213F2">
        <w:rPr>
          <w:spacing w:val="1"/>
        </w:rPr>
        <w:t>o</w:t>
      </w:r>
      <w:r w:rsidRPr="005213F2">
        <w:t>r</w:t>
      </w:r>
      <w:r w:rsidRPr="005213F2">
        <w:rPr>
          <w:spacing w:val="-2"/>
        </w:rPr>
        <w:t xml:space="preserve"> </w:t>
      </w:r>
      <w:r w:rsidRPr="005213F2">
        <w:t>L</w:t>
      </w:r>
      <w:r w:rsidRPr="005213F2">
        <w:rPr>
          <w:spacing w:val="1"/>
        </w:rPr>
        <w:t>F</w:t>
      </w:r>
      <w:r w:rsidRPr="005213F2">
        <w:t>)</w:t>
      </w:r>
      <w:r w:rsidRPr="005213F2">
        <w:rPr>
          <w:spacing w:val="-3"/>
        </w:rPr>
        <w:t xml:space="preserve"> </w:t>
      </w:r>
      <w:r w:rsidRPr="005213F2">
        <w:t>to</w:t>
      </w:r>
      <w:r w:rsidRPr="005213F2">
        <w:rPr>
          <w:spacing w:val="-2"/>
        </w:rPr>
        <w:t xml:space="preserve"> </w:t>
      </w:r>
      <w:r w:rsidRPr="005213F2">
        <w:rPr>
          <w:spacing w:val="1"/>
        </w:rPr>
        <w:t>a</w:t>
      </w:r>
      <w:r w:rsidRPr="005213F2">
        <w:t>llow</w:t>
      </w:r>
      <w:r w:rsidRPr="005213F2">
        <w:rPr>
          <w:spacing w:val="-4"/>
        </w:rPr>
        <w:t xml:space="preserve"> </w:t>
      </w:r>
      <w:r w:rsidRPr="005213F2">
        <w:t>c</w:t>
      </w:r>
      <w:r w:rsidRPr="005213F2">
        <w:rPr>
          <w:spacing w:val="1"/>
        </w:rPr>
        <w:t>o</w:t>
      </w:r>
      <w:r w:rsidRPr="005213F2">
        <w:t>p</w:t>
      </w:r>
      <w:r w:rsidRPr="005213F2">
        <w:rPr>
          <w:spacing w:val="1"/>
        </w:rPr>
        <w:t>y</w:t>
      </w:r>
      <w:r w:rsidRPr="005213F2">
        <w:t>-</w:t>
      </w:r>
      <w:r w:rsidRPr="005213F2">
        <w:rPr>
          <w:spacing w:val="-3"/>
        </w:rPr>
        <w:t>p</w:t>
      </w:r>
      <w:r w:rsidRPr="005213F2">
        <w:rPr>
          <w:spacing w:val="1"/>
        </w:rPr>
        <w:t>a</w:t>
      </w:r>
      <w:r w:rsidRPr="005213F2">
        <w:t>s</w:t>
      </w:r>
      <w:r w:rsidRPr="005213F2">
        <w:rPr>
          <w:spacing w:val="1"/>
        </w:rPr>
        <w:t>t</w:t>
      </w:r>
      <w:r w:rsidRPr="005213F2">
        <w:t>e</w:t>
      </w:r>
      <w:r w:rsidRPr="005213F2">
        <w:rPr>
          <w:spacing w:val="-10"/>
        </w:rPr>
        <w:t xml:space="preserve"> </w:t>
      </w:r>
      <w:r w:rsidRPr="005213F2">
        <w:t>fr</w:t>
      </w:r>
      <w:r w:rsidRPr="005213F2">
        <w:rPr>
          <w:spacing w:val="1"/>
        </w:rPr>
        <w:t>o</w:t>
      </w:r>
      <w:r w:rsidRPr="005213F2">
        <w:t>m</w:t>
      </w:r>
      <w:r w:rsidRPr="005213F2">
        <w:rPr>
          <w:spacing w:val="-3"/>
        </w:rPr>
        <w:t xml:space="preserve"> </w:t>
      </w:r>
      <w:r w:rsidRPr="005213F2">
        <w:t>UNIX</w:t>
      </w:r>
      <w:r w:rsidRPr="005213F2">
        <w:rPr>
          <w:spacing w:val="-5"/>
        </w:rPr>
        <w:t xml:space="preserve"> </w:t>
      </w:r>
      <w:r w:rsidRPr="005213F2">
        <w:t>type</w:t>
      </w:r>
      <w:r w:rsidRPr="005213F2">
        <w:rPr>
          <w:spacing w:val="-4"/>
        </w:rPr>
        <w:t xml:space="preserve"> </w:t>
      </w:r>
      <w:r w:rsidRPr="005213F2">
        <w:t>text</w:t>
      </w:r>
      <w:r w:rsidRPr="005213F2">
        <w:rPr>
          <w:spacing w:val="-3"/>
        </w:rPr>
        <w:t xml:space="preserve"> </w:t>
      </w:r>
      <w:r w:rsidRPr="005213F2">
        <w:t>files.</w:t>
      </w:r>
      <w:r w:rsidRPr="005213F2">
        <w:rPr>
          <w:spacing w:val="-4"/>
        </w:rPr>
        <w:t xml:space="preserve"> </w:t>
      </w:r>
      <w:r w:rsidRPr="005213F2">
        <w:t>The</w:t>
      </w:r>
      <w:r w:rsidRPr="005213F2">
        <w:rPr>
          <w:spacing w:val="-4"/>
        </w:rPr>
        <w:t xml:space="preserve"> </w:t>
      </w:r>
      <w:r w:rsidRPr="005213F2">
        <w:t>Local</w:t>
      </w:r>
      <w:r w:rsidRPr="005213F2">
        <w:rPr>
          <w:spacing w:val="-5"/>
        </w:rPr>
        <w:t xml:space="preserve"> </w:t>
      </w:r>
      <w:r w:rsidRPr="005213F2">
        <w:t>echo</w:t>
      </w:r>
      <w:r w:rsidRPr="005213F2">
        <w:rPr>
          <w:spacing w:val="-4"/>
        </w:rPr>
        <w:t xml:space="preserve"> </w:t>
      </w:r>
      <w:r w:rsidRPr="005213F2">
        <w:t>option</w:t>
      </w:r>
      <w:r w:rsidRPr="005213F2">
        <w:rPr>
          <w:spacing w:val="-6"/>
        </w:rPr>
        <w:t xml:space="preserve"> </w:t>
      </w:r>
      <w:r w:rsidRPr="005213F2">
        <w:t>makes</w:t>
      </w:r>
      <w:r w:rsidRPr="005213F2">
        <w:rPr>
          <w:spacing w:val="-6"/>
        </w:rPr>
        <w:t xml:space="preserve"> </w:t>
      </w:r>
      <w:r w:rsidRPr="005213F2">
        <w:t>copy-</w:t>
      </w:r>
      <w:r w:rsidRPr="005213F2">
        <w:rPr>
          <w:spacing w:val="-3"/>
        </w:rPr>
        <w:t>p</w:t>
      </w:r>
      <w:r w:rsidRPr="005213F2">
        <w:rPr>
          <w:spacing w:val="1"/>
        </w:rPr>
        <w:t>ast</w:t>
      </w:r>
      <w:r w:rsidRPr="005213F2">
        <w:t>e</w:t>
      </w:r>
      <w:r w:rsidRPr="005213F2">
        <w:rPr>
          <w:spacing w:val="-5"/>
        </w:rPr>
        <w:t xml:space="preserve"> </w:t>
      </w:r>
      <w:r w:rsidRPr="005213F2">
        <w:rPr>
          <w:spacing w:val="1"/>
        </w:rPr>
        <w:t>visi</w:t>
      </w:r>
      <w:r w:rsidRPr="005213F2">
        <w:t>ble</w:t>
      </w:r>
      <w:r w:rsidRPr="005213F2">
        <w:rPr>
          <w:spacing w:val="-6"/>
        </w:rPr>
        <w:t xml:space="preserve"> </w:t>
      </w:r>
      <w:r w:rsidRPr="005213F2">
        <w:rPr>
          <w:spacing w:val="1"/>
        </w:rPr>
        <w:t>o</w:t>
      </w:r>
      <w:r w:rsidRPr="005213F2">
        <w:t>n</w:t>
      </w:r>
      <w:r w:rsidRPr="005213F2">
        <w:rPr>
          <w:spacing w:val="-2"/>
        </w:rPr>
        <w:t xml:space="preserve"> </w:t>
      </w:r>
      <w:r w:rsidRPr="005213F2">
        <w:rPr>
          <w:spacing w:val="1"/>
        </w:rPr>
        <w:t>th</w:t>
      </w:r>
      <w:r w:rsidRPr="005213F2">
        <w:t>e</w:t>
      </w:r>
      <w:r w:rsidRPr="005213F2">
        <w:rPr>
          <w:spacing w:val="-3"/>
        </w:rPr>
        <w:t xml:space="preserve"> </w:t>
      </w:r>
      <w:r w:rsidRPr="005213F2">
        <w:rPr>
          <w:spacing w:val="1"/>
        </w:rPr>
        <w:t>co</w:t>
      </w:r>
      <w:r w:rsidRPr="005213F2">
        <w:t>n</w:t>
      </w:r>
      <w:r w:rsidRPr="005213F2">
        <w:rPr>
          <w:spacing w:val="1"/>
        </w:rPr>
        <w:t>s</w:t>
      </w:r>
      <w:r w:rsidRPr="005213F2">
        <w:t>ol</w:t>
      </w:r>
      <w:r w:rsidRPr="005213F2">
        <w:rPr>
          <w:spacing w:val="1"/>
        </w:rPr>
        <w:t>e.</w:t>
      </w:r>
    </w:p>
    <w:p w14:paraId="46009A04" w14:textId="0C6B0F79" w:rsidR="00635CF0" w:rsidRPr="005213F2" w:rsidRDefault="00635CF0" w:rsidP="00635CF0">
      <w:pPr>
        <w:pStyle w:val="ab"/>
      </w:pPr>
      <w:bookmarkStart w:id="44" w:name="_Toc42694797"/>
      <w:r w:rsidRPr="005213F2"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24</w:t>
      </w:r>
      <w:r w:rsidR="00036258">
        <w:rPr>
          <w:noProof/>
        </w:rPr>
        <w:fldChar w:fldCharType="end"/>
      </w:r>
      <w:r w:rsidRPr="005213F2">
        <w:t>. Terminal Setup</w:t>
      </w:r>
      <w:bookmarkEnd w:id="44"/>
    </w:p>
    <w:p w14:paraId="2021769A" w14:textId="77777777" w:rsidR="00635CF0" w:rsidRPr="005213F2" w:rsidRDefault="00635CF0" w:rsidP="00635CF0">
      <w:r w:rsidRPr="005213F2">
        <w:rPr>
          <w:noProof/>
          <w:lang w:eastAsia="zh-CN"/>
        </w:rPr>
        <w:drawing>
          <wp:inline distT="0" distB="0" distL="0" distR="0" wp14:anchorId="7DFC5CF8" wp14:editId="55878DC1">
            <wp:extent cx="5118100" cy="20897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208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FC20B" w14:textId="77777777" w:rsidR="00635CF0" w:rsidRPr="005213F2" w:rsidRDefault="00635CF0" w:rsidP="00635CF0">
      <w:pPr>
        <w:ind w:left="0"/>
      </w:pPr>
    </w:p>
    <w:p w14:paraId="43540081" w14:textId="77777777" w:rsidR="00635CF0" w:rsidRPr="005213F2" w:rsidRDefault="00635CF0" w:rsidP="00635CF0">
      <w:r w:rsidRPr="005213F2">
        <w:t>The</w:t>
      </w:r>
      <w:r w:rsidRPr="005213F2">
        <w:rPr>
          <w:spacing w:val="-3"/>
        </w:rPr>
        <w:t xml:space="preserve"> </w:t>
      </w:r>
      <w:r w:rsidRPr="005213F2">
        <w:t>serial</w:t>
      </w:r>
      <w:r w:rsidRPr="005213F2">
        <w:rPr>
          <w:spacing w:val="-5"/>
        </w:rPr>
        <w:t xml:space="preserve"> </w:t>
      </w:r>
      <w:r w:rsidRPr="005213F2">
        <w:t>port</w:t>
      </w:r>
      <w:r w:rsidRPr="005213F2">
        <w:rPr>
          <w:spacing w:val="-2"/>
        </w:rPr>
        <w:t xml:space="preserve"> </w:t>
      </w:r>
      <w:r w:rsidRPr="005213F2">
        <w:t>m</w:t>
      </w:r>
      <w:r w:rsidRPr="005213F2">
        <w:rPr>
          <w:spacing w:val="1"/>
        </w:rPr>
        <w:t>u</w:t>
      </w:r>
      <w:r w:rsidRPr="005213F2">
        <w:t>st</w:t>
      </w:r>
      <w:r w:rsidRPr="005213F2">
        <w:rPr>
          <w:spacing w:val="-4"/>
        </w:rPr>
        <w:t xml:space="preserve"> </w:t>
      </w:r>
      <w:r w:rsidRPr="005213F2">
        <w:t>be</w:t>
      </w:r>
      <w:r w:rsidRPr="005213F2">
        <w:rPr>
          <w:spacing w:val="-2"/>
        </w:rPr>
        <w:t xml:space="preserve"> </w:t>
      </w:r>
      <w:r w:rsidRPr="005213F2">
        <w:t>configured</w:t>
      </w:r>
      <w:r w:rsidRPr="005213F2">
        <w:rPr>
          <w:spacing w:val="-9"/>
        </w:rPr>
        <w:t xml:space="preserve"> </w:t>
      </w:r>
      <w:r w:rsidRPr="005213F2">
        <w:t>with:</w:t>
      </w:r>
    </w:p>
    <w:p w14:paraId="08A42CE8" w14:textId="77777777" w:rsidR="00635CF0" w:rsidRPr="005213F2" w:rsidRDefault="00635CF0" w:rsidP="00635CF0">
      <w:r w:rsidRPr="005213F2">
        <w:rPr>
          <w:w w:val="130"/>
        </w:rPr>
        <w:t>•</w:t>
      </w:r>
      <w:r w:rsidRPr="005213F2">
        <w:tab/>
        <w:t>COM</w:t>
      </w:r>
      <w:r w:rsidRPr="005213F2">
        <w:rPr>
          <w:spacing w:val="-5"/>
        </w:rPr>
        <w:t xml:space="preserve"> </w:t>
      </w:r>
      <w:r w:rsidRPr="005213F2">
        <w:t>port</w:t>
      </w:r>
      <w:r w:rsidRPr="005213F2">
        <w:rPr>
          <w:spacing w:val="-3"/>
        </w:rPr>
        <w:t xml:space="preserve"> </w:t>
      </w:r>
      <w:r w:rsidRPr="005213F2">
        <w:t>number</w:t>
      </w:r>
    </w:p>
    <w:p w14:paraId="1D5B842B" w14:textId="77777777" w:rsidR="00635CF0" w:rsidRPr="005213F2" w:rsidRDefault="00635CF0" w:rsidP="00635CF0">
      <w:r w:rsidRPr="005213F2">
        <w:rPr>
          <w:w w:val="130"/>
        </w:rPr>
        <w:t>•</w:t>
      </w:r>
      <w:r w:rsidRPr="005213F2">
        <w:tab/>
      </w:r>
      <w:r w:rsidRPr="005213F2">
        <w:rPr>
          <w:spacing w:val="-15"/>
        </w:rPr>
        <w:t>1</w:t>
      </w:r>
      <w:r w:rsidRPr="005213F2">
        <w:rPr>
          <w:spacing w:val="1"/>
        </w:rPr>
        <w:t>15</w:t>
      </w:r>
      <w:r w:rsidRPr="005213F2">
        <w:t>2</w:t>
      </w:r>
      <w:r w:rsidRPr="005213F2">
        <w:rPr>
          <w:spacing w:val="1"/>
        </w:rPr>
        <w:t>0</w:t>
      </w:r>
      <w:r w:rsidRPr="005213F2">
        <w:t>0</w:t>
      </w:r>
      <w:r w:rsidRPr="005213F2">
        <w:rPr>
          <w:spacing w:val="-7"/>
        </w:rPr>
        <w:t xml:space="preserve"> </w:t>
      </w:r>
      <w:r w:rsidRPr="005213F2">
        <w:t>b</w:t>
      </w:r>
      <w:r w:rsidRPr="005213F2">
        <w:rPr>
          <w:spacing w:val="1"/>
        </w:rPr>
        <w:t>au</w:t>
      </w:r>
      <w:r w:rsidRPr="005213F2">
        <w:t>d</w:t>
      </w:r>
      <w:r w:rsidRPr="005213F2">
        <w:rPr>
          <w:spacing w:val="-4"/>
        </w:rPr>
        <w:t xml:space="preserve"> </w:t>
      </w:r>
      <w:proofErr w:type="gramStart"/>
      <w:r w:rsidRPr="005213F2">
        <w:t>r</w:t>
      </w:r>
      <w:r w:rsidRPr="005213F2">
        <w:rPr>
          <w:spacing w:val="1"/>
        </w:rPr>
        <w:t>ate</w:t>
      </w:r>
      <w:proofErr w:type="gramEnd"/>
    </w:p>
    <w:p w14:paraId="5AEA2ED3" w14:textId="77777777" w:rsidR="00635CF0" w:rsidRPr="005213F2" w:rsidRDefault="00635CF0" w:rsidP="00635CF0">
      <w:r w:rsidRPr="005213F2">
        <w:rPr>
          <w:w w:val="130"/>
        </w:rPr>
        <w:t>•</w:t>
      </w:r>
      <w:r w:rsidRPr="005213F2">
        <w:tab/>
      </w:r>
      <w:r w:rsidRPr="005213F2">
        <w:rPr>
          <w:spacing w:val="1"/>
        </w:rPr>
        <w:t>8</w:t>
      </w:r>
      <w:r w:rsidRPr="005213F2">
        <w:t>-</w:t>
      </w:r>
      <w:r w:rsidRPr="005213F2">
        <w:rPr>
          <w:spacing w:val="1"/>
        </w:rPr>
        <w:t>bi</w:t>
      </w:r>
      <w:r w:rsidRPr="005213F2">
        <w:t>t</w:t>
      </w:r>
      <w:r w:rsidRPr="005213F2">
        <w:rPr>
          <w:spacing w:val="-4"/>
        </w:rPr>
        <w:t xml:space="preserve"> </w:t>
      </w:r>
      <w:r w:rsidRPr="005213F2">
        <w:rPr>
          <w:spacing w:val="1"/>
        </w:rPr>
        <w:t>da</w:t>
      </w:r>
      <w:r w:rsidRPr="005213F2">
        <w:rPr>
          <w:spacing w:val="-3"/>
        </w:rPr>
        <w:t>t</w:t>
      </w:r>
      <w:r w:rsidRPr="005213F2">
        <w:t>a</w:t>
      </w:r>
    </w:p>
    <w:p w14:paraId="6513403F" w14:textId="77777777" w:rsidR="00635CF0" w:rsidRPr="005213F2" w:rsidRDefault="00635CF0" w:rsidP="00635CF0">
      <w:r w:rsidRPr="005213F2">
        <w:rPr>
          <w:w w:val="130"/>
        </w:rPr>
        <w:t>•</w:t>
      </w:r>
      <w:r w:rsidRPr="005213F2">
        <w:tab/>
      </w:r>
      <w:r w:rsidRPr="005213F2">
        <w:rPr>
          <w:spacing w:val="1"/>
        </w:rPr>
        <w:t>Pa</w:t>
      </w:r>
      <w:r w:rsidRPr="005213F2">
        <w:t>ri</w:t>
      </w:r>
      <w:r w:rsidRPr="005213F2">
        <w:rPr>
          <w:spacing w:val="1"/>
        </w:rPr>
        <w:t>t</w:t>
      </w:r>
      <w:r w:rsidRPr="005213F2">
        <w:t>y</w:t>
      </w:r>
      <w:r w:rsidRPr="005213F2">
        <w:rPr>
          <w:spacing w:val="-5"/>
        </w:rPr>
        <w:t xml:space="preserve"> </w:t>
      </w:r>
      <w:r w:rsidRPr="005213F2">
        <w:rPr>
          <w:spacing w:val="1"/>
        </w:rPr>
        <w:t>n</w:t>
      </w:r>
      <w:r w:rsidRPr="005213F2">
        <w:t>o</w:t>
      </w:r>
      <w:r w:rsidRPr="005213F2">
        <w:rPr>
          <w:spacing w:val="1"/>
        </w:rPr>
        <w:t>ne</w:t>
      </w:r>
    </w:p>
    <w:p w14:paraId="2E94AACC" w14:textId="77777777" w:rsidR="00635CF0" w:rsidRPr="005213F2" w:rsidRDefault="00635CF0" w:rsidP="00635CF0">
      <w:r w:rsidRPr="005213F2">
        <w:rPr>
          <w:w w:val="130"/>
        </w:rPr>
        <w:t>•</w:t>
      </w:r>
      <w:r w:rsidRPr="005213F2">
        <w:tab/>
        <w:t>1</w:t>
      </w:r>
      <w:r w:rsidRPr="005213F2">
        <w:rPr>
          <w:spacing w:val="-1"/>
        </w:rPr>
        <w:t xml:space="preserve"> </w:t>
      </w:r>
      <w:r w:rsidRPr="005213F2">
        <w:t>stop</w:t>
      </w:r>
      <w:r w:rsidRPr="005213F2">
        <w:rPr>
          <w:spacing w:val="-4"/>
        </w:rPr>
        <w:t xml:space="preserve"> </w:t>
      </w:r>
      <w:r w:rsidRPr="005213F2">
        <w:t>bit</w:t>
      </w:r>
    </w:p>
    <w:p w14:paraId="18691BE5" w14:textId="77777777" w:rsidR="00635CF0" w:rsidRPr="005213F2" w:rsidRDefault="00635CF0" w:rsidP="00635CF0">
      <w:r w:rsidRPr="005213F2">
        <w:rPr>
          <w:w w:val="130"/>
        </w:rPr>
        <w:t>•</w:t>
      </w:r>
      <w:r w:rsidRPr="005213F2">
        <w:tab/>
        <w:t>No</w:t>
      </w:r>
      <w:r w:rsidRPr="005213F2">
        <w:rPr>
          <w:spacing w:val="-3"/>
        </w:rPr>
        <w:t xml:space="preserve"> </w:t>
      </w:r>
      <w:r w:rsidRPr="005213F2">
        <w:rPr>
          <w:spacing w:val="1"/>
        </w:rPr>
        <w:t>f</w:t>
      </w:r>
      <w:r w:rsidRPr="005213F2">
        <w:t>low</w:t>
      </w:r>
      <w:r w:rsidRPr="005213F2">
        <w:rPr>
          <w:spacing w:val="-3"/>
        </w:rPr>
        <w:t xml:space="preserve"> </w:t>
      </w:r>
      <w:proofErr w:type="gramStart"/>
      <w:r w:rsidRPr="005213F2">
        <w:t>c</w:t>
      </w:r>
      <w:r w:rsidRPr="005213F2">
        <w:rPr>
          <w:spacing w:val="1"/>
        </w:rPr>
        <w:t>o</w:t>
      </w:r>
      <w:r w:rsidRPr="005213F2">
        <w:t>n</w:t>
      </w:r>
      <w:r w:rsidRPr="005213F2">
        <w:rPr>
          <w:spacing w:val="1"/>
        </w:rPr>
        <w:t>t</w:t>
      </w:r>
      <w:r w:rsidRPr="005213F2">
        <w:t>r</w:t>
      </w:r>
      <w:r w:rsidRPr="005213F2">
        <w:rPr>
          <w:spacing w:val="1"/>
        </w:rPr>
        <w:t>o</w:t>
      </w:r>
      <w:r w:rsidRPr="005213F2">
        <w:t>l</w:t>
      </w:r>
      <w:proofErr w:type="gramEnd"/>
    </w:p>
    <w:p w14:paraId="135FD41F" w14:textId="77777777" w:rsidR="00635CF0" w:rsidRPr="005213F2" w:rsidRDefault="00635CF0" w:rsidP="00635CF0"/>
    <w:p w14:paraId="5E595804" w14:textId="75AB142E" w:rsidR="00635CF0" w:rsidRDefault="00635CF0" w:rsidP="00635CF0"/>
    <w:p w14:paraId="2492787B" w14:textId="1E6DCF01" w:rsidR="00635CF0" w:rsidRPr="005213F2" w:rsidRDefault="00544B07" w:rsidP="00635CF0">
      <w:pPr>
        <w:rPr>
          <w:color w:val="000000"/>
        </w:rPr>
      </w:pPr>
      <w:r>
        <w:lastRenderedPageBreak/>
        <w:t>The s</w:t>
      </w:r>
      <w:r w:rsidR="00635CF0" w:rsidRPr="005213F2">
        <w:t>erial</w:t>
      </w:r>
      <w:r w:rsidR="00635CF0" w:rsidRPr="008B36A6">
        <w:t xml:space="preserve"> </w:t>
      </w:r>
      <w:r w:rsidR="00635CF0" w:rsidRPr="005213F2">
        <w:t>port</w:t>
      </w:r>
      <w:r w:rsidR="00635CF0" w:rsidRPr="008B36A6">
        <w:t xml:space="preserve"> </w:t>
      </w:r>
      <w:r w:rsidR="00635CF0" w:rsidRPr="005213F2">
        <w:t>setup</w:t>
      </w:r>
      <w:r w:rsidR="00635CF0" w:rsidRPr="008B36A6">
        <w:t xml:space="preserve"> </w:t>
      </w:r>
      <w:r w:rsidR="00635CF0" w:rsidRPr="005213F2">
        <w:t>is i</w:t>
      </w:r>
      <w:r w:rsidR="00635CF0" w:rsidRPr="008B36A6">
        <w:t>l</w:t>
      </w:r>
      <w:r w:rsidR="00635CF0" w:rsidRPr="005213F2">
        <w:t>lustrated</w:t>
      </w:r>
      <w:r w:rsidR="00635CF0" w:rsidRPr="008B36A6">
        <w:t xml:space="preserve"> </w:t>
      </w:r>
      <w:r w:rsidR="00635CF0" w:rsidRPr="005213F2">
        <w:t>in</w:t>
      </w:r>
      <w:r w:rsidR="00635CF0" w:rsidRPr="008B36A6">
        <w:t xml:space="preserve"> </w:t>
      </w:r>
      <w:r w:rsidR="00635CF0" w:rsidRPr="005213F2">
        <w:rPr>
          <w:i/>
          <w:color w:val="0000FF"/>
        </w:rPr>
        <w:t>Fi</w:t>
      </w:r>
      <w:r w:rsidR="00635CF0" w:rsidRPr="005213F2">
        <w:rPr>
          <w:i/>
          <w:color w:val="0000FF"/>
          <w:spacing w:val="1"/>
        </w:rPr>
        <w:t>gu</w:t>
      </w:r>
      <w:r w:rsidR="00635CF0" w:rsidRPr="005213F2">
        <w:rPr>
          <w:i/>
          <w:color w:val="0000FF"/>
        </w:rPr>
        <w:t>re</w:t>
      </w:r>
      <w:r w:rsidR="00635CF0" w:rsidRPr="005213F2">
        <w:rPr>
          <w:i/>
          <w:color w:val="0000FF"/>
          <w:spacing w:val="-6"/>
        </w:rPr>
        <w:t xml:space="preserve"> 25</w:t>
      </w:r>
      <w:r w:rsidR="00635CF0" w:rsidRPr="005213F2">
        <w:rPr>
          <w:color w:val="000000"/>
        </w:rPr>
        <w:t>.</w:t>
      </w:r>
    </w:p>
    <w:p w14:paraId="2224D729" w14:textId="1DA9ACAB" w:rsidR="00635CF0" w:rsidRPr="005213F2" w:rsidRDefault="00635CF0" w:rsidP="00635CF0">
      <w:pPr>
        <w:pStyle w:val="ab"/>
      </w:pPr>
      <w:bookmarkStart w:id="45" w:name="_Toc42694798"/>
      <w:r w:rsidRPr="005213F2"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25</w:t>
      </w:r>
      <w:r w:rsidR="00036258">
        <w:rPr>
          <w:noProof/>
        </w:rPr>
        <w:fldChar w:fldCharType="end"/>
      </w:r>
      <w:r w:rsidRPr="005213F2">
        <w:t>. Serial port setup</w:t>
      </w:r>
      <w:bookmarkEnd w:id="45"/>
    </w:p>
    <w:p w14:paraId="7A5EF684" w14:textId="77777777" w:rsidR="00635CF0" w:rsidRPr="005213F2" w:rsidRDefault="00635CF0" w:rsidP="00635CF0">
      <w:r w:rsidRPr="005213F2">
        <w:rPr>
          <w:noProof/>
          <w:lang w:eastAsia="zh-CN"/>
        </w:rPr>
        <w:drawing>
          <wp:inline distT="0" distB="0" distL="0" distR="0" wp14:anchorId="4C560219" wp14:editId="1A9B62E2">
            <wp:extent cx="5118100" cy="20897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208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7D24E0" w14:textId="77777777" w:rsidR="00635CF0" w:rsidRPr="005213F2" w:rsidRDefault="00635CF0" w:rsidP="00635CF0">
      <w:r w:rsidRPr="005213F2">
        <w:t>Once</w:t>
      </w:r>
      <w:r w:rsidRPr="005213F2">
        <w:rPr>
          <w:spacing w:val="-6"/>
        </w:rPr>
        <w:t xml:space="preserve"> </w:t>
      </w:r>
      <w:r w:rsidRPr="005213F2">
        <w:t>the</w:t>
      </w:r>
      <w:r w:rsidRPr="005213F2">
        <w:rPr>
          <w:spacing w:val="-4"/>
        </w:rPr>
        <w:t xml:space="preserve"> </w:t>
      </w:r>
      <w:r w:rsidRPr="005213F2">
        <w:t>UA</w:t>
      </w:r>
      <w:r w:rsidRPr="005213F2">
        <w:rPr>
          <w:spacing w:val="-4"/>
        </w:rPr>
        <w:t>R</w:t>
      </w:r>
      <w:r w:rsidRPr="005213F2">
        <w:t>T</w:t>
      </w:r>
      <w:r w:rsidRPr="005213F2">
        <w:rPr>
          <w:spacing w:val="-6"/>
        </w:rPr>
        <w:t xml:space="preserve"> </w:t>
      </w:r>
      <w:r w:rsidRPr="005213F2">
        <w:t>terminal</w:t>
      </w:r>
      <w:r w:rsidRPr="005213F2">
        <w:rPr>
          <w:spacing w:val="-8"/>
        </w:rPr>
        <w:t xml:space="preserve"> </w:t>
      </w:r>
      <w:r w:rsidRPr="005213F2">
        <w:t>and</w:t>
      </w:r>
      <w:r w:rsidRPr="005213F2">
        <w:rPr>
          <w:spacing w:val="-4"/>
        </w:rPr>
        <w:t xml:space="preserve"> </w:t>
      </w:r>
      <w:r w:rsidRPr="005213F2">
        <w:t>the</w:t>
      </w:r>
      <w:r w:rsidRPr="005213F2">
        <w:rPr>
          <w:spacing w:val="-4"/>
        </w:rPr>
        <w:t xml:space="preserve"> </w:t>
      </w:r>
      <w:r w:rsidRPr="005213F2">
        <w:t>serial</w:t>
      </w:r>
      <w:r w:rsidRPr="005213F2">
        <w:rPr>
          <w:spacing w:val="-5"/>
        </w:rPr>
        <w:t xml:space="preserve"> </w:t>
      </w:r>
      <w:r w:rsidRPr="005213F2">
        <w:t>port</w:t>
      </w:r>
      <w:r w:rsidRPr="005213F2">
        <w:rPr>
          <w:spacing w:val="-3"/>
        </w:rPr>
        <w:t xml:space="preserve"> </w:t>
      </w:r>
      <w:r w:rsidRPr="005213F2">
        <w:t>are</w:t>
      </w:r>
      <w:r w:rsidRPr="005213F2">
        <w:rPr>
          <w:spacing w:val="-4"/>
        </w:rPr>
        <w:t xml:space="preserve"> </w:t>
      </w:r>
      <w:r w:rsidRPr="005213F2">
        <w:t>set</w:t>
      </w:r>
      <w:r w:rsidRPr="005213F2">
        <w:rPr>
          <w:spacing w:val="-3"/>
        </w:rPr>
        <w:t xml:space="preserve"> </w:t>
      </w:r>
      <w:r w:rsidRPr="005213F2">
        <w:t>up,</w:t>
      </w:r>
      <w:r w:rsidRPr="005213F2">
        <w:rPr>
          <w:spacing w:val="-3"/>
        </w:rPr>
        <w:t xml:space="preserve"> </w:t>
      </w:r>
      <w:r w:rsidRPr="005213F2">
        <w:t>press</w:t>
      </w:r>
      <w:r w:rsidRPr="005213F2">
        <w:rPr>
          <w:spacing w:val="-5"/>
        </w:rPr>
        <w:t xml:space="preserve"> </w:t>
      </w:r>
      <w:r w:rsidRPr="005213F2">
        <w:t>the</w:t>
      </w:r>
      <w:r w:rsidRPr="005213F2">
        <w:rPr>
          <w:spacing w:val="-4"/>
        </w:rPr>
        <w:t xml:space="preserve"> </w:t>
      </w:r>
      <w:r w:rsidRPr="005213F2">
        <w:t>board</w:t>
      </w:r>
      <w:r w:rsidRPr="005213F2">
        <w:rPr>
          <w:spacing w:val="-6"/>
        </w:rPr>
        <w:t xml:space="preserve"> </w:t>
      </w:r>
      <w:r w:rsidRPr="005213F2">
        <w:t>reset</w:t>
      </w:r>
      <w:r w:rsidRPr="005213F2">
        <w:rPr>
          <w:spacing w:val="-4"/>
        </w:rPr>
        <w:t xml:space="preserve"> </w:t>
      </w:r>
      <w:r w:rsidRPr="005213F2">
        <w:t>button</w:t>
      </w:r>
      <w:r w:rsidRPr="005213F2">
        <w:rPr>
          <w:spacing w:val="-7"/>
        </w:rPr>
        <w:t xml:space="preserve"> </w:t>
      </w:r>
      <w:r w:rsidRPr="005213F2">
        <w:t>(black). Follow</w:t>
      </w:r>
      <w:r w:rsidRPr="005213F2">
        <w:rPr>
          <w:spacing w:val="-6"/>
        </w:rPr>
        <w:t xml:space="preserve"> </w:t>
      </w:r>
      <w:r w:rsidRPr="005213F2">
        <w:t>the</w:t>
      </w:r>
      <w:r w:rsidRPr="005213F2">
        <w:rPr>
          <w:spacing w:val="-3"/>
        </w:rPr>
        <w:t xml:space="preserve"> </w:t>
      </w:r>
      <w:r w:rsidRPr="005213F2">
        <w:t>indications</w:t>
      </w:r>
      <w:r w:rsidRPr="005213F2">
        <w:rPr>
          <w:spacing w:val="-9"/>
        </w:rPr>
        <w:t xml:space="preserve"> </w:t>
      </w:r>
      <w:r w:rsidRPr="005213F2">
        <w:t>on</w:t>
      </w:r>
      <w:r w:rsidRPr="005213F2">
        <w:rPr>
          <w:spacing w:val="-2"/>
        </w:rPr>
        <w:t xml:space="preserve"> </w:t>
      </w:r>
      <w:r w:rsidRPr="005213F2">
        <w:t>the</w:t>
      </w:r>
      <w:r w:rsidRPr="005213F2">
        <w:rPr>
          <w:spacing w:val="-3"/>
        </w:rPr>
        <w:t xml:space="preserve"> </w:t>
      </w:r>
      <w:r w:rsidRPr="005213F2">
        <w:t>UA</w:t>
      </w:r>
      <w:r w:rsidRPr="005213F2">
        <w:rPr>
          <w:spacing w:val="-4"/>
        </w:rPr>
        <w:t>R</w:t>
      </w:r>
      <w:r w:rsidRPr="005213F2">
        <w:t>T</w:t>
      </w:r>
      <w:r w:rsidRPr="005213F2">
        <w:rPr>
          <w:spacing w:val="-3"/>
        </w:rPr>
        <w:t xml:space="preserve"> </w:t>
      </w:r>
      <w:r w:rsidRPr="005213F2">
        <w:t>terminal</w:t>
      </w:r>
      <w:r w:rsidRPr="005213F2">
        <w:rPr>
          <w:spacing w:val="-7"/>
        </w:rPr>
        <w:t xml:space="preserve"> </w:t>
      </w:r>
      <w:r w:rsidRPr="005213F2">
        <w:t>to</w:t>
      </w:r>
      <w:r w:rsidRPr="005213F2">
        <w:rPr>
          <w:spacing w:val="-3"/>
        </w:rPr>
        <w:t xml:space="preserve"> </w:t>
      </w:r>
      <w:r w:rsidRPr="005213F2">
        <w:t>upl</w:t>
      </w:r>
      <w:r w:rsidRPr="005213F2">
        <w:rPr>
          <w:spacing w:val="-1"/>
        </w:rPr>
        <w:t>o</w:t>
      </w:r>
      <w:r w:rsidRPr="005213F2">
        <w:t>ad</w:t>
      </w:r>
      <w:r w:rsidRPr="005213F2">
        <w:rPr>
          <w:spacing w:val="-6"/>
        </w:rPr>
        <w:t xml:space="preserve"> </w:t>
      </w:r>
      <w:r w:rsidRPr="005213F2">
        <w:t>Wi-Fi</w:t>
      </w:r>
      <w:r w:rsidRPr="005213F2">
        <w:rPr>
          <w:position w:val="8"/>
          <w:sz w:val="16"/>
          <w:szCs w:val="16"/>
        </w:rPr>
        <w:t>®</w:t>
      </w:r>
      <w:r w:rsidRPr="005213F2">
        <w:rPr>
          <w:spacing w:val="5"/>
          <w:position w:val="8"/>
          <w:sz w:val="16"/>
          <w:szCs w:val="16"/>
        </w:rPr>
        <w:t xml:space="preserve"> </w:t>
      </w:r>
      <w:r w:rsidRPr="005213F2">
        <w:t>provisioning</w:t>
      </w:r>
      <w:r w:rsidRPr="005213F2">
        <w:rPr>
          <w:spacing w:val="3"/>
          <w:position w:val="8"/>
          <w:sz w:val="16"/>
          <w:szCs w:val="16"/>
        </w:rPr>
        <w:t xml:space="preserve"> </w:t>
      </w:r>
      <w:r w:rsidRPr="005213F2">
        <w:t>da</w:t>
      </w:r>
      <w:r w:rsidRPr="005213F2">
        <w:rPr>
          <w:spacing w:val="-3"/>
        </w:rPr>
        <w:t>t</w:t>
      </w:r>
      <w:r w:rsidRPr="005213F2">
        <w:t>a.</w:t>
      </w:r>
      <w:r w:rsidRPr="005213F2">
        <w:rPr>
          <w:spacing w:val="-5"/>
        </w:rPr>
        <w:t xml:space="preserve"> </w:t>
      </w:r>
      <w:r w:rsidRPr="005213F2">
        <w:t>Those da</w:t>
      </w:r>
      <w:r w:rsidRPr="005213F2">
        <w:rPr>
          <w:spacing w:val="-3"/>
        </w:rPr>
        <w:t>t</w:t>
      </w:r>
      <w:r w:rsidRPr="005213F2">
        <w:t>a</w:t>
      </w:r>
      <w:r w:rsidRPr="005213F2">
        <w:rPr>
          <w:spacing w:val="-4"/>
        </w:rPr>
        <w:t xml:space="preserve"> </w:t>
      </w:r>
      <w:r w:rsidRPr="005213F2">
        <w:t>remain</w:t>
      </w:r>
      <w:r w:rsidRPr="005213F2">
        <w:rPr>
          <w:spacing w:val="-6"/>
        </w:rPr>
        <w:t xml:space="preserve"> </w:t>
      </w:r>
      <w:r w:rsidRPr="005213F2">
        <w:t>in</w:t>
      </w:r>
      <w:r w:rsidRPr="005213F2">
        <w:rPr>
          <w:spacing w:val="-2"/>
        </w:rPr>
        <w:t xml:space="preserve"> </w:t>
      </w:r>
      <w:r w:rsidRPr="005213F2">
        <w:t>Flash</w:t>
      </w:r>
      <w:r w:rsidRPr="005213F2">
        <w:rPr>
          <w:spacing w:val="-5"/>
        </w:rPr>
        <w:t xml:space="preserve"> </w:t>
      </w:r>
      <w:r w:rsidRPr="005213F2">
        <w:t>and</w:t>
      </w:r>
      <w:r w:rsidRPr="005213F2">
        <w:rPr>
          <w:spacing w:val="-3"/>
        </w:rPr>
        <w:t xml:space="preserve"> </w:t>
      </w:r>
      <w:r w:rsidRPr="005213F2">
        <w:t>are</w:t>
      </w:r>
      <w:r w:rsidRPr="005213F2">
        <w:rPr>
          <w:spacing w:val="-3"/>
        </w:rPr>
        <w:t xml:space="preserve"> </w:t>
      </w:r>
      <w:r w:rsidRPr="005213F2">
        <w:t>reused</w:t>
      </w:r>
      <w:r w:rsidRPr="005213F2">
        <w:rPr>
          <w:spacing w:val="-6"/>
        </w:rPr>
        <w:t xml:space="preserve"> </w:t>
      </w:r>
      <w:r w:rsidRPr="005213F2">
        <w:t>the</w:t>
      </w:r>
      <w:r w:rsidRPr="005213F2">
        <w:rPr>
          <w:spacing w:val="-3"/>
        </w:rPr>
        <w:t xml:space="preserve"> </w:t>
      </w:r>
      <w:r w:rsidRPr="005213F2">
        <w:t>next</w:t>
      </w:r>
      <w:r w:rsidRPr="005213F2">
        <w:rPr>
          <w:spacing w:val="-3"/>
        </w:rPr>
        <w:t xml:space="preserve"> </w:t>
      </w:r>
      <w:r w:rsidRPr="005213F2">
        <w:t>time</w:t>
      </w:r>
      <w:r w:rsidRPr="005213F2">
        <w:rPr>
          <w:spacing w:val="-4"/>
        </w:rPr>
        <w:t>.</w:t>
      </w:r>
    </w:p>
    <w:p w14:paraId="1C4775E0" w14:textId="77777777" w:rsidR="00635CF0" w:rsidRPr="005213F2" w:rsidRDefault="00635CF0" w:rsidP="008234AB"/>
    <w:p w14:paraId="65A304B7" w14:textId="078BC8B1" w:rsidR="0037320F" w:rsidRDefault="0037320F" w:rsidP="00822EF7">
      <w:pPr>
        <w:pStyle w:val="4"/>
      </w:pPr>
      <w:r w:rsidRPr="005213F2">
        <w:t>Connecting a Device</w:t>
      </w:r>
    </w:p>
    <w:p w14:paraId="4E47EEA2" w14:textId="77777777" w:rsidR="00FF1C55" w:rsidRDefault="00FF1C55" w:rsidP="003A14F4"/>
    <w:p w14:paraId="3D822C35" w14:textId="105CAC3A" w:rsidR="0009152B" w:rsidRPr="003A14F4" w:rsidRDefault="00AA1BF7" w:rsidP="003A14F4">
      <w:r w:rsidRPr="003A14F4">
        <w:t>Connect a physical device to the IoT platform to verify that the device can report data to the IoT platform and display the data on the Management Portal.</w:t>
      </w:r>
    </w:p>
    <w:p w14:paraId="12017FB3" w14:textId="7E41EE71" w:rsidR="005555B2" w:rsidRPr="008B36A6" w:rsidRDefault="0009152B" w:rsidP="008B36A6">
      <w:pPr>
        <w:pStyle w:val="a8"/>
        <w:numPr>
          <w:ilvl w:val="0"/>
          <w:numId w:val="3"/>
        </w:numPr>
      </w:pPr>
      <w:r w:rsidRPr="003A14F4">
        <w:t xml:space="preserve">Log in to the Management Portal. Choose Device Management &gt; Devices &gt; Device </w:t>
      </w:r>
      <w:proofErr w:type="gramStart"/>
      <w:r w:rsidRPr="003A14F4">
        <w:t>List, and</w:t>
      </w:r>
      <w:proofErr w:type="gramEnd"/>
      <w:r w:rsidRPr="003A14F4">
        <w:t xml:space="preserve"> check the device status on the device list. If the status is </w:t>
      </w:r>
      <w:r w:rsidRPr="003A14F4">
        <w:rPr>
          <w:b/>
          <w:bCs/>
        </w:rPr>
        <w:t>Online</w:t>
      </w:r>
      <w:r w:rsidRPr="003A14F4">
        <w:t>, the device has been connected to the IoT platform.</w:t>
      </w:r>
    </w:p>
    <w:p w14:paraId="26B56E21" w14:textId="65F63F3E" w:rsidR="005555B2" w:rsidRPr="005213F2" w:rsidRDefault="005555B2" w:rsidP="005555B2">
      <w:pPr>
        <w:pStyle w:val="ab"/>
      </w:pPr>
      <w:bookmarkStart w:id="46" w:name="_Toc42694799"/>
      <w:r w:rsidRPr="005213F2"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26</w:t>
      </w:r>
      <w:r w:rsidR="00036258">
        <w:rPr>
          <w:noProof/>
        </w:rPr>
        <w:fldChar w:fldCharType="end"/>
      </w:r>
      <w:r w:rsidRPr="005213F2">
        <w:t>. Device list and status</w:t>
      </w:r>
      <w:bookmarkEnd w:id="46"/>
    </w:p>
    <w:p w14:paraId="01C0645B" w14:textId="389A9438" w:rsidR="0009152B" w:rsidRDefault="007C64EC" w:rsidP="007C64EC">
      <w:pPr>
        <w:pStyle w:val="a0"/>
        <w:jc w:val="center"/>
        <w:rPr>
          <w:color w:val="3D3F43"/>
          <w:sz w:val="21"/>
          <w:szCs w:val="21"/>
          <w:shd w:val="clear" w:color="auto" w:fill="FFFFFF"/>
        </w:rPr>
      </w:pPr>
      <w:r w:rsidRPr="005213F2">
        <w:rPr>
          <w:noProof/>
          <w:color w:val="3D3F43"/>
          <w:sz w:val="21"/>
          <w:szCs w:val="21"/>
          <w:shd w:val="clear" w:color="auto" w:fill="FFFFFF"/>
        </w:rPr>
        <w:drawing>
          <wp:inline distT="0" distB="0" distL="0" distR="0" wp14:anchorId="55D873A7" wp14:editId="79B6F1DA">
            <wp:extent cx="4940378" cy="1422895"/>
            <wp:effectExtent l="0" t="0" r="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5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5572" cy="14589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34FA3E" w14:textId="5408774C" w:rsidR="00FF1C55" w:rsidRDefault="00FF1C55" w:rsidP="007C64EC">
      <w:pPr>
        <w:pStyle w:val="a0"/>
        <w:jc w:val="center"/>
        <w:rPr>
          <w:color w:val="3D3F43"/>
          <w:sz w:val="21"/>
          <w:szCs w:val="21"/>
          <w:shd w:val="clear" w:color="auto" w:fill="FFFFFF"/>
        </w:rPr>
      </w:pPr>
    </w:p>
    <w:p w14:paraId="63D583FC" w14:textId="11355189" w:rsidR="004A7E94" w:rsidRDefault="004A7E94" w:rsidP="007C64EC">
      <w:pPr>
        <w:pStyle w:val="a0"/>
        <w:jc w:val="center"/>
        <w:rPr>
          <w:color w:val="3D3F43"/>
          <w:sz w:val="21"/>
          <w:szCs w:val="21"/>
          <w:shd w:val="clear" w:color="auto" w:fill="FFFFFF"/>
        </w:rPr>
      </w:pPr>
    </w:p>
    <w:p w14:paraId="4585B954" w14:textId="3623AD13" w:rsidR="004A7E94" w:rsidRDefault="004A7E94" w:rsidP="007C64EC">
      <w:pPr>
        <w:pStyle w:val="a0"/>
        <w:jc w:val="center"/>
        <w:rPr>
          <w:color w:val="3D3F43"/>
          <w:sz w:val="21"/>
          <w:szCs w:val="21"/>
          <w:shd w:val="clear" w:color="auto" w:fill="FFFFFF"/>
        </w:rPr>
      </w:pPr>
    </w:p>
    <w:p w14:paraId="11B3786A" w14:textId="2D1F2B10" w:rsidR="004A7E94" w:rsidRDefault="004A7E94" w:rsidP="007C64EC">
      <w:pPr>
        <w:pStyle w:val="a0"/>
        <w:jc w:val="center"/>
        <w:rPr>
          <w:color w:val="3D3F43"/>
          <w:sz w:val="21"/>
          <w:szCs w:val="21"/>
          <w:shd w:val="clear" w:color="auto" w:fill="FFFFFF"/>
        </w:rPr>
      </w:pPr>
    </w:p>
    <w:p w14:paraId="1FC3D344" w14:textId="368C9200" w:rsidR="004A7E94" w:rsidRDefault="004A7E94" w:rsidP="007C64EC">
      <w:pPr>
        <w:pStyle w:val="a0"/>
        <w:jc w:val="center"/>
        <w:rPr>
          <w:color w:val="3D3F43"/>
          <w:sz w:val="21"/>
          <w:szCs w:val="21"/>
          <w:shd w:val="clear" w:color="auto" w:fill="FFFFFF"/>
        </w:rPr>
      </w:pPr>
    </w:p>
    <w:p w14:paraId="49C9C99D" w14:textId="5D486E0A" w:rsidR="004A7E94" w:rsidRDefault="004A7E94" w:rsidP="007C64EC">
      <w:pPr>
        <w:pStyle w:val="a0"/>
        <w:jc w:val="center"/>
        <w:rPr>
          <w:color w:val="3D3F43"/>
          <w:sz w:val="21"/>
          <w:szCs w:val="21"/>
          <w:shd w:val="clear" w:color="auto" w:fill="FFFFFF"/>
        </w:rPr>
      </w:pPr>
    </w:p>
    <w:p w14:paraId="3EB265F3" w14:textId="77777777" w:rsidR="004A7E94" w:rsidRPr="005213F2" w:rsidRDefault="004A7E94" w:rsidP="007C64EC">
      <w:pPr>
        <w:pStyle w:val="a0"/>
        <w:jc w:val="center"/>
        <w:rPr>
          <w:color w:val="3D3F43"/>
          <w:sz w:val="21"/>
          <w:szCs w:val="21"/>
          <w:shd w:val="clear" w:color="auto" w:fill="FFFFFF"/>
        </w:rPr>
      </w:pPr>
    </w:p>
    <w:p w14:paraId="4808CF36" w14:textId="6B7BEF99" w:rsidR="0009152B" w:rsidRPr="008B36A6" w:rsidRDefault="0009152B" w:rsidP="008B36A6">
      <w:pPr>
        <w:pStyle w:val="a8"/>
        <w:numPr>
          <w:ilvl w:val="0"/>
          <w:numId w:val="3"/>
        </w:numPr>
      </w:pPr>
      <w:r w:rsidRPr="008B36A6">
        <w:lastRenderedPageBreak/>
        <w:t>Click the device. On the details page, view the latest reported data. If the data can be properly parsed and displayed, the device reports data successfully.</w:t>
      </w:r>
    </w:p>
    <w:p w14:paraId="78A855F3" w14:textId="729E6374" w:rsidR="00066BCE" w:rsidRPr="005213F2" w:rsidRDefault="00066BCE" w:rsidP="0009152B">
      <w:pPr>
        <w:pStyle w:val="a0"/>
        <w:ind w:left="1679"/>
        <w:rPr>
          <w:color w:val="3D3F43"/>
          <w:sz w:val="21"/>
          <w:szCs w:val="21"/>
          <w:shd w:val="clear" w:color="auto" w:fill="FFFFFF"/>
        </w:rPr>
      </w:pPr>
    </w:p>
    <w:p w14:paraId="3BCFD4E1" w14:textId="74E07277" w:rsidR="005555B2" w:rsidRPr="005213F2" w:rsidRDefault="005555B2" w:rsidP="005555B2">
      <w:pPr>
        <w:pStyle w:val="ab"/>
      </w:pPr>
      <w:bookmarkStart w:id="47" w:name="_Toc42694800"/>
      <w:r w:rsidRPr="005213F2"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27</w:t>
      </w:r>
      <w:r w:rsidR="00036258">
        <w:rPr>
          <w:noProof/>
        </w:rPr>
        <w:fldChar w:fldCharType="end"/>
      </w:r>
      <w:r w:rsidRPr="005213F2">
        <w:t>. Report sensor data</w:t>
      </w:r>
      <w:bookmarkEnd w:id="47"/>
    </w:p>
    <w:p w14:paraId="415A5E10" w14:textId="033C5294" w:rsidR="00066BCE" w:rsidRPr="005213F2" w:rsidRDefault="007C64EC" w:rsidP="005555B2">
      <w:pPr>
        <w:pStyle w:val="a0"/>
        <w:ind w:left="1679"/>
        <w:jc w:val="center"/>
        <w:rPr>
          <w:color w:val="3D3F43"/>
          <w:sz w:val="21"/>
          <w:szCs w:val="21"/>
          <w:shd w:val="clear" w:color="auto" w:fill="FFFFFF"/>
        </w:rPr>
      </w:pPr>
      <w:r w:rsidRPr="005213F2">
        <w:rPr>
          <w:noProof/>
          <w:color w:val="3D3F43"/>
          <w:sz w:val="21"/>
          <w:szCs w:val="21"/>
          <w:shd w:val="clear" w:color="auto" w:fill="FFFFFF"/>
        </w:rPr>
        <w:drawing>
          <wp:inline distT="0" distB="0" distL="0" distR="0" wp14:anchorId="2D3341F9" wp14:editId="51B23AA6">
            <wp:extent cx="4985955" cy="2073670"/>
            <wp:effectExtent l="0" t="0" r="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2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0724" cy="2092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1C10BE" w14:textId="43CFB389" w:rsidR="00177FA0" w:rsidRPr="005213F2" w:rsidRDefault="00177FA0" w:rsidP="0009152B">
      <w:pPr>
        <w:pStyle w:val="a0"/>
        <w:ind w:left="1679"/>
        <w:rPr>
          <w:color w:val="3D3F43"/>
          <w:sz w:val="21"/>
          <w:szCs w:val="21"/>
          <w:shd w:val="clear" w:color="auto" w:fill="FFFFFF"/>
        </w:rPr>
      </w:pPr>
    </w:p>
    <w:p w14:paraId="6960114E" w14:textId="1666025C" w:rsidR="005555B2" w:rsidRPr="005213F2" w:rsidRDefault="005555B2" w:rsidP="005555B2">
      <w:pPr>
        <w:pStyle w:val="ab"/>
      </w:pPr>
      <w:bookmarkStart w:id="48" w:name="_Toc42694801"/>
      <w:r w:rsidRPr="005213F2">
        <w:t xml:space="preserve">Figure </w:t>
      </w:r>
      <w:r w:rsidR="00036258">
        <w:fldChar w:fldCharType="begin"/>
      </w:r>
      <w:r w:rsidR="00036258">
        <w:instrText xml:space="preserve"> SEQ Figure \* ARABIC </w:instrText>
      </w:r>
      <w:r w:rsidR="00036258">
        <w:fldChar w:fldCharType="separate"/>
      </w:r>
      <w:r w:rsidR="00213479">
        <w:rPr>
          <w:noProof/>
        </w:rPr>
        <w:t>28</w:t>
      </w:r>
      <w:r w:rsidR="00036258">
        <w:rPr>
          <w:noProof/>
        </w:rPr>
        <w:fldChar w:fldCharType="end"/>
      </w:r>
      <w:r w:rsidRPr="005213F2">
        <w:t>. Log on console</w:t>
      </w:r>
      <w:bookmarkEnd w:id="48"/>
    </w:p>
    <w:p w14:paraId="12276E62" w14:textId="17529127" w:rsidR="00177FA0" w:rsidRPr="005213F2" w:rsidRDefault="00177FA0" w:rsidP="008B36A6">
      <w:pPr>
        <w:pStyle w:val="a0"/>
        <w:ind w:left="1679"/>
        <w:jc w:val="center"/>
        <w:rPr>
          <w:color w:val="3D3F43"/>
          <w:sz w:val="21"/>
          <w:szCs w:val="21"/>
          <w:shd w:val="clear" w:color="auto" w:fill="FFFFFF"/>
        </w:rPr>
      </w:pPr>
      <w:r w:rsidRPr="005213F2">
        <w:rPr>
          <w:noProof/>
        </w:rPr>
        <w:drawing>
          <wp:inline distT="0" distB="0" distL="0" distR="0" wp14:anchorId="133B40BB" wp14:editId="2FE26868">
            <wp:extent cx="4994360" cy="3104560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1658" cy="312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3B864" w14:textId="77777777" w:rsidR="00CC0B1B" w:rsidRPr="005213F2" w:rsidRDefault="00B35919" w:rsidP="003A14F4">
      <w:pPr>
        <w:pStyle w:val="1"/>
      </w:pPr>
      <w:bookmarkStart w:id="49" w:name="_Toc42694773"/>
      <w:r w:rsidRPr="005213F2">
        <w:lastRenderedPageBreak/>
        <w:t>Revision</w:t>
      </w:r>
      <w:r w:rsidRPr="00D26824">
        <w:t xml:space="preserve"> </w:t>
      </w:r>
      <w:r w:rsidRPr="005213F2">
        <w:t>history</w:t>
      </w:r>
      <w:bookmarkEnd w:id="49"/>
    </w:p>
    <w:p w14:paraId="61858C99" w14:textId="52ADECAD" w:rsidR="000948D0" w:rsidRPr="005213F2" w:rsidRDefault="00CC0B1B" w:rsidP="00CC0B1B">
      <w:pPr>
        <w:pStyle w:val="ab"/>
      </w:pPr>
      <w:r w:rsidRPr="005213F2">
        <w:t xml:space="preserve"> </w:t>
      </w:r>
      <w:bookmarkStart w:id="50" w:name="_Toc42694755"/>
      <w:r w:rsidRPr="005213F2">
        <w:t xml:space="preserve">Table </w:t>
      </w:r>
      <w:r w:rsidR="00877B0F" w:rsidRPr="005213F2">
        <w:rPr>
          <w:noProof/>
        </w:rPr>
        <w:fldChar w:fldCharType="begin"/>
      </w:r>
      <w:r w:rsidR="00877B0F" w:rsidRPr="005213F2">
        <w:rPr>
          <w:noProof/>
        </w:rPr>
        <w:instrText xml:space="preserve"> SEQ Table \* ARABIC </w:instrText>
      </w:r>
      <w:r w:rsidR="00877B0F" w:rsidRPr="005213F2">
        <w:rPr>
          <w:noProof/>
        </w:rPr>
        <w:fldChar w:fldCharType="separate"/>
      </w:r>
      <w:r w:rsidR="00213479">
        <w:rPr>
          <w:noProof/>
        </w:rPr>
        <w:t>2</w:t>
      </w:r>
      <w:r w:rsidR="00877B0F" w:rsidRPr="005213F2">
        <w:rPr>
          <w:noProof/>
        </w:rPr>
        <w:fldChar w:fldCharType="end"/>
      </w:r>
      <w:r w:rsidRPr="005213F2">
        <w:t>. Document revision history</w:t>
      </w:r>
      <w:bookmarkEnd w:id="50"/>
    </w:p>
    <w:tbl>
      <w:tblPr>
        <w:tblpPr w:leftFromText="180" w:rightFromText="180" w:vertAnchor="text" w:horzAnchor="margin" w:tblpXSpec="center" w:tblpY="75"/>
        <w:tblW w:w="807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48"/>
        <w:gridCol w:w="1747"/>
        <w:gridCol w:w="4584"/>
      </w:tblGrid>
      <w:tr w:rsidR="00CC0B1B" w:rsidRPr="005213F2" w14:paraId="50F1E77E" w14:textId="77777777" w:rsidTr="00CC0B1B">
        <w:trPr>
          <w:trHeight w:hRule="exact" w:val="421"/>
        </w:trPr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5B6FB33B" w14:textId="77777777" w:rsidR="00CC0B1B" w:rsidRPr="005213F2" w:rsidRDefault="00CC0B1B" w:rsidP="00CC0B1B">
            <w:pPr>
              <w:ind w:left="0"/>
              <w:jc w:val="center"/>
              <w:rPr>
                <w:b/>
              </w:rPr>
            </w:pPr>
            <w:r w:rsidRPr="005213F2">
              <w:rPr>
                <w:b/>
              </w:rPr>
              <w:t>Date</w:t>
            </w:r>
          </w:p>
        </w:tc>
        <w:tc>
          <w:tcPr>
            <w:tcW w:w="1747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673BBC9E" w14:textId="77777777" w:rsidR="00CC0B1B" w:rsidRPr="005213F2" w:rsidRDefault="00CC0B1B" w:rsidP="00CC0B1B">
            <w:pPr>
              <w:ind w:left="0"/>
              <w:jc w:val="center"/>
              <w:rPr>
                <w:b/>
              </w:rPr>
            </w:pPr>
            <w:r w:rsidRPr="005213F2">
              <w:rPr>
                <w:b/>
              </w:rPr>
              <w:t>R</w:t>
            </w:r>
            <w:r w:rsidRPr="005213F2">
              <w:rPr>
                <w:b/>
                <w:spacing w:val="1"/>
              </w:rPr>
              <w:t>e</w:t>
            </w:r>
            <w:r w:rsidRPr="005213F2">
              <w:rPr>
                <w:b/>
              </w:rPr>
              <w:t>vi</w:t>
            </w:r>
            <w:r w:rsidRPr="005213F2">
              <w:rPr>
                <w:b/>
                <w:spacing w:val="1"/>
              </w:rPr>
              <w:t>s</w:t>
            </w:r>
            <w:r w:rsidRPr="005213F2">
              <w:rPr>
                <w:b/>
                <w:spacing w:val="-1"/>
              </w:rPr>
              <w:t>i</w:t>
            </w:r>
            <w:r w:rsidRPr="005213F2">
              <w:rPr>
                <w:b/>
              </w:rPr>
              <w:t>on</w:t>
            </w:r>
          </w:p>
        </w:tc>
        <w:tc>
          <w:tcPr>
            <w:tcW w:w="458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79BFDF99" w14:textId="77777777" w:rsidR="00CC0B1B" w:rsidRPr="005213F2" w:rsidRDefault="00CC0B1B" w:rsidP="00CC0B1B">
            <w:pPr>
              <w:ind w:left="0"/>
              <w:jc w:val="center"/>
              <w:rPr>
                <w:b/>
              </w:rPr>
            </w:pPr>
            <w:r w:rsidRPr="005213F2">
              <w:rPr>
                <w:b/>
              </w:rPr>
              <w:t>Changes</w:t>
            </w:r>
          </w:p>
        </w:tc>
      </w:tr>
      <w:tr w:rsidR="00CC0B1B" w:rsidRPr="005213F2" w14:paraId="1C75AC09" w14:textId="77777777" w:rsidTr="00DC18F2">
        <w:trPr>
          <w:trHeight w:hRule="exact" w:val="339"/>
        </w:trPr>
        <w:tc>
          <w:tcPr>
            <w:tcW w:w="1748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6B4AB0CD" w14:textId="47621635" w:rsidR="00CC0B1B" w:rsidRPr="005213F2" w:rsidRDefault="007931A3" w:rsidP="00972639">
            <w:pPr>
              <w:ind w:left="0"/>
              <w:jc w:val="center"/>
            </w:pPr>
            <w:r w:rsidRPr="005213F2">
              <w:rPr>
                <w:spacing w:val="1"/>
              </w:rPr>
              <w:t>15</w:t>
            </w:r>
            <w:r w:rsidR="006C5C02" w:rsidRPr="005213F2">
              <w:rPr>
                <w:spacing w:val="1"/>
              </w:rPr>
              <w:t>-</w:t>
            </w:r>
            <w:r w:rsidR="000C517B" w:rsidRPr="005213F2">
              <w:rPr>
                <w:spacing w:val="1"/>
              </w:rPr>
              <w:t>JUNE</w:t>
            </w:r>
            <w:r w:rsidR="006C5C02" w:rsidRPr="005213F2">
              <w:t>-20</w:t>
            </w:r>
            <w:r w:rsidR="006C5C02" w:rsidRPr="005213F2">
              <w:rPr>
                <w:spacing w:val="1"/>
              </w:rPr>
              <w:t>20</w:t>
            </w:r>
          </w:p>
        </w:tc>
        <w:tc>
          <w:tcPr>
            <w:tcW w:w="1747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2B6D951F" w14:textId="78D5E99D" w:rsidR="00CC0B1B" w:rsidRPr="005213F2" w:rsidRDefault="00CC0B1B" w:rsidP="00CC0B1B">
            <w:pPr>
              <w:ind w:left="0"/>
              <w:jc w:val="center"/>
            </w:pPr>
            <w:r w:rsidRPr="005213F2">
              <w:t>1</w:t>
            </w:r>
            <w:r w:rsidR="000C517B" w:rsidRPr="005213F2">
              <w:t>.0</w:t>
            </w:r>
          </w:p>
        </w:tc>
        <w:tc>
          <w:tcPr>
            <w:tcW w:w="4584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25FE886D" w14:textId="77777777" w:rsidR="00CC0B1B" w:rsidRPr="005213F2" w:rsidRDefault="00CC0B1B" w:rsidP="00CC0B1B">
            <w:pPr>
              <w:ind w:left="0"/>
              <w:jc w:val="center"/>
            </w:pPr>
            <w:r w:rsidRPr="005213F2">
              <w:t>In</w:t>
            </w:r>
            <w:r w:rsidRPr="005213F2">
              <w:rPr>
                <w:spacing w:val="1"/>
              </w:rPr>
              <w:t>i</w:t>
            </w:r>
            <w:r w:rsidRPr="005213F2">
              <w:rPr>
                <w:spacing w:val="-1"/>
              </w:rPr>
              <w:t>t</w:t>
            </w:r>
            <w:r w:rsidRPr="005213F2">
              <w:rPr>
                <w:spacing w:val="1"/>
              </w:rPr>
              <w:t>i</w:t>
            </w:r>
            <w:r w:rsidRPr="005213F2">
              <w:rPr>
                <w:spacing w:val="-1"/>
              </w:rPr>
              <w:t>a</w:t>
            </w:r>
            <w:r w:rsidRPr="005213F2">
              <w:t>l rele</w:t>
            </w:r>
            <w:r w:rsidRPr="005213F2">
              <w:rPr>
                <w:spacing w:val="1"/>
              </w:rPr>
              <w:t>a</w:t>
            </w:r>
            <w:r w:rsidRPr="005213F2">
              <w:t>se.</w:t>
            </w:r>
          </w:p>
          <w:p w14:paraId="30C47FFC" w14:textId="77777777" w:rsidR="006C5C02" w:rsidRPr="005213F2" w:rsidRDefault="006C5C02" w:rsidP="00CC0B1B">
            <w:pPr>
              <w:ind w:left="0"/>
              <w:jc w:val="center"/>
            </w:pPr>
          </w:p>
          <w:p w14:paraId="7D6EBDD6" w14:textId="77777777" w:rsidR="006C5C02" w:rsidRPr="005213F2" w:rsidRDefault="006C5C02" w:rsidP="00CC0B1B">
            <w:pPr>
              <w:ind w:left="0"/>
              <w:jc w:val="center"/>
            </w:pPr>
          </w:p>
        </w:tc>
      </w:tr>
    </w:tbl>
    <w:p w14:paraId="6955A152" w14:textId="77777777" w:rsidR="002D4518" w:rsidRPr="005213F2" w:rsidRDefault="002D4518" w:rsidP="00896065">
      <w:pPr>
        <w:pStyle w:val="disclaimer"/>
      </w:pPr>
    </w:p>
    <w:sectPr w:rsidR="002D4518" w:rsidRPr="005213F2" w:rsidSect="004D5990">
      <w:headerReference w:type="default" r:id="rId41"/>
      <w:type w:val="continuous"/>
      <w:pgSz w:w="11900" w:h="16840"/>
      <w:pgMar w:top="1701" w:right="830" w:bottom="1800" w:left="147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1E371A" w14:textId="77777777" w:rsidR="00036258" w:rsidRDefault="00036258" w:rsidP="00212465">
      <w:r>
        <w:separator/>
      </w:r>
    </w:p>
    <w:p w14:paraId="6834E84A" w14:textId="77777777" w:rsidR="00036258" w:rsidRDefault="00036258" w:rsidP="00212465"/>
    <w:p w14:paraId="50C044DC" w14:textId="77777777" w:rsidR="00036258" w:rsidRDefault="00036258" w:rsidP="00212465"/>
  </w:endnote>
  <w:endnote w:type="continuationSeparator" w:id="0">
    <w:p w14:paraId="5E37AD6A" w14:textId="77777777" w:rsidR="00036258" w:rsidRDefault="00036258" w:rsidP="00212465">
      <w:r>
        <w:continuationSeparator/>
      </w:r>
    </w:p>
    <w:p w14:paraId="1904A024" w14:textId="77777777" w:rsidR="00036258" w:rsidRDefault="00036258" w:rsidP="00212465"/>
    <w:p w14:paraId="61803661" w14:textId="77777777" w:rsidR="00036258" w:rsidRDefault="00036258" w:rsidP="00212465"/>
  </w:endnote>
  <w:endnote w:type="continuationNotice" w:id="1">
    <w:p w14:paraId="0739CB8A" w14:textId="77777777" w:rsidR="00036258" w:rsidRDefault="0003625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981F94" w14:textId="34983BE5" w:rsidR="004D6884" w:rsidRPr="00B755CD" w:rsidRDefault="004D6884" w:rsidP="00E87B14">
    <w:pPr>
      <w:tabs>
        <w:tab w:val="center" w:pos="4536"/>
        <w:tab w:val="right" w:pos="8789"/>
      </w:tabs>
      <w:ind w:left="0"/>
    </w:pPr>
    <w:r>
      <w:rPr>
        <w:spacing w:val="-1"/>
      </w:rPr>
      <w:fldChar w:fldCharType="begin"/>
    </w:r>
    <w:r>
      <w:rPr>
        <w:spacing w:val="-1"/>
      </w:rPr>
      <w:instrText xml:space="preserve"> PAGE   \* MERGEFORMAT </w:instrText>
    </w:r>
    <w:r>
      <w:rPr>
        <w:spacing w:val="-1"/>
      </w:rPr>
      <w:fldChar w:fldCharType="separate"/>
    </w:r>
    <w:r>
      <w:rPr>
        <w:noProof/>
        <w:spacing w:val="-1"/>
      </w:rPr>
      <w:t>30</w:t>
    </w:r>
    <w:r>
      <w:rPr>
        <w:spacing w:val="-1"/>
      </w:rPr>
      <w:fldChar w:fldCharType="end"/>
    </w:r>
    <w:r>
      <w:rPr>
        <w:spacing w:val="-1"/>
      </w:rPr>
      <w:t>/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34</w:t>
    </w:r>
    <w:r>
      <w:rPr>
        <w:noProof/>
      </w:rPr>
      <w:fldChar w:fldCharType="end"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F56EB4" w14:textId="4AD4C84D" w:rsidR="004D6884" w:rsidRDefault="004D6884" w:rsidP="00212465">
    <w:pPr>
      <w:pStyle w:val="a6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1</w:t>
    </w:r>
    <w:r>
      <w:fldChar w:fldCharType="end"/>
    </w:r>
    <w:r>
      <w:t>/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34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35BDD5" w14:textId="36CA6810" w:rsidR="004D6884" w:rsidRDefault="004D6884" w:rsidP="00E87B14">
    <w:pPr>
      <w:tabs>
        <w:tab w:val="center" w:pos="4536"/>
        <w:tab w:val="right" w:pos="8789"/>
      </w:tabs>
      <w:ind w:left="0"/>
    </w:pPr>
    <w:r>
      <w:tab/>
    </w:r>
    <w:r>
      <w:tab/>
    </w:r>
    <w:r>
      <w:rPr>
        <w:spacing w:val="-1"/>
      </w:rPr>
      <w:fldChar w:fldCharType="begin"/>
    </w:r>
    <w:r>
      <w:rPr>
        <w:spacing w:val="-1"/>
      </w:rPr>
      <w:instrText xml:space="preserve"> PAGE   \* MERGEFORMAT </w:instrText>
    </w:r>
    <w:r>
      <w:rPr>
        <w:spacing w:val="-1"/>
      </w:rPr>
      <w:fldChar w:fldCharType="separate"/>
    </w:r>
    <w:r>
      <w:rPr>
        <w:noProof/>
        <w:spacing w:val="-1"/>
      </w:rPr>
      <w:t>1</w:t>
    </w:r>
    <w:r>
      <w:rPr>
        <w:spacing w:val="-1"/>
      </w:rPr>
      <w:fldChar w:fldCharType="end"/>
    </w:r>
    <w:r>
      <w:rPr>
        <w:spacing w:val="-1"/>
      </w:rPr>
      <w:t>/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3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20A008" w14:textId="77777777" w:rsidR="00036258" w:rsidRDefault="00036258" w:rsidP="00212465">
      <w:r>
        <w:separator/>
      </w:r>
    </w:p>
    <w:p w14:paraId="7CA80C00" w14:textId="77777777" w:rsidR="00036258" w:rsidRDefault="00036258" w:rsidP="00212465"/>
    <w:p w14:paraId="55E14593" w14:textId="77777777" w:rsidR="00036258" w:rsidRDefault="00036258" w:rsidP="00212465"/>
  </w:footnote>
  <w:footnote w:type="continuationSeparator" w:id="0">
    <w:p w14:paraId="5C964A97" w14:textId="77777777" w:rsidR="00036258" w:rsidRDefault="00036258" w:rsidP="00212465">
      <w:r>
        <w:continuationSeparator/>
      </w:r>
    </w:p>
    <w:p w14:paraId="0CB87546" w14:textId="77777777" w:rsidR="00036258" w:rsidRDefault="00036258" w:rsidP="00212465"/>
    <w:p w14:paraId="1B77BFEB" w14:textId="77777777" w:rsidR="00036258" w:rsidRDefault="00036258" w:rsidP="00212465"/>
  </w:footnote>
  <w:footnote w:type="continuationNotice" w:id="1">
    <w:p w14:paraId="16AEDD96" w14:textId="77777777" w:rsidR="00036258" w:rsidRDefault="0003625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B27037" w14:textId="77777777" w:rsidR="004D6884" w:rsidRDefault="00036258" w:rsidP="00212465">
    <w:r>
      <w:rPr>
        <w:noProof/>
        <w:lang w:val="fr-FR" w:eastAsia="fr-FR"/>
      </w:rPr>
      <w:pict w14:anchorId="2287E29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WordWaterMarkPRIMARY1_1" o:spid="_x0000_s2187" type="#_x0000_t136" style="position:absolute;left:0;text-align:left;margin-left:704.7pt;margin-top:0;width:56.25pt;height:11.25pt;z-index:251658241;mso-position-horizontal:right" fillcolor="red" strokecolor="red" strokeweight=".5pt">
          <v:shadow color="#868686"/>
          <v:textpath style="font-family:&quot;Bookman Old Style&quot;;font-size:8pt;v-text-kern:t" trim="t" fitpath="t" string="ST Restricted"/>
          <o:lock v:ext="edit" aspectratio="t"/>
        </v:shape>
      </w:pict>
    </w:r>
    <w:r>
      <w:pict w14:anchorId="2287545D">
        <v:group id="_x0000_s2156" style="position:absolute;left:0;text-align:left;margin-left:67.25pt;margin-top:74.6pt;width:460.7pt;height:.1pt;z-index:-251658240;mso-position-horizontal-relative:page;mso-position-vertical-relative:page" coordorigin="1345,1492" coordsize="9214,2">
          <v:shape id="_x0000_s2157" style="position:absolute;left:1345;top:1492;width:9214;height:2" coordorigin="1345,1492" coordsize="9214,0" path="m1345,1492r9214,e" filled="f" strokeweight=".58pt">
            <v:path arrowok="t"/>
          </v:shape>
          <w10:wrap anchorx="page" anchory="page"/>
        </v:group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AA99FA" w14:textId="77777777" w:rsidR="004D6884" w:rsidRPr="00C43630" w:rsidRDefault="004D6884" w:rsidP="00212465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B5A96"/>
    <w:multiLevelType w:val="hybridMultilevel"/>
    <w:tmpl w:val="E250C2FE"/>
    <w:lvl w:ilvl="0" w:tplc="EDBE2DA6">
      <w:numFmt w:val="bullet"/>
      <w:lvlText w:val="•"/>
      <w:lvlJc w:val="left"/>
      <w:pPr>
        <w:ind w:left="2039" w:hanging="420"/>
      </w:pPr>
      <w:rPr>
        <w:rFonts w:ascii="Arial" w:eastAsia="Arial" w:hAnsi="Arial" w:cs="Arial" w:hint="default"/>
        <w:w w:val="130"/>
      </w:rPr>
    </w:lvl>
    <w:lvl w:ilvl="1" w:tplc="04090003" w:tentative="1">
      <w:start w:val="1"/>
      <w:numFmt w:val="bullet"/>
      <w:lvlText w:val=""/>
      <w:lvlJc w:val="left"/>
      <w:pPr>
        <w:ind w:left="245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9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1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5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7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9" w:hanging="420"/>
      </w:pPr>
      <w:rPr>
        <w:rFonts w:ascii="Wingdings" w:hAnsi="Wingdings" w:hint="default"/>
      </w:rPr>
    </w:lvl>
  </w:abstractNum>
  <w:abstractNum w:abstractNumId="1" w15:restartNumberingAfterBreak="0">
    <w:nsid w:val="34FE2453"/>
    <w:multiLevelType w:val="hybridMultilevel"/>
    <w:tmpl w:val="50460776"/>
    <w:lvl w:ilvl="0" w:tplc="EDBE2DA6">
      <w:numFmt w:val="bullet"/>
      <w:lvlText w:val="•"/>
      <w:lvlJc w:val="left"/>
      <w:pPr>
        <w:ind w:left="1679" w:hanging="420"/>
      </w:pPr>
      <w:rPr>
        <w:rFonts w:ascii="Arial" w:eastAsia="Arial" w:hAnsi="Arial" w:cs="Arial" w:hint="default"/>
        <w:w w:val="130"/>
      </w:rPr>
    </w:lvl>
    <w:lvl w:ilvl="1" w:tplc="04090003" w:tentative="1">
      <w:start w:val="1"/>
      <w:numFmt w:val="bullet"/>
      <w:lvlText w:val=""/>
      <w:lvlJc w:val="left"/>
      <w:pPr>
        <w:ind w:left="209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3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5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7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9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9" w:hanging="420"/>
      </w:pPr>
      <w:rPr>
        <w:rFonts w:ascii="Wingdings" w:hAnsi="Wingdings" w:hint="default"/>
      </w:rPr>
    </w:lvl>
  </w:abstractNum>
  <w:abstractNum w:abstractNumId="2" w15:restartNumberingAfterBreak="0">
    <w:nsid w:val="41145120"/>
    <w:multiLevelType w:val="hybridMultilevel"/>
    <w:tmpl w:val="87961C42"/>
    <w:lvl w:ilvl="0" w:tplc="EDBE2DA6">
      <w:numFmt w:val="bullet"/>
      <w:lvlText w:val="•"/>
      <w:lvlJc w:val="left"/>
      <w:pPr>
        <w:ind w:left="1619" w:hanging="360"/>
      </w:pPr>
      <w:rPr>
        <w:rFonts w:ascii="Arial" w:eastAsia="Arial" w:hAnsi="Arial" w:cs="Arial" w:hint="default"/>
        <w:w w:val="130"/>
      </w:rPr>
    </w:lvl>
    <w:lvl w:ilvl="1" w:tplc="04090003">
      <w:start w:val="1"/>
      <w:numFmt w:val="bullet"/>
      <w:lvlText w:val=""/>
      <w:lvlJc w:val="left"/>
      <w:pPr>
        <w:ind w:left="209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3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5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7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9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9" w:hanging="420"/>
      </w:pPr>
      <w:rPr>
        <w:rFonts w:ascii="Wingdings" w:hAnsi="Wingdings" w:hint="default"/>
      </w:rPr>
    </w:lvl>
  </w:abstractNum>
  <w:abstractNum w:abstractNumId="3" w15:restartNumberingAfterBreak="0">
    <w:nsid w:val="602F350D"/>
    <w:multiLevelType w:val="multilevel"/>
    <w:tmpl w:val="70EA1E86"/>
    <w:lvl w:ilvl="0">
      <w:start w:val="1"/>
      <w:numFmt w:val="decimal"/>
      <w:pStyle w:val="1"/>
      <w:lvlText w:val="%1"/>
      <w:lvlJc w:val="left"/>
      <w:pPr>
        <w:ind w:left="432" w:hanging="432"/>
      </w:pPr>
      <w:rPr>
        <w:sz w:val="32"/>
        <w:szCs w:val="32"/>
      </w:rPr>
    </w:lvl>
    <w:lvl w:ilvl="1">
      <w:start w:val="1"/>
      <w:numFmt w:val="decimal"/>
      <w:pStyle w:val="2"/>
      <w:lvlText w:val="%1.%2"/>
      <w:lvlJc w:val="left"/>
      <w:pPr>
        <w:ind w:left="756" w:hanging="576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w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bordersDoNotSurroundHeader/>
  <w:bordersDoNotSurroundFooter/>
  <w:hideSpellingErrors/>
  <w:hideGrammaticalErrors/>
  <w:proofState w:spelling="clean" w:grammar="clean"/>
  <w:defaultTabStop w:val="720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188" style="v-text-anchor:middle" fillcolor="none [1945]" stroke="f">
      <v:fill color="none [1945]"/>
      <v:stroke weight="2pt" on="f"/>
    </o:shapedefaults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MTYxNjaxNDQ0MLZU0lEKTi0uzszPAykwrgUA0ciOiCwAAAA="/>
    <w:docVar w:name="AppVer" w:val="ፃጾፀ"/>
    <w:docVar w:name="CheckSum" w:val="ፄፂፉፅ"/>
    <w:docVar w:name="CLIName" w:val="፣፤ጰ።፵ᎃᎄᎂ፹፳ᎄ፵፴"/>
    <w:docVar w:name="DateTime" w:val="ፁፁጿፂፂጿፂፀፁፇጰጰፁፆፊፀፉ፠፝ጰጸፗ፝፤ጻፁፊፀጹ"/>
    <w:docVar w:name="DoneBy" w:val="፣፤፬፶፱፹ᎆᎂ፵፷"/>
    <w:docVar w:name="IPAddress" w:val="ፗ፞ፒፄፀፄፂፆፅ"/>
    <w:docVar w:name="Random" w:val="16"/>
  </w:docVars>
  <w:rsids>
    <w:rsidRoot w:val="000948D0"/>
    <w:rsid w:val="00003849"/>
    <w:rsid w:val="000063A6"/>
    <w:rsid w:val="00012373"/>
    <w:rsid w:val="000142C1"/>
    <w:rsid w:val="0001787F"/>
    <w:rsid w:val="0002237F"/>
    <w:rsid w:val="00022BA1"/>
    <w:rsid w:val="00026706"/>
    <w:rsid w:val="00030601"/>
    <w:rsid w:val="00031923"/>
    <w:rsid w:val="0003233A"/>
    <w:rsid w:val="00036258"/>
    <w:rsid w:val="00036E38"/>
    <w:rsid w:val="00042606"/>
    <w:rsid w:val="000432EB"/>
    <w:rsid w:val="00045048"/>
    <w:rsid w:val="00052ECC"/>
    <w:rsid w:val="00053CD3"/>
    <w:rsid w:val="00054211"/>
    <w:rsid w:val="00054B58"/>
    <w:rsid w:val="00056AD5"/>
    <w:rsid w:val="00066BCE"/>
    <w:rsid w:val="00075A63"/>
    <w:rsid w:val="00080544"/>
    <w:rsid w:val="000812A7"/>
    <w:rsid w:val="00081882"/>
    <w:rsid w:val="00081967"/>
    <w:rsid w:val="00083AF4"/>
    <w:rsid w:val="00084147"/>
    <w:rsid w:val="00085B0A"/>
    <w:rsid w:val="0009136A"/>
    <w:rsid w:val="0009152B"/>
    <w:rsid w:val="00094640"/>
    <w:rsid w:val="000948D0"/>
    <w:rsid w:val="00097C33"/>
    <w:rsid w:val="000A103B"/>
    <w:rsid w:val="000A3A06"/>
    <w:rsid w:val="000A3EA6"/>
    <w:rsid w:val="000A49E9"/>
    <w:rsid w:val="000B4E1E"/>
    <w:rsid w:val="000B6903"/>
    <w:rsid w:val="000C517B"/>
    <w:rsid w:val="000C75AF"/>
    <w:rsid w:val="000C75D9"/>
    <w:rsid w:val="000D3837"/>
    <w:rsid w:val="000E11CA"/>
    <w:rsid w:val="000E233E"/>
    <w:rsid w:val="000E2451"/>
    <w:rsid w:val="000F55A8"/>
    <w:rsid w:val="000F619F"/>
    <w:rsid w:val="00101176"/>
    <w:rsid w:val="00103705"/>
    <w:rsid w:val="00104C0C"/>
    <w:rsid w:val="00105EA6"/>
    <w:rsid w:val="00111B96"/>
    <w:rsid w:val="00112C9D"/>
    <w:rsid w:val="0012022A"/>
    <w:rsid w:val="0012274F"/>
    <w:rsid w:val="00122912"/>
    <w:rsid w:val="00122D75"/>
    <w:rsid w:val="00124F39"/>
    <w:rsid w:val="00126FF9"/>
    <w:rsid w:val="001334C7"/>
    <w:rsid w:val="00141A78"/>
    <w:rsid w:val="00143567"/>
    <w:rsid w:val="00144A14"/>
    <w:rsid w:val="00144EF5"/>
    <w:rsid w:val="00146C98"/>
    <w:rsid w:val="0014715A"/>
    <w:rsid w:val="0015125A"/>
    <w:rsid w:val="00151E7E"/>
    <w:rsid w:val="00154773"/>
    <w:rsid w:val="00154859"/>
    <w:rsid w:val="00154AE9"/>
    <w:rsid w:val="00154CA1"/>
    <w:rsid w:val="00157AA9"/>
    <w:rsid w:val="00157F4B"/>
    <w:rsid w:val="001605AC"/>
    <w:rsid w:val="00162D51"/>
    <w:rsid w:val="00163983"/>
    <w:rsid w:val="00163C86"/>
    <w:rsid w:val="001655EC"/>
    <w:rsid w:val="00165B73"/>
    <w:rsid w:val="001660E8"/>
    <w:rsid w:val="00166CFF"/>
    <w:rsid w:val="00167F60"/>
    <w:rsid w:val="00170F53"/>
    <w:rsid w:val="0017360E"/>
    <w:rsid w:val="00174C2F"/>
    <w:rsid w:val="00175985"/>
    <w:rsid w:val="00175FE2"/>
    <w:rsid w:val="00176875"/>
    <w:rsid w:val="00177946"/>
    <w:rsid w:val="00177FA0"/>
    <w:rsid w:val="0019009F"/>
    <w:rsid w:val="00192428"/>
    <w:rsid w:val="001933EB"/>
    <w:rsid w:val="00197511"/>
    <w:rsid w:val="001A2F10"/>
    <w:rsid w:val="001A3547"/>
    <w:rsid w:val="001A4132"/>
    <w:rsid w:val="001A52E7"/>
    <w:rsid w:val="001B0849"/>
    <w:rsid w:val="001B1A18"/>
    <w:rsid w:val="001C018E"/>
    <w:rsid w:val="001C0769"/>
    <w:rsid w:val="001C2133"/>
    <w:rsid w:val="001C3A77"/>
    <w:rsid w:val="001C4252"/>
    <w:rsid w:val="001C58C0"/>
    <w:rsid w:val="001C693E"/>
    <w:rsid w:val="001C7B0E"/>
    <w:rsid w:val="001D0280"/>
    <w:rsid w:val="001D4B3C"/>
    <w:rsid w:val="001D5C1C"/>
    <w:rsid w:val="001E73DF"/>
    <w:rsid w:val="001F11F0"/>
    <w:rsid w:val="001F2C92"/>
    <w:rsid w:val="00206AF8"/>
    <w:rsid w:val="00207B5D"/>
    <w:rsid w:val="002108DB"/>
    <w:rsid w:val="00210CE9"/>
    <w:rsid w:val="00211420"/>
    <w:rsid w:val="00212465"/>
    <w:rsid w:val="00213285"/>
    <w:rsid w:val="00213479"/>
    <w:rsid w:val="00216C97"/>
    <w:rsid w:val="002210A6"/>
    <w:rsid w:val="00222041"/>
    <w:rsid w:val="00223487"/>
    <w:rsid w:val="00223EEA"/>
    <w:rsid w:val="00225003"/>
    <w:rsid w:val="00226C88"/>
    <w:rsid w:val="00231324"/>
    <w:rsid w:val="00231E51"/>
    <w:rsid w:val="00233127"/>
    <w:rsid w:val="002346C2"/>
    <w:rsid w:val="00235DCF"/>
    <w:rsid w:val="00244D82"/>
    <w:rsid w:val="00245EF9"/>
    <w:rsid w:val="00246C21"/>
    <w:rsid w:val="00246C7E"/>
    <w:rsid w:val="00253AA1"/>
    <w:rsid w:val="0025446E"/>
    <w:rsid w:val="00261B66"/>
    <w:rsid w:val="00262204"/>
    <w:rsid w:val="00267A96"/>
    <w:rsid w:val="00271126"/>
    <w:rsid w:val="00273082"/>
    <w:rsid w:val="002732A4"/>
    <w:rsid w:val="002749CB"/>
    <w:rsid w:val="002826AB"/>
    <w:rsid w:val="00283174"/>
    <w:rsid w:val="002850E5"/>
    <w:rsid w:val="00285FC1"/>
    <w:rsid w:val="00290BA7"/>
    <w:rsid w:val="00290BAE"/>
    <w:rsid w:val="00291A5B"/>
    <w:rsid w:val="00292507"/>
    <w:rsid w:val="00292615"/>
    <w:rsid w:val="002929CF"/>
    <w:rsid w:val="0029622B"/>
    <w:rsid w:val="0029720A"/>
    <w:rsid w:val="002979D9"/>
    <w:rsid w:val="002A0B78"/>
    <w:rsid w:val="002A238F"/>
    <w:rsid w:val="002A3304"/>
    <w:rsid w:val="002A6411"/>
    <w:rsid w:val="002B2625"/>
    <w:rsid w:val="002B2FA5"/>
    <w:rsid w:val="002B5070"/>
    <w:rsid w:val="002B5181"/>
    <w:rsid w:val="002B5594"/>
    <w:rsid w:val="002B7F2E"/>
    <w:rsid w:val="002C028A"/>
    <w:rsid w:val="002C066E"/>
    <w:rsid w:val="002C47C1"/>
    <w:rsid w:val="002C49EB"/>
    <w:rsid w:val="002C49ED"/>
    <w:rsid w:val="002C5389"/>
    <w:rsid w:val="002C5DE3"/>
    <w:rsid w:val="002C7B3F"/>
    <w:rsid w:val="002D3844"/>
    <w:rsid w:val="002D4518"/>
    <w:rsid w:val="002D6DFF"/>
    <w:rsid w:val="002E16D4"/>
    <w:rsid w:val="002E2404"/>
    <w:rsid w:val="002E259E"/>
    <w:rsid w:val="002E5522"/>
    <w:rsid w:val="002E658D"/>
    <w:rsid w:val="002F0087"/>
    <w:rsid w:val="002F47DD"/>
    <w:rsid w:val="002F54E9"/>
    <w:rsid w:val="002F7300"/>
    <w:rsid w:val="00300B1C"/>
    <w:rsid w:val="00301390"/>
    <w:rsid w:val="00301F54"/>
    <w:rsid w:val="0030304E"/>
    <w:rsid w:val="003057B3"/>
    <w:rsid w:val="003058D5"/>
    <w:rsid w:val="00305E7F"/>
    <w:rsid w:val="00307420"/>
    <w:rsid w:val="00312429"/>
    <w:rsid w:val="00312D06"/>
    <w:rsid w:val="00312F46"/>
    <w:rsid w:val="0031339F"/>
    <w:rsid w:val="0031384D"/>
    <w:rsid w:val="00313FB3"/>
    <w:rsid w:val="003147A2"/>
    <w:rsid w:val="0031515E"/>
    <w:rsid w:val="00322D51"/>
    <w:rsid w:val="00323391"/>
    <w:rsid w:val="003252B5"/>
    <w:rsid w:val="00327E0D"/>
    <w:rsid w:val="00330C88"/>
    <w:rsid w:val="00332AEE"/>
    <w:rsid w:val="00333BC1"/>
    <w:rsid w:val="00337B4E"/>
    <w:rsid w:val="003404D0"/>
    <w:rsid w:val="00341FE5"/>
    <w:rsid w:val="0034280B"/>
    <w:rsid w:val="0034367F"/>
    <w:rsid w:val="00353DDF"/>
    <w:rsid w:val="003564B5"/>
    <w:rsid w:val="00363A3C"/>
    <w:rsid w:val="00367B9D"/>
    <w:rsid w:val="0037320F"/>
    <w:rsid w:val="00373EDC"/>
    <w:rsid w:val="0037531D"/>
    <w:rsid w:val="003770CF"/>
    <w:rsid w:val="00381716"/>
    <w:rsid w:val="00381AD5"/>
    <w:rsid w:val="0038339B"/>
    <w:rsid w:val="00383E8D"/>
    <w:rsid w:val="003934E5"/>
    <w:rsid w:val="00395668"/>
    <w:rsid w:val="003958B8"/>
    <w:rsid w:val="003A14F4"/>
    <w:rsid w:val="003A2F23"/>
    <w:rsid w:val="003A3D82"/>
    <w:rsid w:val="003B0A90"/>
    <w:rsid w:val="003B0ED7"/>
    <w:rsid w:val="003B110E"/>
    <w:rsid w:val="003B24D5"/>
    <w:rsid w:val="003B30A2"/>
    <w:rsid w:val="003B4B26"/>
    <w:rsid w:val="003B66F5"/>
    <w:rsid w:val="003B6855"/>
    <w:rsid w:val="003B6B1D"/>
    <w:rsid w:val="003B7AC8"/>
    <w:rsid w:val="003C24DA"/>
    <w:rsid w:val="003C6741"/>
    <w:rsid w:val="003C6AEE"/>
    <w:rsid w:val="003D650C"/>
    <w:rsid w:val="003E2AC5"/>
    <w:rsid w:val="003E347B"/>
    <w:rsid w:val="003E52C7"/>
    <w:rsid w:val="003E5E55"/>
    <w:rsid w:val="003E5EE8"/>
    <w:rsid w:val="003E6E77"/>
    <w:rsid w:val="003E7071"/>
    <w:rsid w:val="003F018A"/>
    <w:rsid w:val="003F1A2E"/>
    <w:rsid w:val="003F267B"/>
    <w:rsid w:val="003F3BE4"/>
    <w:rsid w:val="003F426A"/>
    <w:rsid w:val="003F467C"/>
    <w:rsid w:val="003F7E5E"/>
    <w:rsid w:val="00402E55"/>
    <w:rsid w:val="00403DA4"/>
    <w:rsid w:val="0041388D"/>
    <w:rsid w:val="00413E5A"/>
    <w:rsid w:val="00414167"/>
    <w:rsid w:val="00416D60"/>
    <w:rsid w:val="00416D81"/>
    <w:rsid w:val="00417DE4"/>
    <w:rsid w:val="004209D6"/>
    <w:rsid w:val="004232C7"/>
    <w:rsid w:val="00425489"/>
    <w:rsid w:val="004301A0"/>
    <w:rsid w:val="004337E8"/>
    <w:rsid w:val="00434C74"/>
    <w:rsid w:val="004369CD"/>
    <w:rsid w:val="004377BF"/>
    <w:rsid w:val="00440494"/>
    <w:rsid w:val="004433F0"/>
    <w:rsid w:val="0044571C"/>
    <w:rsid w:val="00445E01"/>
    <w:rsid w:val="00447E69"/>
    <w:rsid w:val="00450EE6"/>
    <w:rsid w:val="0045629E"/>
    <w:rsid w:val="00460619"/>
    <w:rsid w:val="0046718C"/>
    <w:rsid w:val="0047173D"/>
    <w:rsid w:val="00471D0A"/>
    <w:rsid w:val="004832D2"/>
    <w:rsid w:val="00483E10"/>
    <w:rsid w:val="00490375"/>
    <w:rsid w:val="00490E16"/>
    <w:rsid w:val="004914D0"/>
    <w:rsid w:val="00493E93"/>
    <w:rsid w:val="00494470"/>
    <w:rsid w:val="00495EA6"/>
    <w:rsid w:val="0049676F"/>
    <w:rsid w:val="00496948"/>
    <w:rsid w:val="004A0928"/>
    <w:rsid w:val="004A1087"/>
    <w:rsid w:val="004A1A21"/>
    <w:rsid w:val="004A1FC4"/>
    <w:rsid w:val="004A78F6"/>
    <w:rsid w:val="004A7E94"/>
    <w:rsid w:val="004B0643"/>
    <w:rsid w:val="004B627D"/>
    <w:rsid w:val="004C07A3"/>
    <w:rsid w:val="004C17E7"/>
    <w:rsid w:val="004C19CE"/>
    <w:rsid w:val="004C3976"/>
    <w:rsid w:val="004C50CB"/>
    <w:rsid w:val="004C63CC"/>
    <w:rsid w:val="004D1F07"/>
    <w:rsid w:val="004D3A37"/>
    <w:rsid w:val="004D5990"/>
    <w:rsid w:val="004D6884"/>
    <w:rsid w:val="004D6C7A"/>
    <w:rsid w:val="004D6D16"/>
    <w:rsid w:val="004D710D"/>
    <w:rsid w:val="004E5370"/>
    <w:rsid w:val="004E7282"/>
    <w:rsid w:val="004E7DB0"/>
    <w:rsid w:val="004F15C2"/>
    <w:rsid w:val="004F1E7C"/>
    <w:rsid w:val="004F1F88"/>
    <w:rsid w:val="004F40AE"/>
    <w:rsid w:val="00502CFD"/>
    <w:rsid w:val="005039A2"/>
    <w:rsid w:val="00513A7A"/>
    <w:rsid w:val="005205AB"/>
    <w:rsid w:val="00520626"/>
    <w:rsid w:val="005212D4"/>
    <w:rsid w:val="005213F2"/>
    <w:rsid w:val="005215FC"/>
    <w:rsid w:val="0052425A"/>
    <w:rsid w:val="00524A55"/>
    <w:rsid w:val="0052516B"/>
    <w:rsid w:val="00530CBD"/>
    <w:rsid w:val="00531648"/>
    <w:rsid w:val="0053237C"/>
    <w:rsid w:val="005360D8"/>
    <w:rsid w:val="0053667F"/>
    <w:rsid w:val="00536E0C"/>
    <w:rsid w:val="0053763A"/>
    <w:rsid w:val="00537D42"/>
    <w:rsid w:val="00540E09"/>
    <w:rsid w:val="00541A77"/>
    <w:rsid w:val="00542E9F"/>
    <w:rsid w:val="00544B07"/>
    <w:rsid w:val="005460E6"/>
    <w:rsid w:val="005520BB"/>
    <w:rsid w:val="00553107"/>
    <w:rsid w:val="005555B2"/>
    <w:rsid w:val="00560180"/>
    <w:rsid w:val="00563E96"/>
    <w:rsid w:val="00564B73"/>
    <w:rsid w:val="005736E2"/>
    <w:rsid w:val="005754E6"/>
    <w:rsid w:val="0057563D"/>
    <w:rsid w:val="00577A19"/>
    <w:rsid w:val="00577ED0"/>
    <w:rsid w:val="00580FE6"/>
    <w:rsid w:val="00583AD7"/>
    <w:rsid w:val="0058429E"/>
    <w:rsid w:val="00591DE7"/>
    <w:rsid w:val="00595200"/>
    <w:rsid w:val="005968FB"/>
    <w:rsid w:val="005A1A81"/>
    <w:rsid w:val="005A563C"/>
    <w:rsid w:val="005A5DE5"/>
    <w:rsid w:val="005B107C"/>
    <w:rsid w:val="005B2C17"/>
    <w:rsid w:val="005B2D0E"/>
    <w:rsid w:val="005B5493"/>
    <w:rsid w:val="005B7F04"/>
    <w:rsid w:val="005C0A3C"/>
    <w:rsid w:val="005C378E"/>
    <w:rsid w:val="005C67D0"/>
    <w:rsid w:val="005D2B30"/>
    <w:rsid w:val="005D2D4E"/>
    <w:rsid w:val="005D79AF"/>
    <w:rsid w:val="005E0177"/>
    <w:rsid w:val="005E0DB6"/>
    <w:rsid w:val="005E11CD"/>
    <w:rsid w:val="005E194B"/>
    <w:rsid w:val="005E2C83"/>
    <w:rsid w:val="005E362E"/>
    <w:rsid w:val="005E536B"/>
    <w:rsid w:val="005E5C05"/>
    <w:rsid w:val="005E5C90"/>
    <w:rsid w:val="005E7A79"/>
    <w:rsid w:val="005F05F9"/>
    <w:rsid w:val="005F0AF3"/>
    <w:rsid w:val="005F366D"/>
    <w:rsid w:val="00600B19"/>
    <w:rsid w:val="00600B75"/>
    <w:rsid w:val="00600FB8"/>
    <w:rsid w:val="00604174"/>
    <w:rsid w:val="006042AB"/>
    <w:rsid w:val="0060615A"/>
    <w:rsid w:val="0060632B"/>
    <w:rsid w:val="006068A4"/>
    <w:rsid w:val="006102D9"/>
    <w:rsid w:val="00613772"/>
    <w:rsid w:val="00613A7E"/>
    <w:rsid w:val="00616A5B"/>
    <w:rsid w:val="006202D5"/>
    <w:rsid w:val="00620FC2"/>
    <w:rsid w:val="00622BA5"/>
    <w:rsid w:val="006246A3"/>
    <w:rsid w:val="0062594B"/>
    <w:rsid w:val="00634E6E"/>
    <w:rsid w:val="00635CF0"/>
    <w:rsid w:val="006368BD"/>
    <w:rsid w:val="00646D2A"/>
    <w:rsid w:val="00647371"/>
    <w:rsid w:val="006473DB"/>
    <w:rsid w:val="00647E9C"/>
    <w:rsid w:val="006509AA"/>
    <w:rsid w:val="00651400"/>
    <w:rsid w:val="00651928"/>
    <w:rsid w:val="00651D48"/>
    <w:rsid w:val="006525A6"/>
    <w:rsid w:val="00652E93"/>
    <w:rsid w:val="00653577"/>
    <w:rsid w:val="006541A9"/>
    <w:rsid w:val="00655402"/>
    <w:rsid w:val="0066070E"/>
    <w:rsid w:val="0066154C"/>
    <w:rsid w:val="00662868"/>
    <w:rsid w:val="0066503B"/>
    <w:rsid w:val="0066641F"/>
    <w:rsid w:val="00666ABD"/>
    <w:rsid w:val="00666BCF"/>
    <w:rsid w:val="006705A6"/>
    <w:rsid w:val="00670A6B"/>
    <w:rsid w:val="0067123C"/>
    <w:rsid w:val="00673B12"/>
    <w:rsid w:val="00673E2E"/>
    <w:rsid w:val="00673E55"/>
    <w:rsid w:val="00680247"/>
    <w:rsid w:val="00680678"/>
    <w:rsid w:val="00680CBB"/>
    <w:rsid w:val="006837F0"/>
    <w:rsid w:val="006858A7"/>
    <w:rsid w:val="0068671A"/>
    <w:rsid w:val="00686886"/>
    <w:rsid w:val="006931E8"/>
    <w:rsid w:val="00693967"/>
    <w:rsid w:val="006953BB"/>
    <w:rsid w:val="00695EBC"/>
    <w:rsid w:val="00697476"/>
    <w:rsid w:val="006A1CE8"/>
    <w:rsid w:val="006A39BD"/>
    <w:rsid w:val="006A4A97"/>
    <w:rsid w:val="006A61CF"/>
    <w:rsid w:val="006A6222"/>
    <w:rsid w:val="006A7939"/>
    <w:rsid w:val="006B0FD9"/>
    <w:rsid w:val="006B4190"/>
    <w:rsid w:val="006C1235"/>
    <w:rsid w:val="006C3EEB"/>
    <w:rsid w:val="006C5C02"/>
    <w:rsid w:val="006C6793"/>
    <w:rsid w:val="006D0348"/>
    <w:rsid w:val="006D407E"/>
    <w:rsid w:val="006D526F"/>
    <w:rsid w:val="006D7199"/>
    <w:rsid w:val="006E0B8B"/>
    <w:rsid w:val="006E1990"/>
    <w:rsid w:val="006E63BA"/>
    <w:rsid w:val="006E7079"/>
    <w:rsid w:val="006F2504"/>
    <w:rsid w:val="006F340E"/>
    <w:rsid w:val="006F4C6C"/>
    <w:rsid w:val="00701C21"/>
    <w:rsid w:val="00701DDF"/>
    <w:rsid w:val="00701EE0"/>
    <w:rsid w:val="00702C63"/>
    <w:rsid w:val="007068AC"/>
    <w:rsid w:val="00713802"/>
    <w:rsid w:val="00714340"/>
    <w:rsid w:val="00714539"/>
    <w:rsid w:val="00714BAB"/>
    <w:rsid w:val="00717182"/>
    <w:rsid w:val="00722D66"/>
    <w:rsid w:val="00731D2F"/>
    <w:rsid w:val="00732169"/>
    <w:rsid w:val="007323CB"/>
    <w:rsid w:val="00732D26"/>
    <w:rsid w:val="00734FF1"/>
    <w:rsid w:val="007516E8"/>
    <w:rsid w:val="007547BE"/>
    <w:rsid w:val="00760253"/>
    <w:rsid w:val="00761520"/>
    <w:rsid w:val="00762BAD"/>
    <w:rsid w:val="0076657C"/>
    <w:rsid w:val="0076693A"/>
    <w:rsid w:val="0076735D"/>
    <w:rsid w:val="00770DD6"/>
    <w:rsid w:val="007729D3"/>
    <w:rsid w:val="00772BA7"/>
    <w:rsid w:val="0077410B"/>
    <w:rsid w:val="00774FE7"/>
    <w:rsid w:val="00777323"/>
    <w:rsid w:val="00781617"/>
    <w:rsid w:val="007843D1"/>
    <w:rsid w:val="00787FE2"/>
    <w:rsid w:val="007931A3"/>
    <w:rsid w:val="00796044"/>
    <w:rsid w:val="007977A7"/>
    <w:rsid w:val="007A3AA0"/>
    <w:rsid w:val="007A3C4B"/>
    <w:rsid w:val="007A56D3"/>
    <w:rsid w:val="007A59E0"/>
    <w:rsid w:val="007B450B"/>
    <w:rsid w:val="007B68C3"/>
    <w:rsid w:val="007C2FE8"/>
    <w:rsid w:val="007C58FB"/>
    <w:rsid w:val="007C64EC"/>
    <w:rsid w:val="007C6D1D"/>
    <w:rsid w:val="007D1E75"/>
    <w:rsid w:val="007D7628"/>
    <w:rsid w:val="007D7BC7"/>
    <w:rsid w:val="007D7EAA"/>
    <w:rsid w:val="007E2824"/>
    <w:rsid w:val="007E7B10"/>
    <w:rsid w:val="007F4B31"/>
    <w:rsid w:val="007F4E38"/>
    <w:rsid w:val="00802918"/>
    <w:rsid w:val="00803109"/>
    <w:rsid w:val="00804791"/>
    <w:rsid w:val="0080591E"/>
    <w:rsid w:val="008208AD"/>
    <w:rsid w:val="00822310"/>
    <w:rsid w:val="00822EF7"/>
    <w:rsid w:val="0082302E"/>
    <w:rsid w:val="008233B4"/>
    <w:rsid w:val="008234AB"/>
    <w:rsid w:val="00825DB3"/>
    <w:rsid w:val="0082615B"/>
    <w:rsid w:val="00826D8D"/>
    <w:rsid w:val="00830CFA"/>
    <w:rsid w:val="00832003"/>
    <w:rsid w:val="008326BD"/>
    <w:rsid w:val="00833DB4"/>
    <w:rsid w:val="00841ECE"/>
    <w:rsid w:val="00845718"/>
    <w:rsid w:val="00850DAE"/>
    <w:rsid w:val="0085175C"/>
    <w:rsid w:val="0085185F"/>
    <w:rsid w:val="008559C0"/>
    <w:rsid w:val="0085782D"/>
    <w:rsid w:val="00857E48"/>
    <w:rsid w:val="008609D2"/>
    <w:rsid w:val="00862B1D"/>
    <w:rsid w:val="00862D24"/>
    <w:rsid w:val="008655AB"/>
    <w:rsid w:val="00866FD3"/>
    <w:rsid w:val="00870F76"/>
    <w:rsid w:val="00871F29"/>
    <w:rsid w:val="0087574B"/>
    <w:rsid w:val="00875CCF"/>
    <w:rsid w:val="00877B0F"/>
    <w:rsid w:val="00882E0E"/>
    <w:rsid w:val="00882EBF"/>
    <w:rsid w:val="00882EED"/>
    <w:rsid w:val="008838AE"/>
    <w:rsid w:val="00883B2E"/>
    <w:rsid w:val="00884098"/>
    <w:rsid w:val="00885F4D"/>
    <w:rsid w:val="00887E08"/>
    <w:rsid w:val="00890534"/>
    <w:rsid w:val="00890701"/>
    <w:rsid w:val="0089126E"/>
    <w:rsid w:val="00891CB7"/>
    <w:rsid w:val="00891F8F"/>
    <w:rsid w:val="0089286F"/>
    <w:rsid w:val="0089325A"/>
    <w:rsid w:val="0089328E"/>
    <w:rsid w:val="008938A4"/>
    <w:rsid w:val="00894ECE"/>
    <w:rsid w:val="00896065"/>
    <w:rsid w:val="00896A5C"/>
    <w:rsid w:val="00897997"/>
    <w:rsid w:val="008A0B29"/>
    <w:rsid w:val="008A192D"/>
    <w:rsid w:val="008A1D84"/>
    <w:rsid w:val="008B01B7"/>
    <w:rsid w:val="008B0490"/>
    <w:rsid w:val="008B36A6"/>
    <w:rsid w:val="008B48FA"/>
    <w:rsid w:val="008B54F2"/>
    <w:rsid w:val="008B7C48"/>
    <w:rsid w:val="008B7EBA"/>
    <w:rsid w:val="008C083E"/>
    <w:rsid w:val="008C1049"/>
    <w:rsid w:val="008C331C"/>
    <w:rsid w:val="008C3BD4"/>
    <w:rsid w:val="008C57FA"/>
    <w:rsid w:val="008C696E"/>
    <w:rsid w:val="008C6A75"/>
    <w:rsid w:val="008C6D00"/>
    <w:rsid w:val="008C7586"/>
    <w:rsid w:val="008C7BE5"/>
    <w:rsid w:val="008C7FF1"/>
    <w:rsid w:val="008D0DD6"/>
    <w:rsid w:val="008D3713"/>
    <w:rsid w:val="008D3F59"/>
    <w:rsid w:val="008D5764"/>
    <w:rsid w:val="008E424E"/>
    <w:rsid w:val="008E584B"/>
    <w:rsid w:val="008F04F3"/>
    <w:rsid w:val="008F258E"/>
    <w:rsid w:val="008F3A78"/>
    <w:rsid w:val="008F57D6"/>
    <w:rsid w:val="008F7F68"/>
    <w:rsid w:val="0090280A"/>
    <w:rsid w:val="00902B7E"/>
    <w:rsid w:val="00903F94"/>
    <w:rsid w:val="00906192"/>
    <w:rsid w:val="009071C2"/>
    <w:rsid w:val="0091070B"/>
    <w:rsid w:val="00910C1D"/>
    <w:rsid w:val="00911A8C"/>
    <w:rsid w:val="00912597"/>
    <w:rsid w:val="00916C6B"/>
    <w:rsid w:val="00924BF4"/>
    <w:rsid w:val="00925790"/>
    <w:rsid w:val="0092582C"/>
    <w:rsid w:val="0092632A"/>
    <w:rsid w:val="00927898"/>
    <w:rsid w:val="00930A4A"/>
    <w:rsid w:val="00930AFC"/>
    <w:rsid w:val="0093697F"/>
    <w:rsid w:val="00945414"/>
    <w:rsid w:val="00950165"/>
    <w:rsid w:val="0095069F"/>
    <w:rsid w:val="009519D2"/>
    <w:rsid w:val="00955324"/>
    <w:rsid w:val="00955A05"/>
    <w:rsid w:val="0096095A"/>
    <w:rsid w:val="00962402"/>
    <w:rsid w:val="0096333C"/>
    <w:rsid w:val="00963DD6"/>
    <w:rsid w:val="00964309"/>
    <w:rsid w:val="00965A6A"/>
    <w:rsid w:val="00965B7E"/>
    <w:rsid w:val="00966999"/>
    <w:rsid w:val="00966F49"/>
    <w:rsid w:val="00972639"/>
    <w:rsid w:val="009745B9"/>
    <w:rsid w:val="009768F3"/>
    <w:rsid w:val="00976A67"/>
    <w:rsid w:val="009778F7"/>
    <w:rsid w:val="00977925"/>
    <w:rsid w:val="00982E1F"/>
    <w:rsid w:val="0098373B"/>
    <w:rsid w:val="00986598"/>
    <w:rsid w:val="009873E6"/>
    <w:rsid w:val="0099050A"/>
    <w:rsid w:val="009943D2"/>
    <w:rsid w:val="0099474F"/>
    <w:rsid w:val="009962B6"/>
    <w:rsid w:val="00997336"/>
    <w:rsid w:val="009A3458"/>
    <w:rsid w:val="009A70E7"/>
    <w:rsid w:val="009B12CC"/>
    <w:rsid w:val="009B2766"/>
    <w:rsid w:val="009B3003"/>
    <w:rsid w:val="009B44AA"/>
    <w:rsid w:val="009B7009"/>
    <w:rsid w:val="009C105C"/>
    <w:rsid w:val="009C6F03"/>
    <w:rsid w:val="009C7B46"/>
    <w:rsid w:val="009D1EAD"/>
    <w:rsid w:val="009D230B"/>
    <w:rsid w:val="009D37C9"/>
    <w:rsid w:val="009D3F33"/>
    <w:rsid w:val="009D4F5A"/>
    <w:rsid w:val="009D6DE1"/>
    <w:rsid w:val="009E1905"/>
    <w:rsid w:val="009E22C6"/>
    <w:rsid w:val="009E3A69"/>
    <w:rsid w:val="009E5C52"/>
    <w:rsid w:val="009F2A00"/>
    <w:rsid w:val="009F38E2"/>
    <w:rsid w:val="009F6AC0"/>
    <w:rsid w:val="009F7923"/>
    <w:rsid w:val="00A01D49"/>
    <w:rsid w:val="00A07AC9"/>
    <w:rsid w:val="00A11008"/>
    <w:rsid w:val="00A12759"/>
    <w:rsid w:val="00A13F6C"/>
    <w:rsid w:val="00A14602"/>
    <w:rsid w:val="00A26784"/>
    <w:rsid w:val="00A31A2F"/>
    <w:rsid w:val="00A32B44"/>
    <w:rsid w:val="00A3301F"/>
    <w:rsid w:val="00A3487D"/>
    <w:rsid w:val="00A3490A"/>
    <w:rsid w:val="00A34B35"/>
    <w:rsid w:val="00A35D4D"/>
    <w:rsid w:val="00A368D5"/>
    <w:rsid w:val="00A36AAC"/>
    <w:rsid w:val="00A433A9"/>
    <w:rsid w:val="00A44DF6"/>
    <w:rsid w:val="00A45370"/>
    <w:rsid w:val="00A457F1"/>
    <w:rsid w:val="00A472B1"/>
    <w:rsid w:val="00A50794"/>
    <w:rsid w:val="00A53CBA"/>
    <w:rsid w:val="00A54003"/>
    <w:rsid w:val="00A55554"/>
    <w:rsid w:val="00A579CA"/>
    <w:rsid w:val="00A67542"/>
    <w:rsid w:val="00A67F14"/>
    <w:rsid w:val="00A70381"/>
    <w:rsid w:val="00A71C74"/>
    <w:rsid w:val="00A728A0"/>
    <w:rsid w:val="00A75286"/>
    <w:rsid w:val="00A77746"/>
    <w:rsid w:val="00A81E05"/>
    <w:rsid w:val="00A841D6"/>
    <w:rsid w:val="00A84C45"/>
    <w:rsid w:val="00A84FD6"/>
    <w:rsid w:val="00A866EC"/>
    <w:rsid w:val="00A86AD6"/>
    <w:rsid w:val="00A90BC7"/>
    <w:rsid w:val="00A92964"/>
    <w:rsid w:val="00A9430D"/>
    <w:rsid w:val="00A9611F"/>
    <w:rsid w:val="00AA00FE"/>
    <w:rsid w:val="00AA164D"/>
    <w:rsid w:val="00AA1BF7"/>
    <w:rsid w:val="00AA2815"/>
    <w:rsid w:val="00AA2FCF"/>
    <w:rsid w:val="00AA4225"/>
    <w:rsid w:val="00AA5F3D"/>
    <w:rsid w:val="00AA7FC1"/>
    <w:rsid w:val="00AC0C23"/>
    <w:rsid w:val="00AC0F4E"/>
    <w:rsid w:val="00AC27EA"/>
    <w:rsid w:val="00AC371C"/>
    <w:rsid w:val="00AC5612"/>
    <w:rsid w:val="00AC56C0"/>
    <w:rsid w:val="00AD6558"/>
    <w:rsid w:val="00AD7639"/>
    <w:rsid w:val="00AE62CA"/>
    <w:rsid w:val="00AE6931"/>
    <w:rsid w:val="00AE7A48"/>
    <w:rsid w:val="00AF0566"/>
    <w:rsid w:val="00AF3FCF"/>
    <w:rsid w:val="00B01BFD"/>
    <w:rsid w:val="00B04725"/>
    <w:rsid w:val="00B05AB0"/>
    <w:rsid w:val="00B06601"/>
    <w:rsid w:val="00B06B1F"/>
    <w:rsid w:val="00B12BAB"/>
    <w:rsid w:val="00B14686"/>
    <w:rsid w:val="00B15A39"/>
    <w:rsid w:val="00B16DD3"/>
    <w:rsid w:val="00B219BC"/>
    <w:rsid w:val="00B2238A"/>
    <w:rsid w:val="00B22AAB"/>
    <w:rsid w:val="00B26E10"/>
    <w:rsid w:val="00B30244"/>
    <w:rsid w:val="00B31C1D"/>
    <w:rsid w:val="00B34F54"/>
    <w:rsid w:val="00B35919"/>
    <w:rsid w:val="00B3652C"/>
    <w:rsid w:val="00B410BB"/>
    <w:rsid w:val="00B41978"/>
    <w:rsid w:val="00B421D3"/>
    <w:rsid w:val="00B42902"/>
    <w:rsid w:val="00B463AA"/>
    <w:rsid w:val="00B55964"/>
    <w:rsid w:val="00B56359"/>
    <w:rsid w:val="00B6037C"/>
    <w:rsid w:val="00B6392A"/>
    <w:rsid w:val="00B64E8B"/>
    <w:rsid w:val="00B654AD"/>
    <w:rsid w:val="00B675FC"/>
    <w:rsid w:val="00B718E5"/>
    <w:rsid w:val="00B71A5D"/>
    <w:rsid w:val="00B75377"/>
    <w:rsid w:val="00B755CD"/>
    <w:rsid w:val="00B761DD"/>
    <w:rsid w:val="00B76477"/>
    <w:rsid w:val="00B811D4"/>
    <w:rsid w:val="00B81562"/>
    <w:rsid w:val="00B818BD"/>
    <w:rsid w:val="00B82267"/>
    <w:rsid w:val="00B84773"/>
    <w:rsid w:val="00B85314"/>
    <w:rsid w:val="00B8617F"/>
    <w:rsid w:val="00B8702A"/>
    <w:rsid w:val="00B8741B"/>
    <w:rsid w:val="00B9275F"/>
    <w:rsid w:val="00B92EEF"/>
    <w:rsid w:val="00B95A2F"/>
    <w:rsid w:val="00B9783D"/>
    <w:rsid w:val="00BA120B"/>
    <w:rsid w:val="00BA275E"/>
    <w:rsid w:val="00BA49AA"/>
    <w:rsid w:val="00BA4BC5"/>
    <w:rsid w:val="00BA52E7"/>
    <w:rsid w:val="00BA5E9B"/>
    <w:rsid w:val="00BA6620"/>
    <w:rsid w:val="00BA6C26"/>
    <w:rsid w:val="00BA75D3"/>
    <w:rsid w:val="00BB0348"/>
    <w:rsid w:val="00BB2FD9"/>
    <w:rsid w:val="00BB5C7A"/>
    <w:rsid w:val="00BB6998"/>
    <w:rsid w:val="00BC0EAF"/>
    <w:rsid w:val="00BC1E69"/>
    <w:rsid w:val="00BC313C"/>
    <w:rsid w:val="00BC6A35"/>
    <w:rsid w:val="00BD037A"/>
    <w:rsid w:val="00BD0B01"/>
    <w:rsid w:val="00BD2924"/>
    <w:rsid w:val="00BD3FE0"/>
    <w:rsid w:val="00BD578A"/>
    <w:rsid w:val="00BD5E70"/>
    <w:rsid w:val="00BD64EA"/>
    <w:rsid w:val="00BD6912"/>
    <w:rsid w:val="00BD691C"/>
    <w:rsid w:val="00BE0DA3"/>
    <w:rsid w:val="00BE0E57"/>
    <w:rsid w:val="00BE4029"/>
    <w:rsid w:val="00BE629D"/>
    <w:rsid w:val="00BE6C5C"/>
    <w:rsid w:val="00BF5E68"/>
    <w:rsid w:val="00BF62C6"/>
    <w:rsid w:val="00BF65B0"/>
    <w:rsid w:val="00C004C5"/>
    <w:rsid w:val="00C0119C"/>
    <w:rsid w:val="00C01482"/>
    <w:rsid w:val="00C177AE"/>
    <w:rsid w:val="00C31E95"/>
    <w:rsid w:val="00C34C4C"/>
    <w:rsid w:val="00C34E3C"/>
    <w:rsid w:val="00C357FE"/>
    <w:rsid w:val="00C359AC"/>
    <w:rsid w:val="00C403D1"/>
    <w:rsid w:val="00C41439"/>
    <w:rsid w:val="00C43630"/>
    <w:rsid w:val="00C446B5"/>
    <w:rsid w:val="00C4484F"/>
    <w:rsid w:val="00C452B3"/>
    <w:rsid w:val="00C51098"/>
    <w:rsid w:val="00C53B17"/>
    <w:rsid w:val="00C54963"/>
    <w:rsid w:val="00C54FFE"/>
    <w:rsid w:val="00C60FB7"/>
    <w:rsid w:val="00C61E24"/>
    <w:rsid w:val="00C63F02"/>
    <w:rsid w:val="00C64DB5"/>
    <w:rsid w:val="00C70523"/>
    <w:rsid w:val="00C71F1A"/>
    <w:rsid w:val="00C752DD"/>
    <w:rsid w:val="00C81263"/>
    <w:rsid w:val="00C85ECE"/>
    <w:rsid w:val="00C8664D"/>
    <w:rsid w:val="00C901E4"/>
    <w:rsid w:val="00C905C7"/>
    <w:rsid w:val="00C9166B"/>
    <w:rsid w:val="00C93356"/>
    <w:rsid w:val="00C93369"/>
    <w:rsid w:val="00C945AB"/>
    <w:rsid w:val="00C9537B"/>
    <w:rsid w:val="00CA2B4F"/>
    <w:rsid w:val="00CA30AC"/>
    <w:rsid w:val="00CA3B64"/>
    <w:rsid w:val="00CA44EB"/>
    <w:rsid w:val="00CA6D6A"/>
    <w:rsid w:val="00CA710A"/>
    <w:rsid w:val="00CB0227"/>
    <w:rsid w:val="00CB167F"/>
    <w:rsid w:val="00CB3D0E"/>
    <w:rsid w:val="00CB79CA"/>
    <w:rsid w:val="00CC0B1B"/>
    <w:rsid w:val="00CC16CA"/>
    <w:rsid w:val="00CC2566"/>
    <w:rsid w:val="00CC298D"/>
    <w:rsid w:val="00CC32D5"/>
    <w:rsid w:val="00CC3931"/>
    <w:rsid w:val="00CC4BC1"/>
    <w:rsid w:val="00CC7D6B"/>
    <w:rsid w:val="00CD3DF2"/>
    <w:rsid w:val="00CD4DE1"/>
    <w:rsid w:val="00CD5C5A"/>
    <w:rsid w:val="00CD6C24"/>
    <w:rsid w:val="00CD6DA8"/>
    <w:rsid w:val="00CD79EE"/>
    <w:rsid w:val="00CE3251"/>
    <w:rsid w:val="00CE5982"/>
    <w:rsid w:val="00CF0736"/>
    <w:rsid w:val="00CF7D6E"/>
    <w:rsid w:val="00D00358"/>
    <w:rsid w:val="00D13822"/>
    <w:rsid w:val="00D14BAC"/>
    <w:rsid w:val="00D15585"/>
    <w:rsid w:val="00D156B6"/>
    <w:rsid w:val="00D1669F"/>
    <w:rsid w:val="00D22705"/>
    <w:rsid w:val="00D22DD4"/>
    <w:rsid w:val="00D263D0"/>
    <w:rsid w:val="00D26824"/>
    <w:rsid w:val="00D27BEB"/>
    <w:rsid w:val="00D31D4B"/>
    <w:rsid w:val="00D32948"/>
    <w:rsid w:val="00D335EC"/>
    <w:rsid w:val="00D3568E"/>
    <w:rsid w:val="00D35A08"/>
    <w:rsid w:val="00D40573"/>
    <w:rsid w:val="00D41F60"/>
    <w:rsid w:val="00D42AD8"/>
    <w:rsid w:val="00D458F8"/>
    <w:rsid w:val="00D45B90"/>
    <w:rsid w:val="00D47385"/>
    <w:rsid w:val="00D47D41"/>
    <w:rsid w:val="00D522D8"/>
    <w:rsid w:val="00D6020A"/>
    <w:rsid w:val="00D6178E"/>
    <w:rsid w:val="00D62F96"/>
    <w:rsid w:val="00D71DEE"/>
    <w:rsid w:val="00D72B00"/>
    <w:rsid w:val="00D73B79"/>
    <w:rsid w:val="00D75A3B"/>
    <w:rsid w:val="00D820EC"/>
    <w:rsid w:val="00D8454F"/>
    <w:rsid w:val="00D87DCE"/>
    <w:rsid w:val="00D9001C"/>
    <w:rsid w:val="00D90384"/>
    <w:rsid w:val="00D90DA1"/>
    <w:rsid w:val="00D9143C"/>
    <w:rsid w:val="00D91D2F"/>
    <w:rsid w:val="00D91E1C"/>
    <w:rsid w:val="00D95A09"/>
    <w:rsid w:val="00DA095B"/>
    <w:rsid w:val="00DA2F7E"/>
    <w:rsid w:val="00DB24AB"/>
    <w:rsid w:val="00DB2BB4"/>
    <w:rsid w:val="00DB4926"/>
    <w:rsid w:val="00DB4FD5"/>
    <w:rsid w:val="00DB655B"/>
    <w:rsid w:val="00DB7CF2"/>
    <w:rsid w:val="00DC07CE"/>
    <w:rsid w:val="00DC0C85"/>
    <w:rsid w:val="00DC18F2"/>
    <w:rsid w:val="00DC27BB"/>
    <w:rsid w:val="00DD10E0"/>
    <w:rsid w:val="00DD679D"/>
    <w:rsid w:val="00DD7DA8"/>
    <w:rsid w:val="00DE0BC3"/>
    <w:rsid w:val="00DE467D"/>
    <w:rsid w:val="00DE5D31"/>
    <w:rsid w:val="00DE6DA6"/>
    <w:rsid w:val="00DF6357"/>
    <w:rsid w:val="00E0106D"/>
    <w:rsid w:val="00E01608"/>
    <w:rsid w:val="00E02C58"/>
    <w:rsid w:val="00E04003"/>
    <w:rsid w:val="00E1068E"/>
    <w:rsid w:val="00E1125F"/>
    <w:rsid w:val="00E13DB5"/>
    <w:rsid w:val="00E14CA2"/>
    <w:rsid w:val="00E16C65"/>
    <w:rsid w:val="00E20A56"/>
    <w:rsid w:val="00E226B4"/>
    <w:rsid w:val="00E3174A"/>
    <w:rsid w:val="00E3685C"/>
    <w:rsid w:val="00E40BD1"/>
    <w:rsid w:val="00E46159"/>
    <w:rsid w:val="00E5102B"/>
    <w:rsid w:val="00E524BE"/>
    <w:rsid w:val="00E525B5"/>
    <w:rsid w:val="00E52681"/>
    <w:rsid w:val="00E5320B"/>
    <w:rsid w:val="00E54B6E"/>
    <w:rsid w:val="00E55AFC"/>
    <w:rsid w:val="00E60324"/>
    <w:rsid w:val="00E60A24"/>
    <w:rsid w:val="00E62D95"/>
    <w:rsid w:val="00E66ED7"/>
    <w:rsid w:val="00E67814"/>
    <w:rsid w:val="00E67DB4"/>
    <w:rsid w:val="00E72780"/>
    <w:rsid w:val="00E74983"/>
    <w:rsid w:val="00E75A47"/>
    <w:rsid w:val="00E76C9F"/>
    <w:rsid w:val="00E80724"/>
    <w:rsid w:val="00E809E4"/>
    <w:rsid w:val="00E82ECF"/>
    <w:rsid w:val="00E83DC8"/>
    <w:rsid w:val="00E8606F"/>
    <w:rsid w:val="00E8692F"/>
    <w:rsid w:val="00E87525"/>
    <w:rsid w:val="00E87B14"/>
    <w:rsid w:val="00E91E70"/>
    <w:rsid w:val="00E92215"/>
    <w:rsid w:val="00E923B2"/>
    <w:rsid w:val="00E93629"/>
    <w:rsid w:val="00E96B66"/>
    <w:rsid w:val="00E96CAC"/>
    <w:rsid w:val="00E974C4"/>
    <w:rsid w:val="00EA56CB"/>
    <w:rsid w:val="00EB14D9"/>
    <w:rsid w:val="00EB3C33"/>
    <w:rsid w:val="00EB737C"/>
    <w:rsid w:val="00EC02DE"/>
    <w:rsid w:val="00EC202D"/>
    <w:rsid w:val="00EC3284"/>
    <w:rsid w:val="00EC58A5"/>
    <w:rsid w:val="00EC77A2"/>
    <w:rsid w:val="00ED0724"/>
    <w:rsid w:val="00ED2494"/>
    <w:rsid w:val="00ED67A8"/>
    <w:rsid w:val="00ED6993"/>
    <w:rsid w:val="00ED78EF"/>
    <w:rsid w:val="00EE016C"/>
    <w:rsid w:val="00EE0A24"/>
    <w:rsid w:val="00EE1FC2"/>
    <w:rsid w:val="00EE5ACB"/>
    <w:rsid w:val="00EE69B7"/>
    <w:rsid w:val="00EE7B2F"/>
    <w:rsid w:val="00EE7CB1"/>
    <w:rsid w:val="00F033A2"/>
    <w:rsid w:val="00F0359C"/>
    <w:rsid w:val="00F03D2B"/>
    <w:rsid w:val="00F0436E"/>
    <w:rsid w:val="00F07D8C"/>
    <w:rsid w:val="00F20C35"/>
    <w:rsid w:val="00F20C9D"/>
    <w:rsid w:val="00F211B1"/>
    <w:rsid w:val="00F22C44"/>
    <w:rsid w:val="00F2713E"/>
    <w:rsid w:val="00F30137"/>
    <w:rsid w:val="00F41DA5"/>
    <w:rsid w:val="00F43518"/>
    <w:rsid w:val="00F4386B"/>
    <w:rsid w:val="00F44C98"/>
    <w:rsid w:val="00F50AC3"/>
    <w:rsid w:val="00F518A7"/>
    <w:rsid w:val="00F54BA1"/>
    <w:rsid w:val="00F56B3B"/>
    <w:rsid w:val="00F605C3"/>
    <w:rsid w:val="00F60813"/>
    <w:rsid w:val="00F6210E"/>
    <w:rsid w:val="00F664D8"/>
    <w:rsid w:val="00F70349"/>
    <w:rsid w:val="00F73018"/>
    <w:rsid w:val="00F73344"/>
    <w:rsid w:val="00F77047"/>
    <w:rsid w:val="00F801DD"/>
    <w:rsid w:val="00F812EA"/>
    <w:rsid w:val="00F859D5"/>
    <w:rsid w:val="00F8644D"/>
    <w:rsid w:val="00F86755"/>
    <w:rsid w:val="00F87D82"/>
    <w:rsid w:val="00F90A33"/>
    <w:rsid w:val="00F91681"/>
    <w:rsid w:val="00F94BEB"/>
    <w:rsid w:val="00F9728C"/>
    <w:rsid w:val="00F97358"/>
    <w:rsid w:val="00FA10AC"/>
    <w:rsid w:val="00FA7D7D"/>
    <w:rsid w:val="00FB49F8"/>
    <w:rsid w:val="00FB5869"/>
    <w:rsid w:val="00FC1FD2"/>
    <w:rsid w:val="00FC257E"/>
    <w:rsid w:val="00FD08BA"/>
    <w:rsid w:val="00FD30D4"/>
    <w:rsid w:val="00FD3B15"/>
    <w:rsid w:val="00FD4894"/>
    <w:rsid w:val="00FE16C6"/>
    <w:rsid w:val="00FE1A09"/>
    <w:rsid w:val="00FE3272"/>
    <w:rsid w:val="00FE3E56"/>
    <w:rsid w:val="00FE5DBD"/>
    <w:rsid w:val="00FE6F71"/>
    <w:rsid w:val="00FF04A0"/>
    <w:rsid w:val="00FF1C55"/>
    <w:rsid w:val="00FF4C96"/>
    <w:rsid w:val="00FF5877"/>
    <w:rsid w:val="0A8F937D"/>
    <w:rsid w:val="153655D2"/>
    <w:rsid w:val="15778ED7"/>
    <w:rsid w:val="17F70BE0"/>
    <w:rsid w:val="1D8D1095"/>
    <w:rsid w:val="2009A6C6"/>
    <w:rsid w:val="2431E6D9"/>
    <w:rsid w:val="24F9D7BF"/>
    <w:rsid w:val="2A149BC9"/>
    <w:rsid w:val="2BD984BB"/>
    <w:rsid w:val="2BF3A57A"/>
    <w:rsid w:val="338738E2"/>
    <w:rsid w:val="3625EF40"/>
    <w:rsid w:val="37341EA8"/>
    <w:rsid w:val="3ED11D96"/>
    <w:rsid w:val="4F4E1A3A"/>
    <w:rsid w:val="564A1655"/>
    <w:rsid w:val="56E5B35D"/>
    <w:rsid w:val="58E0E21B"/>
    <w:rsid w:val="5DF17845"/>
    <w:rsid w:val="6BAE4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88" style="v-text-anchor:middle" fillcolor="none [1945]" stroke="f">
      <v:fill color="none [1945]"/>
      <v:stroke weight="2pt" on="f"/>
    </o:shapedefaults>
    <o:shapelayout v:ext="edit">
      <o:idmap v:ext="edit" data="1"/>
    </o:shapelayout>
  </w:shapeDefaults>
  <w:decimalSymbol w:val="."/>
  <w:listSeparator w:val=","/>
  <w14:docId w14:val="289EE351"/>
  <w15:docId w15:val="{C1561DEC-1EC1-4B40-96B0-2699172B0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212465"/>
    <w:pPr>
      <w:spacing w:after="0" w:line="288" w:lineRule="auto"/>
      <w:ind w:left="1259"/>
    </w:pPr>
    <w:rPr>
      <w:rFonts w:ascii="Arial" w:eastAsia="Arial" w:hAnsi="Arial" w:cs="Arial"/>
      <w:sz w:val="20"/>
      <w:szCs w:val="20"/>
    </w:rPr>
  </w:style>
  <w:style w:type="paragraph" w:styleId="1">
    <w:name w:val="heading 1"/>
    <w:basedOn w:val="a"/>
    <w:link w:val="10"/>
    <w:autoRedefine/>
    <w:uiPriority w:val="1"/>
    <w:qFormat/>
    <w:rsid w:val="003A14F4"/>
    <w:pPr>
      <w:pageBreakBefore/>
      <w:numPr>
        <w:numId w:val="1"/>
      </w:numPr>
      <w:tabs>
        <w:tab w:val="left" w:pos="1276"/>
      </w:tabs>
      <w:spacing w:before="58" w:after="360" w:line="240" w:lineRule="auto"/>
      <w:ind w:left="1247" w:hanging="1247"/>
      <w:outlineLvl w:val="0"/>
    </w:pPr>
    <w:rPr>
      <w:b/>
      <w:bCs/>
      <w:spacing w:val="-6"/>
      <w:sz w:val="32"/>
      <w:szCs w:val="32"/>
    </w:rPr>
  </w:style>
  <w:style w:type="paragraph" w:styleId="2">
    <w:name w:val="heading 2"/>
    <w:basedOn w:val="a"/>
    <w:link w:val="20"/>
    <w:uiPriority w:val="1"/>
    <w:qFormat/>
    <w:rsid w:val="00E525B5"/>
    <w:pPr>
      <w:numPr>
        <w:ilvl w:val="1"/>
        <w:numId w:val="1"/>
      </w:numPr>
      <w:tabs>
        <w:tab w:val="left" w:pos="1276"/>
      </w:tabs>
      <w:spacing w:before="360" w:after="240" w:line="240" w:lineRule="auto"/>
      <w:ind w:left="1247" w:hanging="1247"/>
      <w:outlineLvl w:val="1"/>
    </w:pPr>
    <w:rPr>
      <w:b/>
      <w:bCs/>
      <w:spacing w:val="-2"/>
      <w:sz w:val="28"/>
      <w:szCs w:val="28"/>
      <w:lang w:eastAsia="zh-CN"/>
    </w:rPr>
  </w:style>
  <w:style w:type="paragraph" w:styleId="3">
    <w:name w:val="heading 3"/>
    <w:basedOn w:val="a"/>
    <w:link w:val="30"/>
    <w:uiPriority w:val="1"/>
    <w:qFormat/>
    <w:rsid w:val="0046718C"/>
    <w:pPr>
      <w:numPr>
        <w:ilvl w:val="2"/>
        <w:numId w:val="1"/>
      </w:numPr>
      <w:spacing w:before="120" w:after="120" w:line="240" w:lineRule="auto"/>
      <w:ind w:left="1247" w:hanging="1247"/>
      <w:outlineLvl w:val="2"/>
    </w:pPr>
    <w:rPr>
      <w:b/>
      <w:bCs/>
      <w:sz w:val="24"/>
      <w:szCs w:val="24"/>
      <w:lang w:eastAsia="zh-CN"/>
    </w:rPr>
  </w:style>
  <w:style w:type="paragraph" w:styleId="4">
    <w:name w:val="heading 4"/>
    <w:basedOn w:val="a"/>
    <w:next w:val="a0"/>
    <w:link w:val="40"/>
    <w:uiPriority w:val="1"/>
    <w:qFormat/>
    <w:rsid w:val="003A14F4"/>
    <w:pPr>
      <w:numPr>
        <w:ilvl w:val="3"/>
        <w:numId w:val="1"/>
      </w:numPr>
      <w:spacing w:before="120" w:line="240" w:lineRule="auto"/>
      <w:ind w:left="1247" w:hanging="1247"/>
      <w:outlineLvl w:val="3"/>
    </w:pPr>
    <w:rPr>
      <w:b/>
      <w:bCs/>
      <w:lang w:eastAsia="zh-CN"/>
    </w:rPr>
  </w:style>
  <w:style w:type="paragraph" w:styleId="5">
    <w:name w:val="heading 5"/>
    <w:basedOn w:val="a"/>
    <w:link w:val="50"/>
    <w:uiPriority w:val="1"/>
    <w:qFormat/>
    <w:rsid w:val="001660E8"/>
    <w:pPr>
      <w:numPr>
        <w:ilvl w:val="4"/>
        <w:numId w:val="1"/>
      </w:numPr>
      <w:spacing w:line="240" w:lineRule="auto"/>
      <w:outlineLvl w:val="4"/>
    </w:pPr>
    <w:rPr>
      <w:rFonts w:cs="Times New Roman"/>
      <w:b/>
      <w:bCs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660E8"/>
    <w:pPr>
      <w:keepNext/>
      <w:keepLines/>
      <w:numPr>
        <w:ilvl w:val="5"/>
        <w:numId w:val="1"/>
      </w:numPr>
      <w:spacing w:before="40" w:line="240" w:lineRule="auto"/>
      <w:outlineLvl w:val="5"/>
    </w:pPr>
    <w:rPr>
      <w:rFonts w:ascii="Cambria" w:eastAsia="Times New Roman" w:hAnsi="Cambria" w:cs="Times New Roman"/>
      <w:color w:val="243F6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660E8"/>
    <w:pPr>
      <w:keepNext/>
      <w:keepLines/>
      <w:numPr>
        <w:ilvl w:val="6"/>
        <w:numId w:val="1"/>
      </w:numPr>
      <w:spacing w:before="40" w:line="240" w:lineRule="auto"/>
      <w:outlineLvl w:val="6"/>
    </w:pPr>
    <w:rPr>
      <w:rFonts w:ascii="Cambria" w:eastAsia="Times New Roman" w:hAnsi="Cambria" w:cs="Times New Roman"/>
      <w:i/>
      <w:iCs/>
      <w:color w:val="243F6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660E8"/>
    <w:pPr>
      <w:keepNext/>
      <w:keepLines/>
      <w:numPr>
        <w:ilvl w:val="7"/>
        <w:numId w:val="1"/>
      </w:numPr>
      <w:spacing w:before="40" w:line="240" w:lineRule="auto"/>
      <w:outlineLvl w:val="7"/>
    </w:pPr>
    <w:rPr>
      <w:rFonts w:ascii="Cambria" w:eastAsia="Times New Roman" w:hAnsi="Cambria" w:cs="Times New Roman"/>
      <w:color w:val="272727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660E8"/>
    <w:pPr>
      <w:keepNext/>
      <w:keepLines/>
      <w:numPr>
        <w:ilvl w:val="8"/>
        <w:numId w:val="1"/>
      </w:numPr>
      <w:spacing w:before="40" w:line="240" w:lineRule="auto"/>
      <w:outlineLvl w:val="8"/>
    </w:pPr>
    <w:rPr>
      <w:rFonts w:ascii="Cambria" w:eastAsia="Times New Roman" w:hAnsi="Cambria" w:cs="Times New Roman"/>
      <w:i/>
      <w:iCs/>
      <w:color w:val="272727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B35919"/>
    <w:pPr>
      <w:tabs>
        <w:tab w:val="center" w:pos="4536"/>
        <w:tab w:val="right" w:pos="9072"/>
      </w:tabs>
      <w:spacing w:line="240" w:lineRule="auto"/>
    </w:pPr>
  </w:style>
  <w:style w:type="character" w:customStyle="1" w:styleId="a5">
    <w:name w:val="页眉 字符"/>
    <w:basedOn w:val="a1"/>
    <w:link w:val="a4"/>
    <w:uiPriority w:val="99"/>
    <w:rsid w:val="00B35919"/>
  </w:style>
  <w:style w:type="paragraph" w:styleId="a6">
    <w:name w:val="footer"/>
    <w:basedOn w:val="a"/>
    <w:link w:val="a7"/>
    <w:uiPriority w:val="99"/>
    <w:unhideWhenUsed/>
    <w:rsid w:val="00B35919"/>
    <w:pPr>
      <w:tabs>
        <w:tab w:val="center" w:pos="4536"/>
        <w:tab w:val="right" w:pos="9072"/>
      </w:tabs>
      <w:spacing w:line="240" w:lineRule="auto"/>
    </w:pPr>
  </w:style>
  <w:style w:type="character" w:customStyle="1" w:styleId="a7">
    <w:name w:val="页脚 字符"/>
    <w:basedOn w:val="a1"/>
    <w:link w:val="a6"/>
    <w:uiPriority w:val="99"/>
    <w:rsid w:val="00B35919"/>
  </w:style>
  <w:style w:type="paragraph" w:styleId="a8">
    <w:name w:val="List Paragraph"/>
    <w:basedOn w:val="a"/>
    <w:uiPriority w:val="34"/>
    <w:qFormat/>
    <w:rsid w:val="008326BD"/>
    <w:pPr>
      <w:ind w:left="720"/>
      <w:contextualSpacing/>
    </w:pPr>
  </w:style>
  <w:style w:type="character" w:customStyle="1" w:styleId="10">
    <w:name w:val="标题 1 字符"/>
    <w:basedOn w:val="a1"/>
    <w:link w:val="1"/>
    <w:uiPriority w:val="1"/>
    <w:rsid w:val="003A14F4"/>
    <w:rPr>
      <w:rFonts w:ascii="Arial" w:eastAsia="Arial" w:hAnsi="Arial" w:cs="Arial"/>
      <w:b/>
      <w:bCs/>
      <w:spacing w:val="-6"/>
      <w:sz w:val="32"/>
      <w:szCs w:val="32"/>
    </w:rPr>
  </w:style>
  <w:style w:type="character" w:customStyle="1" w:styleId="20">
    <w:name w:val="标题 2 字符"/>
    <w:basedOn w:val="a1"/>
    <w:link w:val="2"/>
    <w:uiPriority w:val="1"/>
    <w:rsid w:val="00E525B5"/>
    <w:rPr>
      <w:rFonts w:ascii="Arial" w:eastAsia="Arial" w:hAnsi="Arial" w:cs="Arial"/>
      <w:b/>
      <w:bCs/>
      <w:spacing w:val="-2"/>
      <w:sz w:val="28"/>
      <w:szCs w:val="28"/>
      <w:lang w:eastAsia="zh-CN"/>
    </w:rPr>
  </w:style>
  <w:style w:type="character" w:customStyle="1" w:styleId="30">
    <w:name w:val="标题 3 字符"/>
    <w:basedOn w:val="a1"/>
    <w:link w:val="3"/>
    <w:uiPriority w:val="1"/>
    <w:rsid w:val="0046718C"/>
    <w:rPr>
      <w:rFonts w:ascii="Arial" w:eastAsia="Arial" w:hAnsi="Arial" w:cs="Arial"/>
      <w:b/>
      <w:bCs/>
      <w:sz w:val="24"/>
      <w:szCs w:val="24"/>
      <w:lang w:eastAsia="zh-CN"/>
    </w:rPr>
  </w:style>
  <w:style w:type="character" w:customStyle="1" w:styleId="40">
    <w:name w:val="标题 4 字符"/>
    <w:basedOn w:val="a1"/>
    <w:link w:val="4"/>
    <w:uiPriority w:val="1"/>
    <w:rsid w:val="003A14F4"/>
    <w:rPr>
      <w:rFonts w:ascii="Arial" w:eastAsia="Arial" w:hAnsi="Arial" w:cs="Arial"/>
      <w:b/>
      <w:bCs/>
      <w:sz w:val="20"/>
      <w:szCs w:val="20"/>
      <w:lang w:eastAsia="zh-CN"/>
    </w:rPr>
  </w:style>
  <w:style w:type="character" w:customStyle="1" w:styleId="50">
    <w:name w:val="标题 5 字符"/>
    <w:basedOn w:val="a1"/>
    <w:link w:val="5"/>
    <w:uiPriority w:val="1"/>
    <w:rsid w:val="001660E8"/>
    <w:rPr>
      <w:rFonts w:ascii="Arial" w:eastAsia="Arial" w:hAnsi="Arial" w:cs="Times New Roman"/>
      <w:b/>
      <w:bCs/>
      <w:sz w:val="20"/>
      <w:szCs w:val="20"/>
    </w:rPr>
  </w:style>
  <w:style w:type="character" w:customStyle="1" w:styleId="60">
    <w:name w:val="标题 6 字符"/>
    <w:basedOn w:val="a1"/>
    <w:link w:val="6"/>
    <w:uiPriority w:val="9"/>
    <w:semiHidden/>
    <w:rsid w:val="001660E8"/>
    <w:rPr>
      <w:rFonts w:ascii="Cambria" w:eastAsia="Times New Roman" w:hAnsi="Cambria" w:cs="Times New Roman"/>
      <w:color w:val="243F60"/>
      <w:sz w:val="20"/>
      <w:szCs w:val="20"/>
    </w:rPr>
  </w:style>
  <w:style w:type="character" w:customStyle="1" w:styleId="70">
    <w:name w:val="标题 7 字符"/>
    <w:basedOn w:val="a1"/>
    <w:link w:val="7"/>
    <w:uiPriority w:val="9"/>
    <w:semiHidden/>
    <w:rsid w:val="001660E8"/>
    <w:rPr>
      <w:rFonts w:ascii="Cambria" w:eastAsia="Times New Roman" w:hAnsi="Cambria" w:cs="Times New Roman"/>
      <w:i/>
      <w:iCs/>
      <w:color w:val="243F60"/>
      <w:sz w:val="20"/>
      <w:szCs w:val="20"/>
    </w:rPr>
  </w:style>
  <w:style w:type="character" w:customStyle="1" w:styleId="80">
    <w:name w:val="标题 8 字符"/>
    <w:basedOn w:val="a1"/>
    <w:link w:val="8"/>
    <w:uiPriority w:val="9"/>
    <w:semiHidden/>
    <w:rsid w:val="001660E8"/>
    <w:rPr>
      <w:rFonts w:ascii="Cambria" w:eastAsia="Times New Roman" w:hAnsi="Cambria" w:cs="Times New Roman"/>
      <w:color w:val="272727"/>
      <w:sz w:val="21"/>
      <w:szCs w:val="21"/>
    </w:rPr>
  </w:style>
  <w:style w:type="character" w:customStyle="1" w:styleId="90">
    <w:name w:val="标题 9 字符"/>
    <w:basedOn w:val="a1"/>
    <w:link w:val="9"/>
    <w:uiPriority w:val="9"/>
    <w:semiHidden/>
    <w:rsid w:val="001660E8"/>
    <w:rPr>
      <w:rFonts w:ascii="Cambria" w:eastAsia="Times New Roman" w:hAnsi="Cambria" w:cs="Times New Roman"/>
      <w:i/>
      <w:iCs/>
      <w:color w:val="272727"/>
      <w:sz w:val="21"/>
      <w:szCs w:val="21"/>
    </w:rPr>
  </w:style>
  <w:style w:type="paragraph" w:styleId="a0">
    <w:name w:val="Body Text"/>
    <w:basedOn w:val="a"/>
    <w:link w:val="a9"/>
    <w:uiPriority w:val="99"/>
    <w:unhideWhenUsed/>
    <w:rsid w:val="001660E8"/>
    <w:pPr>
      <w:spacing w:after="120"/>
    </w:pPr>
  </w:style>
  <w:style w:type="character" w:customStyle="1" w:styleId="a9">
    <w:name w:val="正文文本 字符"/>
    <w:basedOn w:val="a1"/>
    <w:link w:val="a0"/>
    <w:uiPriority w:val="99"/>
    <w:rsid w:val="001660E8"/>
  </w:style>
  <w:style w:type="character" w:styleId="aa">
    <w:name w:val="Hyperlink"/>
    <w:uiPriority w:val="99"/>
    <w:unhideWhenUsed/>
    <w:rsid w:val="008C6A75"/>
    <w:rPr>
      <w:color w:val="0000FF"/>
      <w:u w:val="single"/>
    </w:rPr>
  </w:style>
  <w:style w:type="paragraph" w:styleId="TOC1">
    <w:name w:val="toc 1"/>
    <w:basedOn w:val="a"/>
    <w:uiPriority w:val="39"/>
    <w:qFormat/>
    <w:rsid w:val="008C6A75"/>
    <w:pPr>
      <w:spacing w:before="362" w:line="240" w:lineRule="auto"/>
      <w:ind w:hanging="1134"/>
    </w:pPr>
    <w:rPr>
      <w:rFonts w:cs="Times New Roman"/>
      <w:b/>
      <w:bCs/>
      <w:sz w:val="24"/>
      <w:szCs w:val="24"/>
    </w:rPr>
  </w:style>
  <w:style w:type="paragraph" w:styleId="TOC2">
    <w:name w:val="toc 2"/>
    <w:basedOn w:val="a"/>
    <w:uiPriority w:val="39"/>
    <w:qFormat/>
    <w:rsid w:val="008C6A75"/>
    <w:pPr>
      <w:spacing w:before="124" w:line="240" w:lineRule="auto"/>
      <w:ind w:left="1968" w:hanging="709"/>
    </w:pPr>
    <w:rPr>
      <w:rFonts w:cs="Times New Roman"/>
    </w:rPr>
  </w:style>
  <w:style w:type="paragraph" w:styleId="ab">
    <w:name w:val="caption"/>
    <w:basedOn w:val="a0"/>
    <w:next w:val="a"/>
    <w:uiPriority w:val="35"/>
    <w:unhideWhenUsed/>
    <w:qFormat/>
    <w:rsid w:val="00A92964"/>
    <w:pPr>
      <w:keepNext/>
      <w:spacing w:before="120" w:after="200" w:line="240" w:lineRule="auto"/>
      <w:jc w:val="center"/>
    </w:pPr>
    <w:rPr>
      <w:b/>
      <w:iCs/>
      <w:shd w:val="clear" w:color="auto" w:fill="FFFFFF"/>
    </w:rPr>
  </w:style>
  <w:style w:type="paragraph" w:styleId="ac">
    <w:name w:val="table of figures"/>
    <w:basedOn w:val="a"/>
    <w:next w:val="a"/>
    <w:uiPriority w:val="99"/>
    <w:unhideWhenUsed/>
    <w:rsid w:val="003A3D82"/>
    <w:pPr>
      <w:widowControl/>
      <w:suppressAutoHyphens/>
      <w:autoSpaceDE w:val="0"/>
      <w:autoSpaceDN w:val="0"/>
      <w:adjustRightInd w:val="0"/>
      <w:spacing w:before="120" w:line="240" w:lineRule="atLeast"/>
    </w:pPr>
    <w:rPr>
      <w:rFonts w:eastAsia="Times New Roman"/>
      <w:bCs/>
      <w:color w:val="222222"/>
      <w:w w:val="0"/>
      <w:sz w:val="21"/>
      <w:szCs w:val="21"/>
      <w:shd w:val="clear" w:color="auto" w:fill="FFFFFF"/>
      <w:lang w:eastAsia="fr-FR"/>
    </w:rPr>
  </w:style>
  <w:style w:type="character" w:styleId="ad">
    <w:name w:val="FollowedHyperlink"/>
    <w:basedOn w:val="a1"/>
    <w:uiPriority w:val="99"/>
    <w:semiHidden/>
    <w:unhideWhenUsed/>
    <w:rsid w:val="00E13DB5"/>
    <w:rPr>
      <w:color w:val="800080" w:themeColor="followedHyperlink"/>
      <w:u w:val="single"/>
    </w:rPr>
  </w:style>
  <w:style w:type="paragraph" w:customStyle="1" w:styleId="Headingcover">
    <w:name w:val="Heading cover"/>
    <w:basedOn w:val="a"/>
    <w:link w:val="HeadingcoverChar"/>
    <w:qFormat/>
    <w:rsid w:val="00647371"/>
    <w:pPr>
      <w:spacing w:line="240" w:lineRule="auto"/>
    </w:pPr>
    <w:rPr>
      <w:b/>
      <w:bCs/>
      <w:sz w:val="28"/>
      <w:szCs w:val="28"/>
    </w:rPr>
  </w:style>
  <w:style w:type="paragraph" w:customStyle="1" w:styleId="Chaptercontent">
    <w:name w:val="Chapter content"/>
    <w:basedOn w:val="a"/>
    <w:link w:val="ChaptercontentChar"/>
    <w:qFormat/>
    <w:rsid w:val="00E87B14"/>
    <w:pPr>
      <w:spacing w:before="16" w:after="360" w:line="240" w:lineRule="auto"/>
      <w:ind w:left="0"/>
    </w:pPr>
    <w:rPr>
      <w:b/>
      <w:bCs/>
      <w:sz w:val="34"/>
      <w:szCs w:val="34"/>
    </w:rPr>
  </w:style>
  <w:style w:type="character" w:customStyle="1" w:styleId="HeadingcoverChar">
    <w:name w:val="Heading cover Char"/>
    <w:basedOn w:val="a1"/>
    <w:link w:val="Headingcover"/>
    <w:rsid w:val="00647371"/>
    <w:rPr>
      <w:rFonts w:ascii="Arial" w:eastAsia="Arial" w:hAnsi="Arial" w:cs="Arial"/>
      <w:b/>
      <w:bCs/>
      <w:sz w:val="28"/>
      <w:szCs w:val="28"/>
    </w:rPr>
  </w:style>
  <w:style w:type="paragraph" w:customStyle="1" w:styleId="disclaimer">
    <w:name w:val="disclaimer"/>
    <w:basedOn w:val="a"/>
    <w:link w:val="disclaimerChar"/>
    <w:qFormat/>
    <w:rsid w:val="00312F46"/>
    <w:pPr>
      <w:spacing w:before="41"/>
      <w:ind w:left="0"/>
    </w:pPr>
    <w:rPr>
      <w:bCs/>
      <w:spacing w:val="-1"/>
      <w:sz w:val="15"/>
      <w:szCs w:val="15"/>
    </w:rPr>
  </w:style>
  <w:style w:type="character" w:customStyle="1" w:styleId="ChaptercontentChar">
    <w:name w:val="Chapter content Char"/>
    <w:basedOn w:val="a1"/>
    <w:link w:val="Chaptercontent"/>
    <w:rsid w:val="00E87B14"/>
    <w:rPr>
      <w:rFonts w:ascii="Arial" w:eastAsia="Arial" w:hAnsi="Arial" w:cs="Arial"/>
      <w:b/>
      <w:bCs/>
      <w:sz w:val="34"/>
      <w:szCs w:val="34"/>
    </w:rPr>
  </w:style>
  <w:style w:type="character" w:customStyle="1" w:styleId="disclaimerChar">
    <w:name w:val="disclaimer Char"/>
    <w:basedOn w:val="a1"/>
    <w:link w:val="disclaimer"/>
    <w:rsid w:val="00312F46"/>
    <w:rPr>
      <w:rFonts w:ascii="Arial" w:eastAsia="Arial" w:hAnsi="Arial" w:cs="Arial"/>
      <w:bCs/>
      <w:spacing w:val="-1"/>
      <w:sz w:val="15"/>
      <w:szCs w:val="15"/>
    </w:rPr>
  </w:style>
  <w:style w:type="paragraph" w:styleId="ae">
    <w:name w:val="Balloon Text"/>
    <w:basedOn w:val="a"/>
    <w:link w:val="af"/>
    <w:uiPriority w:val="99"/>
    <w:semiHidden/>
    <w:unhideWhenUsed/>
    <w:rsid w:val="007516E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">
    <w:name w:val="批注框文本 字符"/>
    <w:basedOn w:val="a1"/>
    <w:link w:val="ae"/>
    <w:uiPriority w:val="99"/>
    <w:semiHidden/>
    <w:rsid w:val="007516E8"/>
    <w:rPr>
      <w:rFonts w:ascii="Segoe UI" w:eastAsia="Arial" w:hAnsi="Segoe UI" w:cs="Segoe UI"/>
      <w:sz w:val="18"/>
      <w:szCs w:val="18"/>
    </w:rPr>
  </w:style>
  <w:style w:type="paragraph" w:customStyle="1" w:styleId="Body">
    <w:name w:val="Body"/>
    <w:uiPriority w:val="99"/>
    <w:rsid w:val="007516E8"/>
    <w:pPr>
      <w:widowControl/>
      <w:suppressAutoHyphens/>
      <w:autoSpaceDE w:val="0"/>
      <w:autoSpaceDN w:val="0"/>
      <w:adjustRightInd w:val="0"/>
      <w:spacing w:before="120" w:after="0" w:line="240" w:lineRule="atLeast"/>
    </w:pPr>
    <w:rPr>
      <w:rFonts w:ascii="Arial" w:eastAsia="Times New Roman" w:hAnsi="Arial" w:cs="Arial"/>
      <w:color w:val="000000"/>
      <w:w w:val="0"/>
      <w:sz w:val="20"/>
      <w:szCs w:val="20"/>
      <w:lang w:eastAsia="fr-FR"/>
    </w:rPr>
  </w:style>
  <w:style w:type="character" w:customStyle="1" w:styleId="fontstyle01">
    <w:name w:val="fontstyle01"/>
    <w:basedOn w:val="a1"/>
    <w:rsid w:val="00271126"/>
    <w:rPr>
      <w:rFonts w:ascii="Arial" w:hAnsi="Arial" w:cs="Arial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a1"/>
    <w:rsid w:val="00271126"/>
    <w:rPr>
      <w:rFonts w:ascii="Symbol" w:hAnsi="Symbol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a1"/>
    <w:rsid w:val="00271126"/>
    <w:rPr>
      <w:rFonts w:ascii="Arial" w:hAnsi="Arial" w:cs="Arial" w:hint="default"/>
      <w:b w:val="0"/>
      <w:bCs w:val="0"/>
      <w:i/>
      <w:iCs/>
      <w:color w:val="000000"/>
      <w:sz w:val="20"/>
      <w:szCs w:val="20"/>
    </w:rPr>
  </w:style>
  <w:style w:type="character" w:customStyle="1" w:styleId="fontstyle11">
    <w:name w:val="fontstyle11"/>
    <w:basedOn w:val="a1"/>
    <w:rsid w:val="009D4F5A"/>
    <w:rPr>
      <w:rFonts w:ascii="Arial" w:hAnsi="Arial" w:cs="Arial" w:hint="default"/>
      <w:b w:val="0"/>
      <w:bCs w:val="0"/>
      <w:i w:val="0"/>
      <w:iCs w:val="0"/>
      <w:color w:val="000000"/>
      <w:sz w:val="20"/>
      <w:szCs w:val="20"/>
    </w:rPr>
  </w:style>
  <w:style w:type="paragraph" w:styleId="af0">
    <w:name w:val="Normal (Web)"/>
    <w:basedOn w:val="a"/>
    <w:uiPriority w:val="99"/>
    <w:semiHidden/>
    <w:unhideWhenUsed/>
    <w:rsid w:val="00C64DB5"/>
    <w:pPr>
      <w:widowControl/>
      <w:spacing w:before="100" w:beforeAutospacing="1" w:after="100" w:afterAutospacing="1" w:line="240" w:lineRule="auto"/>
      <w:ind w:left="0"/>
    </w:pPr>
    <w:rPr>
      <w:rFonts w:ascii="Times New Roman" w:eastAsiaTheme="minorEastAsia" w:hAnsi="Times New Roman" w:cs="Times New Roman"/>
      <w:sz w:val="24"/>
      <w:szCs w:val="24"/>
      <w:lang w:eastAsia="zh-CN"/>
    </w:rPr>
  </w:style>
  <w:style w:type="character" w:styleId="af1">
    <w:name w:val="Unresolved Mention"/>
    <w:basedOn w:val="a1"/>
    <w:uiPriority w:val="99"/>
    <w:semiHidden/>
    <w:unhideWhenUsed/>
    <w:rsid w:val="00BA120B"/>
    <w:rPr>
      <w:color w:val="605E5C"/>
      <w:shd w:val="clear" w:color="auto" w:fill="E1DFDD"/>
    </w:rPr>
  </w:style>
  <w:style w:type="character" w:styleId="af2">
    <w:name w:val="annotation reference"/>
    <w:basedOn w:val="a1"/>
    <w:uiPriority w:val="99"/>
    <w:semiHidden/>
    <w:unhideWhenUsed/>
    <w:rsid w:val="00CE3251"/>
    <w:rPr>
      <w:sz w:val="16"/>
      <w:szCs w:val="16"/>
    </w:rPr>
  </w:style>
  <w:style w:type="paragraph" w:styleId="af3">
    <w:name w:val="annotation text"/>
    <w:basedOn w:val="a"/>
    <w:link w:val="af4"/>
    <w:uiPriority w:val="99"/>
    <w:unhideWhenUsed/>
    <w:rsid w:val="00CE3251"/>
    <w:pPr>
      <w:spacing w:line="240" w:lineRule="auto"/>
    </w:pPr>
  </w:style>
  <w:style w:type="character" w:customStyle="1" w:styleId="af4">
    <w:name w:val="批注文字 字符"/>
    <w:basedOn w:val="a1"/>
    <w:link w:val="af3"/>
    <w:uiPriority w:val="99"/>
    <w:rsid w:val="00CE3251"/>
    <w:rPr>
      <w:rFonts w:ascii="Arial" w:eastAsia="Arial" w:hAnsi="Arial" w:cs="Arial"/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CE3251"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sid w:val="00CE3251"/>
    <w:rPr>
      <w:rFonts w:ascii="Arial" w:eastAsia="Arial" w:hAnsi="Arial" w:cs="Arial"/>
      <w:b/>
      <w:bCs/>
      <w:sz w:val="20"/>
      <w:szCs w:val="20"/>
    </w:rPr>
  </w:style>
  <w:style w:type="paragraph" w:styleId="TOC3">
    <w:name w:val="toc 3"/>
    <w:basedOn w:val="a"/>
    <w:next w:val="a"/>
    <w:autoRedefine/>
    <w:uiPriority w:val="39"/>
    <w:unhideWhenUsed/>
    <w:rsid w:val="00977925"/>
    <w:pPr>
      <w:ind w:leftChars="400" w:left="840"/>
    </w:pPr>
  </w:style>
  <w:style w:type="character" w:customStyle="1" w:styleId="parmvalue">
    <w:name w:val="parmvalue"/>
    <w:basedOn w:val="a1"/>
    <w:rsid w:val="00CB3D0E"/>
  </w:style>
  <w:style w:type="character" w:customStyle="1" w:styleId="uicontrol">
    <w:name w:val="uicontrol"/>
    <w:basedOn w:val="a1"/>
    <w:rsid w:val="00CB3D0E"/>
  </w:style>
  <w:style w:type="character" w:customStyle="1" w:styleId="wintitle">
    <w:name w:val="wintitle"/>
    <w:basedOn w:val="a1"/>
    <w:rsid w:val="007E7B10"/>
  </w:style>
  <w:style w:type="character" w:customStyle="1" w:styleId="menucascade">
    <w:name w:val="menucascade"/>
    <w:basedOn w:val="a1"/>
    <w:rsid w:val="00EB3C33"/>
  </w:style>
  <w:style w:type="character" w:styleId="af7">
    <w:name w:val="Strong"/>
    <w:basedOn w:val="a1"/>
    <w:uiPriority w:val="22"/>
    <w:qFormat/>
    <w:rsid w:val="0009152B"/>
    <w:rPr>
      <w:b/>
      <w:bCs/>
    </w:rPr>
  </w:style>
  <w:style w:type="paragraph" w:styleId="af8">
    <w:name w:val="Revision"/>
    <w:hidden/>
    <w:uiPriority w:val="99"/>
    <w:semiHidden/>
    <w:rsid w:val="00E01608"/>
    <w:pPr>
      <w:widowControl/>
      <w:spacing w:after="0" w:line="240" w:lineRule="auto"/>
    </w:pPr>
    <w:rPr>
      <w:rFonts w:ascii="Arial" w:eastAsia="Arial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7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573">
          <w:marLeft w:val="43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12007">
          <w:marLeft w:val="43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30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498584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4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81922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27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7932">
          <w:marLeft w:val="43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1232">
          <w:marLeft w:val="43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5076">
          <w:marLeft w:val="43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1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1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25539">
          <w:marLeft w:val="43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12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28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99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245116">
          <w:marLeft w:val="43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3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034649">
          <w:marLeft w:val="43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5671">
          <w:marLeft w:val="43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10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9047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53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84623">
          <w:marLeft w:val="43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1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01080">
          <w:marLeft w:val="43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86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861088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18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791008">
          <w:marLeft w:val="43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6297">
          <w:marLeft w:val="43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4252">
          <w:marLeft w:val="43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48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9963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81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24823">
          <w:marLeft w:val="43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4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wmf"/><Relationship Id="rId40" Type="http://schemas.openxmlformats.org/officeDocument/2006/relationships/image" Target="media/image28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wmf"/><Relationship Id="rId10" Type="http://schemas.openxmlformats.org/officeDocument/2006/relationships/footer" Target="footer2.xml"/><Relationship Id="rId19" Type="http://schemas.openxmlformats.org/officeDocument/2006/relationships/hyperlink" Target="https://auth.huaweicloud.com/authui/login.html?service=https%3A%2F%2Fconsole.huaweicloud.com%2Fiotdm%2F%3Fregion%3Dcn-north-4%26cloud_route_state%3D%2Fdm-portal%2Fdevice%2Fall-device&amp;locale=en-us" TargetMode="External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theme" Target="theme/theme1.xm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EF2C3F-32B7-402F-890F-58FB4B761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85</TotalTime>
  <Pages>24</Pages>
  <Words>2891</Words>
  <Characters>16480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tting started with X-CUBE-WATSON IBM® IoT cloud software expansion for STM32Cube</vt:lpstr>
    </vt:vector>
  </TitlesOfParts>
  <Company>STMicroelectronics</Company>
  <LinksUpToDate>false</LinksUpToDate>
  <CharactersWithSpaces>19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X-CUBE-WATSON IBM® IoT cloud software expansion for STM32Cube</dc:title>
  <dc:subject/>
  <dc:creator>Gabriel FAIVRE</dc:creator>
  <cp:keywords/>
  <dc:description/>
  <cp:lastModifiedBy>战兵 李</cp:lastModifiedBy>
  <cp:revision>768</cp:revision>
  <cp:lastPrinted>2020-03-20T16:02:00Z</cp:lastPrinted>
  <dcterms:created xsi:type="dcterms:W3CDTF">2018-09-04T18:50:00Z</dcterms:created>
  <dcterms:modified xsi:type="dcterms:W3CDTF">2020-06-12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13T00:00:00Z</vt:filetime>
  </property>
  <property fmtid="{D5CDD505-2E9C-101B-9397-08002B2CF9AE}" pid="3" name="LastSaved">
    <vt:filetime>2017-11-22T00:00:00Z</vt:filetime>
  </property>
</Properties>
</file>